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F564BC" w14:textId="7C04A078" w:rsidR="00544B45" w:rsidRDefault="00747909" w:rsidP="00D100FD">
      <w:pPr>
        <w:pStyle w:val="Heading1"/>
        <w:ind w:left="0" w:firstLine="0"/>
        <w:jc w:val="center"/>
        <w:rPr>
          <w:sz w:val="22"/>
        </w:rPr>
      </w:pPr>
      <w:r w:rsidRPr="00D100FD">
        <w:rPr>
          <w:sz w:val="22"/>
        </w:rPr>
        <w:t>COLLINGHAM with LINTON PARISH COUNCIL</w:t>
      </w:r>
    </w:p>
    <w:p w14:paraId="1203C0F6" w14:textId="77777777" w:rsidR="00F06680" w:rsidRPr="00F06680" w:rsidRDefault="00F06680" w:rsidP="00F06680">
      <w:pPr>
        <w:rPr>
          <w:lang w:eastAsia="en-GB"/>
        </w:rPr>
      </w:pPr>
    </w:p>
    <w:p w14:paraId="3905AC22" w14:textId="27655903" w:rsidR="00F06680" w:rsidRDefault="004E23F5" w:rsidP="00747909">
      <w:pPr>
        <w:spacing w:after="58" w:line="255" w:lineRule="auto"/>
        <w:ind w:left="159" w:right="118" w:hanging="10"/>
        <w:jc w:val="center"/>
        <w:rPr>
          <w:rFonts w:ascii="Calibri" w:eastAsia="Calibri" w:hAnsi="Calibri" w:cs="Calibri"/>
          <w:b/>
          <w:color w:val="000000"/>
          <w:lang w:eastAsia="en-GB"/>
        </w:rPr>
      </w:pPr>
      <w:r>
        <w:rPr>
          <w:rFonts w:ascii="Calibri" w:eastAsia="Calibri" w:hAnsi="Calibri" w:cs="Calibri"/>
          <w:b/>
          <w:color w:val="000000"/>
          <w:lang w:eastAsia="en-GB"/>
        </w:rPr>
        <w:t xml:space="preserve"> </w:t>
      </w:r>
      <w:r w:rsidR="00CA13B1">
        <w:rPr>
          <w:rFonts w:ascii="Calibri" w:eastAsia="Calibri" w:hAnsi="Calibri" w:cs="Calibri"/>
          <w:b/>
          <w:color w:val="000000"/>
          <w:lang w:eastAsia="en-GB"/>
        </w:rPr>
        <w:t>DRAFT</w:t>
      </w:r>
      <w:r w:rsidR="007548A7">
        <w:rPr>
          <w:rFonts w:ascii="Calibri" w:eastAsia="Calibri" w:hAnsi="Calibri" w:cs="Calibri"/>
          <w:b/>
          <w:color w:val="000000"/>
          <w:lang w:eastAsia="en-GB"/>
        </w:rPr>
        <w:t xml:space="preserve"> </w:t>
      </w:r>
      <w:r w:rsidR="00120B80">
        <w:rPr>
          <w:rFonts w:ascii="Calibri" w:eastAsia="Calibri" w:hAnsi="Calibri" w:cs="Calibri"/>
          <w:b/>
          <w:color w:val="000000"/>
          <w:lang w:eastAsia="en-GB"/>
        </w:rPr>
        <w:t>MINUTES</w:t>
      </w:r>
      <w:r w:rsidR="000C2610">
        <w:rPr>
          <w:rFonts w:ascii="Calibri" w:eastAsia="Calibri" w:hAnsi="Calibri" w:cs="Calibri"/>
          <w:b/>
          <w:color w:val="000000"/>
          <w:lang w:eastAsia="en-GB"/>
        </w:rPr>
        <w:t xml:space="preserve"> OF </w:t>
      </w:r>
      <w:r w:rsidR="00CD2889">
        <w:rPr>
          <w:rFonts w:ascii="Calibri" w:eastAsia="Calibri" w:hAnsi="Calibri" w:cs="Calibri"/>
          <w:b/>
          <w:color w:val="000000"/>
          <w:lang w:eastAsia="en-GB"/>
        </w:rPr>
        <w:t xml:space="preserve">THE MEETING OF </w:t>
      </w:r>
      <w:r w:rsidR="000C2610">
        <w:rPr>
          <w:rFonts w:ascii="Calibri" w:eastAsia="Calibri" w:hAnsi="Calibri" w:cs="Calibri"/>
          <w:b/>
          <w:color w:val="000000"/>
          <w:lang w:eastAsia="en-GB"/>
        </w:rPr>
        <w:t xml:space="preserve">COLLINGHAM with </w:t>
      </w:r>
      <w:r w:rsidR="00F71F02">
        <w:rPr>
          <w:rFonts w:ascii="Calibri" w:eastAsia="Calibri" w:hAnsi="Calibri" w:cs="Calibri"/>
          <w:b/>
          <w:color w:val="000000"/>
          <w:lang w:eastAsia="en-GB"/>
        </w:rPr>
        <w:t>LINTON</w:t>
      </w:r>
      <w:r w:rsidR="00747909" w:rsidRPr="00221C72">
        <w:rPr>
          <w:rFonts w:ascii="Calibri" w:eastAsia="Calibri" w:hAnsi="Calibri" w:cs="Calibri"/>
          <w:b/>
          <w:color w:val="000000"/>
          <w:lang w:eastAsia="en-GB"/>
        </w:rPr>
        <w:t xml:space="preserve"> P</w:t>
      </w:r>
      <w:r w:rsidR="007D13FE">
        <w:rPr>
          <w:rFonts w:ascii="Calibri" w:eastAsia="Calibri" w:hAnsi="Calibri" w:cs="Calibri"/>
          <w:b/>
          <w:color w:val="000000"/>
          <w:lang w:eastAsia="en-GB"/>
        </w:rPr>
        <w:t>ARISH COUNCIL</w:t>
      </w:r>
    </w:p>
    <w:p w14:paraId="0C952912" w14:textId="588D1FB1" w:rsidR="00B6712C" w:rsidRDefault="007D13FE" w:rsidP="00747909">
      <w:pPr>
        <w:spacing w:after="58" w:line="255" w:lineRule="auto"/>
        <w:ind w:left="159" w:right="118" w:hanging="10"/>
        <w:jc w:val="center"/>
        <w:rPr>
          <w:rFonts w:ascii="Calibri" w:eastAsia="Calibri" w:hAnsi="Calibri" w:cs="Calibri"/>
          <w:b/>
          <w:color w:val="000000"/>
          <w:lang w:eastAsia="en-GB"/>
        </w:rPr>
      </w:pPr>
      <w:r>
        <w:rPr>
          <w:rFonts w:ascii="Calibri" w:eastAsia="Calibri" w:hAnsi="Calibri" w:cs="Calibri"/>
          <w:b/>
          <w:color w:val="000000"/>
          <w:lang w:eastAsia="en-GB"/>
        </w:rPr>
        <w:t xml:space="preserve"> held </w:t>
      </w:r>
      <w:r w:rsidR="00F32FF4">
        <w:rPr>
          <w:rFonts w:ascii="Calibri" w:eastAsia="Calibri" w:hAnsi="Calibri" w:cs="Calibri"/>
          <w:b/>
          <w:color w:val="000000"/>
          <w:lang w:eastAsia="en-GB"/>
        </w:rPr>
        <w:t>on</w:t>
      </w:r>
    </w:p>
    <w:p w14:paraId="0B1205C1" w14:textId="1F6DC865" w:rsidR="00747909" w:rsidRDefault="007D13FE" w:rsidP="00B6712C">
      <w:pPr>
        <w:spacing w:after="58" w:line="255" w:lineRule="auto"/>
        <w:ind w:left="159" w:right="118" w:hanging="10"/>
        <w:jc w:val="center"/>
        <w:rPr>
          <w:rFonts w:ascii="Calibri" w:eastAsia="Calibri" w:hAnsi="Calibri" w:cs="Calibri"/>
          <w:color w:val="000000"/>
          <w:lang w:eastAsia="en-GB"/>
        </w:rPr>
      </w:pPr>
      <w:r>
        <w:rPr>
          <w:rFonts w:ascii="Calibri" w:eastAsia="Calibri" w:hAnsi="Calibri" w:cs="Calibri"/>
          <w:b/>
          <w:color w:val="000000"/>
          <w:lang w:eastAsia="en-GB"/>
        </w:rPr>
        <w:t xml:space="preserve"> TUESDAY </w:t>
      </w:r>
      <w:r w:rsidR="00D15996">
        <w:rPr>
          <w:rFonts w:ascii="Calibri" w:eastAsia="Calibri" w:hAnsi="Calibri" w:cs="Calibri"/>
          <w:b/>
          <w:color w:val="000000"/>
          <w:lang w:eastAsia="en-GB"/>
        </w:rPr>
        <w:t>JANUARY</w:t>
      </w:r>
      <w:r w:rsidR="00240FA0">
        <w:rPr>
          <w:rFonts w:ascii="Calibri" w:eastAsia="Calibri" w:hAnsi="Calibri" w:cs="Calibri"/>
          <w:b/>
          <w:color w:val="000000"/>
          <w:lang w:eastAsia="en-GB"/>
        </w:rPr>
        <w:t xml:space="preserve"> 5TH</w:t>
      </w:r>
      <w:r w:rsidR="00E415BC">
        <w:rPr>
          <w:rFonts w:ascii="Calibri" w:eastAsia="Calibri" w:hAnsi="Calibri" w:cs="Calibri"/>
          <w:b/>
          <w:color w:val="000000"/>
          <w:lang w:eastAsia="en-GB"/>
        </w:rPr>
        <w:t>, 202</w:t>
      </w:r>
      <w:r w:rsidR="00D15996">
        <w:rPr>
          <w:rFonts w:ascii="Calibri" w:eastAsia="Calibri" w:hAnsi="Calibri" w:cs="Calibri"/>
          <w:b/>
          <w:color w:val="000000"/>
          <w:lang w:eastAsia="en-GB"/>
        </w:rPr>
        <w:t>1</w:t>
      </w:r>
      <w:r w:rsidR="00240FA0">
        <w:rPr>
          <w:rFonts w:ascii="Calibri" w:eastAsia="Calibri" w:hAnsi="Calibri" w:cs="Calibri"/>
          <w:b/>
          <w:color w:val="000000"/>
          <w:lang w:eastAsia="en-GB"/>
        </w:rPr>
        <w:t xml:space="preserve"> – </w:t>
      </w:r>
      <w:r w:rsidR="00CF7BB8">
        <w:rPr>
          <w:rFonts w:ascii="Calibri" w:eastAsia="Calibri" w:hAnsi="Calibri" w:cs="Calibri"/>
          <w:b/>
          <w:color w:val="000000"/>
          <w:lang w:eastAsia="en-GB"/>
        </w:rPr>
        <w:t>7.30</w:t>
      </w:r>
      <w:r w:rsidR="00747909" w:rsidRPr="00171CE8">
        <w:rPr>
          <w:rFonts w:ascii="Calibri" w:eastAsia="Calibri" w:hAnsi="Calibri" w:cs="Calibri"/>
          <w:b/>
          <w:color w:val="000000"/>
          <w:lang w:eastAsia="en-GB"/>
        </w:rPr>
        <w:t>pm</w:t>
      </w:r>
      <w:r w:rsidR="00747909" w:rsidRPr="00221C72">
        <w:rPr>
          <w:rFonts w:ascii="Calibri" w:eastAsia="Calibri" w:hAnsi="Calibri" w:cs="Calibri"/>
          <w:b/>
          <w:color w:val="000000"/>
          <w:lang w:eastAsia="en-GB"/>
        </w:rPr>
        <w:t xml:space="preserve"> </w:t>
      </w:r>
      <w:r w:rsidR="00747909" w:rsidRPr="00221C72">
        <w:rPr>
          <w:rFonts w:ascii="Calibri" w:eastAsia="Calibri" w:hAnsi="Calibri" w:cs="Calibri"/>
          <w:color w:val="000000"/>
          <w:lang w:eastAsia="en-GB"/>
        </w:rPr>
        <w:t xml:space="preserve"> </w:t>
      </w:r>
    </w:p>
    <w:p w14:paraId="358D5B25" w14:textId="77777777" w:rsidR="0036253C" w:rsidRDefault="0036253C" w:rsidP="00B6712C">
      <w:pPr>
        <w:spacing w:after="58" w:line="255" w:lineRule="auto"/>
        <w:ind w:left="159" w:right="118" w:hanging="10"/>
        <w:jc w:val="center"/>
        <w:rPr>
          <w:rFonts w:ascii="Calibri" w:eastAsia="Calibri" w:hAnsi="Calibri" w:cs="Calibri"/>
          <w:color w:val="000000"/>
          <w:lang w:eastAsia="en-GB"/>
        </w:rPr>
      </w:pPr>
    </w:p>
    <w:p w14:paraId="3CBC1681" w14:textId="7E4CDCB8" w:rsidR="00B317C9" w:rsidRPr="00B317C9" w:rsidRDefault="00B317C9" w:rsidP="00B317C9">
      <w:pPr>
        <w:spacing w:after="160" w:line="259" w:lineRule="auto"/>
        <w:jc w:val="center"/>
        <w:rPr>
          <w:b/>
          <w:bCs/>
          <w:sz w:val="28"/>
          <w:szCs w:val="28"/>
        </w:rPr>
      </w:pPr>
      <w:r w:rsidRPr="00B317C9">
        <w:rPr>
          <w:b/>
          <w:bCs/>
          <w:sz w:val="28"/>
          <w:szCs w:val="28"/>
        </w:rPr>
        <w:t>The Meeting w</w:t>
      </w:r>
      <w:r w:rsidR="0036253C">
        <w:rPr>
          <w:b/>
          <w:bCs/>
          <w:sz w:val="28"/>
          <w:szCs w:val="28"/>
        </w:rPr>
        <w:t>as</w:t>
      </w:r>
      <w:r w:rsidRPr="00B317C9">
        <w:rPr>
          <w:b/>
          <w:bCs/>
          <w:sz w:val="28"/>
          <w:szCs w:val="28"/>
        </w:rPr>
        <w:t xml:space="preserve"> conducted remotely due to Covid-19 </w:t>
      </w:r>
      <w:r w:rsidR="00A50BB8">
        <w:rPr>
          <w:b/>
          <w:bCs/>
          <w:sz w:val="28"/>
          <w:szCs w:val="28"/>
        </w:rPr>
        <w:t>restrictions</w:t>
      </w:r>
      <w:r w:rsidRPr="00B317C9">
        <w:rPr>
          <w:b/>
          <w:bCs/>
          <w:sz w:val="28"/>
          <w:szCs w:val="28"/>
        </w:rPr>
        <w:t>.</w:t>
      </w:r>
    </w:p>
    <w:p w14:paraId="71B6A047" w14:textId="062FB550" w:rsidR="00B317C9" w:rsidRDefault="00B317C9" w:rsidP="00B6712C">
      <w:pPr>
        <w:spacing w:after="58" w:line="255" w:lineRule="auto"/>
        <w:ind w:left="159" w:right="118" w:hanging="10"/>
        <w:jc w:val="center"/>
        <w:rPr>
          <w:rFonts w:ascii="Calibri" w:eastAsia="Calibri" w:hAnsi="Calibri" w:cs="Calibri"/>
          <w:color w:val="000000"/>
          <w:lang w:eastAsia="en-GB"/>
        </w:rPr>
      </w:pPr>
    </w:p>
    <w:p w14:paraId="6F4B78BB" w14:textId="77777777" w:rsidR="00B317C9" w:rsidRPr="00B6712C" w:rsidRDefault="00B317C9" w:rsidP="00B6712C">
      <w:pPr>
        <w:spacing w:after="58" w:line="255" w:lineRule="auto"/>
        <w:ind w:left="159" w:right="118" w:hanging="10"/>
        <w:jc w:val="center"/>
        <w:rPr>
          <w:rFonts w:ascii="Calibri" w:eastAsia="Calibri" w:hAnsi="Calibri" w:cs="Calibri"/>
          <w:b/>
          <w:color w:val="000000"/>
          <w:lang w:eastAsia="en-GB"/>
        </w:rPr>
      </w:pPr>
    </w:p>
    <w:p w14:paraId="4D736832" w14:textId="11E42216" w:rsidR="00A12CF2" w:rsidRDefault="00747909" w:rsidP="0049484A">
      <w:pPr>
        <w:rPr>
          <w:rFonts w:ascii="Calibri" w:eastAsia="Calibri" w:hAnsi="Calibri" w:cs="Calibri"/>
          <w:color w:val="000000"/>
          <w:lang w:eastAsia="en-GB"/>
        </w:rPr>
      </w:pPr>
      <w:r w:rsidRPr="00420547">
        <w:rPr>
          <w:rFonts w:ascii="Calibri" w:eastAsia="Calibri" w:hAnsi="Calibri" w:cs="Calibri"/>
          <w:b/>
          <w:color w:val="000000"/>
          <w:lang w:eastAsia="en-GB"/>
        </w:rPr>
        <w:t>PRESENT</w:t>
      </w:r>
      <w:r w:rsidRPr="00D76B93">
        <w:rPr>
          <w:rFonts w:ascii="Calibri" w:eastAsia="Calibri" w:hAnsi="Calibri" w:cs="Calibri"/>
          <w:color w:val="000000"/>
          <w:lang w:eastAsia="en-GB"/>
        </w:rPr>
        <w:t xml:space="preserve">: </w:t>
      </w:r>
      <w:r w:rsidRPr="00212A13">
        <w:rPr>
          <w:rFonts w:ascii="Calibri" w:eastAsia="Calibri" w:hAnsi="Calibri" w:cs="Calibri"/>
          <w:color w:val="000000"/>
          <w:lang w:eastAsia="en-GB"/>
        </w:rPr>
        <w:t>C</w:t>
      </w:r>
      <w:r w:rsidR="000829BB">
        <w:rPr>
          <w:rFonts w:ascii="Calibri" w:eastAsia="Calibri" w:hAnsi="Calibri" w:cs="Calibri"/>
          <w:color w:val="000000"/>
          <w:lang w:eastAsia="en-GB"/>
        </w:rPr>
        <w:t>ouncillors</w:t>
      </w:r>
      <w:r w:rsidR="005222BE">
        <w:rPr>
          <w:rFonts w:ascii="Calibri" w:eastAsia="Calibri" w:hAnsi="Calibri" w:cs="Calibri"/>
          <w:color w:val="000000"/>
          <w:lang w:eastAsia="en-GB"/>
        </w:rPr>
        <w:t>:</w:t>
      </w:r>
      <w:r w:rsidR="00F31204">
        <w:rPr>
          <w:rFonts w:ascii="Calibri" w:eastAsia="Calibri" w:hAnsi="Calibri" w:cs="Calibri"/>
          <w:color w:val="000000"/>
          <w:lang w:eastAsia="en-GB"/>
        </w:rPr>
        <w:t xml:space="preserve"> </w:t>
      </w:r>
      <w:r w:rsidR="00356491" w:rsidRPr="00F31204">
        <w:rPr>
          <w:rFonts w:ascii="Calibri" w:eastAsia="Calibri" w:hAnsi="Calibri" w:cs="Calibri"/>
          <w:color w:val="000000"/>
          <w:lang w:eastAsia="en-GB"/>
        </w:rPr>
        <w:t>A Martin (AM)</w:t>
      </w:r>
      <w:r w:rsidR="00356491">
        <w:rPr>
          <w:rFonts w:ascii="Calibri" w:eastAsia="Calibri" w:hAnsi="Calibri" w:cs="Calibri"/>
          <w:color w:val="000000"/>
          <w:lang w:eastAsia="en-GB"/>
        </w:rPr>
        <w:t xml:space="preserve"> Chair, </w:t>
      </w:r>
      <w:r w:rsidR="00CC3A10">
        <w:rPr>
          <w:rFonts w:ascii="Calibri" w:eastAsia="Calibri" w:hAnsi="Calibri" w:cs="Calibri"/>
          <w:color w:val="000000"/>
          <w:lang w:eastAsia="en-GB"/>
        </w:rPr>
        <w:t>J Holmes (JH)</w:t>
      </w:r>
      <w:r w:rsidR="00E5410B">
        <w:rPr>
          <w:rFonts w:ascii="Calibri" w:eastAsia="Calibri" w:hAnsi="Calibri" w:cs="Calibri"/>
          <w:color w:val="000000"/>
          <w:lang w:eastAsia="en-GB"/>
        </w:rPr>
        <w:t>,</w:t>
      </w:r>
      <w:r w:rsidR="008A77AD" w:rsidRPr="008A77AD">
        <w:rPr>
          <w:rFonts w:ascii="Calibri" w:eastAsia="Calibri" w:hAnsi="Calibri" w:cs="Calibri"/>
          <w:color w:val="000000"/>
          <w:lang w:eastAsia="en-GB"/>
        </w:rPr>
        <w:t xml:space="preserve"> D Forsythe-Conroy (DFC), D Henderson (DH)</w:t>
      </w:r>
      <w:r w:rsidR="00F31204">
        <w:rPr>
          <w:rFonts w:ascii="Calibri" w:eastAsia="Calibri" w:hAnsi="Calibri" w:cs="Calibri"/>
          <w:color w:val="000000"/>
          <w:lang w:eastAsia="en-GB"/>
        </w:rPr>
        <w:t xml:space="preserve">, </w:t>
      </w:r>
      <w:r w:rsidR="00AD0B6E">
        <w:rPr>
          <w:rFonts w:ascii="Calibri" w:eastAsia="Calibri" w:hAnsi="Calibri" w:cs="Calibri"/>
          <w:color w:val="000000"/>
          <w:lang w:eastAsia="en-GB"/>
        </w:rPr>
        <w:t xml:space="preserve">D Lee (DL), </w:t>
      </w:r>
      <w:r w:rsidR="0065179A">
        <w:rPr>
          <w:rFonts w:ascii="Calibri" w:eastAsia="Calibri" w:hAnsi="Calibri" w:cs="Calibri"/>
          <w:color w:val="000000"/>
          <w:lang w:eastAsia="en-GB"/>
        </w:rPr>
        <w:t xml:space="preserve">Alan Scorfield (AS), </w:t>
      </w:r>
      <w:r w:rsidR="0067104A">
        <w:rPr>
          <w:rFonts w:ascii="Calibri" w:eastAsia="Calibri" w:hAnsi="Calibri" w:cs="Calibri"/>
          <w:bCs/>
          <w:color w:val="000000"/>
          <w:lang w:eastAsia="en-GB"/>
        </w:rPr>
        <w:t>Chris Corkhill (CC)</w:t>
      </w:r>
      <w:r w:rsidR="009F307E">
        <w:rPr>
          <w:rFonts w:ascii="Calibri" w:eastAsia="Calibri" w:hAnsi="Calibri" w:cs="Calibri"/>
          <w:bCs/>
          <w:color w:val="000000"/>
          <w:lang w:eastAsia="en-GB"/>
        </w:rPr>
        <w:t xml:space="preserve">, </w:t>
      </w:r>
      <w:r w:rsidR="009F307E" w:rsidRPr="008A77AD">
        <w:rPr>
          <w:rFonts w:ascii="Calibri" w:eastAsia="Calibri" w:hAnsi="Calibri" w:cs="Calibri"/>
          <w:color w:val="000000"/>
          <w:lang w:eastAsia="en-GB"/>
        </w:rPr>
        <w:t xml:space="preserve">S </w:t>
      </w:r>
      <w:r w:rsidR="009F307E">
        <w:rPr>
          <w:rFonts w:ascii="Calibri" w:eastAsia="Calibri" w:hAnsi="Calibri" w:cs="Calibri"/>
          <w:color w:val="000000"/>
          <w:lang w:eastAsia="en-GB"/>
        </w:rPr>
        <w:t>Spooner</w:t>
      </w:r>
      <w:r w:rsidR="009F307E" w:rsidRPr="008A77AD">
        <w:rPr>
          <w:rFonts w:ascii="Calibri" w:eastAsia="Calibri" w:hAnsi="Calibri" w:cs="Calibri"/>
          <w:color w:val="000000"/>
          <w:lang w:eastAsia="en-GB"/>
        </w:rPr>
        <w:t xml:space="preserve"> (S</w:t>
      </w:r>
      <w:r w:rsidR="009F307E">
        <w:rPr>
          <w:rFonts w:ascii="Calibri" w:eastAsia="Calibri" w:hAnsi="Calibri" w:cs="Calibri"/>
          <w:color w:val="000000"/>
          <w:lang w:eastAsia="en-GB"/>
        </w:rPr>
        <w:t>S</w:t>
      </w:r>
      <w:r w:rsidR="009F307E" w:rsidRPr="008A77AD">
        <w:rPr>
          <w:rFonts w:ascii="Calibri" w:eastAsia="Calibri" w:hAnsi="Calibri" w:cs="Calibri"/>
          <w:color w:val="000000"/>
          <w:lang w:eastAsia="en-GB"/>
        </w:rPr>
        <w:t>)</w:t>
      </w:r>
      <w:r w:rsidR="004530EC">
        <w:rPr>
          <w:rFonts w:ascii="Calibri" w:eastAsia="Calibri" w:hAnsi="Calibri" w:cs="Calibri"/>
          <w:color w:val="000000"/>
          <w:lang w:eastAsia="en-GB"/>
        </w:rPr>
        <w:t>,</w:t>
      </w:r>
      <w:r w:rsidR="009F307E">
        <w:t xml:space="preserve"> </w:t>
      </w:r>
      <w:r w:rsidR="00356491" w:rsidRPr="00D20B59">
        <w:rPr>
          <w:rFonts w:ascii="Calibri" w:eastAsia="Calibri" w:hAnsi="Calibri" w:cs="Calibri"/>
          <w:color w:val="000000"/>
          <w:lang w:eastAsia="en-GB"/>
        </w:rPr>
        <w:t>M Moses (MM)</w:t>
      </w:r>
      <w:r w:rsidR="00136347">
        <w:rPr>
          <w:rFonts w:ascii="Calibri" w:eastAsia="Calibri" w:hAnsi="Calibri" w:cs="Calibri"/>
          <w:color w:val="000000"/>
          <w:lang w:eastAsia="en-GB"/>
        </w:rPr>
        <w:t>, James Marr (JM)</w:t>
      </w:r>
    </w:p>
    <w:p w14:paraId="14721AAE" w14:textId="606C9271" w:rsidR="00CF7BB8" w:rsidRDefault="00294082" w:rsidP="0049484A">
      <w:pPr>
        <w:rPr>
          <w:rFonts w:ascii="Calibri" w:eastAsia="Calibri" w:hAnsi="Calibri" w:cs="Calibri"/>
          <w:color w:val="000000"/>
          <w:lang w:eastAsia="en-GB"/>
        </w:rPr>
      </w:pPr>
      <w:r>
        <w:rPr>
          <w:rFonts w:ascii="Calibri" w:eastAsia="Calibri" w:hAnsi="Calibri" w:cs="Calibri"/>
          <w:b/>
          <w:color w:val="000000"/>
          <w:lang w:eastAsia="en-GB"/>
        </w:rPr>
        <w:t>IN ATTENDANCE</w:t>
      </w:r>
      <w:r w:rsidR="00CF7BB8" w:rsidRPr="00CF7BB8">
        <w:rPr>
          <w:rFonts w:ascii="Calibri" w:eastAsia="Calibri" w:hAnsi="Calibri" w:cs="Calibri"/>
          <w:b/>
          <w:color w:val="000000"/>
          <w:lang w:eastAsia="en-GB"/>
        </w:rPr>
        <w:t>:</w:t>
      </w:r>
      <w:r w:rsidR="00B167EC">
        <w:rPr>
          <w:rFonts w:ascii="Calibri" w:eastAsia="Calibri" w:hAnsi="Calibri" w:cs="Calibri"/>
          <w:color w:val="000000"/>
          <w:lang w:eastAsia="en-GB"/>
        </w:rPr>
        <w:t xml:space="preserve"> Tina Wormley</w:t>
      </w:r>
    </w:p>
    <w:p w14:paraId="7242F4A4" w14:textId="61F8DFE1" w:rsidR="000D5E75" w:rsidRPr="005C3859" w:rsidRDefault="000D5E75" w:rsidP="0049484A">
      <w:pPr>
        <w:rPr>
          <w:rFonts w:ascii="Calibri" w:eastAsia="Calibri" w:hAnsi="Calibri" w:cs="Calibri"/>
          <w:bCs/>
          <w:color w:val="FF0000"/>
          <w:lang w:eastAsia="en-GB"/>
        </w:rPr>
      </w:pPr>
      <w:r w:rsidRPr="000D5E75">
        <w:rPr>
          <w:rFonts w:ascii="Calibri" w:eastAsia="Calibri" w:hAnsi="Calibri" w:cs="Calibri"/>
          <w:b/>
          <w:color w:val="000000"/>
          <w:lang w:eastAsia="en-GB"/>
        </w:rPr>
        <w:t>OTHERS</w:t>
      </w:r>
      <w:r w:rsidR="008F473B">
        <w:rPr>
          <w:rFonts w:ascii="Calibri" w:eastAsia="Calibri" w:hAnsi="Calibri" w:cs="Calibri"/>
          <w:b/>
          <w:color w:val="000000"/>
          <w:lang w:eastAsia="en-GB"/>
        </w:rPr>
        <w:t>:</w:t>
      </w:r>
      <w:r w:rsidR="00C11CBD">
        <w:rPr>
          <w:rFonts w:ascii="Calibri" w:eastAsia="Calibri" w:hAnsi="Calibri" w:cs="Calibri"/>
          <w:b/>
          <w:color w:val="000000"/>
          <w:lang w:eastAsia="en-GB"/>
        </w:rPr>
        <w:t xml:space="preserve"> </w:t>
      </w:r>
      <w:r w:rsidR="00C11CBD" w:rsidRPr="00C11CBD">
        <w:rPr>
          <w:rFonts w:ascii="Calibri" w:eastAsia="Calibri" w:hAnsi="Calibri" w:cs="Calibri"/>
          <w:bCs/>
          <w:color w:val="000000"/>
          <w:lang w:eastAsia="en-GB"/>
        </w:rPr>
        <w:t>None</w:t>
      </w:r>
    </w:p>
    <w:p w14:paraId="6DE1C1A5" w14:textId="77777777" w:rsidR="00EB7540" w:rsidRDefault="00EB7540" w:rsidP="008F473B">
      <w:pPr>
        <w:ind w:right="1643"/>
        <w:rPr>
          <w:rFonts w:ascii="Calibri" w:eastAsia="Calibri" w:hAnsi="Calibri" w:cs="Calibri"/>
          <w:color w:val="000000"/>
          <w:lang w:eastAsia="en-GB"/>
        </w:rPr>
      </w:pPr>
    </w:p>
    <w:tbl>
      <w:tblPr>
        <w:tblStyle w:val="TableGrid"/>
        <w:tblW w:w="11057" w:type="dxa"/>
        <w:tblInd w:w="-147" w:type="dxa"/>
        <w:tblLayout w:type="fixed"/>
        <w:tblLook w:val="04A0" w:firstRow="1" w:lastRow="0" w:firstColumn="1" w:lastColumn="0" w:noHBand="0" w:noVBand="1"/>
      </w:tblPr>
      <w:tblGrid>
        <w:gridCol w:w="851"/>
        <w:gridCol w:w="9214"/>
        <w:gridCol w:w="992"/>
      </w:tblGrid>
      <w:tr w:rsidR="00C15C94" w14:paraId="26C451FD" w14:textId="77777777" w:rsidTr="005F0414">
        <w:tc>
          <w:tcPr>
            <w:tcW w:w="851" w:type="dxa"/>
          </w:tcPr>
          <w:p w14:paraId="53404EC1" w14:textId="3AA7E7E7" w:rsidR="00C15C94" w:rsidRDefault="00C15C94" w:rsidP="00C15C94">
            <w:pPr>
              <w:ind w:right="170"/>
              <w:rPr>
                <w:rFonts w:ascii="Calibri" w:eastAsia="Calibri" w:hAnsi="Calibri" w:cs="Calibri"/>
                <w:b/>
                <w:color w:val="000000"/>
                <w:lang w:eastAsia="en-GB"/>
              </w:rPr>
            </w:pPr>
            <w:r>
              <w:rPr>
                <w:rFonts w:ascii="Calibri" w:eastAsia="Calibri" w:hAnsi="Calibri" w:cs="Calibri"/>
                <w:b/>
                <w:color w:val="000000"/>
                <w:lang w:eastAsia="en-GB"/>
              </w:rPr>
              <w:t>7</w:t>
            </w:r>
            <w:r w:rsidR="00841E78">
              <w:rPr>
                <w:rFonts w:ascii="Calibri" w:eastAsia="Calibri" w:hAnsi="Calibri" w:cs="Calibri"/>
                <w:b/>
                <w:color w:val="000000"/>
                <w:lang w:eastAsia="en-GB"/>
              </w:rPr>
              <w:t>9</w:t>
            </w:r>
            <w:r w:rsidR="00E43136">
              <w:rPr>
                <w:rFonts w:ascii="Calibri" w:eastAsia="Calibri" w:hAnsi="Calibri" w:cs="Calibri"/>
                <w:b/>
                <w:color w:val="000000"/>
                <w:lang w:eastAsia="en-GB"/>
              </w:rPr>
              <w:t>29</w:t>
            </w:r>
          </w:p>
        </w:tc>
        <w:tc>
          <w:tcPr>
            <w:tcW w:w="9214" w:type="dxa"/>
          </w:tcPr>
          <w:p w14:paraId="6D62FED8" w14:textId="77777777" w:rsidR="001E4EAF" w:rsidRDefault="00C15C94" w:rsidP="00C15C94">
            <w:pPr>
              <w:rPr>
                <w:rFonts w:ascii="Calibri" w:eastAsia="Calibri" w:hAnsi="Calibri" w:cs="Calibri"/>
                <w:b/>
                <w:color w:val="000000"/>
                <w:sz w:val="28"/>
                <w:lang w:eastAsia="en-GB"/>
              </w:rPr>
            </w:pPr>
            <w:r w:rsidRPr="000E4365">
              <w:rPr>
                <w:rFonts w:ascii="Calibri" w:eastAsia="Calibri" w:hAnsi="Calibri" w:cs="Calibri"/>
                <w:b/>
                <w:color w:val="000000"/>
                <w:sz w:val="28"/>
                <w:lang w:eastAsia="en-GB"/>
              </w:rPr>
              <w:t>PUBLIC REPRESENTATIONS</w:t>
            </w:r>
            <w:r w:rsidR="001E4EAF">
              <w:rPr>
                <w:rFonts w:ascii="Calibri" w:eastAsia="Calibri" w:hAnsi="Calibri" w:cs="Calibri"/>
                <w:b/>
                <w:color w:val="000000"/>
                <w:sz w:val="28"/>
                <w:lang w:eastAsia="en-GB"/>
              </w:rPr>
              <w:t xml:space="preserve"> </w:t>
            </w:r>
          </w:p>
          <w:p w14:paraId="651A1FB2" w14:textId="267320D1" w:rsidR="001E4EAF" w:rsidRPr="000E4365" w:rsidRDefault="001E4EAF" w:rsidP="00C15C94">
            <w:pPr>
              <w:rPr>
                <w:rFonts w:ascii="Calibri" w:eastAsia="Calibri" w:hAnsi="Calibri" w:cs="Calibri"/>
                <w:b/>
                <w:color w:val="000000"/>
                <w:sz w:val="28"/>
                <w:lang w:eastAsia="en-GB"/>
              </w:rPr>
            </w:pPr>
            <w:r>
              <w:rPr>
                <w:rFonts w:ascii="Calibri" w:eastAsia="Calibri" w:hAnsi="Calibri" w:cs="Calibri"/>
                <w:color w:val="000000"/>
                <w:lang w:eastAsia="en-GB"/>
              </w:rPr>
              <w:t>None.</w:t>
            </w:r>
          </w:p>
        </w:tc>
        <w:tc>
          <w:tcPr>
            <w:tcW w:w="992" w:type="dxa"/>
          </w:tcPr>
          <w:p w14:paraId="363EEAD9" w14:textId="77777777" w:rsidR="00C15C94" w:rsidRPr="000829BB" w:rsidRDefault="00C15C94" w:rsidP="00C15C94">
            <w:pPr>
              <w:tabs>
                <w:tab w:val="left" w:pos="0"/>
              </w:tabs>
              <w:rPr>
                <w:rFonts w:ascii="Calibri" w:eastAsia="Calibri" w:hAnsi="Calibri" w:cs="Calibri"/>
                <w:b/>
                <w:color w:val="000000"/>
                <w:lang w:eastAsia="en-GB"/>
              </w:rPr>
            </w:pPr>
          </w:p>
        </w:tc>
      </w:tr>
      <w:tr w:rsidR="00C15C94" w14:paraId="4710237B" w14:textId="77777777" w:rsidTr="005F0414">
        <w:tc>
          <w:tcPr>
            <w:tcW w:w="851" w:type="dxa"/>
          </w:tcPr>
          <w:p w14:paraId="12D6454B" w14:textId="4B86B48F" w:rsidR="00C15C94" w:rsidRDefault="00C15C94" w:rsidP="00C15C94">
            <w:pPr>
              <w:ind w:right="170"/>
              <w:rPr>
                <w:rFonts w:ascii="Calibri" w:eastAsia="Calibri" w:hAnsi="Calibri" w:cs="Calibri"/>
                <w:b/>
                <w:color w:val="000000"/>
                <w:lang w:eastAsia="en-GB"/>
              </w:rPr>
            </w:pPr>
            <w:r>
              <w:rPr>
                <w:rFonts w:ascii="Calibri" w:eastAsia="Calibri" w:hAnsi="Calibri" w:cs="Calibri"/>
                <w:b/>
                <w:color w:val="000000"/>
                <w:lang w:eastAsia="en-GB"/>
              </w:rPr>
              <w:t>7</w:t>
            </w:r>
            <w:r w:rsidR="00841E78">
              <w:rPr>
                <w:rFonts w:ascii="Calibri" w:eastAsia="Calibri" w:hAnsi="Calibri" w:cs="Calibri"/>
                <w:b/>
                <w:color w:val="000000"/>
                <w:lang w:eastAsia="en-GB"/>
              </w:rPr>
              <w:t>9</w:t>
            </w:r>
            <w:r w:rsidR="00E43136">
              <w:rPr>
                <w:rFonts w:ascii="Calibri" w:eastAsia="Calibri" w:hAnsi="Calibri" w:cs="Calibri"/>
                <w:b/>
                <w:color w:val="000000"/>
                <w:lang w:eastAsia="en-GB"/>
              </w:rPr>
              <w:t>30</w:t>
            </w:r>
          </w:p>
          <w:p w14:paraId="091A96FA" w14:textId="412D13B4" w:rsidR="00C15C94" w:rsidRDefault="00C15C94" w:rsidP="00C15C94">
            <w:pPr>
              <w:ind w:right="170"/>
              <w:rPr>
                <w:rFonts w:ascii="Calibri" w:eastAsia="Calibri" w:hAnsi="Calibri" w:cs="Calibri"/>
                <w:b/>
                <w:color w:val="000000"/>
                <w:lang w:eastAsia="en-GB"/>
              </w:rPr>
            </w:pPr>
          </w:p>
        </w:tc>
        <w:tc>
          <w:tcPr>
            <w:tcW w:w="9214" w:type="dxa"/>
          </w:tcPr>
          <w:p w14:paraId="5C1EAD9D" w14:textId="77777777" w:rsidR="00C15C94" w:rsidRDefault="00C15C94" w:rsidP="00C15C94">
            <w:pPr>
              <w:rPr>
                <w:rFonts w:ascii="Arial" w:eastAsia="Arial" w:hAnsi="Arial" w:cs="Arial"/>
                <w:color w:val="000000"/>
                <w:lang w:eastAsia="en-GB"/>
              </w:rPr>
            </w:pPr>
            <w:r w:rsidRPr="000E4365">
              <w:rPr>
                <w:rFonts w:ascii="Calibri" w:eastAsia="Calibri" w:hAnsi="Calibri" w:cs="Calibri"/>
                <w:b/>
                <w:color w:val="000000"/>
                <w:sz w:val="28"/>
                <w:lang w:eastAsia="en-GB"/>
              </w:rPr>
              <w:t xml:space="preserve">APOLOGIES FOR ABSENCE </w:t>
            </w:r>
          </w:p>
          <w:p w14:paraId="1FF7541A" w14:textId="1BE98B47" w:rsidR="00C15C94" w:rsidRPr="007905F9" w:rsidRDefault="00413D92" w:rsidP="00C15C94">
            <w:pPr>
              <w:rPr>
                <w:rFonts w:ascii="Calibri" w:eastAsia="Calibri" w:hAnsi="Calibri" w:cs="Calibri"/>
                <w:color w:val="000000"/>
                <w:lang w:eastAsia="en-GB"/>
              </w:rPr>
            </w:pPr>
            <w:r>
              <w:rPr>
                <w:rFonts w:ascii="Calibri" w:eastAsia="Calibri" w:hAnsi="Calibri" w:cs="Calibri"/>
                <w:color w:val="000000"/>
                <w:lang w:eastAsia="en-GB"/>
              </w:rPr>
              <w:t>None</w:t>
            </w:r>
            <w:r w:rsidR="004C33F6">
              <w:rPr>
                <w:rFonts w:ascii="Calibri" w:eastAsia="Calibri" w:hAnsi="Calibri" w:cs="Calibri"/>
                <w:color w:val="000000"/>
                <w:lang w:eastAsia="en-GB"/>
              </w:rPr>
              <w:t>.</w:t>
            </w:r>
          </w:p>
        </w:tc>
        <w:tc>
          <w:tcPr>
            <w:tcW w:w="992" w:type="dxa"/>
          </w:tcPr>
          <w:p w14:paraId="6E622AC8" w14:textId="77777777" w:rsidR="00C15C94" w:rsidRDefault="00C15C94" w:rsidP="00C15C94">
            <w:pPr>
              <w:ind w:right="1643"/>
              <w:rPr>
                <w:rFonts w:ascii="Calibri" w:eastAsia="Calibri" w:hAnsi="Calibri" w:cs="Calibri"/>
                <w:color w:val="000000"/>
                <w:lang w:eastAsia="en-GB"/>
              </w:rPr>
            </w:pPr>
          </w:p>
        </w:tc>
      </w:tr>
      <w:tr w:rsidR="00C15C94" w14:paraId="65EA0456" w14:textId="77777777" w:rsidTr="005F0414">
        <w:tc>
          <w:tcPr>
            <w:tcW w:w="851" w:type="dxa"/>
          </w:tcPr>
          <w:p w14:paraId="512E0405" w14:textId="557EA904" w:rsidR="00C15C94" w:rsidRDefault="00C15C94" w:rsidP="00C15C94">
            <w:pPr>
              <w:ind w:right="170"/>
              <w:rPr>
                <w:rFonts w:ascii="Calibri" w:eastAsia="Calibri" w:hAnsi="Calibri" w:cs="Calibri"/>
                <w:b/>
                <w:color w:val="000000"/>
                <w:lang w:eastAsia="en-GB"/>
              </w:rPr>
            </w:pPr>
            <w:r>
              <w:rPr>
                <w:rFonts w:ascii="Calibri" w:eastAsia="Calibri" w:hAnsi="Calibri" w:cs="Calibri"/>
                <w:b/>
                <w:color w:val="000000"/>
                <w:lang w:eastAsia="en-GB"/>
              </w:rPr>
              <w:t>7</w:t>
            </w:r>
            <w:r w:rsidR="00841E78">
              <w:rPr>
                <w:rFonts w:ascii="Calibri" w:eastAsia="Calibri" w:hAnsi="Calibri" w:cs="Calibri"/>
                <w:b/>
                <w:color w:val="000000"/>
                <w:lang w:eastAsia="en-GB"/>
              </w:rPr>
              <w:t>9</w:t>
            </w:r>
            <w:r w:rsidR="00E43136">
              <w:rPr>
                <w:rFonts w:ascii="Calibri" w:eastAsia="Calibri" w:hAnsi="Calibri" w:cs="Calibri"/>
                <w:b/>
                <w:color w:val="000000"/>
                <w:lang w:eastAsia="en-GB"/>
              </w:rPr>
              <w:t>31</w:t>
            </w:r>
          </w:p>
        </w:tc>
        <w:tc>
          <w:tcPr>
            <w:tcW w:w="9214" w:type="dxa"/>
          </w:tcPr>
          <w:p w14:paraId="7B552D85" w14:textId="77777777" w:rsidR="00C15C94" w:rsidRPr="00EF4ACA" w:rsidRDefault="00C15C94" w:rsidP="00C15C94">
            <w:pPr>
              <w:rPr>
                <w:rFonts w:ascii="Calibri" w:eastAsia="Calibri" w:hAnsi="Calibri" w:cs="Calibri"/>
                <w:b/>
                <w:color w:val="000000"/>
                <w:sz w:val="28"/>
                <w:lang w:eastAsia="en-GB"/>
              </w:rPr>
            </w:pPr>
            <w:r w:rsidRPr="00EF4ACA">
              <w:rPr>
                <w:rFonts w:ascii="Calibri" w:eastAsia="Calibri" w:hAnsi="Calibri" w:cs="Calibri"/>
                <w:b/>
                <w:color w:val="000000"/>
                <w:sz w:val="28"/>
                <w:lang w:eastAsia="en-GB"/>
              </w:rPr>
              <w:t>POLICE REPORT</w:t>
            </w:r>
          </w:p>
          <w:p w14:paraId="2412EC87" w14:textId="1425A8EF" w:rsidR="00B21DCB" w:rsidRPr="007911C9" w:rsidRDefault="00F21B6E" w:rsidP="00C15C94">
            <w:pPr>
              <w:rPr>
                <w:bCs/>
              </w:rPr>
            </w:pPr>
            <w:r>
              <w:rPr>
                <w:bCs/>
              </w:rPr>
              <w:t>No crimes reported for Collingham or Linton during December.</w:t>
            </w:r>
          </w:p>
        </w:tc>
        <w:tc>
          <w:tcPr>
            <w:tcW w:w="992" w:type="dxa"/>
          </w:tcPr>
          <w:p w14:paraId="2FAC272E" w14:textId="77777777" w:rsidR="00C15C94" w:rsidRDefault="00C15C94" w:rsidP="00C15C94">
            <w:pPr>
              <w:rPr>
                <w:rFonts w:ascii="Calibri" w:eastAsia="Calibri" w:hAnsi="Calibri" w:cs="Calibri"/>
                <w:b/>
                <w:lang w:eastAsia="en-GB"/>
              </w:rPr>
            </w:pPr>
          </w:p>
          <w:p w14:paraId="7F385ABC" w14:textId="77777777" w:rsidR="00C15C94" w:rsidRDefault="00C15C94" w:rsidP="00C15C94">
            <w:pPr>
              <w:rPr>
                <w:rFonts w:ascii="Calibri" w:eastAsia="Calibri" w:hAnsi="Calibri" w:cs="Calibri"/>
                <w:b/>
                <w:lang w:eastAsia="en-GB"/>
              </w:rPr>
            </w:pPr>
          </w:p>
          <w:p w14:paraId="3A262F1B" w14:textId="3452A26C" w:rsidR="00FB6AD5" w:rsidRPr="00A05E89" w:rsidRDefault="00FB6AD5" w:rsidP="00C15C94">
            <w:pPr>
              <w:rPr>
                <w:rFonts w:ascii="Calibri" w:eastAsia="Calibri" w:hAnsi="Calibri" w:cs="Calibri"/>
                <w:b/>
                <w:bCs/>
                <w:lang w:eastAsia="en-GB"/>
              </w:rPr>
            </w:pPr>
          </w:p>
        </w:tc>
      </w:tr>
      <w:tr w:rsidR="00C15C94" w14:paraId="4EB5D417" w14:textId="77777777" w:rsidTr="005F0414">
        <w:tc>
          <w:tcPr>
            <w:tcW w:w="851" w:type="dxa"/>
          </w:tcPr>
          <w:p w14:paraId="5DB535CD" w14:textId="7AE76FE7" w:rsidR="00C15C94" w:rsidRPr="00B471C3" w:rsidRDefault="00C15C94" w:rsidP="00C15C94">
            <w:pPr>
              <w:ind w:right="170"/>
              <w:rPr>
                <w:rFonts w:ascii="Calibri" w:eastAsia="Calibri" w:hAnsi="Calibri" w:cs="Calibri"/>
                <w:b/>
                <w:color w:val="000000"/>
                <w:lang w:eastAsia="en-GB"/>
              </w:rPr>
            </w:pPr>
            <w:r>
              <w:rPr>
                <w:rFonts w:ascii="Calibri" w:eastAsia="Calibri" w:hAnsi="Calibri" w:cs="Calibri"/>
                <w:b/>
                <w:color w:val="000000"/>
                <w:lang w:eastAsia="en-GB"/>
              </w:rPr>
              <w:t>7</w:t>
            </w:r>
            <w:r w:rsidR="003D0DBD">
              <w:rPr>
                <w:rFonts w:ascii="Calibri" w:eastAsia="Calibri" w:hAnsi="Calibri" w:cs="Calibri"/>
                <w:b/>
                <w:color w:val="000000"/>
                <w:lang w:eastAsia="en-GB"/>
              </w:rPr>
              <w:t>9</w:t>
            </w:r>
            <w:r w:rsidR="00E43136">
              <w:rPr>
                <w:rFonts w:ascii="Calibri" w:eastAsia="Calibri" w:hAnsi="Calibri" w:cs="Calibri"/>
                <w:b/>
                <w:color w:val="000000"/>
                <w:lang w:eastAsia="en-GB"/>
              </w:rPr>
              <w:t>32</w:t>
            </w:r>
          </w:p>
        </w:tc>
        <w:tc>
          <w:tcPr>
            <w:tcW w:w="9214" w:type="dxa"/>
          </w:tcPr>
          <w:p w14:paraId="14CC46F3" w14:textId="77777777" w:rsidR="00C15C94" w:rsidRDefault="00C15C94" w:rsidP="00C15C94">
            <w:pPr>
              <w:rPr>
                <w:rFonts w:ascii="Calibri" w:eastAsia="Calibri" w:hAnsi="Calibri" w:cs="Calibri"/>
                <w:b/>
                <w:color w:val="000000"/>
                <w:sz w:val="28"/>
                <w:szCs w:val="28"/>
                <w:lang w:eastAsia="en-GB"/>
              </w:rPr>
            </w:pPr>
            <w:r w:rsidRPr="000E4365">
              <w:rPr>
                <w:rFonts w:ascii="Calibri" w:eastAsia="Calibri" w:hAnsi="Calibri" w:cs="Calibri"/>
                <w:b/>
                <w:color w:val="000000"/>
                <w:sz w:val="28"/>
                <w:szCs w:val="28"/>
                <w:lang w:eastAsia="en-GB"/>
              </w:rPr>
              <w:t xml:space="preserve">DECLARATIONS OF INTEREST and CONSIDERATION of DISPENSATIONS </w:t>
            </w:r>
          </w:p>
          <w:p w14:paraId="5953A679" w14:textId="75A3DBED" w:rsidR="00C15C94" w:rsidRPr="00275887" w:rsidRDefault="00C15C94" w:rsidP="00C15C94">
            <w:pPr>
              <w:rPr>
                <w:rFonts w:ascii="Calibri" w:eastAsia="Calibri" w:hAnsi="Calibri" w:cs="Calibri"/>
                <w:bCs/>
                <w:color w:val="000000"/>
                <w:lang w:eastAsia="en-GB"/>
              </w:rPr>
            </w:pPr>
            <w:r>
              <w:rPr>
                <w:rFonts w:ascii="Calibri" w:eastAsia="Calibri" w:hAnsi="Calibri" w:cs="Calibri"/>
                <w:bCs/>
                <w:color w:val="000000"/>
                <w:lang w:eastAsia="en-GB"/>
              </w:rPr>
              <w:t>None</w:t>
            </w:r>
            <w:r w:rsidR="00EA62E5">
              <w:rPr>
                <w:rFonts w:ascii="Calibri" w:eastAsia="Calibri" w:hAnsi="Calibri" w:cs="Calibri"/>
                <w:bCs/>
                <w:color w:val="000000"/>
                <w:lang w:eastAsia="en-GB"/>
              </w:rPr>
              <w:t xml:space="preserve">. </w:t>
            </w:r>
          </w:p>
        </w:tc>
        <w:tc>
          <w:tcPr>
            <w:tcW w:w="992" w:type="dxa"/>
          </w:tcPr>
          <w:p w14:paraId="792655C8" w14:textId="2558386B" w:rsidR="00C15C94" w:rsidRDefault="00C15C94" w:rsidP="00C15C94">
            <w:pPr>
              <w:ind w:right="1643"/>
              <w:rPr>
                <w:rFonts w:ascii="Calibri" w:eastAsia="Calibri" w:hAnsi="Calibri" w:cs="Calibri"/>
                <w:color w:val="000000"/>
                <w:lang w:eastAsia="en-GB"/>
              </w:rPr>
            </w:pPr>
          </w:p>
        </w:tc>
      </w:tr>
      <w:tr w:rsidR="00C15C94" w14:paraId="2772C8A7" w14:textId="77777777" w:rsidTr="005F0414">
        <w:tc>
          <w:tcPr>
            <w:tcW w:w="851" w:type="dxa"/>
          </w:tcPr>
          <w:p w14:paraId="309648B4" w14:textId="55198FC7" w:rsidR="00C15C94" w:rsidRPr="00B471C3" w:rsidRDefault="00C15C94" w:rsidP="00C15C94">
            <w:pPr>
              <w:ind w:right="170"/>
              <w:rPr>
                <w:rFonts w:ascii="Calibri" w:eastAsia="Calibri" w:hAnsi="Calibri" w:cs="Calibri"/>
                <w:b/>
                <w:color w:val="000000"/>
                <w:lang w:eastAsia="en-GB"/>
              </w:rPr>
            </w:pPr>
            <w:r>
              <w:rPr>
                <w:rFonts w:ascii="Calibri" w:eastAsia="Calibri" w:hAnsi="Calibri" w:cs="Calibri"/>
                <w:b/>
                <w:color w:val="000000"/>
                <w:lang w:eastAsia="en-GB"/>
              </w:rPr>
              <w:t>7</w:t>
            </w:r>
            <w:r w:rsidR="003D0DBD">
              <w:rPr>
                <w:rFonts w:ascii="Calibri" w:eastAsia="Calibri" w:hAnsi="Calibri" w:cs="Calibri"/>
                <w:b/>
                <w:color w:val="000000"/>
                <w:lang w:eastAsia="en-GB"/>
              </w:rPr>
              <w:t>9</w:t>
            </w:r>
            <w:r w:rsidR="00E43136">
              <w:rPr>
                <w:rFonts w:ascii="Calibri" w:eastAsia="Calibri" w:hAnsi="Calibri" w:cs="Calibri"/>
                <w:b/>
                <w:color w:val="000000"/>
                <w:lang w:eastAsia="en-GB"/>
              </w:rPr>
              <w:t>33</w:t>
            </w:r>
          </w:p>
        </w:tc>
        <w:tc>
          <w:tcPr>
            <w:tcW w:w="9214" w:type="dxa"/>
          </w:tcPr>
          <w:p w14:paraId="106FECC6" w14:textId="77777777" w:rsidR="00C15C94" w:rsidRPr="00212A13" w:rsidRDefault="00C15C94" w:rsidP="00C15C94">
            <w:pPr>
              <w:rPr>
                <w:rFonts w:ascii="Arial" w:eastAsia="Arial" w:hAnsi="Arial" w:cs="Arial"/>
                <w:color w:val="000000"/>
                <w:lang w:eastAsia="en-GB"/>
              </w:rPr>
            </w:pPr>
            <w:r w:rsidRPr="00212A13">
              <w:rPr>
                <w:rFonts w:ascii="Calibri" w:eastAsia="Calibri" w:hAnsi="Calibri" w:cs="Calibri"/>
                <w:b/>
                <w:color w:val="000000"/>
                <w:sz w:val="28"/>
                <w:lang w:eastAsia="en-GB"/>
              </w:rPr>
              <w:t xml:space="preserve">MINUTES </w:t>
            </w:r>
            <w:r w:rsidRPr="00212A13">
              <w:rPr>
                <w:rFonts w:ascii="Calibri" w:eastAsia="Calibri" w:hAnsi="Calibri" w:cs="Calibri"/>
                <w:color w:val="000000"/>
                <w:lang w:eastAsia="en-GB"/>
              </w:rPr>
              <w:t>of the last</w:t>
            </w:r>
            <w:r w:rsidRPr="00212A13">
              <w:rPr>
                <w:rFonts w:ascii="Calibri" w:eastAsia="Calibri" w:hAnsi="Calibri" w:cs="Calibri"/>
                <w:color w:val="000000"/>
                <w:sz w:val="28"/>
                <w:lang w:eastAsia="en-GB"/>
              </w:rPr>
              <w:t xml:space="preserve"> </w:t>
            </w:r>
            <w:r w:rsidRPr="00212A13">
              <w:rPr>
                <w:rFonts w:ascii="Calibri" w:eastAsia="Calibri" w:hAnsi="Calibri" w:cs="Calibri"/>
                <w:b/>
                <w:color w:val="000000"/>
                <w:sz w:val="28"/>
                <w:lang w:eastAsia="en-GB"/>
              </w:rPr>
              <w:t xml:space="preserve">MEETING  </w:t>
            </w:r>
          </w:p>
          <w:p w14:paraId="30DB1111" w14:textId="55E18BE3" w:rsidR="00C15C94" w:rsidRPr="00212A13" w:rsidRDefault="00C15C94" w:rsidP="00C15C94">
            <w:pPr>
              <w:ind w:right="-108"/>
              <w:rPr>
                <w:rFonts w:ascii="Calibri" w:eastAsia="Calibri" w:hAnsi="Calibri" w:cs="Calibri"/>
                <w:color w:val="000000"/>
                <w:lang w:eastAsia="en-GB"/>
              </w:rPr>
            </w:pPr>
            <w:r w:rsidRPr="00212A13">
              <w:rPr>
                <w:rFonts w:ascii="Calibri" w:eastAsia="Calibri" w:hAnsi="Calibri" w:cs="Calibri"/>
                <w:color w:val="000000"/>
                <w:lang w:eastAsia="en-GB"/>
              </w:rPr>
              <w:t xml:space="preserve">The minutes of the meeting held on </w:t>
            </w:r>
            <w:r>
              <w:rPr>
                <w:rFonts w:ascii="Calibri" w:eastAsia="Calibri" w:hAnsi="Calibri" w:cs="Calibri"/>
                <w:color w:val="000000"/>
                <w:lang w:eastAsia="en-GB"/>
              </w:rPr>
              <w:t xml:space="preserve">Tuesday </w:t>
            </w:r>
            <w:r w:rsidR="00987E74">
              <w:rPr>
                <w:rFonts w:ascii="Calibri" w:eastAsia="Calibri" w:hAnsi="Calibri" w:cs="Calibri"/>
                <w:color w:val="000000"/>
                <w:lang w:eastAsia="en-GB"/>
              </w:rPr>
              <w:t>1</w:t>
            </w:r>
            <w:r w:rsidR="00987E74" w:rsidRPr="00987E74">
              <w:rPr>
                <w:rFonts w:ascii="Calibri" w:eastAsia="Calibri" w:hAnsi="Calibri" w:cs="Calibri"/>
                <w:color w:val="000000"/>
                <w:vertAlign w:val="superscript"/>
                <w:lang w:eastAsia="en-GB"/>
              </w:rPr>
              <w:t>st</w:t>
            </w:r>
            <w:r w:rsidR="00987E74">
              <w:rPr>
                <w:rFonts w:ascii="Calibri" w:eastAsia="Calibri" w:hAnsi="Calibri" w:cs="Calibri"/>
                <w:color w:val="000000"/>
                <w:lang w:eastAsia="en-GB"/>
              </w:rPr>
              <w:t xml:space="preserve"> December</w:t>
            </w:r>
            <w:r w:rsidRPr="00212A13">
              <w:rPr>
                <w:rFonts w:ascii="Calibri" w:eastAsia="Calibri" w:hAnsi="Calibri" w:cs="Calibri"/>
                <w:color w:val="000000"/>
                <w:lang w:eastAsia="en-GB"/>
              </w:rPr>
              <w:t xml:space="preserve"> </w:t>
            </w:r>
            <w:r>
              <w:rPr>
                <w:rFonts w:ascii="Calibri" w:eastAsia="Calibri" w:hAnsi="Calibri" w:cs="Calibri"/>
                <w:color w:val="000000"/>
                <w:lang w:eastAsia="en-GB"/>
              </w:rPr>
              <w:t xml:space="preserve">2020 </w:t>
            </w:r>
            <w:r w:rsidRPr="00212A13">
              <w:rPr>
                <w:rFonts w:ascii="Calibri" w:eastAsia="Calibri" w:hAnsi="Calibri" w:cs="Calibri"/>
                <w:color w:val="000000"/>
                <w:lang w:eastAsia="en-GB"/>
              </w:rPr>
              <w:t>were accepted as a true record</w:t>
            </w:r>
            <w:r>
              <w:rPr>
                <w:rFonts w:ascii="Calibri" w:eastAsia="Calibri" w:hAnsi="Calibri" w:cs="Calibri"/>
                <w:color w:val="000000"/>
                <w:lang w:eastAsia="en-GB"/>
              </w:rPr>
              <w:t>.</w:t>
            </w:r>
          </w:p>
        </w:tc>
        <w:tc>
          <w:tcPr>
            <w:tcW w:w="992" w:type="dxa"/>
          </w:tcPr>
          <w:p w14:paraId="7DBBC49D" w14:textId="1E295D88" w:rsidR="00C15C94" w:rsidRPr="004A4625" w:rsidRDefault="00C15C94" w:rsidP="00C15C94">
            <w:pPr>
              <w:ind w:right="624"/>
              <w:rPr>
                <w:rFonts w:ascii="Calibri" w:eastAsia="Calibri" w:hAnsi="Calibri" w:cs="Calibri"/>
                <w:b/>
                <w:color w:val="000000"/>
                <w:lang w:eastAsia="en-GB"/>
              </w:rPr>
            </w:pPr>
          </w:p>
        </w:tc>
      </w:tr>
      <w:tr w:rsidR="00C15C94" w14:paraId="3F2FE357" w14:textId="77777777" w:rsidTr="005F0414">
        <w:tc>
          <w:tcPr>
            <w:tcW w:w="851" w:type="dxa"/>
          </w:tcPr>
          <w:p w14:paraId="0A079A22" w14:textId="181903A3" w:rsidR="00C15C94" w:rsidRDefault="00C15C94" w:rsidP="00C15C94">
            <w:pPr>
              <w:ind w:right="170"/>
              <w:rPr>
                <w:rFonts w:ascii="Calibri" w:eastAsia="Calibri" w:hAnsi="Calibri" w:cs="Calibri"/>
                <w:b/>
                <w:color w:val="000000"/>
                <w:lang w:eastAsia="en-GB"/>
              </w:rPr>
            </w:pPr>
            <w:r>
              <w:rPr>
                <w:rFonts w:ascii="Calibri" w:eastAsia="Calibri" w:hAnsi="Calibri" w:cs="Calibri"/>
                <w:b/>
                <w:color w:val="000000"/>
                <w:lang w:eastAsia="en-GB"/>
              </w:rPr>
              <w:t>7</w:t>
            </w:r>
            <w:r w:rsidR="003D0DBD">
              <w:rPr>
                <w:rFonts w:ascii="Calibri" w:eastAsia="Calibri" w:hAnsi="Calibri" w:cs="Calibri"/>
                <w:b/>
                <w:color w:val="000000"/>
                <w:lang w:eastAsia="en-GB"/>
              </w:rPr>
              <w:t>9</w:t>
            </w:r>
            <w:r w:rsidR="00E43136">
              <w:rPr>
                <w:rFonts w:ascii="Calibri" w:eastAsia="Calibri" w:hAnsi="Calibri" w:cs="Calibri"/>
                <w:b/>
                <w:color w:val="000000"/>
                <w:lang w:eastAsia="en-GB"/>
              </w:rPr>
              <w:t>34</w:t>
            </w:r>
          </w:p>
        </w:tc>
        <w:tc>
          <w:tcPr>
            <w:tcW w:w="9214" w:type="dxa"/>
          </w:tcPr>
          <w:p w14:paraId="044E8534" w14:textId="77777777" w:rsidR="00745039" w:rsidRDefault="00C15C94" w:rsidP="00C15C94">
            <w:pPr>
              <w:rPr>
                <w:rFonts w:ascii="Calibri" w:eastAsia="Calibri" w:hAnsi="Calibri" w:cs="Calibri"/>
                <w:b/>
                <w:color w:val="000000"/>
                <w:sz w:val="28"/>
                <w:lang w:eastAsia="en-GB"/>
              </w:rPr>
            </w:pPr>
            <w:r>
              <w:rPr>
                <w:rFonts w:ascii="Calibri" w:eastAsia="Calibri" w:hAnsi="Calibri" w:cs="Calibri"/>
                <w:b/>
                <w:color w:val="000000"/>
                <w:sz w:val="28"/>
                <w:lang w:eastAsia="en-GB"/>
              </w:rPr>
              <w:t>RESIDENT C</w:t>
            </w:r>
            <w:r w:rsidR="00F9799D">
              <w:rPr>
                <w:rFonts w:ascii="Calibri" w:eastAsia="Calibri" w:hAnsi="Calibri" w:cs="Calibri"/>
                <w:b/>
                <w:color w:val="000000"/>
                <w:sz w:val="28"/>
                <w:lang w:eastAsia="en-GB"/>
              </w:rPr>
              <w:t>OMMUNICATION</w:t>
            </w:r>
            <w:r>
              <w:rPr>
                <w:rFonts w:ascii="Calibri" w:eastAsia="Calibri" w:hAnsi="Calibri" w:cs="Calibri"/>
                <w:b/>
                <w:color w:val="000000"/>
                <w:sz w:val="28"/>
                <w:lang w:eastAsia="en-GB"/>
              </w:rPr>
              <w:t xml:space="preserve"> </w:t>
            </w:r>
            <w:r w:rsidR="003D25BF">
              <w:rPr>
                <w:rFonts w:ascii="Calibri" w:eastAsia="Calibri" w:hAnsi="Calibri" w:cs="Calibri"/>
                <w:b/>
                <w:color w:val="000000"/>
                <w:sz w:val="28"/>
                <w:lang w:eastAsia="en-GB"/>
              </w:rPr>
              <w:t>AND FEEDBACK</w:t>
            </w:r>
            <w:r>
              <w:rPr>
                <w:rFonts w:ascii="Calibri" w:eastAsia="Calibri" w:hAnsi="Calibri" w:cs="Calibri"/>
                <w:b/>
                <w:color w:val="000000"/>
                <w:sz w:val="28"/>
                <w:lang w:eastAsia="en-GB"/>
              </w:rPr>
              <w:t xml:space="preserve">  </w:t>
            </w:r>
          </w:p>
          <w:p w14:paraId="2C98127E" w14:textId="454897C4" w:rsidR="00C15C94" w:rsidRDefault="00745039" w:rsidP="00C15C94">
            <w:pPr>
              <w:rPr>
                <w:rFonts w:ascii="Calibri" w:eastAsia="Calibri" w:hAnsi="Calibri" w:cs="Calibri"/>
                <w:b/>
                <w:color w:val="000000"/>
                <w:sz w:val="28"/>
                <w:lang w:eastAsia="en-GB"/>
              </w:rPr>
            </w:pPr>
            <w:r>
              <w:rPr>
                <w:rFonts w:ascii="Calibri" w:eastAsia="Calibri" w:hAnsi="Calibri" w:cs="Calibri"/>
                <w:bCs/>
                <w:color w:val="000000"/>
                <w:lang w:eastAsia="en-GB"/>
              </w:rPr>
              <w:t>See Appendix 1</w:t>
            </w:r>
            <w:r w:rsidR="00C15C94">
              <w:rPr>
                <w:rFonts w:ascii="Calibri" w:eastAsia="Calibri" w:hAnsi="Calibri" w:cs="Calibri"/>
                <w:b/>
                <w:color w:val="000000"/>
                <w:sz w:val="28"/>
                <w:lang w:eastAsia="en-GB"/>
              </w:rPr>
              <w:t xml:space="preserve"> </w:t>
            </w:r>
          </w:p>
          <w:p w14:paraId="31D87445" w14:textId="77777777" w:rsidR="00377626" w:rsidRPr="008D03DC" w:rsidRDefault="00025583" w:rsidP="007942D7">
            <w:pPr>
              <w:pStyle w:val="ListParagraph"/>
              <w:numPr>
                <w:ilvl w:val="0"/>
                <w:numId w:val="34"/>
              </w:numPr>
              <w:rPr>
                <w:rFonts w:ascii="Calibri" w:eastAsia="Calibri" w:hAnsi="Calibri" w:cs="Calibri"/>
                <w:b/>
                <w:sz w:val="28"/>
                <w:lang w:eastAsia="en-GB"/>
              </w:rPr>
            </w:pPr>
            <w:r>
              <w:rPr>
                <w:rFonts w:ascii="Calibri" w:eastAsia="Calibri" w:hAnsi="Calibri" w:cs="Calibri"/>
                <w:bCs/>
                <w:lang w:eastAsia="en-GB"/>
              </w:rPr>
              <w:t>The P</w:t>
            </w:r>
            <w:r w:rsidR="00A03174">
              <w:rPr>
                <w:rFonts w:ascii="Calibri" w:eastAsia="Calibri" w:hAnsi="Calibri" w:cs="Calibri"/>
                <w:bCs/>
                <w:lang w:eastAsia="en-GB"/>
              </w:rPr>
              <w:t xml:space="preserve">arish </w:t>
            </w:r>
            <w:r>
              <w:rPr>
                <w:rFonts w:ascii="Calibri" w:eastAsia="Calibri" w:hAnsi="Calibri" w:cs="Calibri"/>
                <w:bCs/>
                <w:lang w:eastAsia="en-GB"/>
              </w:rPr>
              <w:t>C</w:t>
            </w:r>
            <w:r w:rsidR="00A03174">
              <w:rPr>
                <w:rFonts w:ascii="Calibri" w:eastAsia="Calibri" w:hAnsi="Calibri" w:cs="Calibri"/>
                <w:bCs/>
                <w:lang w:eastAsia="en-GB"/>
              </w:rPr>
              <w:t>ouncil</w:t>
            </w:r>
            <w:r>
              <w:rPr>
                <w:rFonts w:ascii="Calibri" w:eastAsia="Calibri" w:hAnsi="Calibri" w:cs="Calibri"/>
                <w:bCs/>
                <w:lang w:eastAsia="en-GB"/>
              </w:rPr>
              <w:t xml:space="preserve"> </w:t>
            </w:r>
            <w:r w:rsidR="006C22CC">
              <w:rPr>
                <w:rFonts w:ascii="Calibri" w:eastAsia="Calibri" w:hAnsi="Calibri" w:cs="Calibri"/>
                <w:bCs/>
                <w:lang w:eastAsia="en-GB"/>
              </w:rPr>
              <w:t>receive</w:t>
            </w:r>
            <w:r>
              <w:rPr>
                <w:rFonts w:ascii="Calibri" w:eastAsia="Calibri" w:hAnsi="Calibri" w:cs="Calibri"/>
                <w:bCs/>
                <w:lang w:eastAsia="en-GB"/>
              </w:rPr>
              <w:t xml:space="preserve"> </w:t>
            </w:r>
            <w:proofErr w:type="gramStart"/>
            <w:r>
              <w:rPr>
                <w:rFonts w:ascii="Calibri" w:eastAsia="Calibri" w:hAnsi="Calibri" w:cs="Calibri"/>
                <w:bCs/>
                <w:lang w:eastAsia="en-GB"/>
              </w:rPr>
              <w:t>a number of</w:t>
            </w:r>
            <w:proofErr w:type="gramEnd"/>
            <w:r>
              <w:rPr>
                <w:rFonts w:ascii="Calibri" w:eastAsia="Calibri" w:hAnsi="Calibri" w:cs="Calibri"/>
                <w:bCs/>
                <w:lang w:eastAsia="en-GB"/>
              </w:rPr>
              <w:t xml:space="preserve"> resident enquiries over the course of each month.  Each is actioned </w:t>
            </w:r>
            <w:r w:rsidR="006C22CC">
              <w:rPr>
                <w:rFonts w:ascii="Calibri" w:eastAsia="Calibri" w:hAnsi="Calibri" w:cs="Calibri"/>
                <w:bCs/>
                <w:lang w:eastAsia="en-GB"/>
              </w:rPr>
              <w:t>and response</w:t>
            </w:r>
            <w:r w:rsidR="00A03174">
              <w:rPr>
                <w:rFonts w:ascii="Calibri" w:eastAsia="Calibri" w:hAnsi="Calibri" w:cs="Calibri"/>
                <w:bCs/>
                <w:lang w:eastAsia="en-GB"/>
              </w:rPr>
              <w:t>s fed back to residents.</w:t>
            </w:r>
            <w:r w:rsidR="00856669">
              <w:rPr>
                <w:rFonts w:ascii="Calibri" w:eastAsia="Calibri" w:hAnsi="Calibri" w:cs="Calibri"/>
                <w:bCs/>
                <w:lang w:eastAsia="en-GB"/>
              </w:rPr>
              <w:t xml:space="preserve"> This can now be viewed as an appendix in the minutes.</w:t>
            </w:r>
          </w:p>
          <w:p w14:paraId="0AF012F3" w14:textId="77777777" w:rsidR="008D03DC" w:rsidRPr="00CC6CB5" w:rsidRDefault="008D03DC" w:rsidP="007942D7">
            <w:pPr>
              <w:pStyle w:val="ListParagraph"/>
              <w:numPr>
                <w:ilvl w:val="0"/>
                <w:numId w:val="34"/>
              </w:numPr>
              <w:rPr>
                <w:rFonts w:ascii="Calibri" w:eastAsia="Calibri" w:hAnsi="Calibri" w:cs="Calibri"/>
                <w:b/>
                <w:sz w:val="28"/>
                <w:lang w:eastAsia="en-GB"/>
              </w:rPr>
            </w:pPr>
            <w:r>
              <w:rPr>
                <w:rFonts w:ascii="Calibri" w:eastAsia="Calibri" w:hAnsi="Calibri" w:cs="Calibri"/>
                <w:bCs/>
                <w:lang w:eastAsia="en-GB"/>
              </w:rPr>
              <w:t>Increasing number of complaints about overflowing bins</w:t>
            </w:r>
            <w:r w:rsidR="00825AA5">
              <w:rPr>
                <w:rFonts w:ascii="Calibri" w:eastAsia="Calibri" w:hAnsi="Calibri" w:cs="Calibri"/>
                <w:bCs/>
                <w:lang w:eastAsia="en-GB"/>
              </w:rPr>
              <w:t>.  Agreed to consider</w:t>
            </w:r>
            <w:r w:rsidR="002D791B">
              <w:rPr>
                <w:rFonts w:ascii="Calibri" w:eastAsia="Calibri" w:hAnsi="Calibri" w:cs="Calibri"/>
                <w:bCs/>
                <w:lang w:eastAsia="en-GB"/>
              </w:rPr>
              <w:t xml:space="preserve"> employing a contractor should the problem continue.</w:t>
            </w:r>
          </w:p>
          <w:p w14:paraId="60B0B4E9" w14:textId="692CFFC9" w:rsidR="00CC6CB5" w:rsidRPr="007942D7" w:rsidRDefault="00563E3F" w:rsidP="007942D7">
            <w:pPr>
              <w:pStyle w:val="ListParagraph"/>
              <w:numPr>
                <w:ilvl w:val="0"/>
                <w:numId w:val="34"/>
              </w:numPr>
              <w:rPr>
                <w:rFonts w:ascii="Calibri" w:eastAsia="Calibri" w:hAnsi="Calibri" w:cs="Calibri"/>
                <w:b/>
                <w:sz w:val="28"/>
                <w:lang w:eastAsia="en-GB"/>
              </w:rPr>
            </w:pPr>
            <w:proofErr w:type="gramStart"/>
            <w:r>
              <w:rPr>
                <w:rFonts w:ascii="Calibri" w:eastAsia="Calibri" w:hAnsi="Calibri" w:cs="Calibri"/>
                <w:bCs/>
                <w:lang w:eastAsia="en-GB"/>
              </w:rPr>
              <w:t>A number of</w:t>
            </w:r>
            <w:proofErr w:type="gramEnd"/>
            <w:r>
              <w:rPr>
                <w:rFonts w:ascii="Calibri" w:eastAsia="Calibri" w:hAnsi="Calibri" w:cs="Calibri"/>
                <w:bCs/>
                <w:lang w:eastAsia="en-GB"/>
              </w:rPr>
              <w:t xml:space="preserve"> ‘Thank You’ comments received for work undertaken by the </w:t>
            </w:r>
            <w:r w:rsidR="00A65DAC">
              <w:rPr>
                <w:rFonts w:ascii="Calibri" w:eastAsia="Calibri" w:hAnsi="Calibri" w:cs="Calibri"/>
                <w:bCs/>
                <w:lang w:eastAsia="en-GB"/>
              </w:rPr>
              <w:t>P</w:t>
            </w:r>
            <w:r>
              <w:rPr>
                <w:rFonts w:ascii="Calibri" w:eastAsia="Calibri" w:hAnsi="Calibri" w:cs="Calibri"/>
                <w:bCs/>
                <w:lang w:eastAsia="en-GB"/>
              </w:rPr>
              <w:t xml:space="preserve">arish </w:t>
            </w:r>
            <w:r w:rsidR="00A65DAC">
              <w:rPr>
                <w:rFonts w:ascii="Calibri" w:eastAsia="Calibri" w:hAnsi="Calibri" w:cs="Calibri"/>
                <w:bCs/>
                <w:lang w:eastAsia="en-GB"/>
              </w:rPr>
              <w:t>Council</w:t>
            </w:r>
            <w:r>
              <w:rPr>
                <w:rFonts w:ascii="Calibri" w:eastAsia="Calibri" w:hAnsi="Calibri" w:cs="Calibri"/>
                <w:bCs/>
                <w:lang w:eastAsia="en-GB"/>
              </w:rPr>
              <w:t>.</w:t>
            </w:r>
            <w:r w:rsidR="00A65DAC">
              <w:rPr>
                <w:rFonts w:ascii="Calibri" w:eastAsia="Calibri" w:hAnsi="Calibri" w:cs="Calibri"/>
                <w:bCs/>
                <w:lang w:eastAsia="en-GB"/>
              </w:rPr>
              <w:t xml:space="preserve"> </w:t>
            </w:r>
          </w:p>
        </w:tc>
        <w:tc>
          <w:tcPr>
            <w:tcW w:w="992" w:type="dxa"/>
          </w:tcPr>
          <w:p w14:paraId="4F2874F0" w14:textId="77777777" w:rsidR="00C15C94" w:rsidRDefault="00C15C94" w:rsidP="00C15C94">
            <w:pPr>
              <w:tabs>
                <w:tab w:val="left" w:pos="0"/>
              </w:tabs>
              <w:rPr>
                <w:rFonts w:ascii="Calibri" w:eastAsia="Calibri" w:hAnsi="Calibri" w:cs="Calibri"/>
                <w:b/>
                <w:color w:val="000000"/>
                <w:lang w:eastAsia="en-GB"/>
              </w:rPr>
            </w:pPr>
          </w:p>
          <w:p w14:paraId="72856592" w14:textId="77777777" w:rsidR="00E51E8E" w:rsidRDefault="00C15C94" w:rsidP="00C15C94">
            <w:pPr>
              <w:tabs>
                <w:tab w:val="left" w:pos="0"/>
              </w:tabs>
              <w:rPr>
                <w:rFonts w:ascii="Calibri" w:eastAsia="Calibri" w:hAnsi="Calibri" w:cs="Calibri"/>
                <w:b/>
                <w:color w:val="000000"/>
                <w:lang w:eastAsia="en-GB"/>
              </w:rPr>
            </w:pPr>
            <w:r>
              <w:rPr>
                <w:rFonts w:ascii="Calibri" w:eastAsia="Calibri" w:hAnsi="Calibri" w:cs="Calibri"/>
                <w:b/>
                <w:color w:val="000000"/>
                <w:lang w:eastAsia="en-GB"/>
              </w:rPr>
              <w:t xml:space="preserve"> </w:t>
            </w:r>
            <w:r w:rsidR="00EF1BDB">
              <w:rPr>
                <w:rFonts w:ascii="Calibri" w:eastAsia="Calibri" w:hAnsi="Calibri" w:cs="Calibri"/>
                <w:b/>
                <w:color w:val="000000"/>
                <w:lang w:eastAsia="en-GB"/>
              </w:rPr>
              <w:t xml:space="preserve">  </w:t>
            </w:r>
            <w:r w:rsidR="003D25BF">
              <w:rPr>
                <w:rFonts w:ascii="Calibri" w:eastAsia="Calibri" w:hAnsi="Calibri" w:cs="Calibri"/>
                <w:b/>
                <w:color w:val="000000"/>
                <w:lang w:eastAsia="en-GB"/>
              </w:rPr>
              <w:t xml:space="preserve"> </w:t>
            </w:r>
            <w:r>
              <w:rPr>
                <w:rFonts w:ascii="Calibri" w:eastAsia="Calibri" w:hAnsi="Calibri" w:cs="Calibri"/>
                <w:b/>
                <w:color w:val="000000"/>
                <w:lang w:eastAsia="en-GB"/>
              </w:rPr>
              <w:t xml:space="preserve"> </w:t>
            </w:r>
          </w:p>
          <w:p w14:paraId="7AC738F2" w14:textId="77777777" w:rsidR="005744CF" w:rsidRDefault="00C15C94" w:rsidP="00C15C94">
            <w:pPr>
              <w:tabs>
                <w:tab w:val="left" w:pos="0"/>
              </w:tabs>
              <w:rPr>
                <w:rFonts w:ascii="Calibri" w:eastAsia="Calibri" w:hAnsi="Calibri" w:cs="Calibri"/>
                <w:b/>
                <w:color w:val="000000"/>
                <w:lang w:eastAsia="en-GB"/>
              </w:rPr>
            </w:pPr>
            <w:r>
              <w:rPr>
                <w:rFonts w:ascii="Calibri" w:eastAsia="Calibri" w:hAnsi="Calibri" w:cs="Calibri"/>
                <w:b/>
                <w:color w:val="000000"/>
                <w:lang w:eastAsia="en-GB"/>
              </w:rPr>
              <w:t xml:space="preserve">     </w:t>
            </w:r>
          </w:p>
          <w:p w14:paraId="761105F3" w14:textId="3CB1BA55" w:rsidR="0027127E" w:rsidRDefault="005744CF" w:rsidP="00C15C94">
            <w:pPr>
              <w:tabs>
                <w:tab w:val="left" w:pos="0"/>
              </w:tabs>
              <w:rPr>
                <w:rFonts w:ascii="Calibri" w:eastAsia="Calibri" w:hAnsi="Calibri" w:cs="Calibri"/>
                <w:b/>
                <w:color w:val="000000"/>
                <w:lang w:eastAsia="en-GB"/>
              </w:rPr>
            </w:pPr>
            <w:r>
              <w:rPr>
                <w:rFonts w:ascii="Calibri" w:eastAsia="Calibri" w:hAnsi="Calibri" w:cs="Calibri"/>
                <w:b/>
                <w:color w:val="000000"/>
                <w:lang w:eastAsia="en-GB"/>
              </w:rPr>
              <w:t>Clerk</w:t>
            </w:r>
            <w:r w:rsidR="00C15C94">
              <w:rPr>
                <w:rFonts w:ascii="Calibri" w:eastAsia="Calibri" w:hAnsi="Calibri" w:cs="Calibri"/>
                <w:b/>
                <w:color w:val="000000"/>
                <w:lang w:eastAsia="en-GB"/>
              </w:rPr>
              <w:t xml:space="preserve">   </w:t>
            </w:r>
          </w:p>
          <w:p w14:paraId="76192F13" w14:textId="279E08A1" w:rsidR="00C15C94" w:rsidRPr="00B80CA0" w:rsidRDefault="004E3A78" w:rsidP="00C15C94">
            <w:pPr>
              <w:tabs>
                <w:tab w:val="left" w:pos="0"/>
              </w:tabs>
              <w:rPr>
                <w:rFonts w:ascii="Calibri" w:eastAsia="Calibri" w:hAnsi="Calibri" w:cs="Calibri"/>
                <w:b/>
                <w:color w:val="000000"/>
                <w:lang w:eastAsia="en-GB"/>
              </w:rPr>
            </w:pPr>
            <w:r>
              <w:rPr>
                <w:rFonts w:ascii="Calibri" w:eastAsia="Calibri" w:hAnsi="Calibri" w:cs="Calibri"/>
                <w:b/>
                <w:color w:val="000000"/>
                <w:lang w:eastAsia="en-GB"/>
              </w:rPr>
              <w:t xml:space="preserve"> </w:t>
            </w:r>
            <w:r w:rsidR="00C15C94">
              <w:rPr>
                <w:rFonts w:ascii="Calibri" w:eastAsia="Calibri" w:hAnsi="Calibri" w:cs="Calibri"/>
                <w:b/>
                <w:color w:val="000000"/>
                <w:lang w:eastAsia="en-GB"/>
              </w:rPr>
              <w:t xml:space="preserve">                  </w:t>
            </w:r>
          </w:p>
        </w:tc>
      </w:tr>
      <w:tr w:rsidR="00C15C94" w14:paraId="28EBA2F6" w14:textId="77777777" w:rsidTr="005F0414">
        <w:tc>
          <w:tcPr>
            <w:tcW w:w="851" w:type="dxa"/>
          </w:tcPr>
          <w:p w14:paraId="5E8D96BC" w14:textId="7205ED80" w:rsidR="00C15C94" w:rsidRDefault="00C15C94" w:rsidP="00C15C94">
            <w:pPr>
              <w:ind w:right="170"/>
              <w:rPr>
                <w:rFonts w:ascii="Calibri" w:eastAsia="Calibri" w:hAnsi="Calibri" w:cs="Calibri"/>
                <w:b/>
                <w:color w:val="000000"/>
                <w:lang w:eastAsia="en-GB"/>
              </w:rPr>
            </w:pPr>
            <w:r>
              <w:rPr>
                <w:rFonts w:ascii="Calibri" w:eastAsia="Calibri" w:hAnsi="Calibri" w:cs="Calibri"/>
                <w:b/>
                <w:color w:val="000000"/>
                <w:lang w:eastAsia="en-GB"/>
              </w:rPr>
              <w:t>7</w:t>
            </w:r>
            <w:r w:rsidR="003D0DBD">
              <w:rPr>
                <w:rFonts w:ascii="Calibri" w:eastAsia="Calibri" w:hAnsi="Calibri" w:cs="Calibri"/>
                <w:b/>
                <w:color w:val="000000"/>
                <w:lang w:eastAsia="en-GB"/>
              </w:rPr>
              <w:t>9</w:t>
            </w:r>
            <w:r w:rsidR="00E43136">
              <w:rPr>
                <w:rFonts w:ascii="Calibri" w:eastAsia="Calibri" w:hAnsi="Calibri" w:cs="Calibri"/>
                <w:b/>
                <w:color w:val="000000"/>
                <w:lang w:eastAsia="en-GB"/>
              </w:rPr>
              <w:t>35</w:t>
            </w:r>
          </w:p>
        </w:tc>
        <w:tc>
          <w:tcPr>
            <w:tcW w:w="9214" w:type="dxa"/>
          </w:tcPr>
          <w:p w14:paraId="78DC8E9F" w14:textId="77777777" w:rsidR="00C15C94" w:rsidRDefault="00C15C94" w:rsidP="00C15C94">
            <w:pPr>
              <w:ind w:right="1643"/>
              <w:rPr>
                <w:rFonts w:ascii="Calibri" w:eastAsia="Calibri" w:hAnsi="Calibri" w:cs="Calibri"/>
                <w:b/>
                <w:color w:val="000000"/>
                <w:sz w:val="28"/>
                <w:lang w:eastAsia="en-GB"/>
              </w:rPr>
            </w:pPr>
            <w:r w:rsidRPr="00B471C3">
              <w:rPr>
                <w:rFonts w:ascii="Calibri" w:eastAsia="Calibri" w:hAnsi="Calibri" w:cs="Calibri"/>
                <w:b/>
                <w:color w:val="000000"/>
                <w:sz w:val="28"/>
                <w:lang w:eastAsia="en-GB"/>
              </w:rPr>
              <w:t>FINANCE</w:t>
            </w:r>
          </w:p>
          <w:p w14:paraId="21950F76" w14:textId="22B6A466" w:rsidR="00C15C94" w:rsidRPr="00A86BC6" w:rsidRDefault="00C15C94" w:rsidP="00C15C94">
            <w:pPr>
              <w:pStyle w:val="ListParagraph"/>
              <w:numPr>
                <w:ilvl w:val="0"/>
                <w:numId w:val="2"/>
              </w:numPr>
              <w:spacing w:after="11"/>
              <w:rPr>
                <w:rFonts w:ascii="Calibri" w:eastAsia="Calibri" w:hAnsi="Calibri" w:cs="Calibri"/>
                <w:color w:val="000000"/>
                <w:lang w:eastAsia="en-GB"/>
              </w:rPr>
            </w:pPr>
            <w:r>
              <w:rPr>
                <w:rFonts w:ascii="Calibri" w:eastAsia="Calibri" w:hAnsi="Calibri" w:cs="Calibri"/>
                <w:color w:val="000000"/>
                <w:lang w:eastAsia="en-GB"/>
              </w:rPr>
              <w:t xml:space="preserve">Payment of accounts </w:t>
            </w:r>
            <w:proofErr w:type="gramStart"/>
            <w:r>
              <w:rPr>
                <w:rFonts w:ascii="Calibri" w:eastAsia="Calibri" w:hAnsi="Calibri" w:cs="Calibri"/>
                <w:color w:val="000000"/>
                <w:lang w:eastAsia="en-GB"/>
              </w:rPr>
              <w:t>authorised</w:t>
            </w:r>
            <w:proofErr w:type="gramEnd"/>
            <w:r w:rsidR="00171D69">
              <w:rPr>
                <w:rFonts w:ascii="Calibri" w:eastAsia="Calibri" w:hAnsi="Calibri" w:cs="Calibri"/>
                <w:color w:val="000000"/>
                <w:lang w:eastAsia="en-GB"/>
              </w:rPr>
              <w:t xml:space="preserve"> </w:t>
            </w:r>
          </w:p>
          <w:p w14:paraId="6E7EE380" w14:textId="77777777" w:rsidR="00C15C94" w:rsidRDefault="00C15C94" w:rsidP="00C15C94">
            <w:pPr>
              <w:tabs>
                <w:tab w:val="left" w:pos="3900"/>
              </w:tabs>
              <w:spacing w:after="11"/>
              <w:rPr>
                <w:rFonts w:ascii="Calibri" w:eastAsia="Calibri" w:hAnsi="Calibri" w:cs="Calibri"/>
                <w:color w:val="000000"/>
                <w:lang w:eastAsia="en-GB"/>
              </w:rPr>
            </w:pPr>
          </w:p>
          <w:p w14:paraId="14EAAA33" w14:textId="699192B5" w:rsidR="00C15C94" w:rsidRPr="008975FD" w:rsidRDefault="00C15C94" w:rsidP="00C15C94">
            <w:pPr>
              <w:spacing w:after="11"/>
              <w:ind w:left="720"/>
              <w:jc w:val="both"/>
              <w:rPr>
                <w:rFonts w:ascii="Calibri" w:eastAsia="Calibri" w:hAnsi="Calibri" w:cs="Calibri"/>
                <w:color w:val="000000"/>
                <w:lang w:eastAsia="en-GB"/>
              </w:rPr>
            </w:pPr>
            <w:r>
              <w:rPr>
                <w:rFonts w:ascii="Calibri" w:eastAsia="Calibri" w:hAnsi="Calibri" w:cs="Calibri"/>
                <w:color w:val="000000"/>
                <w:lang w:eastAsia="en-GB"/>
              </w:rPr>
              <w:t>C</w:t>
            </w:r>
            <w:r w:rsidRPr="0054297B">
              <w:rPr>
                <w:rFonts w:ascii="Calibri" w:eastAsia="Calibri" w:hAnsi="Calibri" w:cs="Calibri"/>
                <w:color w:val="000000"/>
                <w:lang w:eastAsia="en-GB"/>
              </w:rPr>
              <w:t xml:space="preserve"> Wormley                                          </w:t>
            </w:r>
            <w:r>
              <w:rPr>
                <w:rFonts w:ascii="Calibri" w:eastAsia="Calibri" w:hAnsi="Calibri" w:cs="Calibri"/>
                <w:color w:val="000000"/>
                <w:lang w:eastAsia="en-GB"/>
              </w:rPr>
              <w:t xml:space="preserve">  </w:t>
            </w:r>
            <w:r w:rsidRPr="0054297B">
              <w:rPr>
                <w:rFonts w:ascii="Calibri" w:eastAsia="Calibri" w:hAnsi="Calibri" w:cs="Calibri"/>
                <w:color w:val="000000"/>
                <w:lang w:eastAsia="en-GB"/>
              </w:rPr>
              <w:t xml:space="preserve">Clerk’s </w:t>
            </w:r>
            <w:r w:rsidRPr="008975FD">
              <w:rPr>
                <w:rFonts w:ascii="Calibri" w:eastAsia="Calibri" w:hAnsi="Calibri" w:cs="Calibri"/>
                <w:color w:val="000000"/>
                <w:lang w:eastAsia="en-GB"/>
              </w:rPr>
              <w:t>expenses                                           £</w:t>
            </w:r>
            <w:r w:rsidR="00CD12AC">
              <w:rPr>
                <w:rFonts w:ascii="Calibri" w:eastAsia="Calibri" w:hAnsi="Calibri" w:cs="Calibri"/>
                <w:color w:val="000000"/>
                <w:lang w:eastAsia="en-GB"/>
              </w:rPr>
              <w:t>25.00</w:t>
            </w:r>
          </w:p>
          <w:p w14:paraId="09903462" w14:textId="6099B98D" w:rsidR="00C15C94" w:rsidRPr="008975FD" w:rsidRDefault="00C15C94" w:rsidP="00C15C94">
            <w:pPr>
              <w:spacing w:after="11"/>
              <w:ind w:left="720"/>
              <w:jc w:val="both"/>
              <w:rPr>
                <w:rFonts w:ascii="Calibri" w:eastAsia="Calibri" w:hAnsi="Calibri" w:cs="Calibri"/>
                <w:color w:val="000000"/>
                <w:lang w:eastAsia="en-GB"/>
              </w:rPr>
            </w:pPr>
            <w:r w:rsidRPr="008975FD">
              <w:rPr>
                <w:rFonts w:ascii="Calibri" w:eastAsia="Calibri" w:hAnsi="Calibri" w:cs="Calibri"/>
                <w:color w:val="000000"/>
                <w:lang w:eastAsia="en-GB"/>
              </w:rPr>
              <w:t xml:space="preserve">C Wormley                                           </w:t>
            </w:r>
            <w:r>
              <w:rPr>
                <w:rFonts w:ascii="Calibri" w:eastAsia="Calibri" w:hAnsi="Calibri" w:cs="Calibri"/>
                <w:color w:val="000000"/>
                <w:lang w:eastAsia="en-GB"/>
              </w:rPr>
              <w:t xml:space="preserve"> </w:t>
            </w:r>
            <w:r w:rsidRPr="008975FD">
              <w:rPr>
                <w:rFonts w:ascii="Calibri" w:eastAsia="Calibri" w:hAnsi="Calibri" w:cs="Calibri"/>
                <w:color w:val="000000"/>
                <w:lang w:eastAsia="en-GB"/>
              </w:rPr>
              <w:t>Clerk’s salary                                                 £</w:t>
            </w:r>
            <w:r w:rsidR="00DF5009">
              <w:rPr>
                <w:rFonts w:ascii="Calibri" w:eastAsia="Calibri" w:hAnsi="Calibri" w:cs="Calibri"/>
                <w:color w:val="000000"/>
                <w:lang w:eastAsia="en-GB"/>
              </w:rPr>
              <w:t>982.</w:t>
            </w:r>
            <w:r w:rsidR="008C260E">
              <w:rPr>
                <w:rFonts w:ascii="Calibri" w:eastAsia="Calibri" w:hAnsi="Calibri" w:cs="Calibri"/>
                <w:color w:val="000000"/>
                <w:lang w:eastAsia="en-GB"/>
              </w:rPr>
              <w:t>5</w:t>
            </w:r>
            <w:r w:rsidR="00DF5009">
              <w:rPr>
                <w:rFonts w:ascii="Calibri" w:eastAsia="Calibri" w:hAnsi="Calibri" w:cs="Calibri"/>
                <w:color w:val="000000"/>
                <w:lang w:eastAsia="en-GB"/>
              </w:rPr>
              <w:t>4</w:t>
            </w:r>
          </w:p>
          <w:p w14:paraId="7C363C82" w14:textId="5B160566" w:rsidR="00C15C94" w:rsidRDefault="00C15C94" w:rsidP="00C15C94">
            <w:pPr>
              <w:spacing w:after="11"/>
              <w:ind w:left="720"/>
              <w:jc w:val="both"/>
              <w:rPr>
                <w:rFonts w:ascii="Calibri" w:eastAsia="Calibri" w:hAnsi="Calibri" w:cs="Calibri"/>
                <w:color w:val="000000"/>
                <w:lang w:eastAsia="en-GB"/>
              </w:rPr>
            </w:pPr>
            <w:r w:rsidRPr="008975FD">
              <w:rPr>
                <w:rFonts w:ascii="Calibri" w:eastAsia="Calibri" w:hAnsi="Calibri" w:cs="Calibri"/>
                <w:color w:val="000000"/>
                <w:lang w:eastAsia="en-GB"/>
              </w:rPr>
              <w:t xml:space="preserve">HMRC                                                    </w:t>
            </w:r>
            <w:r>
              <w:rPr>
                <w:rFonts w:ascii="Calibri" w:eastAsia="Calibri" w:hAnsi="Calibri" w:cs="Calibri"/>
                <w:color w:val="000000"/>
                <w:lang w:eastAsia="en-GB"/>
              </w:rPr>
              <w:t xml:space="preserve"> </w:t>
            </w:r>
            <w:r w:rsidRPr="008975FD">
              <w:rPr>
                <w:rFonts w:ascii="Calibri" w:eastAsia="Calibri" w:hAnsi="Calibri" w:cs="Calibri"/>
                <w:color w:val="000000"/>
                <w:lang w:eastAsia="en-GB"/>
              </w:rPr>
              <w:t xml:space="preserve">Income tax and NI for Clerk                       </w:t>
            </w:r>
            <w:r w:rsidR="00CD12AC">
              <w:rPr>
                <w:rFonts w:ascii="Calibri" w:eastAsia="Calibri" w:hAnsi="Calibri" w:cs="Calibri"/>
                <w:color w:val="000000"/>
                <w:lang w:eastAsia="en-GB"/>
              </w:rPr>
              <w:t>£45.86</w:t>
            </w:r>
          </w:p>
          <w:p w14:paraId="1740E83E" w14:textId="3C119530" w:rsidR="00C15C94" w:rsidRPr="008975FD" w:rsidRDefault="00C15C94" w:rsidP="00C15C94">
            <w:pPr>
              <w:spacing w:after="11"/>
              <w:ind w:left="720"/>
              <w:jc w:val="both"/>
              <w:rPr>
                <w:rFonts w:ascii="Calibri" w:eastAsia="Calibri" w:hAnsi="Calibri" w:cs="Calibri"/>
                <w:color w:val="000000"/>
                <w:lang w:eastAsia="en-GB"/>
              </w:rPr>
            </w:pPr>
            <w:r>
              <w:rPr>
                <w:rFonts w:ascii="Calibri" w:eastAsia="Calibri" w:hAnsi="Calibri" w:cs="Calibri"/>
                <w:color w:val="000000"/>
                <w:lang w:eastAsia="en-GB"/>
              </w:rPr>
              <w:t xml:space="preserve">C Conroy                                                </w:t>
            </w:r>
            <w:r w:rsidR="00231BE9">
              <w:rPr>
                <w:rFonts w:ascii="Calibri" w:eastAsia="Calibri" w:hAnsi="Calibri" w:cs="Calibri"/>
                <w:color w:val="000000"/>
                <w:lang w:eastAsia="en-GB"/>
              </w:rPr>
              <w:t>Maintenance</w:t>
            </w:r>
            <w:r>
              <w:rPr>
                <w:rFonts w:ascii="Calibri" w:eastAsia="Calibri" w:hAnsi="Calibri" w:cs="Calibri"/>
                <w:color w:val="000000"/>
                <w:lang w:eastAsia="en-GB"/>
              </w:rPr>
              <w:t xml:space="preserve">                             </w:t>
            </w:r>
            <w:r w:rsidR="00231BE9">
              <w:rPr>
                <w:rFonts w:ascii="Calibri" w:eastAsia="Calibri" w:hAnsi="Calibri" w:cs="Calibri"/>
                <w:color w:val="000000"/>
                <w:lang w:eastAsia="en-GB"/>
              </w:rPr>
              <w:t xml:space="preserve">                  </w:t>
            </w:r>
            <w:r w:rsidR="000C0627">
              <w:rPr>
                <w:rFonts w:ascii="Calibri" w:eastAsia="Calibri" w:hAnsi="Calibri" w:cs="Calibri"/>
                <w:color w:val="000000"/>
                <w:lang w:eastAsia="en-GB"/>
              </w:rPr>
              <w:t xml:space="preserve"> </w:t>
            </w:r>
            <w:r w:rsidR="00D4261F">
              <w:rPr>
                <w:rFonts w:ascii="Calibri" w:eastAsia="Calibri" w:hAnsi="Calibri" w:cs="Calibri"/>
                <w:color w:val="000000"/>
                <w:lang w:eastAsia="en-GB"/>
              </w:rPr>
              <w:t xml:space="preserve"> </w:t>
            </w:r>
            <w:r w:rsidR="005362FB">
              <w:rPr>
                <w:rFonts w:ascii="Calibri" w:eastAsia="Calibri" w:hAnsi="Calibri" w:cs="Calibri"/>
                <w:color w:val="000000"/>
                <w:lang w:eastAsia="en-GB"/>
              </w:rPr>
              <w:t>£</w:t>
            </w:r>
            <w:r w:rsidR="003D306B">
              <w:rPr>
                <w:rFonts w:ascii="Calibri" w:eastAsia="Calibri" w:hAnsi="Calibri" w:cs="Calibri"/>
                <w:color w:val="000000"/>
                <w:lang w:eastAsia="en-GB"/>
              </w:rPr>
              <w:t>60.00</w:t>
            </w:r>
          </w:p>
          <w:p w14:paraId="4C1D8874" w14:textId="15D589BB" w:rsidR="00C15C94" w:rsidRDefault="003D306B" w:rsidP="00C15C94">
            <w:pPr>
              <w:spacing w:after="11"/>
              <w:ind w:left="720"/>
              <w:jc w:val="both"/>
              <w:rPr>
                <w:rFonts w:ascii="Calibri" w:eastAsia="Calibri" w:hAnsi="Calibri" w:cs="Calibri"/>
                <w:color w:val="000000"/>
                <w:lang w:eastAsia="en-GB"/>
              </w:rPr>
            </w:pPr>
            <w:r>
              <w:rPr>
                <w:rFonts w:ascii="Calibri" w:eastAsia="Calibri" w:hAnsi="Calibri" w:cs="Calibri"/>
                <w:color w:val="000000"/>
                <w:lang w:eastAsia="en-GB"/>
              </w:rPr>
              <w:t>YLCA</w:t>
            </w:r>
            <w:r w:rsidR="00C15C94">
              <w:rPr>
                <w:rFonts w:ascii="Calibri" w:eastAsia="Calibri" w:hAnsi="Calibri" w:cs="Calibri"/>
                <w:color w:val="000000"/>
                <w:lang w:eastAsia="en-GB"/>
              </w:rPr>
              <w:t xml:space="preserve">          </w:t>
            </w:r>
            <w:r w:rsidR="00C15C94" w:rsidRPr="008975FD">
              <w:rPr>
                <w:rFonts w:ascii="Calibri" w:eastAsia="Calibri" w:hAnsi="Calibri" w:cs="Calibri"/>
                <w:color w:val="000000"/>
                <w:lang w:eastAsia="en-GB"/>
              </w:rPr>
              <w:t xml:space="preserve">                         </w:t>
            </w:r>
            <w:r w:rsidR="00C15C94">
              <w:rPr>
                <w:rFonts w:ascii="Calibri" w:eastAsia="Calibri" w:hAnsi="Calibri" w:cs="Calibri"/>
                <w:color w:val="000000"/>
                <w:lang w:eastAsia="en-GB"/>
              </w:rPr>
              <w:t xml:space="preserve">   </w:t>
            </w:r>
            <w:r w:rsidR="000F1B00">
              <w:rPr>
                <w:rFonts w:ascii="Calibri" w:eastAsia="Calibri" w:hAnsi="Calibri" w:cs="Calibri"/>
                <w:color w:val="000000"/>
                <w:lang w:eastAsia="en-GB"/>
              </w:rPr>
              <w:t xml:space="preserve">       </w:t>
            </w:r>
            <w:r>
              <w:rPr>
                <w:rFonts w:ascii="Calibri" w:eastAsia="Calibri" w:hAnsi="Calibri" w:cs="Calibri"/>
                <w:color w:val="000000"/>
                <w:lang w:eastAsia="en-GB"/>
              </w:rPr>
              <w:t xml:space="preserve">          Training</w:t>
            </w:r>
            <w:r w:rsidR="00C15C94">
              <w:rPr>
                <w:rFonts w:ascii="Calibri" w:eastAsia="Calibri" w:hAnsi="Calibri" w:cs="Calibri"/>
                <w:color w:val="000000"/>
                <w:lang w:eastAsia="en-GB"/>
              </w:rPr>
              <w:t xml:space="preserve">        </w:t>
            </w:r>
            <w:r w:rsidR="00C15C94" w:rsidRPr="008975FD">
              <w:rPr>
                <w:rFonts w:ascii="Calibri" w:eastAsia="Calibri" w:hAnsi="Calibri" w:cs="Calibri"/>
                <w:color w:val="000000"/>
                <w:lang w:eastAsia="en-GB"/>
              </w:rPr>
              <w:t xml:space="preserve">                       </w:t>
            </w:r>
            <w:r w:rsidR="00C15C94">
              <w:rPr>
                <w:rFonts w:ascii="Calibri" w:eastAsia="Calibri" w:hAnsi="Calibri" w:cs="Calibri"/>
                <w:color w:val="000000"/>
                <w:lang w:eastAsia="en-GB"/>
              </w:rPr>
              <w:t xml:space="preserve">         </w:t>
            </w:r>
            <w:r w:rsidR="001A22E2">
              <w:rPr>
                <w:rFonts w:ascii="Calibri" w:eastAsia="Calibri" w:hAnsi="Calibri" w:cs="Calibri"/>
                <w:color w:val="000000"/>
                <w:lang w:eastAsia="en-GB"/>
              </w:rPr>
              <w:t xml:space="preserve"> </w:t>
            </w:r>
            <w:r w:rsidR="00FB2AE9">
              <w:rPr>
                <w:rFonts w:ascii="Calibri" w:eastAsia="Calibri" w:hAnsi="Calibri" w:cs="Calibri"/>
                <w:color w:val="000000"/>
                <w:lang w:eastAsia="en-GB"/>
              </w:rPr>
              <w:t xml:space="preserve">  </w:t>
            </w:r>
            <w:r>
              <w:rPr>
                <w:rFonts w:ascii="Calibri" w:eastAsia="Calibri" w:hAnsi="Calibri" w:cs="Calibri"/>
                <w:color w:val="000000"/>
                <w:lang w:eastAsia="en-GB"/>
              </w:rPr>
              <w:t xml:space="preserve">              </w:t>
            </w:r>
            <w:r w:rsidR="00D4261F">
              <w:rPr>
                <w:rFonts w:ascii="Calibri" w:eastAsia="Calibri" w:hAnsi="Calibri" w:cs="Calibri"/>
                <w:color w:val="000000"/>
                <w:lang w:eastAsia="en-GB"/>
              </w:rPr>
              <w:t xml:space="preserve"> </w:t>
            </w:r>
            <w:r w:rsidR="00C15C94" w:rsidRPr="008975FD">
              <w:rPr>
                <w:rFonts w:ascii="Calibri" w:eastAsia="Calibri" w:hAnsi="Calibri" w:cs="Calibri"/>
                <w:color w:val="000000"/>
                <w:lang w:eastAsia="en-GB"/>
              </w:rPr>
              <w:t>£</w:t>
            </w:r>
            <w:r w:rsidR="00196C33">
              <w:rPr>
                <w:rFonts w:ascii="Calibri" w:eastAsia="Calibri" w:hAnsi="Calibri" w:cs="Calibri"/>
                <w:color w:val="000000"/>
                <w:lang w:eastAsia="en-GB"/>
              </w:rPr>
              <w:t>1</w:t>
            </w:r>
            <w:r w:rsidR="004435B3">
              <w:rPr>
                <w:rFonts w:ascii="Calibri" w:eastAsia="Calibri" w:hAnsi="Calibri" w:cs="Calibri"/>
                <w:color w:val="000000"/>
                <w:lang w:eastAsia="en-GB"/>
              </w:rPr>
              <w:t>5</w:t>
            </w:r>
            <w:r w:rsidR="00196C33">
              <w:rPr>
                <w:rFonts w:ascii="Calibri" w:eastAsia="Calibri" w:hAnsi="Calibri" w:cs="Calibri"/>
                <w:color w:val="000000"/>
                <w:lang w:eastAsia="en-GB"/>
              </w:rPr>
              <w:t>.00</w:t>
            </w:r>
          </w:p>
          <w:p w14:paraId="67B2888C" w14:textId="36D55516" w:rsidR="00C15C94" w:rsidRDefault="004435B3" w:rsidP="00C15C94">
            <w:pPr>
              <w:spacing w:after="11"/>
              <w:ind w:left="720"/>
              <w:jc w:val="both"/>
              <w:rPr>
                <w:rFonts w:ascii="Calibri" w:eastAsia="Calibri" w:hAnsi="Calibri" w:cs="Calibri"/>
                <w:color w:val="000000"/>
                <w:lang w:eastAsia="en-GB"/>
              </w:rPr>
            </w:pPr>
            <w:r>
              <w:rPr>
                <w:rFonts w:ascii="Calibri" w:eastAsia="Calibri" w:hAnsi="Calibri" w:cs="Calibri"/>
                <w:color w:val="000000"/>
                <w:lang w:eastAsia="en-GB"/>
              </w:rPr>
              <w:t>Leeds City Council</w:t>
            </w:r>
            <w:r w:rsidR="00C15C94">
              <w:rPr>
                <w:rFonts w:ascii="Calibri" w:eastAsia="Calibri" w:hAnsi="Calibri" w:cs="Calibri"/>
                <w:color w:val="000000"/>
                <w:lang w:eastAsia="en-GB"/>
              </w:rPr>
              <w:t xml:space="preserve">                                </w:t>
            </w:r>
            <w:r>
              <w:rPr>
                <w:rFonts w:ascii="Calibri" w:eastAsia="Calibri" w:hAnsi="Calibri" w:cs="Calibri"/>
                <w:color w:val="000000"/>
                <w:lang w:eastAsia="en-GB"/>
              </w:rPr>
              <w:t>Christmas Lights</w:t>
            </w:r>
            <w:r w:rsidR="00C15C94">
              <w:rPr>
                <w:rFonts w:ascii="Calibri" w:eastAsia="Calibri" w:hAnsi="Calibri" w:cs="Calibri"/>
                <w:color w:val="000000"/>
                <w:lang w:eastAsia="en-GB"/>
              </w:rPr>
              <w:t xml:space="preserve">                   </w:t>
            </w:r>
            <w:r>
              <w:rPr>
                <w:rFonts w:ascii="Calibri" w:eastAsia="Calibri" w:hAnsi="Calibri" w:cs="Calibri"/>
                <w:color w:val="000000"/>
                <w:lang w:eastAsia="en-GB"/>
              </w:rPr>
              <w:t xml:space="preserve">                        </w:t>
            </w:r>
            <w:r w:rsidR="00C15C94">
              <w:rPr>
                <w:rFonts w:ascii="Calibri" w:eastAsia="Calibri" w:hAnsi="Calibri" w:cs="Calibri"/>
                <w:color w:val="000000"/>
                <w:lang w:eastAsia="en-GB"/>
              </w:rPr>
              <w:t>£</w:t>
            </w:r>
            <w:r w:rsidR="00D4261F">
              <w:rPr>
                <w:rFonts w:ascii="Calibri" w:eastAsia="Calibri" w:hAnsi="Calibri" w:cs="Calibri"/>
                <w:color w:val="000000"/>
                <w:lang w:eastAsia="en-GB"/>
              </w:rPr>
              <w:t>1056.00</w:t>
            </w:r>
          </w:p>
          <w:p w14:paraId="0C3C0EF9" w14:textId="2135C4E5" w:rsidR="00C15C94" w:rsidRDefault="00C15C94" w:rsidP="00C15C94">
            <w:pPr>
              <w:pStyle w:val="ListParagraph"/>
              <w:numPr>
                <w:ilvl w:val="0"/>
                <w:numId w:val="2"/>
              </w:numPr>
              <w:spacing w:after="11"/>
              <w:rPr>
                <w:rFonts w:ascii="Calibri" w:eastAsia="Calibri" w:hAnsi="Calibri" w:cs="Calibri"/>
                <w:color w:val="000000"/>
                <w:lang w:eastAsia="en-GB"/>
              </w:rPr>
            </w:pPr>
            <w:r w:rsidRPr="005E6DDD">
              <w:rPr>
                <w:rFonts w:ascii="Calibri" w:eastAsia="Calibri" w:hAnsi="Calibri" w:cs="Calibri"/>
                <w:color w:val="000000"/>
                <w:lang w:eastAsia="en-GB"/>
              </w:rPr>
              <w:t>Balances and receipts noted.</w:t>
            </w:r>
          </w:p>
          <w:p w14:paraId="049D73E5" w14:textId="3AC3F3F8" w:rsidR="001765CB" w:rsidRPr="00894B79" w:rsidRDefault="00C15C94" w:rsidP="00894B79">
            <w:pPr>
              <w:pStyle w:val="ListParagraph"/>
              <w:numPr>
                <w:ilvl w:val="0"/>
                <w:numId w:val="2"/>
              </w:numPr>
              <w:spacing w:after="11"/>
              <w:rPr>
                <w:rFonts w:ascii="Calibri" w:eastAsia="Calibri" w:hAnsi="Calibri" w:cs="Calibri"/>
                <w:color w:val="000000"/>
                <w:lang w:eastAsia="en-GB"/>
              </w:rPr>
            </w:pPr>
            <w:r>
              <w:rPr>
                <w:rFonts w:ascii="Calibri" w:eastAsia="Calibri" w:hAnsi="Calibri" w:cs="Calibri"/>
                <w:color w:val="000000"/>
                <w:lang w:eastAsia="en-GB"/>
              </w:rPr>
              <w:t>Projects and grants noted.</w:t>
            </w:r>
          </w:p>
          <w:p w14:paraId="3D584C67" w14:textId="7DC914D6" w:rsidR="004B0617" w:rsidRDefault="002B3360" w:rsidP="00C91B2F">
            <w:pPr>
              <w:pStyle w:val="ListParagraph"/>
              <w:numPr>
                <w:ilvl w:val="0"/>
                <w:numId w:val="2"/>
              </w:numPr>
              <w:spacing w:after="11"/>
              <w:rPr>
                <w:rFonts w:ascii="Calibri" w:eastAsia="Calibri" w:hAnsi="Calibri" w:cs="Calibri"/>
                <w:color w:val="000000"/>
                <w:lang w:eastAsia="en-GB"/>
              </w:rPr>
            </w:pPr>
            <w:r>
              <w:rPr>
                <w:rFonts w:ascii="Calibri" w:eastAsia="Calibri" w:hAnsi="Calibri" w:cs="Calibri"/>
                <w:color w:val="000000"/>
                <w:lang w:eastAsia="en-GB"/>
              </w:rPr>
              <w:t xml:space="preserve">Resolved a </w:t>
            </w:r>
            <w:proofErr w:type="spellStart"/>
            <w:r>
              <w:rPr>
                <w:rFonts w:ascii="Calibri" w:eastAsia="Calibri" w:hAnsi="Calibri" w:cs="Calibri"/>
                <w:color w:val="000000"/>
                <w:lang w:eastAsia="en-GB"/>
              </w:rPr>
              <w:t>Covid</w:t>
            </w:r>
            <w:proofErr w:type="spellEnd"/>
            <w:r>
              <w:rPr>
                <w:rFonts w:ascii="Calibri" w:eastAsia="Calibri" w:hAnsi="Calibri" w:cs="Calibri"/>
                <w:color w:val="000000"/>
                <w:lang w:eastAsia="en-GB"/>
              </w:rPr>
              <w:t xml:space="preserve"> support grant for the sum of £320.00 for Collingham </w:t>
            </w:r>
            <w:r w:rsidR="00491E4D">
              <w:rPr>
                <w:rFonts w:ascii="Calibri" w:eastAsia="Calibri" w:hAnsi="Calibri" w:cs="Calibri"/>
                <w:color w:val="000000"/>
                <w:lang w:eastAsia="en-GB"/>
              </w:rPr>
              <w:t>Snooker Club</w:t>
            </w:r>
          </w:p>
          <w:p w14:paraId="7FE6265E" w14:textId="3E5DFE1C" w:rsidR="00CE3850" w:rsidRPr="00224A1C" w:rsidRDefault="00491E4D" w:rsidP="00224A1C">
            <w:pPr>
              <w:pStyle w:val="ListParagraph"/>
              <w:numPr>
                <w:ilvl w:val="0"/>
                <w:numId w:val="2"/>
              </w:numPr>
              <w:spacing w:after="11"/>
              <w:rPr>
                <w:rFonts w:ascii="Calibri" w:eastAsia="Calibri" w:hAnsi="Calibri" w:cs="Calibri"/>
                <w:color w:val="000000"/>
                <w:lang w:eastAsia="en-GB"/>
              </w:rPr>
            </w:pPr>
            <w:r>
              <w:rPr>
                <w:rFonts w:ascii="Calibri" w:eastAsia="Calibri" w:hAnsi="Calibri" w:cs="Calibri"/>
                <w:color w:val="000000"/>
                <w:lang w:eastAsia="en-GB"/>
              </w:rPr>
              <w:t xml:space="preserve">Resolved to waive rent to CALSA for </w:t>
            </w:r>
            <w:r w:rsidR="00835A4D">
              <w:rPr>
                <w:rFonts w:ascii="Calibri" w:eastAsia="Calibri" w:hAnsi="Calibri" w:cs="Calibri"/>
                <w:color w:val="000000"/>
                <w:lang w:eastAsia="en-GB"/>
              </w:rPr>
              <w:t>5 months</w:t>
            </w:r>
            <w:r w:rsidR="00552A0C">
              <w:rPr>
                <w:rFonts w:ascii="Calibri" w:eastAsia="Calibri" w:hAnsi="Calibri" w:cs="Calibri"/>
                <w:color w:val="000000"/>
                <w:lang w:eastAsia="en-GB"/>
              </w:rPr>
              <w:t xml:space="preserve"> to </w:t>
            </w:r>
            <w:r w:rsidR="007C1CE9">
              <w:rPr>
                <w:rFonts w:ascii="Calibri" w:eastAsia="Calibri" w:hAnsi="Calibri" w:cs="Calibri"/>
                <w:color w:val="000000"/>
                <w:lang w:eastAsia="en-GB"/>
              </w:rPr>
              <w:t xml:space="preserve">support them during </w:t>
            </w:r>
            <w:proofErr w:type="spellStart"/>
            <w:r w:rsidR="007C1CE9">
              <w:rPr>
                <w:rFonts w:ascii="Calibri" w:eastAsia="Calibri" w:hAnsi="Calibri" w:cs="Calibri"/>
                <w:color w:val="000000"/>
                <w:lang w:eastAsia="en-GB"/>
              </w:rPr>
              <w:t>Covid</w:t>
            </w:r>
            <w:proofErr w:type="spellEnd"/>
            <w:r w:rsidR="007C1CE9">
              <w:rPr>
                <w:rFonts w:ascii="Calibri" w:eastAsia="Calibri" w:hAnsi="Calibri" w:cs="Calibri"/>
                <w:color w:val="000000"/>
                <w:lang w:eastAsia="en-GB"/>
              </w:rPr>
              <w:t xml:space="preserve"> 19 restrictions</w:t>
            </w:r>
            <w:r w:rsidR="00552A0C">
              <w:rPr>
                <w:rFonts w:ascii="Calibri" w:eastAsia="Calibri" w:hAnsi="Calibri" w:cs="Calibri"/>
                <w:color w:val="000000"/>
                <w:lang w:eastAsia="en-GB"/>
              </w:rPr>
              <w:t>.  Agreed to review in March.</w:t>
            </w:r>
          </w:p>
        </w:tc>
        <w:tc>
          <w:tcPr>
            <w:tcW w:w="992" w:type="dxa"/>
          </w:tcPr>
          <w:p w14:paraId="6D8C84FC" w14:textId="61DE5536" w:rsidR="00C15C94" w:rsidRDefault="00C15C94" w:rsidP="00C15C94">
            <w:pPr>
              <w:tabs>
                <w:tab w:val="left" w:pos="0"/>
              </w:tabs>
              <w:rPr>
                <w:rFonts w:ascii="Calibri" w:eastAsia="Calibri" w:hAnsi="Calibri" w:cs="Calibri"/>
                <w:b/>
                <w:color w:val="000000"/>
                <w:sz w:val="28"/>
                <w:lang w:eastAsia="en-GB"/>
              </w:rPr>
            </w:pPr>
            <w:r>
              <w:rPr>
                <w:rFonts w:ascii="Calibri" w:eastAsia="Calibri" w:hAnsi="Calibri" w:cs="Calibri"/>
                <w:b/>
                <w:color w:val="000000"/>
                <w:sz w:val="28"/>
                <w:lang w:eastAsia="en-GB"/>
              </w:rPr>
              <w:t xml:space="preserve"> </w:t>
            </w:r>
          </w:p>
          <w:p w14:paraId="3D71AAAE" w14:textId="4C3C8C8B" w:rsidR="00C15C94" w:rsidRDefault="00C15C94" w:rsidP="00C15C94">
            <w:pPr>
              <w:tabs>
                <w:tab w:val="left" w:pos="0"/>
              </w:tabs>
              <w:rPr>
                <w:rFonts w:ascii="Calibri" w:eastAsia="Calibri" w:hAnsi="Calibri" w:cs="Calibri"/>
                <w:b/>
                <w:lang w:eastAsia="en-GB"/>
              </w:rPr>
            </w:pPr>
          </w:p>
          <w:p w14:paraId="3C808A26" w14:textId="3E2E46E9" w:rsidR="00C15C94" w:rsidRDefault="00C15C94" w:rsidP="00C15C94">
            <w:pPr>
              <w:tabs>
                <w:tab w:val="left" w:pos="0"/>
              </w:tabs>
              <w:rPr>
                <w:rFonts w:ascii="Calibri" w:eastAsia="Calibri" w:hAnsi="Calibri" w:cs="Calibri"/>
                <w:b/>
                <w:lang w:eastAsia="en-GB"/>
              </w:rPr>
            </w:pPr>
          </w:p>
          <w:p w14:paraId="0BD16175" w14:textId="77777777" w:rsidR="00C15C94" w:rsidRDefault="00C15C94" w:rsidP="00C15C94">
            <w:pPr>
              <w:tabs>
                <w:tab w:val="left" w:pos="0"/>
              </w:tabs>
              <w:rPr>
                <w:rFonts w:ascii="Calibri" w:eastAsia="Calibri" w:hAnsi="Calibri" w:cs="Calibri"/>
                <w:b/>
                <w:lang w:eastAsia="en-GB"/>
              </w:rPr>
            </w:pPr>
          </w:p>
          <w:p w14:paraId="2C9EAA9B" w14:textId="77777777" w:rsidR="00C15C94" w:rsidRDefault="00C15C94" w:rsidP="00C15C94">
            <w:pPr>
              <w:tabs>
                <w:tab w:val="left" w:pos="0"/>
              </w:tabs>
              <w:rPr>
                <w:rFonts w:ascii="Calibri" w:eastAsia="Calibri" w:hAnsi="Calibri" w:cs="Calibri"/>
                <w:b/>
                <w:lang w:eastAsia="en-GB"/>
              </w:rPr>
            </w:pPr>
          </w:p>
          <w:p w14:paraId="54D67A7E" w14:textId="77777777" w:rsidR="00C15C94" w:rsidRDefault="00C15C94" w:rsidP="00C15C94">
            <w:pPr>
              <w:tabs>
                <w:tab w:val="left" w:pos="0"/>
              </w:tabs>
              <w:rPr>
                <w:rFonts w:ascii="Calibri" w:eastAsia="Calibri" w:hAnsi="Calibri" w:cs="Calibri"/>
                <w:b/>
                <w:lang w:eastAsia="en-GB"/>
              </w:rPr>
            </w:pPr>
          </w:p>
          <w:p w14:paraId="26F9054B" w14:textId="77777777" w:rsidR="00C15C94" w:rsidRDefault="00C15C94" w:rsidP="00C15C94">
            <w:pPr>
              <w:tabs>
                <w:tab w:val="left" w:pos="0"/>
              </w:tabs>
              <w:rPr>
                <w:rFonts w:ascii="Calibri" w:eastAsia="Calibri" w:hAnsi="Calibri" w:cs="Calibri"/>
                <w:b/>
                <w:lang w:eastAsia="en-GB"/>
              </w:rPr>
            </w:pPr>
          </w:p>
          <w:p w14:paraId="31933B22" w14:textId="77777777" w:rsidR="00C15C94" w:rsidRDefault="00C15C94" w:rsidP="00C15C94">
            <w:pPr>
              <w:tabs>
                <w:tab w:val="left" w:pos="0"/>
              </w:tabs>
              <w:rPr>
                <w:rFonts w:ascii="Calibri" w:eastAsia="Calibri" w:hAnsi="Calibri" w:cs="Calibri"/>
                <w:b/>
                <w:lang w:eastAsia="en-GB"/>
              </w:rPr>
            </w:pPr>
          </w:p>
          <w:p w14:paraId="3DA4F25F" w14:textId="4716E902" w:rsidR="00C15C94" w:rsidRDefault="00C15C94" w:rsidP="00C15C94">
            <w:pPr>
              <w:tabs>
                <w:tab w:val="left" w:pos="0"/>
              </w:tabs>
              <w:rPr>
                <w:rFonts w:ascii="Calibri" w:eastAsia="Calibri" w:hAnsi="Calibri" w:cs="Calibri"/>
                <w:b/>
                <w:lang w:eastAsia="en-GB"/>
              </w:rPr>
            </w:pPr>
          </w:p>
          <w:p w14:paraId="33A956A5" w14:textId="77777777" w:rsidR="00C15C94" w:rsidRDefault="00C15C94" w:rsidP="00C15C94">
            <w:pPr>
              <w:tabs>
                <w:tab w:val="left" w:pos="0"/>
              </w:tabs>
              <w:rPr>
                <w:rFonts w:ascii="Calibri" w:eastAsia="Calibri" w:hAnsi="Calibri" w:cs="Calibri"/>
                <w:b/>
                <w:lang w:eastAsia="en-GB"/>
              </w:rPr>
            </w:pPr>
          </w:p>
          <w:p w14:paraId="4952401F" w14:textId="77777777" w:rsidR="00C15C94" w:rsidRDefault="00C15C94" w:rsidP="00C15C94">
            <w:pPr>
              <w:tabs>
                <w:tab w:val="left" w:pos="0"/>
              </w:tabs>
              <w:rPr>
                <w:rFonts w:ascii="Calibri" w:eastAsia="Calibri" w:hAnsi="Calibri" w:cs="Calibri"/>
                <w:b/>
                <w:lang w:eastAsia="en-GB"/>
              </w:rPr>
            </w:pPr>
          </w:p>
          <w:p w14:paraId="15C95DB9" w14:textId="77777777" w:rsidR="00C15C94" w:rsidRDefault="00C15C94" w:rsidP="00C15C94">
            <w:pPr>
              <w:tabs>
                <w:tab w:val="left" w:pos="0"/>
              </w:tabs>
              <w:rPr>
                <w:rFonts w:ascii="Calibri" w:eastAsia="Calibri" w:hAnsi="Calibri" w:cs="Calibri"/>
                <w:b/>
                <w:lang w:eastAsia="en-GB"/>
              </w:rPr>
            </w:pPr>
          </w:p>
          <w:p w14:paraId="2981F960" w14:textId="52AB39BF" w:rsidR="00C15C94" w:rsidRDefault="00224A1C" w:rsidP="00C15C94">
            <w:pPr>
              <w:tabs>
                <w:tab w:val="left" w:pos="0"/>
              </w:tabs>
              <w:rPr>
                <w:rFonts w:ascii="Calibri" w:eastAsia="Calibri" w:hAnsi="Calibri" w:cs="Calibri"/>
                <w:b/>
                <w:lang w:eastAsia="en-GB"/>
              </w:rPr>
            </w:pPr>
            <w:r>
              <w:rPr>
                <w:rFonts w:ascii="Calibri" w:eastAsia="Calibri" w:hAnsi="Calibri" w:cs="Calibri"/>
                <w:b/>
                <w:lang w:eastAsia="en-GB"/>
              </w:rPr>
              <w:t xml:space="preserve">  Clerk</w:t>
            </w:r>
          </w:p>
          <w:p w14:paraId="4F2E3D6A" w14:textId="0490947E" w:rsidR="00541C97" w:rsidRDefault="006B0DB0" w:rsidP="00C15C94">
            <w:pPr>
              <w:tabs>
                <w:tab w:val="left" w:pos="0"/>
              </w:tabs>
              <w:rPr>
                <w:rFonts w:ascii="Calibri" w:eastAsia="Calibri" w:hAnsi="Calibri" w:cs="Calibri"/>
                <w:b/>
                <w:lang w:eastAsia="en-GB"/>
              </w:rPr>
            </w:pPr>
            <w:r>
              <w:rPr>
                <w:rFonts w:ascii="Calibri" w:eastAsia="Calibri" w:hAnsi="Calibri" w:cs="Calibri"/>
                <w:b/>
                <w:lang w:eastAsia="en-GB"/>
              </w:rPr>
              <w:t xml:space="preserve"> </w:t>
            </w:r>
          </w:p>
          <w:p w14:paraId="3B5AE40D" w14:textId="4B06C741" w:rsidR="000B5D63" w:rsidRPr="008736FE" w:rsidRDefault="00541C97" w:rsidP="00C15C94">
            <w:pPr>
              <w:tabs>
                <w:tab w:val="left" w:pos="0"/>
              </w:tabs>
              <w:rPr>
                <w:rFonts w:ascii="Calibri" w:eastAsia="Calibri" w:hAnsi="Calibri" w:cs="Calibri"/>
                <w:b/>
                <w:lang w:eastAsia="en-GB"/>
              </w:rPr>
            </w:pPr>
            <w:r>
              <w:rPr>
                <w:rFonts w:ascii="Calibri" w:eastAsia="Calibri" w:hAnsi="Calibri" w:cs="Calibri"/>
                <w:b/>
                <w:lang w:eastAsia="en-GB"/>
              </w:rPr>
              <w:t xml:space="preserve">   </w:t>
            </w:r>
          </w:p>
        </w:tc>
      </w:tr>
      <w:tr w:rsidR="00C15C94" w14:paraId="231B87B2" w14:textId="77777777" w:rsidTr="005F0414">
        <w:tc>
          <w:tcPr>
            <w:tcW w:w="851" w:type="dxa"/>
          </w:tcPr>
          <w:p w14:paraId="18677B71" w14:textId="03DFD9C6" w:rsidR="00C15C94" w:rsidRDefault="00C15C94" w:rsidP="00C15C94">
            <w:pPr>
              <w:ind w:right="170"/>
              <w:rPr>
                <w:rFonts w:ascii="Calibri" w:eastAsia="Calibri" w:hAnsi="Calibri" w:cs="Calibri"/>
                <w:b/>
                <w:color w:val="000000"/>
                <w:lang w:eastAsia="en-GB"/>
              </w:rPr>
            </w:pPr>
            <w:r>
              <w:rPr>
                <w:rFonts w:ascii="Calibri" w:eastAsia="Calibri" w:hAnsi="Calibri" w:cs="Calibri"/>
                <w:b/>
                <w:color w:val="000000"/>
                <w:lang w:eastAsia="en-GB"/>
              </w:rPr>
              <w:t>7</w:t>
            </w:r>
            <w:r w:rsidR="0093793B">
              <w:rPr>
                <w:rFonts w:ascii="Calibri" w:eastAsia="Calibri" w:hAnsi="Calibri" w:cs="Calibri"/>
                <w:b/>
                <w:color w:val="000000"/>
                <w:lang w:eastAsia="en-GB"/>
              </w:rPr>
              <w:t>9</w:t>
            </w:r>
            <w:r w:rsidR="00E43136">
              <w:rPr>
                <w:rFonts w:ascii="Calibri" w:eastAsia="Calibri" w:hAnsi="Calibri" w:cs="Calibri"/>
                <w:b/>
                <w:color w:val="000000"/>
                <w:lang w:eastAsia="en-GB"/>
              </w:rPr>
              <w:t>36</w:t>
            </w:r>
          </w:p>
          <w:p w14:paraId="72D781D8" w14:textId="2A4F1F7B" w:rsidR="00C15C94" w:rsidRPr="00515DC3" w:rsidRDefault="00C15C94" w:rsidP="00C15C94">
            <w:pPr>
              <w:rPr>
                <w:rFonts w:ascii="Calibri" w:eastAsia="Calibri" w:hAnsi="Calibri" w:cs="Calibri"/>
                <w:lang w:eastAsia="en-GB"/>
              </w:rPr>
            </w:pPr>
          </w:p>
        </w:tc>
        <w:tc>
          <w:tcPr>
            <w:tcW w:w="9214" w:type="dxa"/>
          </w:tcPr>
          <w:p w14:paraId="0F5F3F9C" w14:textId="2C6C67CA" w:rsidR="006C384E" w:rsidRPr="00756BD7" w:rsidRDefault="00C15C94" w:rsidP="00756BD7">
            <w:pPr>
              <w:ind w:right="1643"/>
              <w:rPr>
                <w:rFonts w:ascii="Calibri" w:eastAsia="Calibri" w:hAnsi="Calibri" w:cs="Calibri"/>
                <w:b/>
                <w:color w:val="000000"/>
                <w:sz w:val="28"/>
                <w:lang w:eastAsia="en-GB"/>
              </w:rPr>
            </w:pPr>
            <w:r>
              <w:rPr>
                <w:rFonts w:ascii="Calibri" w:eastAsia="Calibri" w:hAnsi="Calibri" w:cs="Calibri"/>
                <w:b/>
                <w:color w:val="000000"/>
                <w:sz w:val="28"/>
                <w:lang w:eastAsia="en-GB"/>
              </w:rPr>
              <w:lastRenderedPageBreak/>
              <w:t>ORGANISATIONAL MATTERS</w:t>
            </w:r>
          </w:p>
          <w:p w14:paraId="5A44857D" w14:textId="51345B7F" w:rsidR="00EF499C" w:rsidRPr="00CA3D3D" w:rsidRDefault="00553F61" w:rsidP="00CA3D3D">
            <w:pPr>
              <w:pStyle w:val="ListParagraph"/>
              <w:numPr>
                <w:ilvl w:val="0"/>
                <w:numId w:val="21"/>
              </w:numPr>
              <w:ind w:right="57"/>
              <w:rPr>
                <w:rFonts w:ascii="Calibri" w:eastAsia="Calibri" w:hAnsi="Calibri" w:cs="Calibri"/>
                <w:lang w:eastAsia="en-GB"/>
              </w:rPr>
            </w:pPr>
            <w:r>
              <w:rPr>
                <w:rFonts w:ascii="Calibri" w:eastAsia="Calibri" w:hAnsi="Calibri" w:cs="Calibri"/>
                <w:lang w:eastAsia="en-GB"/>
              </w:rPr>
              <w:lastRenderedPageBreak/>
              <w:t xml:space="preserve">Community Survey – </w:t>
            </w:r>
            <w:r w:rsidR="00434BA0">
              <w:rPr>
                <w:rFonts w:ascii="Calibri" w:eastAsia="Calibri" w:hAnsi="Calibri" w:cs="Calibri"/>
                <w:lang w:eastAsia="en-GB"/>
              </w:rPr>
              <w:t>A</w:t>
            </w:r>
            <w:r w:rsidR="00735CBE">
              <w:rPr>
                <w:rFonts w:ascii="Calibri" w:eastAsia="Calibri" w:hAnsi="Calibri" w:cs="Calibri"/>
                <w:lang w:eastAsia="en-GB"/>
              </w:rPr>
              <w:t>ll Cllr submissions now incorporated</w:t>
            </w:r>
            <w:r w:rsidR="00A92525">
              <w:rPr>
                <w:rFonts w:ascii="Calibri" w:eastAsia="Calibri" w:hAnsi="Calibri" w:cs="Calibri"/>
                <w:lang w:eastAsia="en-GB"/>
              </w:rPr>
              <w:t>.</w:t>
            </w:r>
            <w:r w:rsidR="006A3903">
              <w:rPr>
                <w:rFonts w:ascii="Calibri" w:eastAsia="Calibri" w:hAnsi="Calibri" w:cs="Calibri"/>
                <w:lang w:eastAsia="en-GB"/>
              </w:rPr>
              <w:t xml:space="preserve">  </w:t>
            </w:r>
            <w:r w:rsidR="00AA04D4">
              <w:rPr>
                <w:rFonts w:ascii="Calibri" w:eastAsia="Calibri" w:hAnsi="Calibri" w:cs="Calibri"/>
                <w:lang w:eastAsia="en-GB"/>
              </w:rPr>
              <w:t xml:space="preserve">Survey </w:t>
            </w:r>
            <w:r w:rsidR="006A3903">
              <w:rPr>
                <w:rFonts w:ascii="Calibri" w:eastAsia="Calibri" w:hAnsi="Calibri" w:cs="Calibri"/>
                <w:lang w:eastAsia="en-GB"/>
              </w:rPr>
              <w:t xml:space="preserve">will be </w:t>
            </w:r>
            <w:r w:rsidR="008E1479">
              <w:rPr>
                <w:rFonts w:ascii="Calibri" w:eastAsia="Calibri" w:hAnsi="Calibri" w:cs="Calibri"/>
                <w:lang w:eastAsia="en-GB"/>
              </w:rPr>
              <w:t>reviewed</w:t>
            </w:r>
            <w:r w:rsidR="006A3903">
              <w:rPr>
                <w:rFonts w:ascii="Calibri" w:eastAsia="Calibri" w:hAnsi="Calibri" w:cs="Calibri"/>
                <w:lang w:eastAsia="en-GB"/>
              </w:rPr>
              <w:t xml:space="preserve"> </w:t>
            </w:r>
            <w:proofErr w:type="gramStart"/>
            <w:r w:rsidR="006A3903">
              <w:rPr>
                <w:rFonts w:ascii="Calibri" w:eastAsia="Calibri" w:hAnsi="Calibri" w:cs="Calibri"/>
                <w:lang w:eastAsia="en-GB"/>
              </w:rPr>
              <w:t>in light of</w:t>
            </w:r>
            <w:proofErr w:type="gramEnd"/>
            <w:r w:rsidR="006A3903">
              <w:rPr>
                <w:rFonts w:ascii="Calibri" w:eastAsia="Calibri" w:hAnsi="Calibri" w:cs="Calibri"/>
                <w:lang w:eastAsia="en-GB"/>
              </w:rPr>
              <w:t xml:space="preserve"> the lockdown.  Next sub</w:t>
            </w:r>
            <w:r w:rsidR="008E1479">
              <w:rPr>
                <w:rFonts w:ascii="Calibri" w:eastAsia="Calibri" w:hAnsi="Calibri" w:cs="Calibri"/>
                <w:lang w:eastAsia="en-GB"/>
              </w:rPr>
              <w:t>-</w:t>
            </w:r>
            <w:r w:rsidR="006A3903">
              <w:rPr>
                <w:rFonts w:ascii="Calibri" w:eastAsia="Calibri" w:hAnsi="Calibri" w:cs="Calibri"/>
                <w:lang w:eastAsia="en-GB"/>
              </w:rPr>
              <w:t>group meeting will be held</w:t>
            </w:r>
            <w:r w:rsidR="008E1479">
              <w:rPr>
                <w:rFonts w:ascii="Calibri" w:eastAsia="Calibri" w:hAnsi="Calibri" w:cs="Calibri"/>
                <w:lang w:eastAsia="en-GB"/>
              </w:rPr>
              <w:t xml:space="preserve"> 11</w:t>
            </w:r>
            <w:r w:rsidR="008E1479" w:rsidRPr="008E1479">
              <w:rPr>
                <w:rFonts w:ascii="Calibri" w:eastAsia="Calibri" w:hAnsi="Calibri" w:cs="Calibri"/>
                <w:vertAlign w:val="superscript"/>
                <w:lang w:eastAsia="en-GB"/>
              </w:rPr>
              <w:t>th</w:t>
            </w:r>
            <w:r w:rsidR="008E1479">
              <w:rPr>
                <w:rFonts w:ascii="Calibri" w:eastAsia="Calibri" w:hAnsi="Calibri" w:cs="Calibri"/>
                <w:lang w:eastAsia="en-GB"/>
              </w:rPr>
              <w:t xml:space="preserve"> January to discuss publicity and distribution etc.</w:t>
            </w:r>
          </w:p>
          <w:p w14:paraId="6456CC6B" w14:textId="77777777" w:rsidR="00AC18BC" w:rsidRDefault="00A34436" w:rsidP="00AC18BC">
            <w:pPr>
              <w:pStyle w:val="ListParagraph"/>
              <w:numPr>
                <w:ilvl w:val="0"/>
                <w:numId w:val="21"/>
              </w:numPr>
              <w:ind w:right="57"/>
              <w:rPr>
                <w:rFonts w:ascii="Calibri" w:eastAsia="Calibri" w:hAnsi="Calibri" w:cs="Calibri"/>
                <w:lang w:eastAsia="en-GB"/>
              </w:rPr>
            </w:pPr>
            <w:r>
              <w:rPr>
                <w:rFonts w:ascii="Calibri" w:eastAsia="Calibri" w:hAnsi="Calibri" w:cs="Calibri"/>
                <w:lang w:eastAsia="en-GB"/>
              </w:rPr>
              <w:t>Verge Creep</w:t>
            </w:r>
            <w:r w:rsidR="005C6398">
              <w:rPr>
                <w:rFonts w:ascii="Calibri" w:eastAsia="Calibri" w:hAnsi="Calibri" w:cs="Calibri"/>
                <w:lang w:eastAsia="en-GB"/>
              </w:rPr>
              <w:t xml:space="preserve"> – </w:t>
            </w:r>
            <w:r w:rsidR="002B4E25">
              <w:rPr>
                <w:rFonts w:ascii="Calibri" w:eastAsia="Calibri" w:hAnsi="Calibri" w:cs="Calibri"/>
                <w:lang w:eastAsia="en-GB"/>
              </w:rPr>
              <w:t xml:space="preserve">Cllrs to forward </w:t>
            </w:r>
            <w:r w:rsidR="00CE1741">
              <w:rPr>
                <w:rFonts w:ascii="Calibri" w:eastAsia="Calibri" w:hAnsi="Calibri" w:cs="Calibri"/>
                <w:lang w:eastAsia="en-GB"/>
              </w:rPr>
              <w:t>a</w:t>
            </w:r>
            <w:r w:rsidR="009D0BAE">
              <w:rPr>
                <w:rFonts w:ascii="Calibri" w:eastAsia="Calibri" w:hAnsi="Calibri" w:cs="Calibri"/>
                <w:lang w:eastAsia="en-GB"/>
              </w:rPr>
              <w:t xml:space="preserve">reas of </w:t>
            </w:r>
            <w:r w:rsidR="0020379B">
              <w:rPr>
                <w:rFonts w:ascii="Calibri" w:eastAsia="Calibri" w:hAnsi="Calibri" w:cs="Calibri"/>
                <w:lang w:eastAsia="en-GB"/>
              </w:rPr>
              <w:t>verge creep (grass on pavements)</w:t>
            </w:r>
            <w:r w:rsidR="009A782E">
              <w:rPr>
                <w:rFonts w:ascii="Calibri" w:eastAsia="Calibri" w:hAnsi="Calibri" w:cs="Calibri"/>
                <w:lang w:eastAsia="en-GB"/>
              </w:rPr>
              <w:t xml:space="preserve"> that</w:t>
            </w:r>
            <w:r w:rsidR="0020379B">
              <w:rPr>
                <w:rFonts w:ascii="Calibri" w:eastAsia="Calibri" w:hAnsi="Calibri" w:cs="Calibri"/>
                <w:lang w:eastAsia="en-GB"/>
              </w:rPr>
              <w:t xml:space="preserve"> need to be removed</w:t>
            </w:r>
            <w:r w:rsidR="009A3C66">
              <w:rPr>
                <w:rFonts w:ascii="Calibri" w:eastAsia="Calibri" w:hAnsi="Calibri" w:cs="Calibri"/>
                <w:lang w:eastAsia="en-GB"/>
              </w:rPr>
              <w:t>.</w:t>
            </w:r>
            <w:r w:rsidR="00EF6B46">
              <w:rPr>
                <w:rFonts w:ascii="Calibri" w:eastAsia="Calibri" w:hAnsi="Calibri" w:cs="Calibri"/>
                <w:lang w:eastAsia="en-GB"/>
              </w:rPr>
              <w:t xml:space="preserve"> AM to contac</w:t>
            </w:r>
            <w:r w:rsidR="00B724D0">
              <w:rPr>
                <w:rFonts w:ascii="Calibri" w:eastAsia="Calibri" w:hAnsi="Calibri" w:cs="Calibri"/>
                <w:lang w:eastAsia="en-GB"/>
              </w:rPr>
              <w:t xml:space="preserve">t </w:t>
            </w:r>
            <w:r w:rsidR="00A34471">
              <w:rPr>
                <w:rFonts w:ascii="Calibri" w:eastAsia="Calibri" w:hAnsi="Calibri" w:cs="Calibri"/>
                <w:lang w:eastAsia="en-GB"/>
              </w:rPr>
              <w:t>Continental Landscapes.</w:t>
            </w:r>
            <w:r w:rsidR="00763263">
              <w:rPr>
                <w:rFonts w:ascii="Calibri" w:eastAsia="Calibri" w:hAnsi="Calibri" w:cs="Calibri"/>
                <w:lang w:eastAsia="en-GB"/>
              </w:rPr>
              <w:t xml:space="preserve"> Clerk to contact LCC re pavement cleaning.</w:t>
            </w:r>
          </w:p>
          <w:p w14:paraId="71692B10" w14:textId="77777777" w:rsidR="00515423" w:rsidRDefault="00515423" w:rsidP="00AC18BC">
            <w:pPr>
              <w:pStyle w:val="ListParagraph"/>
              <w:numPr>
                <w:ilvl w:val="0"/>
                <w:numId w:val="21"/>
              </w:numPr>
              <w:ind w:right="57"/>
              <w:rPr>
                <w:rFonts w:ascii="Calibri" w:eastAsia="Calibri" w:hAnsi="Calibri" w:cs="Calibri"/>
                <w:lang w:eastAsia="en-GB"/>
              </w:rPr>
            </w:pPr>
            <w:r>
              <w:rPr>
                <w:rFonts w:ascii="Calibri" w:eastAsia="Calibri" w:hAnsi="Calibri" w:cs="Calibri"/>
                <w:lang w:eastAsia="en-GB"/>
              </w:rPr>
              <w:t>Repairs to path in the G</w:t>
            </w:r>
            <w:r w:rsidR="000A76B3">
              <w:rPr>
                <w:rFonts w:ascii="Calibri" w:eastAsia="Calibri" w:hAnsi="Calibri" w:cs="Calibri"/>
                <w:lang w:eastAsia="en-GB"/>
              </w:rPr>
              <w:t>lebe Field – A</w:t>
            </w:r>
            <w:r w:rsidR="006956A1">
              <w:rPr>
                <w:rFonts w:ascii="Calibri" w:eastAsia="Calibri" w:hAnsi="Calibri" w:cs="Calibri"/>
                <w:lang w:eastAsia="en-GB"/>
              </w:rPr>
              <w:t xml:space="preserve">S and CC to identify paths in the villages that </w:t>
            </w:r>
            <w:r w:rsidR="00AB7CDF">
              <w:rPr>
                <w:rFonts w:ascii="Calibri" w:eastAsia="Calibri" w:hAnsi="Calibri" w:cs="Calibri"/>
                <w:lang w:eastAsia="en-GB"/>
              </w:rPr>
              <w:t>require work. Clerk to obtain quotes once paths identified.</w:t>
            </w:r>
          </w:p>
          <w:p w14:paraId="0FCCFB2B" w14:textId="2D37C76A" w:rsidR="006C3747" w:rsidRPr="00AC18BC" w:rsidRDefault="006C3747" w:rsidP="00AC18BC">
            <w:pPr>
              <w:pStyle w:val="ListParagraph"/>
              <w:numPr>
                <w:ilvl w:val="0"/>
                <w:numId w:val="21"/>
              </w:numPr>
              <w:ind w:right="57"/>
              <w:rPr>
                <w:rFonts w:ascii="Calibri" w:eastAsia="Calibri" w:hAnsi="Calibri" w:cs="Calibri"/>
                <w:lang w:eastAsia="en-GB"/>
              </w:rPr>
            </w:pPr>
            <w:r>
              <w:rPr>
                <w:rFonts w:ascii="Calibri" w:eastAsia="Calibri" w:hAnsi="Calibri" w:cs="Calibri"/>
                <w:lang w:eastAsia="en-GB"/>
              </w:rPr>
              <w:t xml:space="preserve">New </w:t>
            </w:r>
            <w:r w:rsidR="00A77086">
              <w:rPr>
                <w:rFonts w:ascii="Calibri" w:eastAsia="Calibri" w:hAnsi="Calibri" w:cs="Calibri"/>
                <w:lang w:eastAsia="en-GB"/>
              </w:rPr>
              <w:t>Code of Conduct</w:t>
            </w:r>
            <w:r w:rsidR="00AA6DB1">
              <w:rPr>
                <w:rFonts w:ascii="Calibri" w:eastAsia="Calibri" w:hAnsi="Calibri" w:cs="Calibri"/>
                <w:lang w:eastAsia="en-GB"/>
              </w:rPr>
              <w:t xml:space="preserve"> – Resolved to adopt the new </w:t>
            </w:r>
            <w:r w:rsidR="00BC58B9">
              <w:rPr>
                <w:rFonts w:ascii="Calibri" w:eastAsia="Calibri" w:hAnsi="Calibri" w:cs="Calibri"/>
                <w:lang w:eastAsia="en-GB"/>
              </w:rPr>
              <w:t>C</w:t>
            </w:r>
            <w:r w:rsidR="00AA6DB1">
              <w:rPr>
                <w:rFonts w:ascii="Calibri" w:eastAsia="Calibri" w:hAnsi="Calibri" w:cs="Calibri"/>
                <w:lang w:eastAsia="en-GB"/>
              </w:rPr>
              <w:t xml:space="preserve">ode of </w:t>
            </w:r>
            <w:r w:rsidR="00BC58B9">
              <w:rPr>
                <w:rFonts w:ascii="Calibri" w:eastAsia="Calibri" w:hAnsi="Calibri" w:cs="Calibri"/>
                <w:lang w:eastAsia="en-GB"/>
              </w:rPr>
              <w:t>C</w:t>
            </w:r>
            <w:r w:rsidR="00AA6DB1">
              <w:rPr>
                <w:rFonts w:ascii="Calibri" w:eastAsia="Calibri" w:hAnsi="Calibri" w:cs="Calibri"/>
                <w:lang w:eastAsia="en-GB"/>
              </w:rPr>
              <w:t xml:space="preserve">onduct </w:t>
            </w:r>
            <w:r w:rsidR="000C27F4">
              <w:rPr>
                <w:rFonts w:ascii="Calibri" w:eastAsia="Calibri" w:hAnsi="Calibri" w:cs="Calibri"/>
                <w:lang w:eastAsia="en-GB"/>
              </w:rPr>
              <w:t>circulated to</w:t>
            </w:r>
            <w:r w:rsidR="00AA6DB1">
              <w:rPr>
                <w:rFonts w:ascii="Calibri" w:eastAsia="Calibri" w:hAnsi="Calibri" w:cs="Calibri"/>
                <w:lang w:eastAsia="en-GB"/>
              </w:rPr>
              <w:t xml:space="preserve"> </w:t>
            </w:r>
            <w:r w:rsidR="00BC58B9">
              <w:rPr>
                <w:rFonts w:ascii="Calibri" w:eastAsia="Calibri" w:hAnsi="Calibri" w:cs="Calibri"/>
                <w:lang w:eastAsia="en-GB"/>
              </w:rPr>
              <w:t>Councillors</w:t>
            </w:r>
            <w:r w:rsidR="008B1C8D">
              <w:rPr>
                <w:rFonts w:ascii="Calibri" w:eastAsia="Calibri" w:hAnsi="Calibri" w:cs="Calibri"/>
                <w:lang w:eastAsia="en-GB"/>
              </w:rPr>
              <w:t xml:space="preserve"> prior to the meeting. AM advised that all communications from Cllrs</w:t>
            </w:r>
            <w:r w:rsidR="00E274FC">
              <w:rPr>
                <w:rFonts w:ascii="Calibri" w:eastAsia="Calibri" w:hAnsi="Calibri" w:cs="Calibri"/>
                <w:lang w:eastAsia="en-GB"/>
              </w:rPr>
              <w:t xml:space="preserve"> should reflect conduct as outlined in the code.</w:t>
            </w:r>
          </w:p>
        </w:tc>
        <w:tc>
          <w:tcPr>
            <w:tcW w:w="992" w:type="dxa"/>
          </w:tcPr>
          <w:p w14:paraId="2E4A087E" w14:textId="38063953" w:rsidR="00C15C94" w:rsidRDefault="00C15C94" w:rsidP="00C15C94">
            <w:pPr>
              <w:rPr>
                <w:rFonts w:ascii="Calibri" w:eastAsia="Calibri" w:hAnsi="Calibri" w:cs="Calibri"/>
                <w:b/>
                <w:lang w:eastAsia="en-GB"/>
              </w:rPr>
            </w:pPr>
            <w:r>
              <w:rPr>
                <w:rFonts w:ascii="Calibri" w:eastAsia="Calibri" w:hAnsi="Calibri" w:cs="Calibri"/>
                <w:b/>
                <w:lang w:eastAsia="en-GB"/>
              </w:rPr>
              <w:lastRenderedPageBreak/>
              <w:t xml:space="preserve">    </w:t>
            </w:r>
          </w:p>
          <w:p w14:paraId="3139AE67" w14:textId="33DEF850" w:rsidR="00C04F3F" w:rsidRDefault="00CA3D3D" w:rsidP="00C15C94">
            <w:pPr>
              <w:rPr>
                <w:rFonts w:ascii="Calibri" w:eastAsia="Calibri" w:hAnsi="Calibri" w:cs="Calibri"/>
                <w:b/>
                <w:lang w:eastAsia="en-GB"/>
              </w:rPr>
            </w:pPr>
            <w:r>
              <w:rPr>
                <w:rFonts w:ascii="Calibri" w:eastAsia="Calibri" w:hAnsi="Calibri" w:cs="Calibri"/>
                <w:b/>
                <w:lang w:eastAsia="en-GB"/>
              </w:rPr>
              <w:lastRenderedPageBreak/>
              <w:t xml:space="preserve">    </w:t>
            </w:r>
            <w:r w:rsidR="00A745CE">
              <w:rPr>
                <w:rFonts w:ascii="Calibri" w:eastAsia="Calibri" w:hAnsi="Calibri" w:cs="Calibri"/>
                <w:b/>
                <w:lang w:eastAsia="en-GB"/>
              </w:rPr>
              <w:t>AM</w:t>
            </w:r>
          </w:p>
          <w:p w14:paraId="020B1F18" w14:textId="6098B92B" w:rsidR="00EB3298" w:rsidRDefault="00EB3298" w:rsidP="00C15C94">
            <w:pPr>
              <w:rPr>
                <w:rFonts w:ascii="Calibri" w:eastAsia="Calibri" w:hAnsi="Calibri" w:cs="Calibri"/>
                <w:b/>
                <w:lang w:eastAsia="en-GB"/>
              </w:rPr>
            </w:pPr>
            <w:r>
              <w:rPr>
                <w:rFonts w:ascii="Calibri" w:eastAsia="Calibri" w:hAnsi="Calibri" w:cs="Calibri"/>
                <w:b/>
                <w:lang w:eastAsia="en-GB"/>
              </w:rPr>
              <w:t>SS/</w:t>
            </w:r>
            <w:r w:rsidR="00A34436">
              <w:rPr>
                <w:rFonts w:ascii="Calibri" w:eastAsia="Calibri" w:hAnsi="Calibri" w:cs="Calibri"/>
                <w:b/>
                <w:lang w:eastAsia="en-GB"/>
              </w:rPr>
              <w:t>MM</w:t>
            </w:r>
          </w:p>
          <w:p w14:paraId="6797FCC2" w14:textId="6C8B9BE4" w:rsidR="00EB3298" w:rsidRDefault="00C04F3F" w:rsidP="00C15C94">
            <w:pPr>
              <w:rPr>
                <w:rFonts w:ascii="Calibri" w:eastAsia="Calibri" w:hAnsi="Calibri" w:cs="Calibri"/>
                <w:b/>
                <w:lang w:eastAsia="en-GB"/>
              </w:rPr>
            </w:pPr>
            <w:r>
              <w:rPr>
                <w:rFonts w:ascii="Calibri" w:eastAsia="Calibri" w:hAnsi="Calibri" w:cs="Calibri"/>
                <w:b/>
                <w:lang w:eastAsia="en-GB"/>
              </w:rPr>
              <w:t xml:space="preserve"> </w:t>
            </w:r>
            <w:r w:rsidR="00A34436">
              <w:rPr>
                <w:rFonts w:ascii="Calibri" w:eastAsia="Calibri" w:hAnsi="Calibri" w:cs="Calibri"/>
                <w:b/>
                <w:lang w:eastAsia="en-GB"/>
              </w:rPr>
              <w:t xml:space="preserve"> Clerk</w:t>
            </w:r>
          </w:p>
          <w:p w14:paraId="7F64F4FB" w14:textId="77777777" w:rsidR="00EF6B46" w:rsidRDefault="00EB3298" w:rsidP="00C15C94">
            <w:pPr>
              <w:rPr>
                <w:rFonts w:ascii="Calibri" w:eastAsia="Calibri" w:hAnsi="Calibri" w:cs="Calibri"/>
                <w:b/>
                <w:lang w:eastAsia="en-GB"/>
              </w:rPr>
            </w:pPr>
            <w:r>
              <w:rPr>
                <w:rFonts w:ascii="Calibri" w:eastAsia="Calibri" w:hAnsi="Calibri" w:cs="Calibri"/>
                <w:b/>
                <w:lang w:eastAsia="en-GB"/>
              </w:rPr>
              <w:t xml:space="preserve">    </w:t>
            </w:r>
          </w:p>
          <w:p w14:paraId="7A88C815" w14:textId="3F217D49" w:rsidR="00EF6B46" w:rsidRDefault="00EF6B46" w:rsidP="00C15C94">
            <w:pPr>
              <w:rPr>
                <w:rFonts w:ascii="Calibri" w:eastAsia="Calibri" w:hAnsi="Calibri" w:cs="Calibri"/>
                <w:b/>
                <w:lang w:eastAsia="en-GB"/>
              </w:rPr>
            </w:pPr>
            <w:r>
              <w:rPr>
                <w:rFonts w:ascii="Calibri" w:eastAsia="Calibri" w:hAnsi="Calibri" w:cs="Calibri"/>
                <w:b/>
                <w:lang w:eastAsia="en-GB"/>
              </w:rPr>
              <w:t xml:space="preserve">   Clerk</w:t>
            </w:r>
          </w:p>
          <w:p w14:paraId="281F779F" w14:textId="02D03A8E" w:rsidR="00A34471" w:rsidRDefault="00A34471" w:rsidP="00C15C94">
            <w:pPr>
              <w:rPr>
                <w:rFonts w:ascii="Calibri" w:eastAsia="Calibri" w:hAnsi="Calibri" w:cs="Calibri"/>
                <w:b/>
                <w:lang w:eastAsia="en-GB"/>
              </w:rPr>
            </w:pPr>
            <w:r>
              <w:rPr>
                <w:rFonts w:ascii="Calibri" w:eastAsia="Calibri" w:hAnsi="Calibri" w:cs="Calibri"/>
                <w:b/>
                <w:lang w:eastAsia="en-GB"/>
              </w:rPr>
              <w:t xml:space="preserve">    AM</w:t>
            </w:r>
          </w:p>
          <w:p w14:paraId="6A4A54EE" w14:textId="77777777" w:rsidR="00AB7CDF" w:rsidRDefault="00AB7CDF" w:rsidP="00C15C94">
            <w:pPr>
              <w:rPr>
                <w:rFonts w:ascii="Calibri" w:eastAsia="Calibri" w:hAnsi="Calibri" w:cs="Calibri"/>
                <w:b/>
                <w:lang w:eastAsia="en-GB"/>
              </w:rPr>
            </w:pPr>
          </w:p>
          <w:p w14:paraId="27D41ABD" w14:textId="096315AF" w:rsidR="00AB7CDF" w:rsidRDefault="00AB7CDF" w:rsidP="00C15C94">
            <w:pPr>
              <w:rPr>
                <w:rFonts w:ascii="Calibri" w:eastAsia="Calibri" w:hAnsi="Calibri" w:cs="Calibri"/>
                <w:b/>
                <w:lang w:eastAsia="en-GB"/>
              </w:rPr>
            </w:pPr>
            <w:r>
              <w:rPr>
                <w:rFonts w:ascii="Calibri" w:eastAsia="Calibri" w:hAnsi="Calibri" w:cs="Calibri"/>
                <w:b/>
                <w:lang w:eastAsia="en-GB"/>
              </w:rPr>
              <w:t xml:space="preserve">  AS/CC</w:t>
            </w:r>
          </w:p>
          <w:p w14:paraId="603C72E4" w14:textId="77777777" w:rsidR="00AB7CDF" w:rsidRDefault="00AB7CDF" w:rsidP="00C15C94">
            <w:pPr>
              <w:rPr>
                <w:rFonts w:ascii="Calibri" w:eastAsia="Calibri" w:hAnsi="Calibri" w:cs="Calibri"/>
                <w:b/>
                <w:lang w:eastAsia="en-GB"/>
              </w:rPr>
            </w:pPr>
            <w:r>
              <w:rPr>
                <w:rFonts w:ascii="Calibri" w:eastAsia="Calibri" w:hAnsi="Calibri" w:cs="Calibri"/>
                <w:b/>
                <w:lang w:eastAsia="en-GB"/>
              </w:rPr>
              <w:t xml:space="preserve">   Clerk</w:t>
            </w:r>
          </w:p>
          <w:p w14:paraId="5D9F103B" w14:textId="77777777" w:rsidR="004B54F3" w:rsidRDefault="00BC58B9" w:rsidP="00C15C94">
            <w:pPr>
              <w:rPr>
                <w:rFonts w:ascii="Calibri" w:eastAsia="Calibri" w:hAnsi="Calibri" w:cs="Calibri"/>
                <w:b/>
                <w:lang w:eastAsia="en-GB"/>
              </w:rPr>
            </w:pPr>
            <w:r>
              <w:rPr>
                <w:rFonts w:ascii="Calibri" w:eastAsia="Calibri" w:hAnsi="Calibri" w:cs="Calibri"/>
                <w:b/>
                <w:lang w:eastAsia="en-GB"/>
              </w:rPr>
              <w:t xml:space="preserve">   </w:t>
            </w:r>
          </w:p>
          <w:p w14:paraId="3D73EB6D" w14:textId="1CFAFBF8" w:rsidR="00BC58B9" w:rsidRPr="00CF60EC" w:rsidRDefault="004B54F3" w:rsidP="00C15C94">
            <w:pPr>
              <w:rPr>
                <w:rFonts w:ascii="Calibri" w:eastAsia="Calibri" w:hAnsi="Calibri" w:cs="Calibri"/>
                <w:b/>
                <w:lang w:eastAsia="en-GB"/>
              </w:rPr>
            </w:pPr>
            <w:r>
              <w:rPr>
                <w:rFonts w:ascii="Calibri" w:eastAsia="Calibri" w:hAnsi="Calibri" w:cs="Calibri"/>
                <w:b/>
                <w:lang w:eastAsia="en-GB"/>
              </w:rPr>
              <w:t xml:space="preserve">   </w:t>
            </w:r>
            <w:r w:rsidR="00BC58B9">
              <w:rPr>
                <w:rFonts w:ascii="Calibri" w:eastAsia="Calibri" w:hAnsi="Calibri" w:cs="Calibri"/>
                <w:b/>
                <w:lang w:eastAsia="en-GB"/>
              </w:rPr>
              <w:t>Clerk</w:t>
            </w:r>
          </w:p>
        </w:tc>
      </w:tr>
      <w:tr w:rsidR="00C15C94" w14:paraId="52252EDE" w14:textId="77777777" w:rsidTr="006D7945">
        <w:tc>
          <w:tcPr>
            <w:tcW w:w="851" w:type="dxa"/>
          </w:tcPr>
          <w:p w14:paraId="7327CAFA" w14:textId="31354811" w:rsidR="00C15C94" w:rsidRPr="00B471C3" w:rsidRDefault="00C15C94" w:rsidP="00C15C94">
            <w:pPr>
              <w:ind w:right="170"/>
              <w:rPr>
                <w:rFonts w:ascii="Calibri" w:eastAsia="Calibri" w:hAnsi="Calibri" w:cs="Calibri"/>
                <w:b/>
                <w:color w:val="000000"/>
                <w:lang w:eastAsia="en-GB"/>
              </w:rPr>
            </w:pPr>
            <w:r>
              <w:rPr>
                <w:rFonts w:ascii="Calibri" w:eastAsia="Calibri" w:hAnsi="Calibri" w:cs="Calibri"/>
                <w:b/>
                <w:color w:val="000000"/>
                <w:lang w:eastAsia="en-GB"/>
              </w:rPr>
              <w:lastRenderedPageBreak/>
              <w:t>7</w:t>
            </w:r>
            <w:r w:rsidR="0093793B">
              <w:rPr>
                <w:rFonts w:ascii="Calibri" w:eastAsia="Calibri" w:hAnsi="Calibri" w:cs="Calibri"/>
                <w:b/>
                <w:color w:val="000000"/>
                <w:lang w:eastAsia="en-GB"/>
              </w:rPr>
              <w:t>9</w:t>
            </w:r>
            <w:r w:rsidR="00E43136">
              <w:rPr>
                <w:rFonts w:ascii="Calibri" w:eastAsia="Calibri" w:hAnsi="Calibri" w:cs="Calibri"/>
                <w:b/>
                <w:color w:val="000000"/>
                <w:lang w:eastAsia="en-GB"/>
              </w:rPr>
              <w:t>37</w:t>
            </w:r>
          </w:p>
        </w:tc>
        <w:tc>
          <w:tcPr>
            <w:tcW w:w="9214" w:type="dxa"/>
          </w:tcPr>
          <w:p w14:paraId="58A2D473" w14:textId="2ABE27B3" w:rsidR="00C15C94" w:rsidRDefault="00C15C94" w:rsidP="00C15C94">
            <w:pPr>
              <w:rPr>
                <w:b/>
                <w:sz w:val="28"/>
                <w:szCs w:val="28"/>
              </w:rPr>
            </w:pPr>
            <w:r w:rsidRPr="00081FAE">
              <w:rPr>
                <w:b/>
                <w:sz w:val="28"/>
                <w:szCs w:val="28"/>
              </w:rPr>
              <w:t xml:space="preserve">PLANNING </w:t>
            </w:r>
          </w:p>
          <w:p w14:paraId="79BD34E3" w14:textId="618BDBBD" w:rsidR="00C15C94" w:rsidRDefault="00C15C94" w:rsidP="00C15C94">
            <w:pPr>
              <w:rPr>
                <w:rFonts w:ascii="Calibri" w:eastAsia="Calibri" w:hAnsi="Calibri" w:cs="Calibri"/>
                <w:color w:val="000000"/>
                <w:lang w:eastAsia="en-GB"/>
              </w:rPr>
            </w:pPr>
            <w:r>
              <w:rPr>
                <w:rFonts w:ascii="Calibri" w:eastAsia="Calibri" w:hAnsi="Calibri" w:cs="Calibri"/>
                <w:color w:val="000000"/>
                <w:lang w:eastAsia="en-GB"/>
              </w:rPr>
              <w:t xml:space="preserve">  See Appendix</w:t>
            </w:r>
            <w:r w:rsidRPr="00527DBA">
              <w:rPr>
                <w:rFonts w:ascii="Calibri" w:eastAsia="Calibri" w:hAnsi="Calibri" w:cs="Calibri"/>
                <w:color w:val="000000"/>
                <w:lang w:eastAsia="en-GB"/>
              </w:rPr>
              <w:t xml:space="preserve"> </w:t>
            </w:r>
            <w:r w:rsidR="00745039">
              <w:rPr>
                <w:rFonts w:ascii="Calibri" w:eastAsia="Calibri" w:hAnsi="Calibri" w:cs="Calibri"/>
                <w:color w:val="000000"/>
                <w:lang w:eastAsia="en-GB"/>
              </w:rPr>
              <w:t>2</w:t>
            </w:r>
            <w:r w:rsidRPr="00527DBA">
              <w:rPr>
                <w:rFonts w:ascii="Calibri" w:eastAsia="Calibri" w:hAnsi="Calibri" w:cs="Calibri"/>
                <w:color w:val="000000"/>
                <w:lang w:eastAsia="en-GB"/>
              </w:rPr>
              <w:t xml:space="preserve"> for </w:t>
            </w:r>
            <w:r>
              <w:rPr>
                <w:rFonts w:ascii="Calibri" w:eastAsia="Calibri" w:hAnsi="Calibri" w:cs="Calibri"/>
                <w:color w:val="000000"/>
                <w:lang w:eastAsia="en-GB"/>
              </w:rPr>
              <w:t>a. and b.</w:t>
            </w:r>
          </w:p>
          <w:p w14:paraId="6AA2E4FE" w14:textId="77777777" w:rsidR="00C15C94" w:rsidRDefault="00C15C94" w:rsidP="00C15C94">
            <w:pPr>
              <w:pStyle w:val="ListParagraph"/>
              <w:numPr>
                <w:ilvl w:val="0"/>
                <w:numId w:val="7"/>
              </w:numPr>
              <w:rPr>
                <w:rFonts w:ascii="Calibri" w:eastAsia="Calibri" w:hAnsi="Calibri" w:cs="Calibri"/>
                <w:color w:val="000000"/>
                <w:lang w:eastAsia="en-GB"/>
              </w:rPr>
            </w:pPr>
            <w:r>
              <w:rPr>
                <w:rFonts w:ascii="Calibri" w:eastAsia="Calibri" w:hAnsi="Calibri" w:cs="Calibri"/>
                <w:color w:val="000000"/>
                <w:lang w:eastAsia="en-GB"/>
              </w:rPr>
              <w:t>Applications.</w:t>
            </w:r>
          </w:p>
          <w:p w14:paraId="0637E049" w14:textId="45451B99" w:rsidR="00C15C94" w:rsidRDefault="00C15C94" w:rsidP="00C15C94">
            <w:pPr>
              <w:pStyle w:val="ListParagraph"/>
              <w:numPr>
                <w:ilvl w:val="0"/>
                <w:numId w:val="7"/>
              </w:numPr>
              <w:rPr>
                <w:rFonts w:ascii="Calibri" w:eastAsia="Calibri" w:hAnsi="Calibri" w:cs="Calibri"/>
                <w:color w:val="000000"/>
                <w:lang w:eastAsia="en-GB"/>
              </w:rPr>
            </w:pPr>
            <w:r w:rsidRPr="00BF0B73">
              <w:rPr>
                <w:rFonts w:ascii="Calibri" w:eastAsia="Calibri" w:hAnsi="Calibri" w:cs="Calibri"/>
                <w:color w:val="000000"/>
                <w:lang w:eastAsia="en-GB"/>
              </w:rPr>
              <w:t>Decisions and enforcements</w:t>
            </w:r>
            <w:r>
              <w:rPr>
                <w:rFonts w:ascii="Calibri" w:eastAsia="Calibri" w:hAnsi="Calibri" w:cs="Calibri"/>
                <w:color w:val="000000"/>
                <w:lang w:eastAsia="en-GB"/>
              </w:rPr>
              <w:t>.</w:t>
            </w:r>
          </w:p>
          <w:p w14:paraId="070219B5" w14:textId="33D30B62" w:rsidR="00C15C94" w:rsidRPr="001265E3" w:rsidRDefault="00C15C94" w:rsidP="00C15C94">
            <w:pPr>
              <w:pStyle w:val="ListParagraph"/>
              <w:numPr>
                <w:ilvl w:val="0"/>
                <w:numId w:val="7"/>
              </w:numPr>
              <w:rPr>
                <w:rFonts w:ascii="Calibri" w:eastAsia="Calibri" w:hAnsi="Calibri" w:cs="Calibri"/>
                <w:color w:val="000000"/>
                <w:lang w:eastAsia="en-GB"/>
              </w:rPr>
            </w:pPr>
            <w:r w:rsidRPr="0086661D">
              <w:rPr>
                <w:rFonts w:ascii="Calibri" w:eastAsia="Calibri" w:hAnsi="Calibri" w:cs="Calibri"/>
                <w:color w:val="000000"/>
                <w:lang w:eastAsia="en-GB"/>
              </w:rPr>
              <w:t>Miller Homes Development</w:t>
            </w:r>
            <w:r>
              <w:rPr>
                <w:rFonts w:ascii="Calibri" w:eastAsia="Calibri" w:hAnsi="Calibri" w:cs="Calibri"/>
                <w:color w:val="000000"/>
                <w:lang w:eastAsia="en-GB"/>
              </w:rPr>
              <w:t xml:space="preserve"> – </w:t>
            </w:r>
            <w:r w:rsidR="003621C5">
              <w:rPr>
                <w:rFonts w:ascii="Calibri" w:eastAsia="Calibri" w:hAnsi="Calibri" w:cs="Calibri"/>
                <w:color w:val="000000"/>
                <w:lang w:eastAsia="en-GB"/>
              </w:rPr>
              <w:t>Still no information available on the revised proposals</w:t>
            </w:r>
            <w:r w:rsidR="00B130BC">
              <w:rPr>
                <w:rFonts w:ascii="Calibri" w:eastAsia="Calibri" w:hAnsi="Calibri" w:cs="Calibri"/>
                <w:color w:val="000000"/>
                <w:lang w:eastAsia="en-GB"/>
              </w:rPr>
              <w:t xml:space="preserve"> including changes to the</w:t>
            </w:r>
            <w:r w:rsidR="00A048B3">
              <w:rPr>
                <w:rFonts w:ascii="Calibri" w:eastAsia="Calibri" w:hAnsi="Calibri" w:cs="Calibri"/>
                <w:color w:val="000000"/>
                <w:lang w:eastAsia="en-GB"/>
              </w:rPr>
              <w:t xml:space="preserve"> </w:t>
            </w:r>
            <w:r w:rsidR="00B130BC">
              <w:rPr>
                <w:rFonts w:ascii="Calibri" w:eastAsia="Calibri" w:hAnsi="Calibri" w:cs="Calibri"/>
                <w:color w:val="000000"/>
                <w:lang w:eastAsia="en-GB"/>
              </w:rPr>
              <w:t>bridge</w:t>
            </w:r>
            <w:r w:rsidR="00A048B3">
              <w:rPr>
                <w:rFonts w:ascii="Calibri" w:eastAsia="Calibri" w:hAnsi="Calibri" w:cs="Calibri"/>
                <w:color w:val="000000"/>
                <w:lang w:eastAsia="en-GB"/>
              </w:rPr>
              <w:t>.</w:t>
            </w:r>
            <w:r w:rsidR="0071763A">
              <w:rPr>
                <w:rFonts w:ascii="Calibri" w:eastAsia="Calibri" w:hAnsi="Calibri" w:cs="Calibri"/>
                <w:color w:val="000000"/>
                <w:lang w:eastAsia="en-GB"/>
              </w:rPr>
              <w:t xml:space="preserve"> </w:t>
            </w:r>
            <w:r w:rsidR="00747DEB">
              <w:rPr>
                <w:rFonts w:ascii="Calibri" w:eastAsia="Calibri" w:hAnsi="Calibri" w:cs="Calibri"/>
                <w:color w:val="000000"/>
                <w:lang w:eastAsia="en-GB"/>
              </w:rPr>
              <w:t xml:space="preserve">Following </w:t>
            </w:r>
            <w:r w:rsidR="00DC09F6">
              <w:rPr>
                <w:rFonts w:ascii="Calibri" w:eastAsia="Calibri" w:hAnsi="Calibri" w:cs="Calibri"/>
                <w:color w:val="000000"/>
                <w:lang w:eastAsia="en-GB"/>
              </w:rPr>
              <w:t xml:space="preserve">professional </w:t>
            </w:r>
            <w:r w:rsidR="00747DEB">
              <w:rPr>
                <w:rFonts w:ascii="Calibri" w:eastAsia="Calibri" w:hAnsi="Calibri" w:cs="Calibri"/>
                <w:color w:val="000000"/>
                <w:lang w:eastAsia="en-GB"/>
              </w:rPr>
              <w:t>advice</w:t>
            </w:r>
            <w:r w:rsidR="00DC09F6">
              <w:rPr>
                <w:rFonts w:ascii="Calibri" w:eastAsia="Calibri" w:hAnsi="Calibri" w:cs="Calibri"/>
                <w:color w:val="000000"/>
                <w:lang w:eastAsia="en-GB"/>
              </w:rPr>
              <w:t>,</w:t>
            </w:r>
            <w:r w:rsidR="00747DEB">
              <w:rPr>
                <w:rFonts w:ascii="Calibri" w:eastAsia="Calibri" w:hAnsi="Calibri" w:cs="Calibri"/>
                <w:color w:val="000000"/>
                <w:lang w:eastAsia="en-GB"/>
              </w:rPr>
              <w:t xml:space="preserve"> the PC wil</w:t>
            </w:r>
            <w:r w:rsidR="00DC09F6">
              <w:rPr>
                <w:rFonts w:ascii="Calibri" w:eastAsia="Calibri" w:hAnsi="Calibri" w:cs="Calibri"/>
                <w:color w:val="000000"/>
                <w:lang w:eastAsia="en-GB"/>
              </w:rPr>
              <w:t>l not seek to revoke the application as conditions have been met.</w:t>
            </w:r>
          </w:p>
          <w:p w14:paraId="79F3CFA2" w14:textId="622BB5A3" w:rsidR="00C3076F" w:rsidRPr="006077C4" w:rsidRDefault="00C15C94" w:rsidP="006077C4">
            <w:pPr>
              <w:pStyle w:val="ListParagraph"/>
              <w:numPr>
                <w:ilvl w:val="0"/>
                <w:numId w:val="7"/>
              </w:numPr>
              <w:rPr>
                <w:rFonts w:ascii="Calibri" w:eastAsia="Calibri" w:hAnsi="Calibri" w:cs="Calibri"/>
                <w:color w:val="000000"/>
                <w:lang w:eastAsia="en-GB"/>
              </w:rPr>
            </w:pPr>
            <w:r w:rsidRPr="001265E3">
              <w:rPr>
                <w:rFonts w:ascii="Calibri" w:eastAsia="Calibri" w:hAnsi="Calibri" w:cs="Calibri"/>
                <w:color w:val="000000"/>
                <w:lang w:eastAsia="en-GB"/>
              </w:rPr>
              <w:t>Kebbell Development – No further information received.</w:t>
            </w:r>
          </w:p>
        </w:tc>
        <w:tc>
          <w:tcPr>
            <w:tcW w:w="992" w:type="dxa"/>
          </w:tcPr>
          <w:p w14:paraId="19716F44" w14:textId="77777777" w:rsidR="00C15C94" w:rsidRDefault="00C15C94" w:rsidP="00C15C94">
            <w:pPr>
              <w:ind w:right="680"/>
              <w:jc w:val="center"/>
              <w:rPr>
                <w:rFonts w:ascii="Calibri" w:eastAsia="Calibri" w:hAnsi="Calibri" w:cs="Calibri"/>
                <w:b/>
                <w:color w:val="000000"/>
                <w:lang w:eastAsia="en-GB"/>
              </w:rPr>
            </w:pPr>
          </w:p>
          <w:p w14:paraId="2FC64F75" w14:textId="77777777" w:rsidR="00C15C94" w:rsidRDefault="00C15C94" w:rsidP="00C15C94">
            <w:pPr>
              <w:ind w:right="680"/>
              <w:jc w:val="center"/>
              <w:rPr>
                <w:rFonts w:ascii="Calibri" w:eastAsia="Calibri" w:hAnsi="Calibri" w:cs="Calibri"/>
                <w:b/>
                <w:color w:val="000000"/>
                <w:lang w:eastAsia="en-GB"/>
              </w:rPr>
            </w:pPr>
          </w:p>
          <w:p w14:paraId="24B798C9" w14:textId="77777777" w:rsidR="00C15C94" w:rsidRDefault="00C15C94" w:rsidP="00C15C94">
            <w:pPr>
              <w:tabs>
                <w:tab w:val="left" w:pos="-108"/>
              </w:tabs>
              <w:rPr>
                <w:rFonts w:ascii="Calibri" w:eastAsia="Calibri" w:hAnsi="Calibri" w:cs="Calibri"/>
                <w:b/>
                <w:color w:val="000000"/>
                <w:lang w:eastAsia="en-GB"/>
              </w:rPr>
            </w:pPr>
          </w:p>
          <w:p w14:paraId="1D243135" w14:textId="77777777" w:rsidR="00C15C94" w:rsidRDefault="00C15C94" w:rsidP="00C15C94">
            <w:pPr>
              <w:tabs>
                <w:tab w:val="left" w:pos="-108"/>
              </w:tabs>
              <w:rPr>
                <w:rFonts w:ascii="Calibri" w:eastAsia="Calibri" w:hAnsi="Calibri" w:cs="Calibri"/>
                <w:b/>
                <w:color w:val="000000"/>
                <w:lang w:eastAsia="en-GB"/>
              </w:rPr>
            </w:pPr>
          </w:p>
          <w:p w14:paraId="2BA058B6" w14:textId="77777777" w:rsidR="00C15C94" w:rsidRDefault="00C15C94" w:rsidP="00C15C94">
            <w:pPr>
              <w:tabs>
                <w:tab w:val="left" w:pos="-108"/>
              </w:tabs>
              <w:rPr>
                <w:rFonts w:ascii="Calibri" w:eastAsia="Calibri" w:hAnsi="Calibri" w:cs="Calibri"/>
                <w:b/>
                <w:color w:val="000000"/>
                <w:lang w:eastAsia="en-GB"/>
              </w:rPr>
            </w:pPr>
          </w:p>
          <w:p w14:paraId="71EC636D" w14:textId="424E0F78" w:rsidR="00C15C94" w:rsidRDefault="00C15C94" w:rsidP="00C15C94">
            <w:pPr>
              <w:tabs>
                <w:tab w:val="left" w:pos="-108"/>
              </w:tabs>
              <w:rPr>
                <w:rFonts w:ascii="Calibri" w:eastAsia="Calibri" w:hAnsi="Calibri" w:cs="Calibri"/>
                <w:b/>
                <w:color w:val="000000"/>
                <w:lang w:eastAsia="en-GB"/>
              </w:rPr>
            </w:pPr>
            <w:r>
              <w:rPr>
                <w:rFonts w:ascii="Calibri" w:eastAsia="Calibri" w:hAnsi="Calibri" w:cs="Calibri"/>
                <w:b/>
                <w:color w:val="000000"/>
                <w:lang w:eastAsia="en-GB"/>
              </w:rPr>
              <w:t xml:space="preserve">    </w:t>
            </w:r>
            <w:r w:rsidR="00DD2970">
              <w:rPr>
                <w:rFonts w:ascii="Calibri" w:eastAsia="Calibri" w:hAnsi="Calibri" w:cs="Calibri"/>
                <w:b/>
                <w:color w:val="000000"/>
                <w:lang w:eastAsia="en-GB"/>
              </w:rPr>
              <w:t xml:space="preserve"> </w:t>
            </w:r>
            <w:r>
              <w:rPr>
                <w:rFonts w:ascii="Calibri" w:eastAsia="Calibri" w:hAnsi="Calibri" w:cs="Calibri"/>
                <w:b/>
                <w:color w:val="000000"/>
                <w:lang w:eastAsia="en-GB"/>
              </w:rPr>
              <w:t>JH</w:t>
            </w:r>
          </w:p>
          <w:p w14:paraId="53572B4E" w14:textId="32AD68E9" w:rsidR="00547E7D" w:rsidRPr="00444688" w:rsidRDefault="00DD2970" w:rsidP="00C15C94">
            <w:pPr>
              <w:tabs>
                <w:tab w:val="left" w:pos="-108"/>
              </w:tabs>
              <w:rPr>
                <w:rFonts w:ascii="Calibri" w:eastAsia="Calibri" w:hAnsi="Calibri" w:cs="Calibri"/>
                <w:b/>
                <w:color w:val="000000"/>
                <w:lang w:eastAsia="en-GB"/>
              </w:rPr>
            </w:pPr>
            <w:r>
              <w:rPr>
                <w:rFonts w:ascii="Calibri" w:eastAsia="Calibri" w:hAnsi="Calibri" w:cs="Calibri"/>
                <w:b/>
                <w:color w:val="000000"/>
                <w:lang w:eastAsia="en-GB"/>
              </w:rPr>
              <w:t xml:space="preserve"> </w:t>
            </w:r>
          </w:p>
        </w:tc>
      </w:tr>
      <w:tr w:rsidR="00C15C94" w14:paraId="39C987BB" w14:textId="77777777" w:rsidTr="005F0414">
        <w:tc>
          <w:tcPr>
            <w:tcW w:w="851" w:type="dxa"/>
          </w:tcPr>
          <w:p w14:paraId="72317BFF" w14:textId="282D18B4" w:rsidR="00C15C94" w:rsidRDefault="00C15C94" w:rsidP="00C15C94">
            <w:pPr>
              <w:ind w:right="170"/>
              <w:rPr>
                <w:rFonts w:ascii="Calibri" w:eastAsia="Calibri" w:hAnsi="Calibri" w:cs="Calibri"/>
                <w:b/>
                <w:color w:val="000000"/>
                <w:lang w:eastAsia="en-GB"/>
              </w:rPr>
            </w:pPr>
            <w:r>
              <w:rPr>
                <w:rFonts w:ascii="Calibri" w:eastAsia="Calibri" w:hAnsi="Calibri" w:cs="Calibri"/>
                <w:b/>
                <w:color w:val="000000"/>
                <w:lang w:eastAsia="en-GB"/>
              </w:rPr>
              <w:t>7</w:t>
            </w:r>
            <w:r w:rsidR="0093793B">
              <w:rPr>
                <w:rFonts w:ascii="Calibri" w:eastAsia="Calibri" w:hAnsi="Calibri" w:cs="Calibri"/>
                <w:b/>
                <w:color w:val="000000"/>
                <w:lang w:eastAsia="en-GB"/>
              </w:rPr>
              <w:t>9</w:t>
            </w:r>
            <w:r w:rsidR="00E43136">
              <w:rPr>
                <w:rFonts w:ascii="Calibri" w:eastAsia="Calibri" w:hAnsi="Calibri" w:cs="Calibri"/>
                <w:b/>
                <w:color w:val="000000"/>
                <w:lang w:eastAsia="en-GB"/>
              </w:rPr>
              <w:t>38</w:t>
            </w:r>
          </w:p>
        </w:tc>
        <w:tc>
          <w:tcPr>
            <w:tcW w:w="9214" w:type="dxa"/>
          </w:tcPr>
          <w:p w14:paraId="58762E65" w14:textId="16D40579" w:rsidR="00C15C94" w:rsidRPr="00F518E9" w:rsidRDefault="00B00FC5" w:rsidP="00C15C94">
            <w:pPr>
              <w:rPr>
                <w:b/>
                <w:sz w:val="28"/>
                <w:szCs w:val="28"/>
              </w:rPr>
            </w:pPr>
            <w:r>
              <w:rPr>
                <w:b/>
                <w:sz w:val="28"/>
                <w:szCs w:val="28"/>
              </w:rPr>
              <w:t xml:space="preserve">HIGHWAYS </w:t>
            </w:r>
            <w:r w:rsidR="00080D0F">
              <w:rPr>
                <w:b/>
                <w:sz w:val="28"/>
                <w:szCs w:val="28"/>
              </w:rPr>
              <w:t>LOG</w:t>
            </w:r>
          </w:p>
          <w:p w14:paraId="6561B502" w14:textId="78D840F3" w:rsidR="00100A50" w:rsidRPr="005E078B" w:rsidRDefault="00C15C94" w:rsidP="005E078B">
            <w:pPr>
              <w:pStyle w:val="ListParagraph"/>
              <w:numPr>
                <w:ilvl w:val="0"/>
                <w:numId w:val="32"/>
              </w:numPr>
              <w:rPr>
                <w:rFonts w:ascii="Calibri" w:eastAsia="Calibri" w:hAnsi="Calibri" w:cs="Calibri"/>
                <w:lang w:eastAsia="en-GB"/>
              </w:rPr>
            </w:pPr>
            <w:r w:rsidRPr="00F06192">
              <w:rPr>
                <w:rFonts w:ascii="Calibri" w:eastAsia="Calibri" w:hAnsi="Calibri" w:cs="Calibri"/>
                <w:lang w:eastAsia="en-GB"/>
              </w:rPr>
              <w:t xml:space="preserve">Highways </w:t>
            </w:r>
            <w:r w:rsidR="00A05DC6" w:rsidRPr="00F06192">
              <w:rPr>
                <w:rFonts w:ascii="Calibri" w:eastAsia="Calibri" w:hAnsi="Calibri" w:cs="Calibri"/>
                <w:lang w:eastAsia="en-GB"/>
              </w:rPr>
              <w:t>log cir</w:t>
            </w:r>
            <w:r w:rsidR="006277DC" w:rsidRPr="00F06192">
              <w:rPr>
                <w:rFonts w:ascii="Calibri" w:eastAsia="Calibri" w:hAnsi="Calibri" w:cs="Calibri"/>
                <w:lang w:eastAsia="en-GB"/>
              </w:rPr>
              <w:t xml:space="preserve">culated </w:t>
            </w:r>
            <w:r w:rsidR="00FB1624">
              <w:rPr>
                <w:rFonts w:ascii="Calibri" w:eastAsia="Calibri" w:hAnsi="Calibri" w:cs="Calibri"/>
                <w:lang w:eastAsia="en-GB"/>
              </w:rPr>
              <w:t>and noted.</w:t>
            </w:r>
            <w:r w:rsidR="00AB3FE8">
              <w:rPr>
                <w:rFonts w:ascii="Calibri" w:eastAsia="Calibri" w:hAnsi="Calibri" w:cs="Calibri"/>
                <w:lang w:eastAsia="en-GB"/>
              </w:rPr>
              <w:t xml:space="preserve"> </w:t>
            </w:r>
            <w:r w:rsidR="00383AC3">
              <w:rPr>
                <w:rFonts w:ascii="Calibri" w:eastAsia="Calibri" w:hAnsi="Calibri" w:cs="Calibri"/>
                <w:lang w:eastAsia="en-GB"/>
              </w:rPr>
              <w:t xml:space="preserve">Double yellow lines </w:t>
            </w:r>
            <w:r w:rsidR="00A57AF1">
              <w:rPr>
                <w:rFonts w:ascii="Calibri" w:eastAsia="Calibri" w:hAnsi="Calibri" w:cs="Calibri"/>
                <w:lang w:eastAsia="en-GB"/>
              </w:rPr>
              <w:t>now</w:t>
            </w:r>
            <w:r w:rsidR="00B31139">
              <w:rPr>
                <w:rFonts w:ascii="Calibri" w:eastAsia="Calibri" w:hAnsi="Calibri" w:cs="Calibri"/>
                <w:lang w:eastAsia="en-GB"/>
              </w:rPr>
              <w:t xml:space="preserve"> on</w:t>
            </w:r>
            <w:r w:rsidR="00A57AF1">
              <w:rPr>
                <w:rFonts w:ascii="Calibri" w:eastAsia="Calibri" w:hAnsi="Calibri" w:cs="Calibri"/>
                <w:lang w:eastAsia="en-GB"/>
              </w:rPr>
              <w:t xml:space="preserve"> Linton Road but on the wron</w:t>
            </w:r>
            <w:r w:rsidR="00C83C39">
              <w:rPr>
                <w:rFonts w:ascii="Calibri" w:eastAsia="Calibri" w:hAnsi="Calibri" w:cs="Calibri"/>
                <w:lang w:eastAsia="en-GB"/>
              </w:rPr>
              <w:t>g side of the road. JH to address with LCC Highways.</w:t>
            </w:r>
          </w:p>
        </w:tc>
        <w:tc>
          <w:tcPr>
            <w:tcW w:w="992" w:type="dxa"/>
          </w:tcPr>
          <w:p w14:paraId="7069EF95" w14:textId="77777777" w:rsidR="00C15C94" w:rsidRDefault="00C15C94" w:rsidP="00C15C94">
            <w:pPr>
              <w:tabs>
                <w:tab w:val="left" w:pos="0"/>
              </w:tabs>
              <w:rPr>
                <w:rFonts w:ascii="Calibri" w:eastAsia="Calibri" w:hAnsi="Calibri" w:cs="Calibri"/>
                <w:b/>
                <w:color w:val="000000"/>
                <w:lang w:eastAsia="en-GB"/>
              </w:rPr>
            </w:pPr>
          </w:p>
          <w:p w14:paraId="1ECD01C4" w14:textId="4B7C74C6" w:rsidR="00C15C94" w:rsidRPr="00FD1AC6" w:rsidRDefault="00C15C94" w:rsidP="00C15C94">
            <w:pPr>
              <w:tabs>
                <w:tab w:val="left" w:pos="0"/>
              </w:tabs>
              <w:rPr>
                <w:rFonts w:ascii="Calibri" w:eastAsia="Calibri" w:hAnsi="Calibri" w:cs="Calibri"/>
                <w:b/>
                <w:color w:val="000000"/>
                <w:lang w:eastAsia="en-GB"/>
              </w:rPr>
            </w:pPr>
            <w:r>
              <w:rPr>
                <w:rFonts w:ascii="Calibri" w:eastAsia="Calibri" w:hAnsi="Calibri" w:cs="Calibri"/>
                <w:b/>
                <w:color w:val="000000"/>
                <w:lang w:eastAsia="en-GB"/>
              </w:rPr>
              <w:t xml:space="preserve">   </w:t>
            </w:r>
            <w:r w:rsidR="00FB1624">
              <w:rPr>
                <w:rFonts w:ascii="Calibri" w:eastAsia="Calibri" w:hAnsi="Calibri" w:cs="Calibri"/>
                <w:b/>
                <w:color w:val="000000"/>
                <w:lang w:eastAsia="en-GB"/>
              </w:rPr>
              <w:t xml:space="preserve"> </w:t>
            </w:r>
            <w:r>
              <w:rPr>
                <w:rFonts w:ascii="Calibri" w:eastAsia="Calibri" w:hAnsi="Calibri" w:cs="Calibri"/>
                <w:b/>
                <w:color w:val="000000"/>
                <w:lang w:eastAsia="en-GB"/>
              </w:rPr>
              <w:t>JH</w:t>
            </w:r>
            <w:r w:rsidR="0083502F">
              <w:rPr>
                <w:rFonts w:ascii="Calibri" w:eastAsia="Calibri" w:hAnsi="Calibri" w:cs="Calibri"/>
                <w:b/>
                <w:color w:val="000000"/>
                <w:lang w:eastAsia="en-GB"/>
              </w:rPr>
              <w:t xml:space="preserve"> </w:t>
            </w:r>
            <w:r>
              <w:rPr>
                <w:rFonts w:ascii="Calibri" w:eastAsia="Calibri" w:hAnsi="Calibri" w:cs="Calibri"/>
                <w:b/>
                <w:color w:val="000000"/>
                <w:lang w:eastAsia="en-GB"/>
              </w:rPr>
              <w:t xml:space="preserve"> </w:t>
            </w:r>
          </w:p>
        </w:tc>
      </w:tr>
      <w:tr w:rsidR="00C15C94" w14:paraId="764DDED2" w14:textId="77777777" w:rsidTr="005F0414">
        <w:tc>
          <w:tcPr>
            <w:tcW w:w="851" w:type="dxa"/>
          </w:tcPr>
          <w:p w14:paraId="0368EE60" w14:textId="03BC4059" w:rsidR="00C15C94" w:rsidRPr="00B471C3" w:rsidRDefault="00C15C94" w:rsidP="00C15C94">
            <w:pPr>
              <w:ind w:right="170"/>
              <w:rPr>
                <w:rFonts w:ascii="Calibri" w:eastAsia="Calibri" w:hAnsi="Calibri" w:cs="Calibri"/>
                <w:b/>
                <w:color w:val="000000"/>
                <w:lang w:eastAsia="en-GB"/>
              </w:rPr>
            </w:pPr>
            <w:r>
              <w:rPr>
                <w:rFonts w:ascii="Calibri" w:eastAsia="Calibri" w:hAnsi="Calibri" w:cs="Calibri"/>
                <w:b/>
                <w:color w:val="000000"/>
                <w:lang w:eastAsia="en-GB"/>
              </w:rPr>
              <w:t>7</w:t>
            </w:r>
            <w:r w:rsidR="0093793B">
              <w:rPr>
                <w:rFonts w:ascii="Calibri" w:eastAsia="Calibri" w:hAnsi="Calibri" w:cs="Calibri"/>
                <w:b/>
                <w:color w:val="000000"/>
                <w:lang w:eastAsia="en-GB"/>
              </w:rPr>
              <w:t>9</w:t>
            </w:r>
            <w:r w:rsidR="00E43136">
              <w:rPr>
                <w:rFonts w:ascii="Calibri" w:eastAsia="Calibri" w:hAnsi="Calibri" w:cs="Calibri"/>
                <w:b/>
                <w:color w:val="000000"/>
                <w:lang w:eastAsia="en-GB"/>
              </w:rPr>
              <w:t>39</w:t>
            </w:r>
            <w:r w:rsidR="00126642">
              <w:rPr>
                <w:rFonts w:ascii="Calibri" w:eastAsia="Calibri" w:hAnsi="Calibri" w:cs="Calibri"/>
                <w:b/>
                <w:color w:val="000000"/>
                <w:lang w:eastAsia="en-GB"/>
              </w:rPr>
              <w:t xml:space="preserve"> </w:t>
            </w:r>
          </w:p>
        </w:tc>
        <w:tc>
          <w:tcPr>
            <w:tcW w:w="9214" w:type="dxa"/>
          </w:tcPr>
          <w:p w14:paraId="6024C032" w14:textId="77BF3466" w:rsidR="00C15C94" w:rsidRPr="003A18FF" w:rsidRDefault="00C15C94" w:rsidP="00C15C94">
            <w:pPr>
              <w:ind w:right="1643"/>
              <w:rPr>
                <w:b/>
                <w:sz w:val="28"/>
                <w:szCs w:val="28"/>
              </w:rPr>
            </w:pPr>
            <w:r w:rsidRPr="002D2E86">
              <w:rPr>
                <w:b/>
                <w:sz w:val="28"/>
                <w:szCs w:val="28"/>
              </w:rPr>
              <w:t>TO CONSIDER ENVIRONMENT and VILLAGE MATTERS</w:t>
            </w:r>
          </w:p>
          <w:p w14:paraId="23122F65" w14:textId="1DC22405" w:rsidR="007B32E7" w:rsidRPr="000A4939" w:rsidRDefault="00D31474" w:rsidP="000A4939">
            <w:pPr>
              <w:pStyle w:val="ListParagraph"/>
              <w:numPr>
                <w:ilvl w:val="0"/>
                <w:numId w:val="25"/>
              </w:numPr>
              <w:rPr>
                <w:rFonts w:cstheme="minorHAnsi"/>
              </w:rPr>
            </w:pPr>
            <w:r>
              <w:rPr>
                <w:rFonts w:cstheme="minorHAnsi"/>
              </w:rPr>
              <w:t xml:space="preserve">Teen Project – </w:t>
            </w:r>
            <w:r w:rsidR="00F95B49">
              <w:rPr>
                <w:rFonts w:cstheme="minorHAnsi"/>
              </w:rPr>
              <w:t xml:space="preserve">Following meeting with HAGS, </w:t>
            </w:r>
            <w:r w:rsidR="00664363">
              <w:rPr>
                <w:rFonts w:cstheme="minorHAnsi"/>
              </w:rPr>
              <w:t xml:space="preserve">the group </w:t>
            </w:r>
            <w:r w:rsidR="00F95B49">
              <w:rPr>
                <w:rFonts w:cstheme="minorHAnsi"/>
              </w:rPr>
              <w:t xml:space="preserve">agreed to </w:t>
            </w:r>
            <w:r w:rsidR="0061583D">
              <w:rPr>
                <w:rFonts w:cstheme="minorHAnsi"/>
              </w:rPr>
              <w:t xml:space="preserve">a slightly </w:t>
            </w:r>
            <w:r w:rsidR="00F95B49">
              <w:rPr>
                <w:rFonts w:cstheme="minorHAnsi"/>
              </w:rPr>
              <w:t>larger</w:t>
            </w:r>
            <w:r w:rsidR="0042248C">
              <w:rPr>
                <w:rFonts w:cstheme="minorHAnsi"/>
              </w:rPr>
              <w:t xml:space="preserve"> MUGA</w:t>
            </w:r>
            <w:r w:rsidR="00664363">
              <w:rPr>
                <w:rFonts w:cstheme="minorHAnsi"/>
              </w:rPr>
              <w:t>. Aw</w:t>
            </w:r>
            <w:r w:rsidR="0061583D">
              <w:rPr>
                <w:rFonts w:cstheme="minorHAnsi"/>
              </w:rPr>
              <w:t>aiting revised drawings</w:t>
            </w:r>
            <w:r w:rsidR="003167FA">
              <w:rPr>
                <w:rFonts w:cstheme="minorHAnsi"/>
              </w:rPr>
              <w:t xml:space="preserve"> to feed into the proposal.</w:t>
            </w:r>
          </w:p>
          <w:p w14:paraId="7476A25F" w14:textId="04D36DB2" w:rsidR="00580E35" w:rsidRPr="00A32908" w:rsidRDefault="00D31474" w:rsidP="00A32908">
            <w:pPr>
              <w:pStyle w:val="ListParagraph"/>
              <w:numPr>
                <w:ilvl w:val="0"/>
                <w:numId w:val="25"/>
              </w:numPr>
              <w:rPr>
                <w:rFonts w:cstheme="minorHAnsi"/>
              </w:rPr>
            </w:pPr>
            <w:r>
              <w:rPr>
                <w:rFonts w:cstheme="minorHAnsi"/>
              </w:rPr>
              <w:t xml:space="preserve">Flooding update – </w:t>
            </w:r>
            <w:r w:rsidR="00C83681">
              <w:rPr>
                <w:rFonts w:cstheme="minorHAnsi"/>
              </w:rPr>
              <w:t>Number of gullies blocked</w:t>
            </w:r>
            <w:r w:rsidR="001B2583">
              <w:rPr>
                <w:rFonts w:cstheme="minorHAnsi"/>
              </w:rPr>
              <w:t>.  Clerk to contact LCC to have them cleared.</w:t>
            </w:r>
            <w:r w:rsidR="0098146B">
              <w:rPr>
                <w:rFonts w:cstheme="minorHAnsi"/>
              </w:rPr>
              <w:t xml:space="preserve"> JH also to raise with Highways.</w:t>
            </w:r>
            <w:r w:rsidR="00E91F46">
              <w:rPr>
                <w:rFonts w:cstheme="minorHAnsi"/>
              </w:rPr>
              <w:t xml:space="preserve"> No feedback received </w:t>
            </w:r>
            <w:proofErr w:type="gramStart"/>
            <w:r w:rsidR="00E91F46">
              <w:rPr>
                <w:rFonts w:cstheme="minorHAnsi"/>
              </w:rPr>
              <w:t>as yet</w:t>
            </w:r>
            <w:proofErr w:type="gramEnd"/>
            <w:r w:rsidR="00E91F46">
              <w:rPr>
                <w:rFonts w:cstheme="minorHAnsi"/>
              </w:rPr>
              <w:t xml:space="preserve"> from the flooding consultation exercise.</w:t>
            </w:r>
            <w:r w:rsidR="005330C1">
              <w:rPr>
                <w:rFonts w:cstheme="minorHAnsi"/>
              </w:rPr>
              <w:t xml:space="preserve"> DFC to meet one of the </w:t>
            </w:r>
            <w:r w:rsidR="006156AD">
              <w:rPr>
                <w:rFonts w:cstheme="minorHAnsi"/>
              </w:rPr>
              <w:t>representatives</w:t>
            </w:r>
            <w:r w:rsidR="005330C1">
              <w:rPr>
                <w:rFonts w:cstheme="minorHAnsi"/>
              </w:rPr>
              <w:t xml:space="preserve"> to discuss the impact on </w:t>
            </w:r>
            <w:r w:rsidR="006156AD">
              <w:rPr>
                <w:rFonts w:cstheme="minorHAnsi"/>
              </w:rPr>
              <w:t>the Kingfishers.</w:t>
            </w:r>
          </w:p>
          <w:p w14:paraId="7D23ABDE" w14:textId="6D67CF35" w:rsidR="0030727A" w:rsidRPr="00284795" w:rsidRDefault="0030727A" w:rsidP="00284795">
            <w:pPr>
              <w:pStyle w:val="ListParagraph"/>
              <w:numPr>
                <w:ilvl w:val="0"/>
                <w:numId w:val="25"/>
              </w:numPr>
              <w:rPr>
                <w:rFonts w:cstheme="minorHAnsi"/>
                <w:color w:val="FF0000"/>
              </w:rPr>
            </w:pPr>
            <w:r>
              <w:rPr>
                <w:rFonts w:cstheme="minorHAnsi"/>
              </w:rPr>
              <w:t xml:space="preserve">Beck Wood – </w:t>
            </w:r>
            <w:r w:rsidR="00151C92">
              <w:rPr>
                <w:rFonts w:cstheme="minorHAnsi"/>
              </w:rPr>
              <w:t xml:space="preserve">300 </w:t>
            </w:r>
            <w:r w:rsidR="000A5251">
              <w:rPr>
                <w:rFonts w:cstheme="minorHAnsi"/>
              </w:rPr>
              <w:t xml:space="preserve">Woodland Trust </w:t>
            </w:r>
            <w:r w:rsidR="00151C92">
              <w:rPr>
                <w:rFonts w:cstheme="minorHAnsi"/>
              </w:rPr>
              <w:t>hedg</w:t>
            </w:r>
            <w:r w:rsidR="00D051F3">
              <w:rPr>
                <w:rFonts w:cstheme="minorHAnsi"/>
              </w:rPr>
              <w:t>e</w:t>
            </w:r>
            <w:r w:rsidR="00151C92">
              <w:rPr>
                <w:rFonts w:cstheme="minorHAnsi"/>
              </w:rPr>
              <w:t xml:space="preserve"> saplings to be delivered to Beck Wood in March.</w:t>
            </w:r>
            <w:r w:rsidR="00B16D9F">
              <w:rPr>
                <w:rFonts w:cstheme="minorHAnsi"/>
              </w:rPr>
              <w:t xml:space="preserve"> </w:t>
            </w:r>
            <w:r w:rsidR="00A13B31">
              <w:rPr>
                <w:rFonts w:cstheme="minorHAnsi"/>
              </w:rPr>
              <w:t>Agreed to</w:t>
            </w:r>
            <w:r w:rsidR="00B16D9F">
              <w:rPr>
                <w:rFonts w:cstheme="minorHAnsi"/>
              </w:rPr>
              <w:t xml:space="preserve"> appoint a contractor to plant them.</w:t>
            </w:r>
            <w:r w:rsidR="00EC0FAF">
              <w:rPr>
                <w:rFonts w:cstheme="minorHAnsi"/>
              </w:rPr>
              <w:t xml:space="preserve"> Sub-group to meet to </w:t>
            </w:r>
            <w:r w:rsidR="00A13B31">
              <w:rPr>
                <w:rFonts w:cstheme="minorHAnsi"/>
              </w:rPr>
              <w:t>review</w:t>
            </w:r>
            <w:r w:rsidR="00EC0FAF">
              <w:rPr>
                <w:rFonts w:cstheme="minorHAnsi"/>
              </w:rPr>
              <w:t xml:space="preserve"> signage</w:t>
            </w:r>
            <w:r w:rsidR="00A13B31">
              <w:rPr>
                <w:rFonts w:cstheme="minorHAnsi"/>
              </w:rPr>
              <w:t xml:space="preserve"> in the woods</w:t>
            </w:r>
            <w:r w:rsidR="00EC0FAF">
              <w:rPr>
                <w:rFonts w:cstheme="minorHAnsi"/>
              </w:rPr>
              <w:t>.</w:t>
            </w:r>
          </w:p>
          <w:p w14:paraId="3C4D84A1" w14:textId="368125C4" w:rsidR="00C15C94" w:rsidRPr="00D63077" w:rsidRDefault="00C15C94" w:rsidP="00D63077">
            <w:pPr>
              <w:pStyle w:val="ListParagraph"/>
              <w:numPr>
                <w:ilvl w:val="0"/>
                <w:numId w:val="25"/>
              </w:numPr>
              <w:rPr>
                <w:rFonts w:cstheme="minorHAnsi"/>
              </w:rPr>
            </w:pPr>
            <w:r>
              <w:rPr>
                <w:rFonts w:cstheme="minorHAnsi"/>
              </w:rPr>
              <w:t xml:space="preserve">Bishopdale </w:t>
            </w:r>
            <w:proofErr w:type="spellStart"/>
            <w:r>
              <w:rPr>
                <w:rFonts w:cstheme="minorHAnsi"/>
              </w:rPr>
              <w:t>Copse</w:t>
            </w:r>
            <w:proofErr w:type="spellEnd"/>
            <w:r>
              <w:rPr>
                <w:rFonts w:cstheme="minorHAnsi"/>
              </w:rPr>
              <w:t xml:space="preserve"> – </w:t>
            </w:r>
            <w:r w:rsidR="003F43F5">
              <w:rPr>
                <w:rFonts w:cstheme="minorHAnsi"/>
              </w:rPr>
              <w:t>Work on the area has now commenced. Many residents have made positive comments abou</w:t>
            </w:r>
            <w:r w:rsidR="00723F3E">
              <w:rPr>
                <w:rFonts w:cstheme="minorHAnsi"/>
              </w:rPr>
              <w:t xml:space="preserve">t it. </w:t>
            </w:r>
            <w:r w:rsidR="005446F7">
              <w:rPr>
                <w:rFonts w:cstheme="minorHAnsi"/>
              </w:rPr>
              <w:t>AS to meet LCC to discuss next steps.</w:t>
            </w:r>
          </w:p>
          <w:p w14:paraId="1983AE78" w14:textId="6D752D46" w:rsidR="005E106C" w:rsidRPr="002F1490" w:rsidRDefault="00981D29" w:rsidP="002F1490">
            <w:pPr>
              <w:pStyle w:val="ListParagraph"/>
              <w:numPr>
                <w:ilvl w:val="0"/>
                <w:numId w:val="25"/>
              </w:numPr>
              <w:rPr>
                <w:rFonts w:cstheme="minorHAnsi"/>
              </w:rPr>
            </w:pPr>
            <w:r>
              <w:rPr>
                <w:rFonts w:cstheme="minorHAnsi"/>
              </w:rPr>
              <w:t>Public Right of Way modification order</w:t>
            </w:r>
            <w:r w:rsidR="00F63BF2">
              <w:rPr>
                <w:rFonts w:cstheme="minorHAnsi"/>
              </w:rPr>
              <w:t xml:space="preserve"> – </w:t>
            </w:r>
            <w:r w:rsidR="004036A7">
              <w:rPr>
                <w:rFonts w:cstheme="minorHAnsi"/>
              </w:rPr>
              <w:t xml:space="preserve">Resolved to appoint a contractor to </w:t>
            </w:r>
            <w:r w:rsidR="003B4FA7">
              <w:rPr>
                <w:rFonts w:cstheme="minorHAnsi"/>
              </w:rPr>
              <w:t xml:space="preserve">lead </w:t>
            </w:r>
            <w:r w:rsidR="00723CF5">
              <w:rPr>
                <w:rFonts w:cstheme="minorHAnsi"/>
              </w:rPr>
              <w:t>processing</w:t>
            </w:r>
            <w:r w:rsidR="003B4FA7">
              <w:rPr>
                <w:rFonts w:cstheme="minorHAnsi"/>
              </w:rPr>
              <w:t xml:space="preserve"> </w:t>
            </w:r>
            <w:r w:rsidR="0093378C">
              <w:rPr>
                <w:rFonts w:cstheme="minorHAnsi"/>
              </w:rPr>
              <w:t>o</w:t>
            </w:r>
            <w:r w:rsidR="00824ED5">
              <w:rPr>
                <w:rFonts w:cstheme="minorHAnsi"/>
              </w:rPr>
              <w:t>f</w:t>
            </w:r>
            <w:r w:rsidR="002403CF">
              <w:rPr>
                <w:rFonts w:cstheme="minorHAnsi"/>
              </w:rPr>
              <w:t xml:space="preserve"> the </w:t>
            </w:r>
            <w:r w:rsidR="00723CF5">
              <w:rPr>
                <w:rFonts w:cstheme="minorHAnsi"/>
              </w:rPr>
              <w:t>O</w:t>
            </w:r>
            <w:r w:rsidR="002403CF">
              <w:rPr>
                <w:rFonts w:cstheme="minorHAnsi"/>
              </w:rPr>
              <w:t xml:space="preserve">rder.  This will reduce </w:t>
            </w:r>
            <w:r w:rsidR="00824ED5">
              <w:rPr>
                <w:rFonts w:cstheme="minorHAnsi"/>
              </w:rPr>
              <w:t>completion</w:t>
            </w:r>
            <w:r w:rsidR="00BC37B9">
              <w:rPr>
                <w:rFonts w:cstheme="minorHAnsi"/>
              </w:rPr>
              <w:t xml:space="preserve"> t</w:t>
            </w:r>
            <w:r w:rsidR="00824ED5">
              <w:rPr>
                <w:rFonts w:cstheme="minorHAnsi"/>
              </w:rPr>
              <w:t>ime</w:t>
            </w:r>
            <w:r w:rsidR="00BC37B9">
              <w:rPr>
                <w:rFonts w:cstheme="minorHAnsi"/>
              </w:rPr>
              <w:t xml:space="preserve"> by approximately 5 years.</w:t>
            </w:r>
          </w:p>
          <w:p w14:paraId="0BCA93E5" w14:textId="4C5F1A73" w:rsidR="0015104D" w:rsidRPr="00A4224E" w:rsidRDefault="00C42020" w:rsidP="00A4224E">
            <w:pPr>
              <w:pStyle w:val="ListParagraph"/>
              <w:numPr>
                <w:ilvl w:val="0"/>
                <w:numId w:val="25"/>
              </w:numPr>
              <w:rPr>
                <w:rFonts w:cstheme="minorHAnsi"/>
              </w:rPr>
            </w:pPr>
            <w:r>
              <w:rPr>
                <w:rFonts w:cstheme="minorHAnsi"/>
              </w:rPr>
              <w:t xml:space="preserve">CALSA cricket nets – </w:t>
            </w:r>
            <w:r w:rsidR="00B95F97">
              <w:rPr>
                <w:rFonts w:cstheme="minorHAnsi"/>
              </w:rPr>
              <w:t>A</w:t>
            </w:r>
            <w:r w:rsidR="00AF0BB7">
              <w:rPr>
                <w:rFonts w:cstheme="minorHAnsi"/>
              </w:rPr>
              <w:t xml:space="preserve"> decision </w:t>
            </w:r>
            <w:r w:rsidR="00DA16BD">
              <w:rPr>
                <w:rFonts w:cstheme="minorHAnsi"/>
              </w:rPr>
              <w:t xml:space="preserve">on planning approval </w:t>
            </w:r>
            <w:r w:rsidR="00AF0BB7">
              <w:rPr>
                <w:rFonts w:cstheme="minorHAnsi"/>
              </w:rPr>
              <w:t>is still awaited.</w:t>
            </w:r>
          </w:p>
        </w:tc>
        <w:tc>
          <w:tcPr>
            <w:tcW w:w="992" w:type="dxa"/>
          </w:tcPr>
          <w:p w14:paraId="7FDDA658" w14:textId="77777777" w:rsidR="000F536E" w:rsidRDefault="00C15C94" w:rsidP="00C15C94">
            <w:pPr>
              <w:rPr>
                <w:rFonts w:ascii="Calibri" w:eastAsia="Calibri" w:hAnsi="Calibri" w:cs="Calibri"/>
                <w:b/>
                <w:lang w:eastAsia="en-GB"/>
              </w:rPr>
            </w:pPr>
            <w:r>
              <w:rPr>
                <w:rFonts w:ascii="Calibri" w:eastAsia="Calibri" w:hAnsi="Calibri" w:cs="Calibri"/>
                <w:b/>
                <w:lang w:eastAsia="en-GB"/>
              </w:rPr>
              <w:t xml:space="preserve"> </w:t>
            </w:r>
          </w:p>
          <w:p w14:paraId="09FB62E0" w14:textId="3B63D48B" w:rsidR="00C15C94" w:rsidRDefault="00C1226E" w:rsidP="00C15C94">
            <w:pPr>
              <w:rPr>
                <w:rFonts w:ascii="Calibri" w:eastAsia="Calibri" w:hAnsi="Calibri" w:cs="Calibri"/>
                <w:b/>
                <w:lang w:eastAsia="en-GB"/>
              </w:rPr>
            </w:pPr>
            <w:r>
              <w:rPr>
                <w:rFonts w:ascii="Calibri" w:eastAsia="Calibri" w:hAnsi="Calibri" w:cs="Calibri"/>
                <w:b/>
                <w:lang w:eastAsia="en-GB"/>
              </w:rPr>
              <w:t>DFC</w:t>
            </w:r>
            <w:r w:rsidR="00723B29">
              <w:rPr>
                <w:rFonts w:ascii="Calibri" w:eastAsia="Calibri" w:hAnsi="Calibri" w:cs="Calibri"/>
                <w:b/>
                <w:lang w:eastAsia="en-GB"/>
              </w:rPr>
              <w:t>/AS</w:t>
            </w:r>
          </w:p>
          <w:p w14:paraId="3193B184" w14:textId="3A84008D" w:rsidR="00723B29" w:rsidRDefault="00723B29" w:rsidP="00C15C94">
            <w:pPr>
              <w:rPr>
                <w:rFonts w:ascii="Calibri" w:eastAsia="Calibri" w:hAnsi="Calibri" w:cs="Calibri"/>
                <w:b/>
                <w:lang w:eastAsia="en-GB"/>
              </w:rPr>
            </w:pPr>
            <w:r>
              <w:rPr>
                <w:rFonts w:ascii="Calibri" w:eastAsia="Calibri" w:hAnsi="Calibri" w:cs="Calibri"/>
                <w:b/>
                <w:lang w:eastAsia="en-GB"/>
              </w:rPr>
              <w:t xml:space="preserve">      CC</w:t>
            </w:r>
          </w:p>
          <w:p w14:paraId="6A1EC3A7" w14:textId="206FA598" w:rsidR="00C1226E" w:rsidRDefault="000F536E" w:rsidP="00C15C94">
            <w:pPr>
              <w:rPr>
                <w:rFonts w:ascii="Calibri" w:eastAsia="Calibri" w:hAnsi="Calibri" w:cs="Calibri"/>
                <w:b/>
                <w:lang w:eastAsia="en-GB"/>
              </w:rPr>
            </w:pPr>
            <w:r>
              <w:rPr>
                <w:rFonts w:ascii="Calibri" w:eastAsia="Calibri" w:hAnsi="Calibri" w:cs="Calibri"/>
                <w:b/>
                <w:lang w:eastAsia="en-GB"/>
              </w:rPr>
              <w:t>JH/</w:t>
            </w:r>
            <w:r w:rsidR="001B2583">
              <w:rPr>
                <w:rFonts w:ascii="Calibri" w:eastAsia="Calibri" w:hAnsi="Calibri" w:cs="Calibri"/>
                <w:b/>
                <w:lang w:eastAsia="en-GB"/>
              </w:rPr>
              <w:t>Clerk</w:t>
            </w:r>
            <w:r w:rsidR="00C1226E">
              <w:rPr>
                <w:rFonts w:ascii="Calibri" w:eastAsia="Calibri" w:hAnsi="Calibri" w:cs="Calibri"/>
                <w:b/>
                <w:lang w:eastAsia="en-GB"/>
              </w:rPr>
              <w:t xml:space="preserve">   </w:t>
            </w:r>
          </w:p>
          <w:p w14:paraId="5400DB55" w14:textId="2F35AB43" w:rsidR="00F669B8" w:rsidRDefault="006D2394" w:rsidP="00C15C94">
            <w:pPr>
              <w:rPr>
                <w:rFonts w:ascii="Calibri" w:eastAsia="Calibri" w:hAnsi="Calibri" w:cs="Calibri"/>
                <w:b/>
                <w:lang w:eastAsia="en-GB"/>
              </w:rPr>
            </w:pPr>
            <w:r>
              <w:rPr>
                <w:rFonts w:ascii="Calibri" w:eastAsia="Calibri" w:hAnsi="Calibri" w:cs="Calibri"/>
                <w:b/>
                <w:lang w:eastAsia="en-GB"/>
              </w:rPr>
              <w:t xml:space="preserve">   </w:t>
            </w:r>
            <w:r w:rsidR="005C7394">
              <w:rPr>
                <w:rFonts w:ascii="Calibri" w:eastAsia="Calibri" w:hAnsi="Calibri" w:cs="Calibri"/>
                <w:b/>
                <w:lang w:eastAsia="en-GB"/>
              </w:rPr>
              <w:t xml:space="preserve">  </w:t>
            </w:r>
            <w:r w:rsidR="00770126">
              <w:rPr>
                <w:rFonts w:ascii="Calibri" w:eastAsia="Calibri" w:hAnsi="Calibri" w:cs="Calibri"/>
                <w:b/>
                <w:lang w:eastAsia="en-GB"/>
              </w:rPr>
              <w:t>JH</w:t>
            </w:r>
          </w:p>
          <w:p w14:paraId="38F7EF8C" w14:textId="3238A867" w:rsidR="006156AD" w:rsidRPr="005C7394" w:rsidRDefault="006156AD" w:rsidP="00C15C94">
            <w:pPr>
              <w:rPr>
                <w:rFonts w:ascii="Calibri" w:eastAsia="Calibri" w:hAnsi="Calibri" w:cs="Calibri"/>
                <w:b/>
                <w:lang w:eastAsia="en-GB"/>
              </w:rPr>
            </w:pPr>
            <w:r>
              <w:rPr>
                <w:rFonts w:ascii="Calibri" w:eastAsia="Calibri" w:hAnsi="Calibri" w:cs="Calibri"/>
                <w:b/>
                <w:lang w:eastAsia="en-GB"/>
              </w:rPr>
              <w:t xml:space="preserve">    DFC</w:t>
            </w:r>
          </w:p>
          <w:p w14:paraId="3E4EB045" w14:textId="77777777" w:rsidR="00933C9D" w:rsidRDefault="00933C9D" w:rsidP="00C15C94">
            <w:pPr>
              <w:rPr>
                <w:rFonts w:ascii="Calibri" w:eastAsia="Calibri" w:hAnsi="Calibri" w:cs="Calibri"/>
                <w:b/>
                <w:lang w:eastAsia="en-GB"/>
              </w:rPr>
            </w:pPr>
          </w:p>
          <w:p w14:paraId="6F7A53BB" w14:textId="09CD4E8E" w:rsidR="00933C9D" w:rsidRDefault="006A74B4" w:rsidP="00C15C94">
            <w:pPr>
              <w:rPr>
                <w:rFonts w:ascii="Calibri" w:eastAsia="Calibri" w:hAnsi="Calibri" w:cs="Calibri"/>
                <w:b/>
                <w:lang w:eastAsia="en-GB"/>
              </w:rPr>
            </w:pPr>
            <w:r>
              <w:rPr>
                <w:rFonts w:ascii="Calibri" w:eastAsia="Calibri" w:hAnsi="Calibri" w:cs="Calibri"/>
                <w:b/>
                <w:lang w:eastAsia="en-GB"/>
              </w:rPr>
              <w:t>DL</w:t>
            </w:r>
            <w:r w:rsidR="00127BF7">
              <w:rPr>
                <w:rFonts w:ascii="Calibri" w:eastAsia="Calibri" w:hAnsi="Calibri" w:cs="Calibri"/>
                <w:b/>
                <w:lang w:eastAsia="en-GB"/>
              </w:rPr>
              <w:t>/DFC</w:t>
            </w:r>
          </w:p>
          <w:p w14:paraId="6A6AC38C" w14:textId="4F3C8445" w:rsidR="00687132" w:rsidRDefault="00687132" w:rsidP="00C15C94">
            <w:pPr>
              <w:rPr>
                <w:rFonts w:ascii="Calibri" w:eastAsia="Calibri" w:hAnsi="Calibri" w:cs="Calibri"/>
                <w:b/>
                <w:lang w:eastAsia="en-GB"/>
              </w:rPr>
            </w:pPr>
            <w:r>
              <w:rPr>
                <w:rFonts w:ascii="Calibri" w:eastAsia="Calibri" w:hAnsi="Calibri" w:cs="Calibri"/>
                <w:b/>
                <w:lang w:eastAsia="en-GB"/>
              </w:rPr>
              <w:t xml:space="preserve">   </w:t>
            </w:r>
            <w:r w:rsidR="00127BF7">
              <w:rPr>
                <w:rFonts w:ascii="Calibri" w:eastAsia="Calibri" w:hAnsi="Calibri" w:cs="Calibri"/>
                <w:b/>
                <w:lang w:eastAsia="en-GB"/>
              </w:rPr>
              <w:t>DH</w:t>
            </w:r>
          </w:p>
          <w:p w14:paraId="09DF2CEE" w14:textId="77777777" w:rsidR="00277C62" w:rsidRDefault="00687132" w:rsidP="00C15C94">
            <w:pPr>
              <w:rPr>
                <w:rFonts w:ascii="Calibri" w:eastAsia="Calibri" w:hAnsi="Calibri" w:cs="Calibri"/>
                <w:b/>
                <w:lang w:eastAsia="en-GB"/>
              </w:rPr>
            </w:pPr>
            <w:r>
              <w:rPr>
                <w:rFonts w:ascii="Calibri" w:eastAsia="Calibri" w:hAnsi="Calibri" w:cs="Calibri"/>
                <w:b/>
                <w:lang w:eastAsia="en-GB"/>
              </w:rPr>
              <w:t xml:space="preserve">  </w:t>
            </w:r>
            <w:r w:rsidR="005446F7">
              <w:rPr>
                <w:rFonts w:ascii="Calibri" w:eastAsia="Calibri" w:hAnsi="Calibri" w:cs="Calibri"/>
                <w:b/>
                <w:lang w:eastAsia="en-GB"/>
              </w:rPr>
              <w:t xml:space="preserve">  </w:t>
            </w:r>
          </w:p>
          <w:p w14:paraId="5F12D77F" w14:textId="2BAC24CF" w:rsidR="00687132" w:rsidRDefault="00277C62" w:rsidP="00C15C94">
            <w:pPr>
              <w:rPr>
                <w:rFonts w:ascii="Calibri" w:eastAsia="Calibri" w:hAnsi="Calibri" w:cs="Calibri"/>
                <w:b/>
                <w:lang w:eastAsia="en-GB"/>
              </w:rPr>
            </w:pPr>
            <w:r>
              <w:rPr>
                <w:rFonts w:ascii="Calibri" w:eastAsia="Calibri" w:hAnsi="Calibri" w:cs="Calibri"/>
                <w:b/>
                <w:lang w:eastAsia="en-GB"/>
              </w:rPr>
              <w:t xml:space="preserve">    </w:t>
            </w:r>
            <w:r w:rsidR="005446F7">
              <w:rPr>
                <w:rFonts w:ascii="Calibri" w:eastAsia="Calibri" w:hAnsi="Calibri" w:cs="Calibri"/>
                <w:b/>
                <w:lang w:eastAsia="en-GB"/>
              </w:rPr>
              <w:t>AS</w:t>
            </w:r>
          </w:p>
          <w:p w14:paraId="4BCCC8DD" w14:textId="5F76EB69" w:rsidR="007312E7" w:rsidRDefault="00687132" w:rsidP="00C15C94">
            <w:pPr>
              <w:rPr>
                <w:rFonts w:ascii="Calibri" w:eastAsia="Calibri" w:hAnsi="Calibri" w:cs="Calibri"/>
                <w:b/>
                <w:lang w:eastAsia="en-GB"/>
              </w:rPr>
            </w:pPr>
            <w:r>
              <w:rPr>
                <w:rFonts w:ascii="Calibri" w:eastAsia="Calibri" w:hAnsi="Calibri" w:cs="Calibri"/>
                <w:b/>
                <w:lang w:eastAsia="en-GB"/>
              </w:rPr>
              <w:t xml:space="preserve"> </w:t>
            </w:r>
            <w:r w:rsidR="00CC6106">
              <w:rPr>
                <w:rFonts w:ascii="Calibri" w:eastAsia="Calibri" w:hAnsi="Calibri" w:cs="Calibri"/>
                <w:b/>
                <w:lang w:eastAsia="en-GB"/>
              </w:rPr>
              <w:t xml:space="preserve">  </w:t>
            </w:r>
            <w:r>
              <w:rPr>
                <w:rFonts w:ascii="Calibri" w:eastAsia="Calibri" w:hAnsi="Calibri" w:cs="Calibri"/>
                <w:b/>
                <w:lang w:eastAsia="en-GB"/>
              </w:rPr>
              <w:t xml:space="preserve">   </w:t>
            </w:r>
          </w:p>
          <w:p w14:paraId="3AEB8771" w14:textId="2D12B2CE" w:rsidR="007312E7" w:rsidRDefault="00E24742" w:rsidP="00C15C94">
            <w:pPr>
              <w:rPr>
                <w:rFonts w:ascii="Calibri" w:eastAsia="Calibri" w:hAnsi="Calibri" w:cs="Calibri"/>
                <w:b/>
                <w:lang w:eastAsia="en-GB"/>
              </w:rPr>
            </w:pPr>
            <w:r>
              <w:rPr>
                <w:rFonts w:ascii="Calibri" w:eastAsia="Calibri" w:hAnsi="Calibri" w:cs="Calibri"/>
                <w:b/>
                <w:lang w:eastAsia="en-GB"/>
              </w:rPr>
              <w:t xml:space="preserve">    JH</w:t>
            </w:r>
          </w:p>
          <w:p w14:paraId="65E25684" w14:textId="77777777" w:rsidR="007A7491" w:rsidRDefault="007312E7" w:rsidP="00C15C94">
            <w:pPr>
              <w:rPr>
                <w:rFonts w:ascii="Calibri" w:eastAsia="Calibri" w:hAnsi="Calibri" w:cs="Calibri"/>
                <w:b/>
                <w:lang w:eastAsia="en-GB"/>
              </w:rPr>
            </w:pPr>
            <w:r>
              <w:rPr>
                <w:rFonts w:ascii="Calibri" w:eastAsia="Calibri" w:hAnsi="Calibri" w:cs="Calibri"/>
                <w:b/>
                <w:lang w:eastAsia="en-GB"/>
              </w:rPr>
              <w:t xml:space="preserve">    </w:t>
            </w:r>
          </w:p>
          <w:p w14:paraId="7285139A" w14:textId="007B811D" w:rsidR="00A83722" w:rsidRPr="00C1226E" w:rsidRDefault="007A7491" w:rsidP="00C15C94">
            <w:pPr>
              <w:rPr>
                <w:rFonts w:ascii="Calibri" w:eastAsia="Calibri" w:hAnsi="Calibri" w:cs="Calibri"/>
                <w:b/>
                <w:lang w:eastAsia="en-GB"/>
              </w:rPr>
            </w:pPr>
            <w:r>
              <w:rPr>
                <w:rFonts w:ascii="Calibri" w:eastAsia="Calibri" w:hAnsi="Calibri" w:cs="Calibri"/>
                <w:b/>
                <w:lang w:eastAsia="en-GB"/>
              </w:rPr>
              <w:t xml:space="preserve">    </w:t>
            </w:r>
            <w:r w:rsidR="00E008F1">
              <w:rPr>
                <w:rFonts w:ascii="Calibri" w:eastAsia="Calibri" w:hAnsi="Calibri" w:cs="Calibri"/>
                <w:b/>
                <w:lang w:eastAsia="en-GB"/>
              </w:rPr>
              <w:t>JH</w:t>
            </w:r>
          </w:p>
        </w:tc>
      </w:tr>
      <w:tr w:rsidR="00C15C94" w14:paraId="1B1FF023" w14:textId="77777777" w:rsidTr="007905F9">
        <w:trPr>
          <w:trHeight w:val="573"/>
        </w:trPr>
        <w:tc>
          <w:tcPr>
            <w:tcW w:w="851" w:type="dxa"/>
          </w:tcPr>
          <w:p w14:paraId="284D3399" w14:textId="52667514" w:rsidR="00C15C94" w:rsidRDefault="00C15C94" w:rsidP="00C15C94">
            <w:pPr>
              <w:ind w:right="170"/>
              <w:rPr>
                <w:rFonts w:ascii="Calibri" w:eastAsia="Calibri" w:hAnsi="Calibri" w:cs="Calibri"/>
                <w:b/>
                <w:color w:val="000000"/>
                <w:lang w:eastAsia="en-GB"/>
              </w:rPr>
            </w:pPr>
            <w:r>
              <w:rPr>
                <w:rFonts w:ascii="Calibri" w:eastAsia="Calibri" w:hAnsi="Calibri" w:cs="Calibri"/>
                <w:b/>
                <w:color w:val="000000"/>
                <w:lang w:eastAsia="en-GB"/>
              </w:rPr>
              <w:t>7</w:t>
            </w:r>
            <w:r w:rsidR="0093793B">
              <w:rPr>
                <w:rFonts w:ascii="Calibri" w:eastAsia="Calibri" w:hAnsi="Calibri" w:cs="Calibri"/>
                <w:b/>
                <w:color w:val="000000"/>
                <w:lang w:eastAsia="en-GB"/>
              </w:rPr>
              <w:t>9</w:t>
            </w:r>
            <w:r w:rsidR="0032692A">
              <w:rPr>
                <w:rFonts w:ascii="Calibri" w:eastAsia="Calibri" w:hAnsi="Calibri" w:cs="Calibri"/>
                <w:b/>
                <w:color w:val="000000"/>
                <w:lang w:eastAsia="en-GB"/>
              </w:rPr>
              <w:t>40</w:t>
            </w:r>
          </w:p>
          <w:p w14:paraId="34C135EC" w14:textId="77777777" w:rsidR="00C15C94" w:rsidRPr="007905F9" w:rsidRDefault="00C15C94" w:rsidP="00C15C94">
            <w:pPr>
              <w:rPr>
                <w:rFonts w:ascii="Calibri" w:eastAsia="Calibri" w:hAnsi="Calibri" w:cs="Calibri"/>
                <w:lang w:eastAsia="en-GB"/>
              </w:rPr>
            </w:pPr>
          </w:p>
        </w:tc>
        <w:tc>
          <w:tcPr>
            <w:tcW w:w="9214" w:type="dxa"/>
          </w:tcPr>
          <w:p w14:paraId="733E6131" w14:textId="77777777" w:rsidR="00C15C94" w:rsidRDefault="00C15C94" w:rsidP="00C15C94">
            <w:pPr>
              <w:rPr>
                <w:b/>
                <w:sz w:val="28"/>
                <w:szCs w:val="28"/>
              </w:rPr>
            </w:pPr>
            <w:r>
              <w:rPr>
                <w:b/>
                <w:sz w:val="28"/>
                <w:szCs w:val="28"/>
              </w:rPr>
              <w:t>ITEMS FOR NEXT AGENDA</w:t>
            </w:r>
          </w:p>
          <w:p w14:paraId="033ABD27" w14:textId="3C869161" w:rsidR="00C15C94" w:rsidRPr="00454380" w:rsidRDefault="00C15C94" w:rsidP="00C15C94">
            <w:pPr>
              <w:pStyle w:val="ListParagraph"/>
              <w:numPr>
                <w:ilvl w:val="0"/>
                <w:numId w:val="24"/>
              </w:numPr>
            </w:pPr>
            <w:r>
              <w:t>Items for the agenda to be forwarded to the Clerk up to one week before the meeting.</w:t>
            </w:r>
          </w:p>
        </w:tc>
        <w:tc>
          <w:tcPr>
            <w:tcW w:w="992" w:type="dxa"/>
          </w:tcPr>
          <w:p w14:paraId="39411C19" w14:textId="77777777" w:rsidR="00C15C94" w:rsidRDefault="00C15C94" w:rsidP="00C15C94">
            <w:pPr>
              <w:rPr>
                <w:lang w:eastAsia="en-GB"/>
              </w:rPr>
            </w:pPr>
          </w:p>
          <w:p w14:paraId="4EAF7922" w14:textId="77777777" w:rsidR="00C15C94" w:rsidRDefault="00C15C94" w:rsidP="00C15C94">
            <w:pPr>
              <w:rPr>
                <w:lang w:eastAsia="en-GB"/>
              </w:rPr>
            </w:pPr>
          </w:p>
          <w:p w14:paraId="7F773457" w14:textId="1FC27F44" w:rsidR="00C15C94" w:rsidRPr="00A53013" w:rsidRDefault="00C15C94" w:rsidP="00C15C94">
            <w:pPr>
              <w:rPr>
                <w:b/>
                <w:lang w:eastAsia="en-GB"/>
              </w:rPr>
            </w:pPr>
          </w:p>
        </w:tc>
      </w:tr>
      <w:tr w:rsidR="00C15C94" w14:paraId="36BBE76C" w14:textId="77777777" w:rsidTr="005F0414">
        <w:tc>
          <w:tcPr>
            <w:tcW w:w="851" w:type="dxa"/>
          </w:tcPr>
          <w:p w14:paraId="334C22F1" w14:textId="56E0ED3E" w:rsidR="00C15C94" w:rsidRDefault="00C15C94" w:rsidP="00C15C94">
            <w:pPr>
              <w:ind w:right="170"/>
              <w:rPr>
                <w:rFonts w:ascii="Calibri" w:eastAsia="Calibri" w:hAnsi="Calibri" w:cs="Calibri"/>
                <w:b/>
                <w:color w:val="000000"/>
                <w:lang w:eastAsia="en-GB"/>
              </w:rPr>
            </w:pPr>
            <w:r>
              <w:rPr>
                <w:rFonts w:ascii="Calibri" w:eastAsia="Calibri" w:hAnsi="Calibri" w:cs="Calibri"/>
                <w:b/>
                <w:color w:val="000000"/>
                <w:lang w:eastAsia="en-GB"/>
              </w:rPr>
              <w:t>7</w:t>
            </w:r>
            <w:r w:rsidR="0093793B">
              <w:rPr>
                <w:rFonts w:ascii="Calibri" w:eastAsia="Calibri" w:hAnsi="Calibri" w:cs="Calibri"/>
                <w:b/>
                <w:color w:val="000000"/>
                <w:lang w:eastAsia="en-GB"/>
              </w:rPr>
              <w:t>9</w:t>
            </w:r>
            <w:r w:rsidR="0032692A">
              <w:rPr>
                <w:rFonts w:ascii="Calibri" w:eastAsia="Calibri" w:hAnsi="Calibri" w:cs="Calibri"/>
                <w:b/>
                <w:color w:val="000000"/>
                <w:lang w:eastAsia="en-GB"/>
              </w:rPr>
              <w:t>41</w:t>
            </w:r>
          </w:p>
        </w:tc>
        <w:tc>
          <w:tcPr>
            <w:tcW w:w="9214" w:type="dxa"/>
          </w:tcPr>
          <w:p w14:paraId="0AE5422F" w14:textId="77777777" w:rsidR="00C15C94" w:rsidRPr="00385F73" w:rsidRDefault="00C15C94" w:rsidP="00C15C94">
            <w:pPr>
              <w:rPr>
                <w:b/>
                <w:sz w:val="28"/>
                <w:szCs w:val="28"/>
              </w:rPr>
            </w:pPr>
            <w:r w:rsidRPr="00385F73">
              <w:rPr>
                <w:b/>
                <w:sz w:val="28"/>
                <w:szCs w:val="28"/>
              </w:rPr>
              <w:t>CLOSURE</w:t>
            </w:r>
          </w:p>
          <w:p w14:paraId="1828B542" w14:textId="764BD418" w:rsidR="00C15C94" w:rsidRDefault="00C15C94" w:rsidP="00C15C94">
            <w:pPr>
              <w:pStyle w:val="ListParagraph"/>
              <w:spacing w:after="0"/>
              <w:rPr>
                <w:rFonts w:ascii="Calibri" w:eastAsia="Calibri" w:hAnsi="Calibri" w:cs="Calibri"/>
                <w:color w:val="000000"/>
                <w:lang w:eastAsia="en-GB"/>
              </w:rPr>
            </w:pPr>
            <w:r>
              <w:rPr>
                <w:rFonts w:ascii="Calibri" w:eastAsia="Calibri" w:hAnsi="Calibri" w:cs="Calibri"/>
                <w:color w:val="000000"/>
                <w:lang w:eastAsia="en-GB"/>
              </w:rPr>
              <w:t>The C</w:t>
            </w:r>
            <w:r w:rsidRPr="00385F73">
              <w:rPr>
                <w:rFonts w:ascii="Calibri" w:eastAsia="Calibri" w:hAnsi="Calibri" w:cs="Calibri"/>
                <w:color w:val="000000"/>
                <w:lang w:eastAsia="en-GB"/>
              </w:rPr>
              <w:t xml:space="preserve">hairman declared the meeting </w:t>
            </w:r>
            <w:r w:rsidRPr="006E000E">
              <w:rPr>
                <w:rFonts w:ascii="Calibri" w:eastAsia="Calibri" w:hAnsi="Calibri" w:cs="Calibri"/>
                <w:color w:val="000000"/>
                <w:lang w:eastAsia="en-GB"/>
              </w:rPr>
              <w:t xml:space="preserve">closed </w:t>
            </w:r>
            <w:r w:rsidRPr="002F1C77">
              <w:rPr>
                <w:rFonts w:ascii="Calibri" w:eastAsia="Calibri" w:hAnsi="Calibri" w:cs="Calibri"/>
                <w:color w:val="000000"/>
                <w:lang w:eastAsia="en-GB"/>
              </w:rPr>
              <w:t xml:space="preserve">at </w:t>
            </w:r>
            <w:r w:rsidR="0093793B">
              <w:rPr>
                <w:rFonts w:ascii="Calibri" w:eastAsia="Calibri" w:hAnsi="Calibri" w:cs="Calibri"/>
                <w:color w:val="000000"/>
                <w:lang w:eastAsia="en-GB"/>
              </w:rPr>
              <w:t>9.</w:t>
            </w:r>
            <w:r w:rsidR="003E1ABE">
              <w:rPr>
                <w:rFonts w:ascii="Calibri" w:eastAsia="Calibri" w:hAnsi="Calibri" w:cs="Calibri"/>
                <w:color w:val="000000"/>
                <w:lang w:eastAsia="en-GB"/>
              </w:rPr>
              <w:t>05</w:t>
            </w:r>
            <w:r w:rsidRPr="00212A13">
              <w:rPr>
                <w:rFonts w:ascii="Calibri" w:eastAsia="Calibri" w:hAnsi="Calibri" w:cs="Calibri"/>
                <w:color w:val="000000"/>
                <w:lang w:eastAsia="en-GB"/>
              </w:rPr>
              <w:t>pm.</w:t>
            </w:r>
            <w:r>
              <w:rPr>
                <w:rFonts w:ascii="Calibri" w:eastAsia="Calibri" w:hAnsi="Calibri" w:cs="Calibri"/>
                <w:color w:val="000000"/>
                <w:lang w:eastAsia="en-GB"/>
              </w:rPr>
              <w:t xml:space="preserve"> </w:t>
            </w:r>
          </w:p>
          <w:p w14:paraId="6CBE5095" w14:textId="0DE002CD" w:rsidR="00C15C94" w:rsidRPr="00264D01" w:rsidRDefault="00C15C94" w:rsidP="00C15C94">
            <w:pPr>
              <w:pStyle w:val="ListParagraph"/>
              <w:spacing w:after="0"/>
              <w:rPr>
                <w:rFonts w:ascii="Calibri" w:eastAsia="Calibri" w:hAnsi="Calibri" w:cs="Calibri"/>
                <w:b/>
                <w:color w:val="000000"/>
                <w:lang w:eastAsia="en-GB"/>
              </w:rPr>
            </w:pPr>
            <w:r w:rsidRPr="005B6668">
              <w:rPr>
                <w:rFonts w:ascii="Calibri" w:eastAsia="Calibri" w:hAnsi="Calibri" w:cs="Calibri"/>
                <w:b/>
                <w:color w:val="000000"/>
                <w:lang w:eastAsia="en-GB"/>
              </w:rPr>
              <w:t>The</w:t>
            </w:r>
            <w:r>
              <w:rPr>
                <w:rFonts w:ascii="Calibri" w:eastAsia="Calibri" w:hAnsi="Calibri" w:cs="Calibri"/>
                <w:color w:val="000000"/>
                <w:lang w:eastAsia="en-GB"/>
              </w:rPr>
              <w:t xml:space="preserve"> </w:t>
            </w:r>
            <w:r>
              <w:rPr>
                <w:rFonts w:ascii="Calibri" w:eastAsia="Calibri" w:hAnsi="Calibri" w:cs="Calibri"/>
                <w:b/>
                <w:color w:val="000000"/>
                <w:lang w:eastAsia="en-GB"/>
              </w:rPr>
              <w:t xml:space="preserve">next meeting will be held remotely </w:t>
            </w:r>
            <w:r w:rsidRPr="00D858E4">
              <w:rPr>
                <w:rFonts w:ascii="Calibri" w:eastAsia="Calibri" w:hAnsi="Calibri" w:cs="Calibri"/>
                <w:b/>
                <w:color w:val="000000"/>
                <w:lang w:eastAsia="en-GB"/>
              </w:rPr>
              <w:t xml:space="preserve">on </w:t>
            </w:r>
            <w:r>
              <w:rPr>
                <w:rFonts w:ascii="Calibri" w:eastAsia="Calibri" w:hAnsi="Calibri" w:cs="Calibri"/>
                <w:b/>
                <w:color w:val="000000"/>
                <w:lang w:eastAsia="en-GB"/>
              </w:rPr>
              <w:t>T</w:t>
            </w:r>
            <w:r w:rsidR="003335CA">
              <w:rPr>
                <w:rFonts w:ascii="Calibri" w:eastAsia="Calibri" w:hAnsi="Calibri" w:cs="Calibri"/>
                <w:b/>
                <w:color w:val="000000"/>
                <w:lang w:eastAsia="en-GB"/>
              </w:rPr>
              <w:t>uesd</w:t>
            </w:r>
            <w:r w:rsidR="00C561E1">
              <w:rPr>
                <w:rFonts w:ascii="Calibri" w:eastAsia="Calibri" w:hAnsi="Calibri" w:cs="Calibri"/>
                <w:b/>
                <w:color w:val="000000"/>
                <w:lang w:eastAsia="en-GB"/>
              </w:rPr>
              <w:t xml:space="preserve">ay </w:t>
            </w:r>
            <w:r w:rsidR="008F7425">
              <w:rPr>
                <w:rFonts w:ascii="Calibri" w:eastAsia="Calibri" w:hAnsi="Calibri" w:cs="Calibri"/>
                <w:b/>
                <w:color w:val="000000"/>
                <w:lang w:eastAsia="en-GB"/>
              </w:rPr>
              <w:t>2</w:t>
            </w:r>
            <w:r w:rsidR="008F7425" w:rsidRPr="008F7425">
              <w:rPr>
                <w:rFonts w:ascii="Calibri" w:eastAsia="Calibri" w:hAnsi="Calibri" w:cs="Calibri"/>
                <w:b/>
                <w:color w:val="000000"/>
                <w:vertAlign w:val="superscript"/>
                <w:lang w:eastAsia="en-GB"/>
              </w:rPr>
              <w:t>nd</w:t>
            </w:r>
            <w:r w:rsidR="008F7425">
              <w:rPr>
                <w:rFonts w:ascii="Calibri" w:eastAsia="Calibri" w:hAnsi="Calibri" w:cs="Calibri"/>
                <w:b/>
                <w:color w:val="000000"/>
                <w:lang w:eastAsia="en-GB"/>
              </w:rPr>
              <w:t xml:space="preserve"> </w:t>
            </w:r>
            <w:r w:rsidR="00E008F1">
              <w:rPr>
                <w:rFonts w:ascii="Calibri" w:eastAsia="Calibri" w:hAnsi="Calibri" w:cs="Calibri"/>
                <w:b/>
                <w:color w:val="000000"/>
                <w:lang w:eastAsia="en-GB"/>
              </w:rPr>
              <w:t>February</w:t>
            </w:r>
            <w:r w:rsidR="008F7425" w:rsidRPr="00264D01">
              <w:rPr>
                <w:rFonts w:ascii="Calibri" w:eastAsia="Calibri" w:hAnsi="Calibri" w:cs="Calibri"/>
                <w:b/>
                <w:color w:val="000000"/>
                <w:lang w:eastAsia="en-GB"/>
              </w:rPr>
              <w:t xml:space="preserve"> 2021</w:t>
            </w:r>
            <w:r w:rsidRPr="00264D01">
              <w:rPr>
                <w:rFonts w:ascii="Calibri" w:eastAsia="Calibri" w:hAnsi="Calibri" w:cs="Calibri"/>
                <w:b/>
                <w:color w:val="000000"/>
                <w:lang w:eastAsia="en-GB"/>
              </w:rPr>
              <w:t xml:space="preserve"> – 7.30 </w:t>
            </w:r>
          </w:p>
        </w:tc>
        <w:tc>
          <w:tcPr>
            <w:tcW w:w="992" w:type="dxa"/>
          </w:tcPr>
          <w:p w14:paraId="5C265964" w14:textId="77777777" w:rsidR="00C15C94" w:rsidRDefault="00C15C94" w:rsidP="00C15C94">
            <w:pPr>
              <w:pStyle w:val="NoSpacing"/>
              <w:jc w:val="center"/>
              <w:rPr>
                <w:b/>
                <w:lang w:eastAsia="en-GB"/>
              </w:rPr>
            </w:pPr>
          </w:p>
          <w:p w14:paraId="46403582" w14:textId="77777777" w:rsidR="00C15C94" w:rsidRDefault="00C15C94" w:rsidP="00C15C94">
            <w:pPr>
              <w:pStyle w:val="NoSpacing"/>
              <w:jc w:val="center"/>
              <w:rPr>
                <w:b/>
                <w:lang w:eastAsia="en-GB"/>
              </w:rPr>
            </w:pPr>
          </w:p>
          <w:p w14:paraId="5C1F458C" w14:textId="77777777" w:rsidR="00C15C94" w:rsidRPr="00D73DE7" w:rsidRDefault="00C15C94" w:rsidP="00C15C94">
            <w:pPr>
              <w:pStyle w:val="NoSpacing"/>
              <w:rPr>
                <w:lang w:eastAsia="en-GB"/>
              </w:rPr>
            </w:pPr>
          </w:p>
        </w:tc>
      </w:tr>
    </w:tbl>
    <w:p w14:paraId="61A9F2B9" w14:textId="77777777" w:rsidR="00747909" w:rsidRDefault="00747909" w:rsidP="00747909">
      <w:pPr>
        <w:autoSpaceDE w:val="0"/>
        <w:autoSpaceDN w:val="0"/>
        <w:adjustRightInd w:val="0"/>
        <w:rPr>
          <w:rFonts w:ascii="Helvetica-Bold" w:hAnsi="Helvetica-Bold" w:cs="Helvetica-Bold"/>
          <w:b/>
          <w:bCs/>
        </w:rPr>
      </w:pPr>
    </w:p>
    <w:p w14:paraId="4FD190E7" w14:textId="77777777" w:rsidR="008D7561" w:rsidRDefault="008D7561" w:rsidP="00747909">
      <w:pPr>
        <w:autoSpaceDE w:val="0"/>
        <w:autoSpaceDN w:val="0"/>
        <w:adjustRightInd w:val="0"/>
        <w:rPr>
          <w:rFonts w:ascii="Helvetica-Bold" w:hAnsi="Helvetica-Bold" w:cs="Helvetica-Bold"/>
          <w:b/>
          <w:bCs/>
        </w:rPr>
      </w:pPr>
    </w:p>
    <w:p w14:paraId="35B0C4C3" w14:textId="77777777" w:rsidR="00E02748" w:rsidRDefault="00E02748" w:rsidP="00747909">
      <w:pPr>
        <w:autoSpaceDE w:val="0"/>
        <w:autoSpaceDN w:val="0"/>
        <w:adjustRightInd w:val="0"/>
        <w:rPr>
          <w:rFonts w:ascii="Helvetica-Bold" w:hAnsi="Helvetica-Bold" w:cs="Helvetica-Bold"/>
          <w:b/>
          <w:bCs/>
        </w:rPr>
      </w:pPr>
    </w:p>
    <w:p w14:paraId="59793452" w14:textId="77777777" w:rsidR="008D7561" w:rsidRDefault="008D7561" w:rsidP="00747909">
      <w:pPr>
        <w:autoSpaceDE w:val="0"/>
        <w:autoSpaceDN w:val="0"/>
        <w:adjustRightInd w:val="0"/>
        <w:rPr>
          <w:rFonts w:ascii="Helvetica-Bold" w:hAnsi="Helvetica-Bold" w:cs="Helvetica-Bold"/>
          <w:b/>
          <w:bCs/>
        </w:rPr>
      </w:pPr>
      <w:r>
        <w:rPr>
          <w:rFonts w:ascii="Helvetica-Bold" w:hAnsi="Helvetica-Bold" w:cs="Helvetica-Bold"/>
          <w:b/>
          <w:bCs/>
        </w:rPr>
        <w:t>Signed ……………………………………………</w:t>
      </w:r>
      <w:proofErr w:type="gramStart"/>
      <w:r>
        <w:rPr>
          <w:rFonts w:ascii="Helvetica-Bold" w:hAnsi="Helvetica-Bold" w:cs="Helvetica-Bold"/>
          <w:b/>
          <w:bCs/>
        </w:rPr>
        <w:t>…..</w:t>
      </w:r>
      <w:proofErr w:type="gramEnd"/>
      <w:r>
        <w:rPr>
          <w:rFonts w:ascii="Helvetica-Bold" w:hAnsi="Helvetica-Bold" w:cs="Helvetica-Bold"/>
          <w:b/>
          <w:bCs/>
        </w:rPr>
        <w:tab/>
      </w:r>
      <w:r>
        <w:rPr>
          <w:rFonts w:ascii="Helvetica-Bold" w:hAnsi="Helvetica-Bold" w:cs="Helvetica-Bold"/>
          <w:b/>
          <w:bCs/>
        </w:rPr>
        <w:tab/>
      </w:r>
      <w:r>
        <w:rPr>
          <w:rFonts w:ascii="Helvetica-Bold" w:hAnsi="Helvetica-Bold" w:cs="Helvetica-Bold"/>
          <w:b/>
          <w:bCs/>
        </w:rPr>
        <w:tab/>
      </w:r>
      <w:r>
        <w:rPr>
          <w:rFonts w:ascii="Helvetica-Bold" w:hAnsi="Helvetica-Bold" w:cs="Helvetica-Bold"/>
          <w:b/>
          <w:bCs/>
        </w:rPr>
        <w:tab/>
        <w:t>Date……………………</w:t>
      </w:r>
      <w:proofErr w:type="gramStart"/>
      <w:r>
        <w:rPr>
          <w:rFonts w:ascii="Helvetica-Bold" w:hAnsi="Helvetica-Bold" w:cs="Helvetica-Bold"/>
          <w:b/>
          <w:bCs/>
        </w:rPr>
        <w:t>…..</w:t>
      </w:r>
      <w:proofErr w:type="gramEnd"/>
    </w:p>
    <w:p w14:paraId="19D91292" w14:textId="77777777" w:rsidR="008D7561" w:rsidRDefault="008D7561" w:rsidP="00747909">
      <w:pPr>
        <w:autoSpaceDE w:val="0"/>
        <w:autoSpaceDN w:val="0"/>
        <w:adjustRightInd w:val="0"/>
        <w:rPr>
          <w:rFonts w:ascii="Helvetica-Bold" w:hAnsi="Helvetica-Bold" w:cs="Helvetica-Bold"/>
          <w:b/>
          <w:bCs/>
        </w:rPr>
      </w:pPr>
    </w:p>
    <w:p w14:paraId="55FEC3F3" w14:textId="167C7701" w:rsidR="009755AB" w:rsidRPr="00CB6070" w:rsidRDefault="008D7561" w:rsidP="00CB6070">
      <w:pPr>
        <w:autoSpaceDE w:val="0"/>
        <w:autoSpaceDN w:val="0"/>
        <w:adjustRightInd w:val="0"/>
        <w:rPr>
          <w:rFonts w:ascii="Helvetica-Bold" w:hAnsi="Helvetica-Bold" w:cs="Helvetica-Bold"/>
          <w:b/>
          <w:bCs/>
        </w:rPr>
      </w:pPr>
      <w:r>
        <w:rPr>
          <w:rFonts w:ascii="Helvetica-Bold" w:hAnsi="Helvetica-Bold" w:cs="Helvetica-Bold"/>
          <w:b/>
          <w:bCs/>
        </w:rPr>
        <w:t xml:space="preserve">Chairman </w:t>
      </w:r>
    </w:p>
    <w:p w14:paraId="7AB2CD78" w14:textId="77777777" w:rsidR="00910E0F" w:rsidRDefault="00910E0F" w:rsidP="002A0D4A">
      <w:pPr>
        <w:rPr>
          <w:rFonts w:ascii="Calibri" w:eastAsia="Times New Roman" w:hAnsi="Calibri" w:cs="Calibri"/>
          <w:b/>
          <w:bCs/>
          <w:color w:val="000000"/>
          <w:sz w:val="28"/>
          <w:szCs w:val="28"/>
          <w:lang w:eastAsia="en-GB"/>
        </w:rPr>
      </w:pPr>
    </w:p>
    <w:p w14:paraId="5AC0988A" w14:textId="77777777" w:rsidR="00910E0F" w:rsidRDefault="00910E0F" w:rsidP="002A0D4A">
      <w:pPr>
        <w:rPr>
          <w:rFonts w:ascii="Calibri" w:eastAsia="Times New Roman" w:hAnsi="Calibri" w:cs="Calibri"/>
          <w:b/>
          <w:bCs/>
          <w:color w:val="000000"/>
          <w:sz w:val="28"/>
          <w:szCs w:val="28"/>
          <w:lang w:eastAsia="en-GB"/>
        </w:rPr>
      </w:pPr>
    </w:p>
    <w:p w14:paraId="7BF68E2B" w14:textId="77777777" w:rsidR="00CA1118" w:rsidRDefault="00CA1118" w:rsidP="00193C82">
      <w:pPr>
        <w:rPr>
          <w:rFonts w:ascii="Calibri" w:eastAsia="Times New Roman" w:hAnsi="Calibri" w:cs="Calibri"/>
          <w:b/>
          <w:bCs/>
          <w:color w:val="000000"/>
          <w:sz w:val="28"/>
          <w:szCs w:val="28"/>
          <w:lang w:eastAsia="en-GB"/>
        </w:rPr>
      </w:pPr>
    </w:p>
    <w:p w14:paraId="6B9BAA35" w14:textId="6C0E4EEB" w:rsidR="00582CB7" w:rsidRDefault="00582CB7" w:rsidP="00193C82">
      <w:pPr>
        <w:rPr>
          <w:rFonts w:ascii="Calibri" w:eastAsia="Times New Roman" w:hAnsi="Calibri" w:cs="Calibri"/>
          <w:b/>
          <w:bCs/>
          <w:color w:val="000000"/>
          <w:sz w:val="28"/>
          <w:szCs w:val="28"/>
          <w:lang w:eastAsia="en-GB"/>
        </w:rPr>
      </w:pPr>
      <w:r>
        <w:rPr>
          <w:rFonts w:ascii="Calibri" w:eastAsia="Times New Roman" w:hAnsi="Calibri" w:cs="Calibri"/>
          <w:b/>
          <w:bCs/>
          <w:color w:val="000000"/>
          <w:sz w:val="28"/>
          <w:szCs w:val="28"/>
          <w:lang w:eastAsia="en-GB"/>
        </w:rPr>
        <w:t>Appendix 1</w:t>
      </w:r>
      <w:r w:rsidR="00910E0F">
        <w:rPr>
          <w:rFonts w:ascii="Calibri" w:eastAsia="Times New Roman" w:hAnsi="Calibri" w:cs="Calibri"/>
          <w:b/>
          <w:bCs/>
          <w:color w:val="000000"/>
          <w:sz w:val="28"/>
          <w:szCs w:val="28"/>
          <w:lang w:eastAsia="en-GB"/>
        </w:rPr>
        <w:t xml:space="preserve">                            </w:t>
      </w:r>
      <w:r w:rsidR="00720FDC">
        <w:rPr>
          <w:rFonts w:ascii="Calibri" w:eastAsia="Times New Roman" w:hAnsi="Calibri" w:cs="Calibri"/>
          <w:b/>
          <w:bCs/>
          <w:color w:val="000000"/>
          <w:sz w:val="28"/>
          <w:szCs w:val="28"/>
          <w:lang w:eastAsia="en-GB"/>
        </w:rPr>
        <w:t xml:space="preserve">           </w:t>
      </w:r>
      <w:r w:rsidR="00193C82">
        <w:rPr>
          <w:rFonts w:ascii="Calibri" w:eastAsia="Times New Roman" w:hAnsi="Calibri" w:cs="Calibri"/>
          <w:b/>
          <w:bCs/>
          <w:color w:val="000000"/>
          <w:sz w:val="28"/>
          <w:szCs w:val="28"/>
          <w:lang w:eastAsia="en-GB"/>
        </w:rPr>
        <w:t xml:space="preserve">   </w:t>
      </w:r>
      <w:r w:rsidR="00910E0F">
        <w:rPr>
          <w:rFonts w:ascii="Calibri" w:eastAsia="Times New Roman" w:hAnsi="Calibri" w:cs="Calibri"/>
          <w:b/>
          <w:bCs/>
          <w:color w:val="000000"/>
          <w:sz w:val="28"/>
          <w:szCs w:val="28"/>
          <w:lang w:eastAsia="en-GB"/>
        </w:rPr>
        <w:t>Resident Enquiry List</w:t>
      </w:r>
    </w:p>
    <w:p w14:paraId="4E058410" w14:textId="3691243F" w:rsidR="00193C82" w:rsidRDefault="00992ABB" w:rsidP="00193C82">
      <w:pPr>
        <w:jc w:val="center"/>
        <w:rPr>
          <w:b/>
          <w:bCs/>
          <w:sz w:val="28"/>
          <w:szCs w:val="28"/>
        </w:rPr>
      </w:pPr>
      <w:r>
        <w:rPr>
          <w:b/>
          <w:bCs/>
          <w:sz w:val="28"/>
          <w:szCs w:val="28"/>
        </w:rPr>
        <w:t>December</w:t>
      </w:r>
      <w:r w:rsidR="00193C82">
        <w:rPr>
          <w:b/>
          <w:bCs/>
          <w:sz w:val="28"/>
          <w:szCs w:val="28"/>
        </w:rPr>
        <w:t xml:space="preserve"> 2020</w:t>
      </w:r>
    </w:p>
    <w:p w14:paraId="79284B05" w14:textId="77777777" w:rsidR="00F744C4" w:rsidRDefault="00F744C4" w:rsidP="00193C82">
      <w:pPr>
        <w:jc w:val="center"/>
        <w:rPr>
          <w:b/>
          <w:bCs/>
          <w:sz w:val="28"/>
          <w:szCs w:val="28"/>
        </w:rPr>
      </w:pPr>
    </w:p>
    <w:p w14:paraId="44A83D8B" w14:textId="7537B082" w:rsidR="00193C82" w:rsidRPr="00815509" w:rsidRDefault="005A4F7A" w:rsidP="005A4F7A">
      <w:pPr>
        <w:rPr>
          <w:b/>
          <w:bCs/>
          <w:sz w:val="28"/>
          <w:szCs w:val="28"/>
        </w:rPr>
      </w:pPr>
      <w:r>
        <w:rPr>
          <w:b/>
          <w:bCs/>
          <w:sz w:val="28"/>
          <w:szCs w:val="28"/>
        </w:rPr>
        <w:t xml:space="preserve">    </w:t>
      </w:r>
    </w:p>
    <w:tbl>
      <w:tblPr>
        <w:tblStyle w:val="TableGrid"/>
        <w:tblW w:w="10569" w:type="dxa"/>
        <w:tblLook w:val="04A0" w:firstRow="1" w:lastRow="0" w:firstColumn="1" w:lastColumn="0" w:noHBand="0" w:noVBand="1"/>
      </w:tblPr>
      <w:tblGrid>
        <w:gridCol w:w="4212"/>
        <w:gridCol w:w="4210"/>
        <w:gridCol w:w="2147"/>
      </w:tblGrid>
      <w:tr w:rsidR="005A4F7A" w14:paraId="163639E3" w14:textId="77777777" w:rsidTr="005A4F7A">
        <w:tc>
          <w:tcPr>
            <w:tcW w:w="4212" w:type="dxa"/>
            <w:shd w:val="clear" w:color="auto" w:fill="BDD6EE" w:themeFill="accent1" w:themeFillTint="66"/>
          </w:tcPr>
          <w:p w14:paraId="51112C45" w14:textId="77777777" w:rsidR="005A4F7A" w:rsidRPr="00CD7E3B" w:rsidRDefault="005A4F7A" w:rsidP="005A2B4D">
            <w:pPr>
              <w:rPr>
                <w:b/>
                <w:bCs/>
              </w:rPr>
            </w:pPr>
            <w:r w:rsidRPr="00CD7E3B">
              <w:rPr>
                <w:b/>
                <w:bCs/>
              </w:rPr>
              <w:t>Enquiry</w:t>
            </w:r>
          </w:p>
        </w:tc>
        <w:tc>
          <w:tcPr>
            <w:tcW w:w="4210" w:type="dxa"/>
            <w:shd w:val="clear" w:color="auto" w:fill="BDD6EE" w:themeFill="accent1" w:themeFillTint="66"/>
          </w:tcPr>
          <w:p w14:paraId="1ADC3E24" w14:textId="77777777" w:rsidR="005A4F7A" w:rsidRPr="00CD7E3B" w:rsidRDefault="005A4F7A" w:rsidP="005A2B4D">
            <w:pPr>
              <w:rPr>
                <w:b/>
                <w:bCs/>
              </w:rPr>
            </w:pPr>
            <w:r w:rsidRPr="00CD7E3B">
              <w:rPr>
                <w:b/>
                <w:bCs/>
              </w:rPr>
              <w:t>Action</w:t>
            </w:r>
          </w:p>
        </w:tc>
        <w:tc>
          <w:tcPr>
            <w:tcW w:w="2147" w:type="dxa"/>
            <w:shd w:val="clear" w:color="auto" w:fill="BDD6EE" w:themeFill="accent1" w:themeFillTint="66"/>
          </w:tcPr>
          <w:p w14:paraId="0E48B436" w14:textId="77777777" w:rsidR="005A4F7A" w:rsidRPr="00CD7E3B" w:rsidRDefault="005A4F7A" w:rsidP="005A2B4D">
            <w:pPr>
              <w:rPr>
                <w:b/>
                <w:bCs/>
              </w:rPr>
            </w:pPr>
            <w:r w:rsidRPr="00CD7E3B">
              <w:rPr>
                <w:b/>
                <w:bCs/>
              </w:rPr>
              <w:t>Date Resolved</w:t>
            </w:r>
          </w:p>
        </w:tc>
      </w:tr>
      <w:tr w:rsidR="005A4F7A" w14:paraId="0BF0D0C1" w14:textId="77777777" w:rsidTr="005A4F7A">
        <w:tc>
          <w:tcPr>
            <w:tcW w:w="4212" w:type="dxa"/>
          </w:tcPr>
          <w:p w14:paraId="39576AC5" w14:textId="77777777" w:rsidR="005A4F7A" w:rsidRPr="003D2E9F" w:rsidRDefault="005A4F7A" w:rsidP="005A2B4D">
            <w:r>
              <w:t>Complaint about an overflowing bin by the playground</w:t>
            </w:r>
          </w:p>
          <w:p w14:paraId="69A7CEF9" w14:textId="77777777" w:rsidR="005A4F7A" w:rsidRPr="003D2E9F" w:rsidRDefault="005A4F7A" w:rsidP="005A2B4D"/>
        </w:tc>
        <w:tc>
          <w:tcPr>
            <w:tcW w:w="4210" w:type="dxa"/>
          </w:tcPr>
          <w:p w14:paraId="65BC0444" w14:textId="77777777" w:rsidR="005A4F7A" w:rsidRPr="003D2E9F" w:rsidRDefault="005A4F7A" w:rsidP="005A2B4D">
            <w:r w:rsidRPr="003D2E9F">
              <w:t>Reported to LCC</w:t>
            </w:r>
          </w:p>
        </w:tc>
        <w:tc>
          <w:tcPr>
            <w:tcW w:w="2147" w:type="dxa"/>
          </w:tcPr>
          <w:p w14:paraId="78FC8E6C" w14:textId="77777777" w:rsidR="005A4F7A" w:rsidRPr="003D2E9F" w:rsidRDefault="005A4F7A" w:rsidP="005A2B4D">
            <w:r>
              <w:t>December</w:t>
            </w:r>
            <w:r w:rsidRPr="003D2E9F">
              <w:t xml:space="preserve"> 2020</w:t>
            </w:r>
          </w:p>
        </w:tc>
      </w:tr>
      <w:tr w:rsidR="005A4F7A" w14:paraId="14CD3844" w14:textId="77777777" w:rsidTr="005A4F7A">
        <w:tc>
          <w:tcPr>
            <w:tcW w:w="4212" w:type="dxa"/>
          </w:tcPr>
          <w:p w14:paraId="308537FB" w14:textId="77777777" w:rsidR="005A4F7A" w:rsidRPr="007C042A" w:rsidRDefault="005A4F7A" w:rsidP="005A2B4D">
            <w:pPr>
              <w:rPr>
                <w:rFonts w:ascii="Calibri" w:eastAsia="Calibri" w:hAnsi="Calibri" w:cs="Calibri"/>
                <w:bCs/>
                <w:lang w:eastAsia="en-GB"/>
              </w:rPr>
            </w:pPr>
            <w:r>
              <w:rPr>
                <w:rFonts w:ascii="Calibri" w:eastAsia="Calibri" w:hAnsi="Calibri" w:cs="Calibri"/>
                <w:bCs/>
                <w:lang w:eastAsia="en-GB"/>
              </w:rPr>
              <w:t xml:space="preserve">Request to have the Christmas tree lights outside the shops positioned horizontally not vertical.  </w:t>
            </w:r>
          </w:p>
        </w:tc>
        <w:tc>
          <w:tcPr>
            <w:tcW w:w="4210" w:type="dxa"/>
          </w:tcPr>
          <w:p w14:paraId="01C1770C" w14:textId="77777777" w:rsidR="005A4F7A" w:rsidRPr="007C042A" w:rsidRDefault="005A4F7A" w:rsidP="005A2B4D">
            <w:pPr>
              <w:rPr>
                <w:rFonts w:ascii="Calibri" w:eastAsia="Calibri" w:hAnsi="Calibri" w:cs="Calibri"/>
                <w:bCs/>
                <w:lang w:eastAsia="en-GB"/>
              </w:rPr>
            </w:pPr>
            <w:r>
              <w:rPr>
                <w:rFonts w:ascii="Calibri" w:eastAsia="Calibri" w:hAnsi="Calibri" w:cs="Calibri"/>
                <w:bCs/>
                <w:lang w:eastAsia="en-GB"/>
              </w:rPr>
              <w:t xml:space="preserve">Request made to LCC </w:t>
            </w:r>
          </w:p>
        </w:tc>
        <w:tc>
          <w:tcPr>
            <w:tcW w:w="2147" w:type="dxa"/>
          </w:tcPr>
          <w:p w14:paraId="7600B92F" w14:textId="77777777" w:rsidR="005A4F7A" w:rsidRPr="007C042A" w:rsidRDefault="005A4F7A" w:rsidP="005A2B4D">
            <w:pPr>
              <w:rPr>
                <w:bCs/>
              </w:rPr>
            </w:pPr>
            <w:r>
              <w:rPr>
                <w:bCs/>
              </w:rPr>
              <w:t xml:space="preserve">December </w:t>
            </w:r>
            <w:r w:rsidRPr="007C042A">
              <w:rPr>
                <w:bCs/>
              </w:rPr>
              <w:t>2020</w:t>
            </w:r>
          </w:p>
        </w:tc>
      </w:tr>
      <w:tr w:rsidR="005A4F7A" w14:paraId="37B8D3B5" w14:textId="77777777" w:rsidTr="005A4F7A">
        <w:tc>
          <w:tcPr>
            <w:tcW w:w="4212" w:type="dxa"/>
          </w:tcPr>
          <w:p w14:paraId="1FF43A62" w14:textId="77777777" w:rsidR="005A4F7A" w:rsidRPr="005B25C7" w:rsidRDefault="005A4F7A" w:rsidP="005A2B4D">
            <w:pPr>
              <w:rPr>
                <w:rFonts w:ascii="Calibri" w:eastAsia="Calibri" w:hAnsi="Calibri" w:cs="Calibri"/>
                <w:bCs/>
                <w:lang w:eastAsia="en-GB"/>
              </w:rPr>
            </w:pPr>
            <w:r>
              <w:rPr>
                <w:rFonts w:ascii="Calibri" w:eastAsia="Calibri" w:hAnsi="Calibri" w:cs="Calibri"/>
                <w:bCs/>
                <w:lang w:eastAsia="en-GB"/>
              </w:rPr>
              <w:t>Large tree blocking light to a resident’s property on Langwith Mews.</w:t>
            </w:r>
          </w:p>
        </w:tc>
        <w:tc>
          <w:tcPr>
            <w:tcW w:w="4210" w:type="dxa"/>
          </w:tcPr>
          <w:p w14:paraId="7770857C" w14:textId="77777777" w:rsidR="005A4F7A" w:rsidRPr="00923EE9" w:rsidRDefault="005A4F7A" w:rsidP="005A2B4D">
            <w:pPr>
              <w:rPr>
                <w:rFonts w:ascii="Calibri" w:eastAsia="Calibri" w:hAnsi="Calibri" w:cs="Calibri"/>
                <w:bCs/>
                <w:lang w:eastAsia="en-GB"/>
              </w:rPr>
            </w:pPr>
            <w:r>
              <w:rPr>
                <w:rFonts w:ascii="Calibri" w:eastAsia="Calibri" w:hAnsi="Calibri" w:cs="Calibri"/>
                <w:bCs/>
                <w:lang w:eastAsia="en-GB"/>
              </w:rPr>
              <w:t>May include it in our tree review</w:t>
            </w:r>
          </w:p>
        </w:tc>
        <w:tc>
          <w:tcPr>
            <w:tcW w:w="2147" w:type="dxa"/>
          </w:tcPr>
          <w:p w14:paraId="32BDD59E" w14:textId="77777777" w:rsidR="005A4F7A" w:rsidRPr="00DB2E09" w:rsidRDefault="005A4F7A" w:rsidP="005A2B4D">
            <w:r w:rsidRPr="00DB2E09">
              <w:t xml:space="preserve"> December</w:t>
            </w:r>
            <w:r>
              <w:rPr>
                <w:i/>
                <w:iCs/>
              </w:rPr>
              <w:t xml:space="preserve"> </w:t>
            </w:r>
            <w:r w:rsidRPr="00DB2E09">
              <w:t>2020</w:t>
            </w:r>
          </w:p>
        </w:tc>
      </w:tr>
      <w:tr w:rsidR="005A4F7A" w:rsidRPr="008E3630" w14:paraId="61A9A898" w14:textId="77777777" w:rsidTr="005A4F7A">
        <w:tc>
          <w:tcPr>
            <w:tcW w:w="4212" w:type="dxa"/>
          </w:tcPr>
          <w:p w14:paraId="489EA144" w14:textId="77777777" w:rsidR="005A4F7A" w:rsidRDefault="005A4F7A" w:rsidP="005A2B4D">
            <w:pPr>
              <w:rPr>
                <w:b/>
                <w:bCs/>
              </w:rPr>
            </w:pPr>
            <w:r w:rsidRPr="005627A6">
              <w:t>Fence at Kingfisher Reach – illegal placement of fence on land opposite Kingfisher Reach. Update requested by resident and provided</w:t>
            </w:r>
            <w:r w:rsidRPr="005627A6">
              <w:rPr>
                <w:b/>
                <w:bCs/>
              </w:rPr>
              <w:t xml:space="preserve">.  </w:t>
            </w:r>
          </w:p>
          <w:p w14:paraId="089D97BB" w14:textId="77777777" w:rsidR="005A4F7A" w:rsidRDefault="005A4F7A" w:rsidP="005A2B4D">
            <w:pPr>
              <w:rPr>
                <w:b/>
                <w:bCs/>
              </w:rPr>
            </w:pPr>
          </w:p>
          <w:p w14:paraId="20D2953C" w14:textId="77777777" w:rsidR="005A4F7A" w:rsidRDefault="005A4F7A" w:rsidP="005A2B4D"/>
          <w:p w14:paraId="49B3F065" w14:textId="77777777" w:rsidR="005A4F7A" w:rsidRDefault="005A4F7A" w:rsidP="005A2B4D"/>
          <w:p w14:paraId="171A251E" w14:textId="77777777" w:rsidR="005A4F7A" w:rsidRDefault="005A4F7A" w:rsidP="005A2B4D">
            <w:r w:rsidRPr="00884C16">
              <w:t>Another resident has made an enquiry about removal of the fence.</w:t>
            </w:r>
          </w:p>
          <w:p w14:paraId="610E9BE1" w14:textId="77777777" w:rsidR="005A4F7A" w:rsidRDefault="005A4F7A" w:rsidP="005A2B4D"/>
          <w:p w14:paraId="087EF87C" w14:textId="77777777" w:rsidR="005A4F7A" w:rsidRPr="00884C16" w:rsidRDefault="005A4F7A" w:rsidP="005A2B4D">
            <w:r>
              <w:t xml:space="preserve">Further enquiry received regarding ownership of fence on original boundary. </w:t>
            </w:r>
          </w:p>
        </w:tc>
        <w:tc>
          <w:tcPr>
            <w:tcW w:w="4210" w:type="dxa"/>
          </w:tcPr>
          <w:p w14:paraId="0A0F5630" w14:textId="77777777" w:rsidR="005A4F7A" w:rsidRDefault="005A4F7A" w:rsidP="005A2B4D">
            <w:r w:rsidRPr="005627A6">
              <w:t xml:space="preserve">PC have written to Parks and Countryside and Planning Enforcement.  PC have also contacted the landowner is who is awaiting outcome from Planning Enforcement. </w:t>
            </w:r>
          </w:p>
          <w:p w14:paraId="096A1834" w14:textId="77777777" w:rsidR="005A4F7A" w:rsidRDefault="005A4F7A" w:rsidP="005A2B4D">
            <w:r>
              <w:t>LCC have confirmed the fence is illegal.  Awaiting a date for removal.</w:t>
            </w:r>
          </w:p>
          <w:p w14:paraId="462F2F2C" w14:textId="77777777" w:rsidR="005A4F7A" w:rsidRDefault="005A4F7A" w:rsidP="005A2B4D"/>
          <w:p w14:paraId="1B31923D" w14:textId="77777777" w:rsidR="005A4F7A" w:rsidRDefault="005A4F7A" w:rsidP="005A2B4D"/>
          <w:p w14:paraId="57C3ED2C" w14:textId="77777777" w:rsidR="005A4F7A" w:rsidRDefault="005A4F7A" w:rsidP="005A2B4D"/>
          <w:p w14:paraId="126EA7F9" w14:textId="77777777" w:rsidR="005A4F7A" w:rsidRPr="005627A6" w:rsidRDefault="005A4F7A" w:rsidP="005A2B4D">
            <w:r>
              <w:t>Awaiting outcome from LCC legal team.</w:t>
            </w:r>
          </w:p>
        </w:tc>
        <w:tc>
          <w:tcPr>
            <w:tcW w:w="2147" w:type="dxa"/>
          </w:tcPr>
          <w:p w14:paraId="3A2EC004" w14:textId="77777777" w:rsidR="005A4F7A" w:rsidRPr="00DD7281" w:rsidRDefault="005A4F7A" w:rsidP="005A2B4D">
            <w:r w:rsidRPr="00DD7281">
              <w:t>September/October</w:t>
            </w:r>
          </w:p>
          <w:p w14:paraId="2E893B03" w14:textId="77777777" w:rsidR="005A4F7A" w:rsidRPr="00213FC5" w:rsidRDefault="005A4F7A" w:rsidP="005A2B4D">
            <w:pPr>
              <w:rPr>
                <w:i/>
                <w:iCs/>
              </w:rPr>
            </w:pPr>
            <w:r w:rsidRPr="00DD7281">
              <w:t>November</w:t>
            </w:r>
            <w:r>
              <w:t xml:space="preserve"> </w:t>
            </w:r>
            <w:r w:rsidRPr="00DD7281">
              <w:t>2020</w:t>
            </w:r>
          </w:p>
        </w:tc>
      </w:tr>
      <w:tr w:rsidR="005A4F7A" w:rsidRPr="003D2E9F" w14:paraId="3D2A70CD" w14:textId="77777777" w:rsidTr="005A4F7A">
        <w:tc>
          <w:tcPr>
            <w:tcW w:w="4212" w:type="dxa"/>
          </w:tcPr>
          <w:p w14:paraId="44B5CC80" w14:textId="77777777" w:rsidR="005A4F7A" w:rsidRPr="0009318D" w:rsidRDefault="005A4F7A" w:rsidP="005A2B4D">
            <w:r>
              <w:t>Resident asked if we knew</w:t>
            </w:r>
            <w:r w:rsidRPr="0009318D">
              <w:t xml:space="preserve"> </w:t>
            </w:r>
            <w:r>
              <w:t xml:space="preserve">what work was been undertaken </w:t>
            </w:r>
            <w:r w:rsidRPr="0009318D">
              <w:t xml:space="preserve">work to a property in Linton </w:t>
            </w:r>
            <w:r>
              <w:t>as large trenches were dug.</w:t>
            </w:r>
          </w:p>
        </w:tc>
        <w:tc>
          <w:tcPr>
            <w:tcW w:w="4210" w:type="dxa"/>
          </w:tcPr>
          <w:p w14:paraId="0D7318F4" w14:textId="77777777" w:rsidR="005A4F7A" w:rsidRPr="00EA4D3B" w:rsidRDefault="005A4F7A" w:rsidP="005A2B4D">
            <w:r w:rsidRPr="00EA4D3B">
              <w:t>PC unaware of what the work is.</w:t>
            </w:r>
          </w:p>
        </w:tc>
        <w:tc>
          <w:tcPr>
            <w:tcW w:w="2147" w:type="dxa"/>
          </w:tcPr>
          <w:p w14:paraId="139102F0" w14:textId="77777777" w:rsidR="005A4F7A" w:rsidRPr="00EA4D3B" w:rsidRDefault="005A4F7A" w:rsidP="005A2B4D">
            <w:r>
              <w:t>Dec</w:t>
            </w:r>
            <w:r w:rsidRPr="00EA4D3B">
              <w:t>ember 2020</w:t>
            </w:r>
          </w:p>
        </w:tc>
      </w:tr>
      <w:tr w:rsidR="005A4F7A" w:rsidRPr="003D2E9F" w14:paraId="05CA553C" w14:textId="77777777" w:rsidTr="005A4F7A">
        <w:tc>
          <w:tcPr>
            <w:tcW w:w="4212" w:type="dxa"/>
          </w:tcPr>
          <w:p w14:paraId="20364A7B" w14:textId="77777777" w:rsidR="005A4F7A" w:rsidRDefault="005A4F7A" w:rsidP="005A2B4D">
            <w:r>
              <w:t>Complaint about absence of a f</w:t>
            </w:r>
            <w:r w:rsidRPr="00327A36">
              <w:t>ootpath</w:t>
            </w:r>
            <w:r>
              <w:t xml:space="preserve"> </w:t>
            </w:r>
            <w:r w:rsidRPr="00327A36">
              <w:t>on Harewood road</w:t>
            </w:r>
            <w:r>
              <w:t xml:space="preserve"> </w:t>
            </w:r>
            <w:r w:rsidRPr="00DE7B35">
              <w:t>up to the East Keswick car park</w:t>
            </w:r>
            <w:r>
              <w:t>.</w:t>
            </w:r>
          </w:p>
          <w:p w14:paraId="5DD41AA3" w14:textId="77777777" w:rsidR="005A4F7A" w:rsidRPr="00327A36" w:rsidRDefault="005A4F7A" w:rsidP="005A2B4D"/>
        </w:tc>
        <w:tc>
          <w:tcPr>
            <w:tcW w:w="4210" w:type="dxa"/>
          </w:tcPr>
          <w:p w14:paraId="2D0EC3C5" w14:textId="77777777" w:rsidR="005A4F7A" w:rsidRPr="00327A36" w:rsidRDefault="005A4F7A" w:rsidP="005A2B4D">
            <w:r>
              <w:t xml:space="preserve">Request for footpath made to Carter Jonas. The area falls within the East Keswick Parish Council area, so forwarded to them for discussion/action. </w:t>
            </w:r>
          </w:p>
        </w:tc>
        <w:tc>
          <w:tcPr>
            <w:tcW w:w="2147" w:type="dxa"/>
          </w:tcPr>
          <w:p w14:paraId="2A792D44" w14:textId="77777777" w:rsidR="005A4F7A" w:rsidRPr="00DE7B35" w:rsidRDefault="005A4F7A" w:rsidP="005A2B4D">
            <w:r>
              <w:t>Dec</w:t>
            </w:r>
            <w:r w:rsidRPr="00DE7B35">
              <w:t>ember 2020</w:t>
            </w:r>
          </w:p>
        </w:tc>
      </w:tr>
      <w:tr w:rsidR="005A4F7A" w:rsidRPr="003D2E9F" w14:paraId="157BD0B5" w14:textId="77777777" w:rsidTr="005A4F7A">
        <w:tc>
          <w:tcPr>
            <w:tcW w:w="4212" w:type="dxa"/>
          </w:tcPr>
          <w:p w14:paraId="3E3495DF" w14:textId="77777777" w:rsidR="005A4F7A" w:rsidRPr="000D09AF" w:rsidRDefault="005A4F7A" w:rsidP="005A2B4D">
            <w:r>
              <w:t>Concerns about blocked drains on The Avenue.</w:t>
            </w:r>
          </w:p>
        </w:tc>
        <w:tc>
          <w:tcPr>
            <w:tcW w:w="4210" w:type="dxa"/>
          </w:tcPr>
          <w:p w14:paraId="026652E6" w14:textId="77777777" w:rsidR="005A4F7A" w:rsidRPr="000A2673" w:rsidRDefault="005A4F7A" w:rsidP="005A2B4D">
            <w:r w:rsidRPr="000A2673">
              <w:t xml:space="preserve">Complaint forwarded to Highways gully department </w:t>
            </w:r>
            <w:r>
              <w:t>which have been actioned.</w:t>
            </w:r>
          </w:p>
        </w:tc>
        <w:tc>
          <w:tcPr>
            <w:tcW w:w="2147" w:type="dxa"/>
          </w:tcPr>
          <w:p w14:paraId="2A86EE97" w14:textId="77777777" w:rsidR="005A4F7A" w:rsidRPr="000A2673" w:rsidRDefault="005A4F7A" w:rsidP="005A2B4D">
            <w:r>
              <w:t>Dec</w:t>
            </w:r>
            <w:r w:rsidRPr="000A2673">
              <w:t>ember 2020</w:t>
            </w:r>
          </w:p>
        </w:tc>
      </w:tr>
      <w:tr w:rsidR="005A4F7A" w:rsidRPr="003D2E9F" w14:paraId="0DD861B6" w14:textId="77777777" w:rsidTr="005A4F7A">
        <w:tc>
          <w:tcPr>
            <w:tcW w:w="4212" w:type="dxa"/>
          </w:tcPr>
          <w:p w14:paraId="4A025C90" w14:textId="77777777" w:rsidR="005A4F7A" w:rsidRPr="00015C70" w:rsidRDefault="005A4F7A" w:rsidP="005A2B4D">
            <w:r w:rsidRPr="00015C70">
              <w:t>Thank you to the Parish Council from a resident for all their hard work over the year.</w:t>
            </w:r>
          </w:p>
        </w:tc>
        <w:tc>
          <w:tcPr>
            <w:tcW w:w="4210" w:type="dxa"/>
          </w:tcPr>
          <w:p w14:paraId="57A5CB9D" w14:textId="77777777" w:rsidR="005A4F7A" w:rsidRPr="004F21CB" w:rsidRDefault="005A4F7A" w:rsidP="005A2B4D"/>
        </w:tc>
        <w:tc>
          <w:tcPr>
            <w:tcW w:w="2147" w:type="dxa"/>
          </w:tcPr>
          <w:p w14:paraId="0E8134EF" w14:textId="77777777" w:rsidR="005A4F7A" w:rsidRPr="00015C70" w:rsidRDefault="005A4F7A" w:rsidP="005A2B4D">
            <w:r w:rsidRPr="00015C70">
              <w:t>December 2020</w:t>
            </w:r>
          </w:p>
        </w:tc>
      </w:tr>
    </w:tbl>
    <w:p w14:paraId="41292F07" w14:textId="77777777" w:rsidR="005A4F7A" w:rsidRDefault="005A4F7A" w:rsidP="005A4F7A"/>
    <w:p w14:paraId="63FDE3F3" w14:textId="77777777" w:rsidR="005A4F7A" w:rsidRDefault="005A4F7A" w:rsidP="005A4F7A"/>
    <w:p w14:paraId="1E1EDB43" w14:textId="77777777" w:rsidR="005A4F7A" w:rsidRPr="00B46E12" w:rsidRDefault="005A4F7A" w:rsidP="005A4F7A"/>
    <w:p w14:paraId="14C0A6E0" w14:textId="77777777" w:rsidR="00992ABB" w:rsidRDefault="00992ABB" w:rsidP="002A0D4A">
      <w:pPr>
        <w:rPr>
          <w:rFonts w:ascii="Calibri" w:eastAsia="Times New Roman" w:hAnsi="Calibri" w:cs="Calibri"/>
          <w:b/>
          <w:bCs/>
          <w:color w:val="000000"/>
          <w:sz w:val="28"/>
          <w:szCs w:val="28"/>
          <w:lang w:eastAsia="en-GB"/>
        </w:rPr>
      </w:pPr>
    </w:p>
    <w:p w14:paraId="3815902E" w14:textId="77777777" w:rsidR="00992ABB" w:rsidRDefault="00992ABB" w:rsidP="002A0D4A">
      <w:pPr>
        <w:rPr>
          <w:rFonts w:ascii="Calibri" w:eastAsia="Times New Roman" w:hAnsi="Calibri" w:cs="Calibri"/>
          <w:b/>
          <w:bCs/>
          <w:color w:val="000000"/>
          <w:sz w:val="28"/>
          <w:szCs w:val="28"/>
          <w:lang w:eastAsia="en-GB"/>
        </w:rPr>
      </w:pPr>
    </w:p>
    <w:p w14:paraId="4227DB42" w14:textId="77777777" w:rsidR="00992ABB" w:rsidRDefault="00992ABB" w:rsidP="002A0D4A">
      <w:pPr>
        <w:rPr>
          <w:rFonts w:ascii="Calibri" w:eastAsia="Times New Roman" w:hAnsi="Calibri" w:cs="Calibri"/>
          <w:b/>
          <w:bCs/>
          <w:color w:val="000000"/>
          <w:sz w:val="28"/>
          <w:szCs w:val="28"/>
          <w:lang w:eastAsia="en-GB"/>
        </w:rPr>
      </w:pPr>
    </w:p>
    <w:p w14:paraId="16DB2F90" w14:textId="77777777" w:rsidR="00992ABB" w:rsidRDefault="00992ABB" w:rsidP="002A0D4A">
      <w:pPr>
        <w:rPr>
          <w:rFonts w:ascii="Calibri" w:eastAsia="Times New Roman" w:hAnsi="Calibri" w:cs="Calibri"/>
          <w:b/>
          <w:bCs/>
          <w:color w:val="000000"/>
          <w:sz w:val="28"/>
          <w:szCs w:val="28"/>
          <w:lang w:eastAsia="en-GB"/>
        </w:rPr>
      </w:pPr>
    </w:p>
    <w:p w14:paraId="7175C936" w14:textId="77777777" w:rsidR="00992ABB" w:rsidRDefault="00992ABB" w:rsidP="002A0D4A">
      <w:pPr>
        <w:rPr>
          <w:rFonts w:ascii="Calibri" w:eastAsia="Times New Roman" w:hAnsi="Calibri" w:cs="Calibri"/>
          <w:b/>
          <w:bCs/>
          <w:color w:val="000000"/>
          <w:sz w:val="28"/>
          <w:szCs w:val="28"/>
          <w:lang w:eastAsia="en-GB"/>
        </w:rPr>
      </w:pPr>
    </w:p>
    <w:p w14:paraId="13F76349" w14:textId="77777777" w:rsidR="00992ABB" w:rsidRDefault="00992ABB" w:rsidP="002A0D4A">
      <w:pPr>
        <w:rPr>
          <w:rFonts w:ascii="Calibri" w:eastAsia="Times New Roman" w:hAnsi="Calibri" w:cs="Calibri"/>
          <w:b/>
          <w:bCs/>
          <w:color w:val="000000"/>
          <w:sz w:val="28"/>
          <w:szCs w:val="28"/>
          <w:lang w:eastAsia="en-GB"/>
        </w:rPr>
      </w:pPr>
    </w:p>
    <w:p w14:paraId="239C96D2" w14:textId="77777777" w:rsidR="00992ABB" w:rsidRDefault="00992ABB" w:rsidP="002A0D4A">
      <w:pPr>
        <w:rPr>
          <w:rFonts w:ascii="Calibri" w:eastAsia="Times New Roman" w:hAnsi="Calibri" w:cs="Calibri"/>
          <w:b/>
          <w:bCs/>
          <w:color w:val="000000"/>
          <w:sz w:val="28"/>
          <w:szCs w:val="28"/>
          <w:lang w:eastAsia="en-GB"/>
        </w:rPr>
      </w:pPr>
    </w:p>
    <w:p w14:paraId="03C8F00F" w14:textId="77777777" w:rsidR="00992ABB" w:rsidRDefault="00992ABB" w:rsidP="002A0D4A">
      <w:pPr>
        <w:rPr>
          <w:rFonts w:ascii="Calibri" w:eastAsia="Times New Roman" w:hAnsi="Calibri" w:cs="Calibri"/>
          <w:b/>
          <w:bCs/>
          <w:color w:val="000000"/>
          <w:sz w:val="28"/>
          <w:szCs w:val="28"/>
          <w:lang w:eastAsia="en-GB"/>
        </w:rPr>
      </w:pPr>
    </w:p>
    <w:p w14:paraId="0A61C58E" w14:textId="77777777" w:rsidR="00992ABB" w:rsidRDefault="00992ABB" w:rsidP="002A0D4A">
      <w:pPr>
        <w:rPr>
          <w:rFonts w:ascii="Calibri" w:eastAsia="Times New Roman" w:hAnsi="Calibri" w:cs="Calibri"/>
          <w:b/>
          <w:bCs/>
          <w:color w:val="000000"/>
          <w:sz w:val="28"/>
          <w:szCs w:val="28"/>
          <w:lang w:eastAsia="en-GB"/>
        </w:rPr>
      </w:pPr>
    </w:p>
    <w:p w14:paraId="54C0D23F" w14:textId="77777777" w:rsidR="00992ABB" w:rsidRDefault="00992ABB" w:rsidP="002A0D4A">
      <w:pPr>
        <w:rPr>
          <w:rFonts w:ascii="Calibri" w:eastAsia="Times New Roman" w:hAnsi="Calibri" w:cs="Calibri"/>
          <w:b/>
          <w:bCs/>
          <w:color w:val="000000"/>
          <w:sz w:val="28"/>
          <w:szCs w:val="28"/>
          <w:lang w:eastAsia="en-GB"/>
        </w:rPr>
      </w:pPr>
    </w:p>
    <w:p w14:paraId="1624CB53" w14:textId="08C64286" w:rsidR="002A0D4A" w:rsidRDefault="002A0D4A" w:rsidP="002A0D4A">
      <w:pPr>
        <w:rPr>
          <w:rFonts w:ascii="Calibri" w:eastAsia="Times New Roman" w:hAnsi="Calibri" w:cs="Calibri"/>
          <w:b/>
          <w:bCs/>
          <w:color w:val="000000"/>
          <w:sz w:val="28"/>
          <w:szCs w:val="28"/>
          <w:lang w:eastAsia="en-GB"/>
        </w:rPr>
      </w:pPr>
      <w:r>
        <w:rPr>
          <w:rFonts w:ascii="Calibri" w:eastAsia="Times New Roman" w:hAnsi="Calibri" w:cs="Calibri"/>
          <w:b/>
          <w:bCs/>
          <w:color w:val="000000"/>
          <w:sz w:val="28"/>
          <w:szCs w:val="28"/>
          <w:lang w:eastAsia="en-GB"/>
        </w:rPr>
        <w:t xml:space="preserve">Appendix </w:t>
      </w:r>
      <w:r w:rsidR="00582CB7">
        <w:rPr>
          <w:rFonts w:ascii="Calibri" w:eastAsia="Times New Roman" w:hAnsi="Calibri" w:cs="Calibri"/>
          <w:b/>
          <w:bCs/>
          <w:color w:val="000000"/>
          <w:sz w:val="28"/>
          <w:szCs w:val="28"/>
          <w:lang w:eastAsia="en-GB"/>
        </w:rPr>
        <w:t>2</w:t>
      </w:r>
    </w:p>
    <w:p w14:paraId="636FEB0A" w14:textId="77777777" w:rsidR="00D73E2C" w:rsidRPr="00AE48BE" w:rsidRDefault="00D73E2C" w:rsidP="00D73E2C">
      <w:pPr>
        <w:rPr>
          <w:rFonts w:ascii="Calibri" w:eastAsia="Calibri" w:hAnsi="Calibri" w:cs="Times New Roman"/>
        </w:rPr>
      </w:pPr>
    </w:p>
    <w:p w14:paraId="5798C32F" w14:textId="77777777" w:rsidR="00D73E2C" w:rsidRDefault="00D73E2C" w:rsidP="00D73E2C">
      <w:pPr>
        <w:autoSpaceDE w:val="0"/>
        <w:autoSpaceDN w:val="0"/>
        <w:adjustRightInd w:val="0"/>
        <w:rPr>
          <w:rFonts w:ascii="Calibri" w:eastAsia="Calibri" w:hAnsi="Calibri" w:cs="Calibri"/>
          <w:color w:val="000000"/>
          <w:sz w:val="24"/>
          <w:szCs w:val="24"/>
        </w:rPr>
      </w:pPr>
    </w:p>
    <w:tbl>
      <w:tblPr>
        <w:tblW w:w="1102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5"/>
        <w:gridCol w:w="3080"/>
        <w:gridCol w:w="4580"/>
        <w:gridCol w:w="1560"/>
      </w:tblGrid>
      <w:tr w:rsidR="00D73E2C" w14:paraId="758ADF3D" w14:textId="77777777" w:rsidTr="006D7945">
        <w:trPr>
          <w:trHeight w:val="91"/>
        </w:trPr>
        <w:tc>
          <w:tcPr>
            <w:tcW w:w="11025" w:type="dxa"/>
            <w:gridSpan w:val="4"/>
            <w:tcBorders>
              <w:top w:val="single" w:sz="4" w:space="0" w:color="auto"/>
              <w:left w:val="single" w:sz="4" w:space="0" w:color="auto"/>
              <w:bottom w:val="single" w:sz="4" w:space="0" w:color="auto"/>
              <w:right w:val="single" w:sz="4" w:space="0" w:color="auto"/>
            </w:tcBorders>
            <w:hideMark/>
          </w:tcPr>
          <w:p w14:paraId="1A84D923" w14:textId="77777777" w:rsidR="00D73E2C" w:rsidRDefault="00D73E2C" w:rsidP="006D7945">
            <w:pPr>
              <w:autoSpaceDE w:val="0"/>
              <w:autoSpaceDN w:val="0"/>
              <w:adjustRightInd w:val="0"/>
              <w:spacing w:line="256" w:lineRule="auto"/>
              <w:rPr>
                <w:rFonts w:ascii="Arial" w:eastAsia="Calibri" w:hAnsi="Arial" w:cs="Arial"/>
                <w:color w:val="000000"/>
                <w:sz w:val="20"/>
                <w:szCs w:val="20"/>
              </w:rPr>
            </w:pPr>
            <w:r>
              <w:rPr>
                <w:rFonts w:ascii="Arial" w:eastAsia="Calibri" w:hAnsi="Arial" w:cs="Arial"/>
                <w:color w:val="000000"/>
                <w:sz w:val="20"/>
                <w:szCs w:val="20"/>
              </w:rPr>
              <w:t xml:space="preserve"> </w:t>
            </w:r>
            <w:r>
              <w:rPr>
                <w:rFonts w:ascii="Arial" w:eastAsia="Calibri" w:hAnsi="Arial" w:cs="Arial"/>
                <w:b/>
                <w:bCs/>
                <w:color w:val="000000"/>
                <w:sz w:val="20"/>
                <w:szCs w:val="20"/>
              </w:rPr>
              <w:t>Decisions Made and Earlier Applications Still Pending</w:t>
            </w:r>
          </w:p>
        </w:tc>
      </w:tr>
      <w:tr w:rsidR="00D73E2C" w14:paraId="273BD84D" w14:textId="77777777" w:rsidTr="006D7945">
        <w:trPr>
          <w:trHeight w:val="167"/>
        </w:trPr>
        <w:tc>
          <w:tcPr>
            <w:tcW w:w="1805" w:type="dxa"/>
            <w:tcBorders>
              <w:top w:val="single" w:sz="4" w:space="0" w:color="auto"/>
              <w:left w:val="single" w:sz="4" w:space="0" w:color="auto"/>
              <w:bottom w:val="single" w:sz="4" w:space="0" w:color="auto"/>
              <w:right w:val="single" w:sz="4" w:space="0" w:color="auto"/>
            </w:tcBorders>
            <w:hideMark/>
          </w:tcPr>
          <w:p w14:paraId="6BA32AF5" w14:textId="77777777" w:rsidR="00D73E2C" w:rsidRDefault="00D73E2C" w:rsidP="006D7945">
            <w:pPr>
              <w:autoSpaceDE w:val="0"/>
              <w:autoSpaceDN w:val="0"/>
              <w:adjustRightInd w:val="0"/>
              <w:spacing w:line="256" w:lineRule="auto"/>
              <w:rPr>
                <w:rFonts w:ascii="Arial" w:eastAsia="Calibri" w:hAnsi="Arial" w:cs="Arial"/>
                <w:color w:val="000000"/>
                <w:sz w:val="20"/>
                <w:szCs w:val="20"/>
              </w:rPr>
            </w:pPr>
            <w:r>
              <w:rPr>
                <w:rFonts w:ascii="Arial" w:eastAsia="Calibri" w:hAnsi="Arial" w:cs="Arial"/>
                <w:b/>
                <w:bCs/>
                <w:color w:val="000000"/>
                <w:sz w:val="20"/>
                <w:szCs w:val="20"/>
              </w:rPr>
              <w:t>Application Number</w:t>
            </w:r>
          </w:p>
        </w:tc>
        <w:tc>
          <w:tcPr>
            <w:tcW w:w="3080" w:type="dxa"/>
            <w:tcBorders>
              <w:top w:val="single" w:sz="4" w:space="0" w:color="auto"/>
              <w:left w:val="single" w:sz="4" w:space="0" w:color="auto"/>
              <w:bottom w:val="single" w:sz="4" w:space="0" w:color="auto"/>
              <w:right w:val="single" w:sz="4" w:space="0" w:color="auto"/>
            </w:tcBorders>
            <w:hideMark/>
          </w:tcPr>
          <w:p w14:paraId="6DB3E652" w14:textId="77777777" w:rsidR="00D73E2C" w:rsidRDefault="00D73E2C" w:rsidP="006D7945">
            <w:pPr>
              <w:autoSpaceDE w:val="0"/>
              <w:autoSpaceDN w:val="0"/>
              <w:adjustRightInd w:val="0"/>
              <w:spacing w:line="256" w:lineRule="auto"/>
              <w:rPr>
                <w:rFonts w:ascii="Arial" w:eastAsia="Calibri" w:hAnsi="Arial" w:cs="Arial"/>
                <w:color w:val="000000"/>
                <w:sz w:val="20"/>
                <w:szCs w:val="20"/>
              </w:rPr>
            </w:pPr>
            <w:r>
              <w:rPr>
                <w:rFonts w:ascii="Arial" w:eastAsia="Calibri" w:hAnsi="Arial" w:cs="Arial"/>
                <w:b/>
                <w:bCs/>
                <w:color w:val="000000"/>
                <w:sz w:val="20"/>
                <w:szCs w:val="20"/>
              </w:rPr>
              <w:t>Address</w:t>
            </w:r>
          </w:p>
        </w:tc>
        <w:tc>
          <w:tcPr>
            <w:tcW w:w="4580" w:type="dxa"/>
            <w:tcBorders>
              <w:top w:val="single" w:sz="4" w:space="0" w:color="auto"/>
              <w:left w:val="single" w:sz="4" w:space="0" w:color="auto"/>
              <w:bottom w:val="single" w:sz="4" w:space="0" w:color="auto"/>
              <w:right w:val="single" w:sz="4" w:space="0" w:color="auto"/>
            </w:tcBorders>
            <w:hideMark/>
          </w:tcPr>
          <w:p w14:paraId="2997D898" w14:textId="77777777" w:rsidR="00D73E2C" w:rsidRDefault="00D73E2C" w:rsidP="006D7945">
            <w:pPr>
              <w:autoSpaceDE w:val="0"/>
              <w:autoSpaceDN w:val="0"/>
              <w:adjustRightInd w:val="0"/>
              <w:spacing w:line="256" w:lineRule="auto"/>
              <w:rPr>
                <w:rFonts w:ascii="Arial" w:eastAsia="Calibri" w:hAnsi="Arial" w:cs="Arial"/>
                <w:b/>
                <w:color w:val="000000"/>
                <w:sz w:val="20"/>
                <w:szCs w:val="20"/>
              </w:rPr>
            </w:pPr>
            <w:r>
              <w:rPr>
                <w:rFonts w:ascii="Arial" w:eastAsia="Calibri" w:hAnsi="Arial" w:cs="Arial"/>
                <w:b/>
                <w:color w:val="000000"/>
                <w:sz w:val="20"/>
                <w:szCs w:val="20"/>
              </w:rPr>
              <w:t>Description</w:t>
            </w:r>
          </w:p>
        </w:tc>
        <w:tc>
          <w:tcPr>
            <w:tcW w:w="1560" w:type="dxa"/>
            <w:tcBorders>
              <w:top w:val="single" w:sz="4" w:space="0" w:color="auto"/>
              <w:left w:val="single" w:sz="4" w:space="0" w:color="auto"/>
              <w:bottom w:val="single" w:sz="4" w:space="0" w:color="auto"/>
              <w:right w:val="single" w:sz="4" w:space="0" w:color="auto"/>
            </w:tcBorders>
            <w:hideMark/>
          </w:tcPr>
          <w:p w14:paraId="415CFBFC" w14:textId="77777777" w:rsidR="00D73E2C" w:rsidRDefault="00D73E2C" w:rsidP="006D7945">
            <w:pPr>
              <w:autoSpaceDE w:val="0"/>
              <w:autoSpaceDN w:val="0"/>
              <w:adjustRightInd w:val="0"/>
              <w:spacing w:line="256" w:lineRule="auto"/>
              <w:rPr>
                <w:rFonts w:ascii="Arial" w:eastAsia="Calibri" w:hAnsi="Arial" w:cs="Arial"/>
                <w:b/>
                <w:color w:val="000000"/>
                <w:sz w:val="20"/>
                <w:szCs w:val="20"/>
              </w:rPr>
            </w:pPr>
            <w:r>
              <w:rPr>
                <w:rFonts w:ascii="Calibri" w:eastAsia="Calibri" w:hAnsi="Calibri" w:cs="Calibri"/>
                <w:b/>
                <w:color w:val="000000"/>
              </w:rPr>
              <w:t>Decision</w:t>
            </w:r>
          </w:p>
        </w:tc>
      </w:tr>
      <w:tr w:rsidR="001C2C4D" w14:paraId="1F9E6EEF" w14:textId="77777777" w:rsidTr="00AA1C0D">
        <w:trPr>
          <w:trHeight w:val="167"/>
        </w:trPr>
        <w:tc>
          <w:tcPr>
            <w:tcW w:w="1805" w:type="dxa"/>
            <w:tcBorders>
              <w:top w:val="single" w:sz="4" w:space="0" w:color="auto"/>
              <w:left w:val="single" w:sz="4" w:space="0" w:color="auto"/>
              <w:bottom w:val="single" w:sz="4" w:space="0" w:color="auto"/>
              <w:right w:val="single" w:sz="4" w:space="0" w:color="auto"/>
            </w:tcBorders>
            <w:shd w:val="clear" w:color="auto" w:fill="auto"/>
          </w:tcPr>
          <w:p w14:paraId="3DE5CF13" w14:textId="2931B2B2"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20/06178/FU/NE</w:t>
            </w:r>
          </w:p>
        </w:tc>
        <w:tc>
          <w:tcPr>
            <w:tcW w:w="3080" w:type="dxa"/>
            <w:tcBorders>
              <w:top w:val="single" w:sz="4" w:space="0" w:color="auto"/>
              <w:left w:val="nil"/>
              <w:bottom w:val="single" w:sz="4" w:space="0" w:color="auto"/>
              <w:right w:val="single" w:sz="4" w:space="0" w:color="auto"/>
            </w:tcBorders>
            <w:shd w:val="clear" w:color="auto" w:fill="auto"/>
          </w:tcPr>
          <w:p w14:paraId="3445E239" w14:textId="58A53DBD"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The Barn Linton Common Linton</w:t>
            </w:r>
          </w:p>
        </w:tc>
        <w:tc>
          <w:tcPr>
            <w:tcW w:w="4580" w:type="dxa"/>
            <w:tcBorders>
              <w:top w:val="single" w:sz="4" w:space="0" w:color="auto"/>
              <w:left w:val="nil"/>
              <w:bottom w:val="single" w:sz="4" w:space="0" w:color="auto"/>
              <w:right w:val="single" w:sz="4" w:space="0" w:color="auto"/>
            </w:tcBorders>
            <w:shd w:val="clear" w:color="auto" w:fill="auto"/>
          </w:tcPr>
          <w:p w14:paraId="780461C5" w14:textId="2AA3CF7F"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Demolition of existing barn; erection of dwelling</w:t>
            </w:r>
          </w:p>
        </w:tc>
        <w:tc>
          <w:tcPr>
            <w:tcW w:w="1560" w:type="dxa"/>
            <w:tcBorders>
              <w:top w:val="single" w:sz="4" w:space="0" w:color="auto"/>
              <w:left w:val="nil"/>
              <w:bottom w:val="single" w:sz="4" w:space="0" w:color="auto"/>
              <w:right w:val="single" w:sz="4" w:space="0" w:color="auto"/>
            </w:tcBorders>
            <w:shd w:val="clear" w:color="auto" w:fill="auto"/>
          </w:tcPr>
          <w:p w14:paraId="5B27C431" w14:textId="695C0A55"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Refused harm to Green Belt</w:t>
            </w:r>
          </w:p>
        </w:tc>
      </w:tr>
      <w:tr w:rsidR="001C2C4D" w14:paraId="40A4E63B" w14:textId="77777777" w:rsidTr="0070682F">
        <w:trPr>
          <w:trHeight w:val="167"/>
        </w:trPr>
        <w:tc>
          <w:tcPr>
            <w:tcW w:w="1805" w:type="dxa"/>
            <w:tcBorders>
              <w:top w:val="nil"/>
              <w:left w:val="single" w:sz="4" w:space="0" w:color="auto"/>
              <w:bottom w:val="single" w:sz="4" w:space="0" w:color="auto"/>
              <w:right w:val="single" w:sz="4" w:space="0" w:color="auto"/>
            </w:tcBorders>
            <w:shd w:val="clear" w:color="auto" w:fill="auto"/>
          </w:tcPr>
          <w:p w14:paraId="1C128637" w14:textId="0B055EDC"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20/07058/FU/NE</w:t>
            </w:r>
          </w:p>
        </w:tc>
        <w:tc>
          <w:tcPr>
            <w:tcW w:w="3080" w:type="dxa"/>
            <w:tcBorders>
              <w:top w:val="nil"/>
              <w:left w:val="nil"/>
              <w:bottom w:val="single" w:sz="4" w:space="0" w:color="auto"/>
              <w:right w:val="single" w:sz="4" w:space="0" w:color="auto"/>
            </w:tcBorders>
            <w:shd w:val="clear" w:color="auto" w:fill="auto"/>
          </w:tcPr>
          <w:p w14:paraId="0DB3B916" w14:textId="6814DAB0" w:rsidR="001C2C4D" w:rsidRDefault="001C2C4D" w:rsidP="001C2C4D">
            <w:pPr>
              <w:autoSpaceDE w:val="0"/>
              <w:autoSpaceDN w:val="0"/>
              <w:adjustRightInd w:val="0"/>
              <w:spacing w:line="256" w:lineRule="auto"/>
              <w:rPr>
                <w:rFonts w:ascii="Arial" w:eastAsia="Calibri" w:hAnsi="Arial" w:cs="Arial"/>
                <w:color w:val="000000"/>
                <w:sz w:val="20"/>
                <w:szCs w:val="20"/>
              </w:rPr>
            </w:pPr>
            <w:proofErr w:type="spellStart"/>
            <w:r>
              <w:rPr>
                <w:rFonts w:ascii="Calibri" w:hAnsi="Calibri" w:cs="Calibri"/>
                <w:color w:val="000000"/>
              </w:rPr>
              <w:t>Sevenstones</w:t>
            </w:r>
            <w:proofErr w:type="spellEnd"/>
            <w:r>
              <w:rPr>
                <w:rFonts w:ascii="Calibri" w:hAnsi="Calibri" w:cs="Calibri"/>
                <w:color w:val="000000"/>
              </w:rPr>
              <w:t xml:space="preserve"> The Avenue Collingham</w:t>
            </w:r>
          </w:p>
        </w:tc>
        <w:tc>
          <w:tcPr>
            <w:tcW w:w="4580" w:type="dxa"/>
            <w:tcBorders>
              <w:top w:val="single" w:sz="4" w:space="0" w:color="auto"/>
              <w:left w:val="nil"/>
              <w:bottom w:val="single" w:sz="4" w:space="0" w:color="auto"/>
              <w:right w:val="single" w:sz="4" w:space="0" w:color="000000"/>
            </w:tcBorders>
            <w:shd w:val="clear" w:color="auto" w:fill="auto"/>
          </w:tcPr>
          <w:p w14:paraId="42D030F2" w14:textId="031677B2"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Part two storey part single storey front/side extension and garage conversion to form habitable space with bay window to front</w:t>
            </w:r>
          </w:p>
        </w:tc>
        <w:tc>
          <w:tcPr>
            <w:tcW w:w="1560" w:type="dxa"/>
            <w:tcBorders>
              <w:top w:val="nil"/>
              <w:left w:val="nil"/>
              <w:bottom w:val="single" w:sz="4" w:space="0" w:color="auto"/>
              <w:right w:val="single" w:sz="4" w:space="0" w:color="auto"/>
            </w:tcBorders>
            <w:shd w:val="clear" w:color="auto" w:fill="auto"/>
          </w:tcPr>
          <w:p w14:paraId="47F29758" w14:textId="0FFA8E68"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Still pending</w:t>
            </w:r>
          </w:p>
        </w:tc>
      </w:tr>
      <w:tr w:rsidR="001C2C4D" w14:paraId="54DFC03E" w14:textId="77777777" w:rsidTr="0070682F">
        <w:trPr>
          <w:trHeight w:val="167"/>
        </w:trPr>
        <w:tc>
          <w:tcPr>
            <w:tcW w:w="1805" w:type="dxa"/>
            <w:tcBorders>
              <w:top w:val="nil"/>
              <w:left w:val="single" w:sz="4" w:space="0" w:color="auto"/>
              <w:bottom w:val="single" w:sz="4" w:space="0" w:color="auto"/>
              <w:right w:val="single" w:sz="4" w:space="0" w:color="auto"/>
            </w:tcBorders>
            <w:shd w:val="clear" w:color="auto" w:fill="auto"/>
          </w:tcPr>
          <w:p w14:paraId="33217A07" w14:textId="1A35DBBE"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20/07178/FU/NE</w:t>
            </w:r>
          </w:p>
        </w:tc>
        <w:tc>
          <w:tcPr>
            <w:tcW w:w="3080" w:type="dxa"/>
            <w:tcBorders>
              <w:top w:val="nil"/>
              <w:left w:val="nil"/>
              <w:bottom w:val="single" w:sz="4" w:space="0" w:color="auto"/>
              <w:right w:val="single" w:sz="4" w:space="0" w:color="auto"/>
            </w:tcBorders>
            <w:shd w:val="clear" w:color="auto" w:fill="auto"/>
          </w:tcPr>
          <w:p w14:paraId="26533670" w14:textId="1F3BB5BB"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31 Brookside Collingham</w:t>
            </w:r>
          </w:p>
        </w:tc>
        <w:tc>
          <w:tcPr>
            <w:tcW w:w="4580" w:type="dxa"/>
            <w:tcBorders>
              <w:top w:val="single" w:sz="4" w:space="0" w:color="auto"/>
              <w:left w:val="nil"/>
              <w:bottom w:val="single" w:sz="4" w:space="0" w:color="auto"/>
              <w:right w:val="single" w:sz="4" w:space="0" w:color="000000"/>
            </w:tcBorders>
            <w:shd w:val="clear" w:color="auto" w:fill="auto"/>
          </w:tcPr>
          <w:p w14:paraId="615C1CA2" w14:textId="50B79921" w:rsidR="001C2C4D" w:rsidRPr="00474E1F" w:rsidRDefault="001C2C4D" w:rsidP="001C2C4D">
            <w:pPr>
              <w:autoSpaceDE w:val="0"/>
              <w:autoSpaceDN w:val="0"/>
              <w:adjustRightInd w:val="0"/>
              <w:spacing w:line="256" w:lineRule="auto"/>
              <w:rPr>
                <w:rFonts w:ascii="Calibri" w:hAnsi="Calibri" w:cs="Calibri"/>
                <w:color w:val="000000"/>
              </w:rPr>
            </w:pPr>
            <w:r>
              <w:rPr>
                <w:rFonts w:ascii="Calibri" w:hAnsi="Calibri" w:cs="Calibri"/>
                <w:color w:val="000000"/>
              </w:rPr>
              <w:t>Part two storey part single storey front/side extension; Part two storey part single storey rear extension with Juliet balcony to first floor rear; patio area to side; raised decking to rear.</w:t>
            </w:r>
          </w:p>
        </w:tc>
        <w:tc>
          <w:tcPr>
            <w:tcW w:w="1560" w:type="dxa"/>
            <w:tcBorders>
              <w:top w:val="nil"/>
              <w:left w:val="nil"/>
              <w:bottom w:val="single" w:sz="4" w:space="0" w:color="auto"/>
              <w:right w:val="single" w:sz="4" w:space="0" w:color="auto"/>
            </w:tcBorders>
            <w:shd w:val="clear" w:color="auto" w:fill="auto"/>
          </w:tcPr>
          <w:p w14:paraId="25C36AAA" w14:textId="2E7A6ACB"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Still pending</w:t>
            </w:r>
          </w:p>
        </w:tc>
      </w:tr>
      <w:tr w:rsidR="001C2C4D" w14:paraId="3E969350" w14:textId="77777777" w:rsidTr="0070682F">
        <w:trPr>
          <w:trHeight w:val="167"/>
        </w:trPr>
        <w:tc>
          <w:tcPr>
            <w:tcW w:w="1805" w:type="dxa"/>
            <w:tcBorders>
              <w:top w:val="nil"/>
              <w:left w:val="single" w:sz="4" w:space="0" w:color="auto"/>
              <w:bottom w:val="single" w:sz="4" w:space="0" w:color="auto"/>
              <w:right w:val="single" w:sz="4" w:space="0" w:color="auto"/>
            </w:tcBorders>
            <w:shd w:val="clear" w:color="auto" w:fill="auto"/>
          </w:tcPr>
          <w:p w14:paraId="26DEE51D" w14:textId="295FC57D"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20/07320/FU/NE</w:t>
            </w:r>
          </w:p>
        </w:tc>
        <w:tc>
          <w:tcPr>
            <w:tcW w:w="3080" w:type="dxa"/>
            <w:tcBorders>
              <w:top w:val="nil"/>
              <w:left w:val="nil"/>
              <w:bottom w:val="single" w:sz="4" w:space="0" w:color="auto"/>
              <w:right w:val="single" w:sz="4" w:space="0" w:color="auto"/>
            </w:tcBorders>
            <w:shd w:val="clear" w:color="auto" w:fill="auto"/>
          </w:tcPr>
          <w:p w14:paraId="5008542A" w14:textId="5A281AC9"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Jesmond Dene Harewood Road Collingham</w:t>
            </w:r>
          </w:p>
        </w:tc>
        <w:tc>
          <w:tcPr>
            <w:tcW w:w="4580" w:type="dxa"/>
            <w:tcBorders>
              <w:top w:val="single" w:sz="4" w:space="0" w:color="auto"/>
              <w:left w:val="nil"/>
              <w:bottom w:val="single" w:sz="4" w:space="0" w:color="auto"/>
              <w:right w:val="single" w:sz="4" w:space="0" w:color="000000"/>
            </w:tcBorders>
            <w:shd w:val="clear" w:color="auto" w:fill="auto"/>
          </w:tcPr>
          <w:p w14:paraId="6A91A5CC" w14:textId="4F986AB5" w:rsidR="001C2C4D" w:rsidRPr="00474E1F" w:rsidRDefault="001C2C4D" w:rsidP="001C2C4D">
            <w:pPr>
              <w:autoSpaceDE w:val="0"/>
              <w:autoSpaceDN w:val="0"/>
              <w:adjustRightInd w:val="0"/>
              <w:spacing w:line="256" w:lineRule="auto"/>
              <w:rPr>
                <w:rFonts w:ascii="Calibri" w:hAnsi="Calibri" w:cs="Calibri"/>
                <w:color w:val="000000"/>
              </w:rPr>
            </w:pPr>
            <w:r>
              <w:rPr>
                <w:rFonts w:ascii="Calibri" w:hAnsi="Calibri" w:cs="Calibri"/>
                <w:color w:val="000000"/>
              </w:rPr>
              <w:t>Installation of close-board boundary fence above existing wall and 1.2m high gates along Hasting Way.</w:t>
            </w:r>
          </w:p>
        </w:tc>
        <w:tc>
          <w:tcPr>
            <w:tcW w:w="1560" w:type="dxa"/>
            <w:tcBorders>
              <w:top w:val="nil"/>
              <w:left w:val="nil"/>
              <w:bottom w:val="single" w:sz="4" w:space="0" w:color="auto"/>
              <w:right w:val="single" w:sz="4" w:space="0" w:color="auto"/>
            </w:tcBorders>
            <w:shd w:val="clear" w:color="auto" w:fill="auto"/>
          </w:tcPr>
          <w:p w14:paraId="70927B71" w14:textId="25428BDB"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Still pending</w:t>
            </w:r>
          </w:p>
        </w:tc>
      </w:tr>
      <w:tr w:rsidR="001C2C4D" w14:paraId="4154C404" w14:textId="77777777" w:rsidTr="0070682F">
        <w:trPr>
          <w:trHeight w:val="167"/>
        </w:trPr>
        <w:tc>
          <w:tcPr>
            <w:tcW w:w="1805" w:type="dxa"/>
            <w:tcBorders>
              <w:top w:val="nil"/>
              <w:left w:val="single" w:sz="4" w:space="0" w:color="auto"/>
              <w:bottom w:val="single" w:sz="4" w:space="0" w:color="auto"/>
              <w:right w:val="single" w:sz="4" w:space="0" w:color="auto"/>
            </w:tcBorders>
            <w:shd w:val="clear" w:color="auto" w:fill="auto"/>
          </w:tcPr>
          <w:p w14:paraId="1121486B" w14:textId="04FC0BD5"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20/07345/FU/NE</w:t>
            </w:r>
          </w:p>
        </w:tc>
        <w:tc>
          <w:tcPr>
            <w:tcW w:w="3080" w:type="dxa"/>
            <w:tcBorders>
              <w:top w:val="nil"/>
              <w:left w:val="nil"/>
              <w:bottom w:val="single" w:sz="4" w:space="0" w:color="auto"/>
              <w:right w:val="single" w:sz="4" w:space="0" w:color="auto"/>
            </w:tcBorders>
            <w:shd w:val="clear" w:color="auto" w:fill="auto"/>
          </w:tcPr>
          <w:p w14:paraId="44E3E253" w14:textId="545E917E"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Linton Springs House Sicklinghall Road</w:t>
            </w:r>
          </w:p>
        </w:tc>
        <w:tc>
          <w:tcPr>
            <w:tcW w:w="4580" w:type="dxa"/>
            <w:tcBorders>
              <w:top w:val="single" w:sz="4" w:space="0" w:color="auto"/>
              <w:left w:val="nil"/>
              <w:bottom w:val="single" w:sz="4" w:space="0" w:color="auto"/>
              <w:right w:val="single" w:sz="4" w:space="0" w:color="000000"/>
            </w:tcBorders>
            <w:shd w:val="clear" w:color="auto" w:fill="auto"/>
          </w:tcPr>
          <w:p w14:paraId="756E5F7E" w14:textId="4B006192"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Single storey rear extension</w:t>
            </w:r>
          </w:p>
        </w:tc>
        <w:tc>
          <w:tcPr>
            <w:tcW w:w="1560" w:type="dxa"/>
            <w:tcBorders>
              <w:top w:val="nil"/>
              <w:left w:val="nil"/>
              <w:bottom w:val="single" w:sz="4" w:space="0" w:color="auto"/>
              <w:right w:val="single" w:sz="4" w:space="0" w:color="auto"/>
            </w:tcBorders>
            <w:shd w:val="clear" w:color="auto" w:fill="auto"/>
          </w:tcPr>
          <w:p w14:paraId="265260B5" w14:textId="68ABECDD"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Still pending</w:t>
            </w:r>
          </w:p>
        </w:tc>
      </w:tr>
      <w:tr w:rsidR="001C2C4D" w14:paraId="21402B90" w14:textId="77777777" w:rsidTr="0070682F">
        <w:trPr>
          <w:trHeight w:val="167"/>
        </w:trPr>
        <w:tc>
          <w:tcPr>
            <w:tcW w:w="1805" w:type="dxa"/>
            <w:tcBorders>
              <w:top w:val="nil"/>
              <w:left w:val="single" w:sz="4" w:space="0" w:color="auto"/>
              <w:bottom w:val="single" w:sz="4" w:space="0" w:color="auto"/>
              <w:right w:val="single" w:sz="4" w:space="0" w:color="auto"/>
            </w:tcBorders>
            <w:shd w:val="clear" w:color="auto" w:fill="auto"/>
          </w:tcPr>
          <w:p w14:paraId="6BF09322" w14:textId="26AAB76C"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20/07537/FU/NE</w:t>
            </w:r>
          </w:p>
        </w:tc>
        <w:tc>
          <w:tcPr>
            <w:tcW w:w="3080" w:type="dxa"/>
            <w:tcBorders>
              <w:top w:val="nil"/>
              <w:left w:val="nil"/>
              <w:bottom w:val="single" w:sz="4" w:space="0" w:color="auto"/>
              <w:right w:val="single" w:sz="4" w:space="0" w:color="auto"/>
            </w:tcBorders>
            <w:shd w:val="clear" w:color="auto" w:fill="auto"/>
          </w:tcPr>
          <w:p w14:paraId="07497CB6" w14:textId="7E4B7B9A"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Alresford Harewood Road Collingham</w:t>
            </w:r>
          </w:p>
        </w:tc>
        <w:tc>
          <w:tcPr>
            <w:tcW w:w="4580" w:type="dxa"/>
            <w:tcBorders>
              <w:top w:val="single" w:sz="4" w:space="0" w:color="auto"/>
              <w:left w:val="nil"/>
              <w:bottom w:val="single" w:sz="4" w:space="0" w:color="auto"/>
              <w:right w:val="single" w:sz="4" w:space="0" w:color="000000"/>
            </w:tcBorders>
            <w:shd w:val="clear" w:color="auto" w:fill="auto"/>
          </w:tcPr>
          <w:p w14:paraId="29420140" w14:textId="30D1CD30"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Two storey extension with canopy to front; single storey side and rear extension; part two storey and part three storey rear extension; single storey side extension</w:t>
            </w:r>
          </w:p>
        </w:tc>
        <w:tc>
          <w:tcPr>
            <w:tcW w:w="1560" w:type="dxa"/>
            <w:tcBorders>
              <w:top w:val="nil"/>
              <w:left w:val="nil"/>
              <w:bottom w:val="single" w:sz="4" w:space="0" w:color="auto"/>
              <w:right w:val="single" w:sz="4" w:space="0" w:color="auto"/>
            </w:tcBorders>
            <w:shd w:val="clear" w:color="auto" w:fill="auto"/>
          </w:tcPr>
          <w:p w14:paraId="6436B164" w14:textId="7BB98938"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Still pending</w:t>
            </w:r>
          </w:p>
        </w:tc>
      </w:tr>
      <w:tr w:rsidR="001C2C4D" w14:paraId="3E875D56" w14:textId="77777777" w:rsidTr="00AA1C0D">
        <w:trPr>
          <w:trHeight w:val="262"/>
        </w:trPr>
        <w:tc>
          <w:tcPr>
            <w:tcW w:w="1805" w:type="dxa"/>
            <w:tcBorders>
              <w:top w:val="nil"/>
              <w:left w:val="single" w:sz="4" w:space="0" w:color="auto"/>
              <w:bottom w:val="single" w:sz="4" w:space="0" w:color="auto"/>
              <w:right w:val="single" w:sz="4" w:space="0" w:color="auto"/>
            </w:tcBorders>
            <w:shd w:val="clear" w:color="auto" w:fill="auto"/>
          </w:tcPr>
          <w:p w14:paraId="35D3EBCF" w14:textId="17D220EF"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20/03995/FU/NE</w:t>
            </w:r>
          </w:p>
        </w:tc>
        <w:tc>
          <w:tcPr>
            <w:tcW w:w="3080" w:type="dxa"/>
            <w:tcBorders>
              <w:top w:val="nil"/>
              <w:left w:val="nil"/>
              <w:bottom w:val="single" w:sz="4" w:space="0" w:color="auto"/>
              <w:right w:val="single" w:sz="4" w:space="0" w:color="auto"/>
            </w:tcBorders>
            <w:shd w:val="clear" w:color="auto" w:fill="auto"/>
          </w:tcPr>
          <w:p w14:paraId="1E0A3C64" w14:textId="73462067"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38 Brookside Collingham</w:t>
            </w:r>
          </w:p>
        </w:tc>
        <w:tc>
          <w:tcPr>
            <w:tcW w:w="4580" w:type="dxa"/>
            <w:tcBorders>
              <w:top w:val="single" w:sz="4" w:space="0" w:color="auto"/>
              <w:left w:val="nil"/>
              <w:bottom w:val="single" w:sz="4" w:space="0" w:color="auto"/>
              <w:right w:val="single" w:sz="4" w:space="0" w:color="auto"/>
            </w:tcBorders>
            <w:shd w:val="clear" w:color="auto" w:fill="auto"/>
          </w:tcPr>
          <w:p w14:paraId="09BB9A27" w14:textId="6455F65E"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New attached dwelling in the side garden of 38 Brookside; new access drives front and rear with dropped kerb to rear</w:t>
            </w:r>
          </w:p>
        </w:tc>
        <w:tc>
          <w:tcPr>
            <w:tcW w:w="1560" w:type="dxa"/>
            <w:tcBorders>
              <w:top w:val="nil"/>
              <w:left w:val="nil"/>
              <w:bottom w:val="single" w:sz="4" w:space="0" w:color="auto"/>
              <w:right w:val="single" w:sz="4" w:space="0" w:color="auto"/>
            </w:tcBorders>
            <w:shd w:val="clear" w:color="auto" w:fill="auto"/>
          </w:tcPr>
          <w:p w14:paraId="7D158B21" w14:textId="50D9642A"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Still pending</w:t>
            </w:r>
          </w:p>
        </w:tc>
      </w:tr>
      <w:tr w:rsidR="001C2C4D" w14:paraId="55C319CB" w14:textId="77777777" w:rsidTr="00AA1C0D">
        <w:trPr>
          <w:trHeight w:val="262"/>
        </w:trPr>
        <w:tc>
          <w:tcPr>
            <w:tcW w:w="1805" w:type="dxa"/>
            <w:tcBorders>
              <w:top w:val="nil"/>
              <w:left w:val="single" w:sz="4" w:space="0" w:color="auto"/>
              <w:bottom w:val="single" w:sz="4" w:space="0" w:color="auto"/>
              <w:right w:val="single" w:sz="4" w:space="0" w:color="auto"/>
            </w:tcBorders>
            <w:shd w:val="clear" w:color="auto" w:fill="auto"/>
          </w:tcPr>
          <w:p w14:paraId="2A111849" w14:textId="3EE48E4D"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18/06114/FU/NE</w:t>
            </w:r>
          </w:p>
        </w:tc>
        <w:tc>
          <w:tcPr>
            <w:tcW w:w="3080" w:type="dxa"/>
            <w:tcBorders>
              <w:top w:val="nil"/>
              <w:left w:val="nil"/>
              <w:bottom w:val="single" w:sz="4" w:space="0" w:color="auto"/>
              <w:right w:val="single" w:sz="4" w:space="0" w:color="auto"/>
            </w:tcBorders>
            <w:shd w:val="clear" w:color="000000" w:fill="FFFFFF"/>
          </w:tcPr>
          <w:p w14:paraId="6CDD5FD0" w14:textId="61340127"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 xml:space="preserve">Land </w:t>
            </w:r>
            <w:proofErr w:type="gramStart"/>
            <w:r>
              <w:rPr>
                <w:rFonts w:ascii="Calibri" w:hAnsi="Calibri" w:cs="Calibri"/>
                <w:color w:val="000000"/>
              </w:rPr>
              <w:t>To</w:t>
            </w:r>
            <w:proofErr w:type="gramEnd"/>
            <w:r>
              <w:rPr>
                <w:rFonts w:ascii="Calibri" w:hAnsi="Calibri" w:cs="Calibri"/>
                <w:color w:val="000000"/>
              </w:rPr>
              <w:t xml:space="preserve"> The North Trip Lane Linton</w:t>
            </w:r>
          </w:p>
        </w:tc>
        <w:tc>
          <w:tcPr>
            <w:tcW w:w="4580" w:type="dxa"/>
            <w:tcBorders>
              <w:top w:val="single" w:sz="4" w:space="0" w:color="auto"/>
              <w:left w:val="nil"/>
              <w:bottom w:val="single" w:sz="4" w:space="0" w:color="auto"/>
              <w:right w:val="single" w:sz="4" w:space="0" w:color="auto"/>
            </w:tcBorders>
            <w:shd w:val="clear" w:color="auto" w:fill="auto"/>
          </w:tcPr>
          <w:p w14:paraId="03B1B0B8" w14:textId="231D2590"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One new agricultural dwelling</w:t>
            </w:r>
            <w:r>
              <w:rPr>
                <w:rFonts w:ascii="Calibri" w:hAnsi="Calibri" w:cs="Calibri"/>
                <w:color w:val="000000"/>
              </w:rPr>
              <w:br/>
            </w:r>
            <w:r>
              <w:rPr>
                <w:rFonts w:ascii="Calibri" w:hAnsi="Calibri" w:cs="Calibri"/>
              </w:rPr>
              <w:t>No new information since April 2020.</w:t>
            </w:r>
          </w:p>
        </w:tc>
        <w:tc>
          <w:tcPr>
            <w:tcW w:w="1560" w:type="dxa"/>
            <w:tcBorders>
              <w:top w:val="nil"/>
              <w:left w:val="nil"/>
              <w:bottom w:val="single" w:sz="4" w:space="0" w:color="auto"/>
              <w:right w:val="single" w:sz="4" w:space="0" w:color="auto"/>
            </w:tcBorders>
            <w:shd w:val="clear" w:color="auto" w:fill="auto"/>
          </w:tcPr>
          <w:p w14:paraId="52D52396" w14:textId="3036CA79"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Still pending</w:t>
            </w:r>
          </w:p>
        </w:tc>
      </w:tr>
      <w:tr w:rsidR="001C2C4D" w14:paraId="24B8EBFA" w14:textId="77777777" w:rsidTr="00AA1C0D">
        <w:trPr>
          <w:trHeight w:val="262"/>
        </w:trPr>
        <w:tc>
          <w:tcPr>
            <w:tcW w:w="1805" w:type="dxa"/>
            <w:tcBorders>
              <w:top w:val="nil"/>
              <w:left w:val="single" w:sz="4" w:space="0" w:color="auto"/>
              <w:bottom w:val="single" w:sz="4" w:space="0" w:color="auto"/>
              <w:right w:val="single" w:sz="4" w:space="0" w:color="auto"/>
            </w:tcBorders>
            <w:shd w:val="clear" w:color="auto" w:fill="auto"/>
          </w:tcPr>
          <w:p w14:paraId="4A99514A" w14:textId="41025089"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19/00992/FU/NE</w:t>
            </w:r>
          </w:p>
        </w:tc>
        <w:tc>
          <w:tcPr>
            <w:tcW w:w="3080" w:type="dxa"/>
            <w:tcBorders>
              <w:top w:val="nil"/>
              <w:left w:val="nil"/>
              <w:bottom w:val="single" w:sz="4" w:space="0" w:color="auto"/>
              <w:right w:val="single" w:sz="4" w:space="0" w:color="auto"/>
            </w:tcBorders>
            <w:shd w:val="clear" w:color="000000" w:fill="FFFFFF"/>
          </w:tcPr>
          <w:p w14:paraId="76D06AFB" w14:textId="10D863AD"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Cricket Ground, Harewood Road Sports Ground Harewood Road</w:t>
            </w:r>
            <w:r>
              <w:rPr>
                <w:rFonts w:ascii="Calibri" w:hAnsi="Calibri" w:cs="Calibri"/>
                <w:color w:val="000000"/>
              </w:rPr>
              <w:br/>
              <w:t>Collingham</w:t>
            </w:r>
          </w:p>
        </w:tc>
        <w:tc>
          <w:tcPr>
            <w:tcW w:w="4580" w:type="dxa"/>
            <w:tcBorders>
              <w:top w:val="single" w:sz="4" w:space="0" w:color="auto"/>
              <w:left w:val="nil"/>
              <w:bottom w:val="single" w:sz="4" w:space="0" w:color="auto"/>
              <w:right w:val="single" w:sz="4" w:space="0" w:color="auto"/>
            </w:tcBorders>
            <w:shd w:val="clear" w:color="auto" w:fill="auto"/>
          </w:tcPr>
          <w:p w14:paraId="34A51CFD" w14:textId="5F33FBC4"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rPr>
              <w:t>Installation of all</w:t>
            </w:r>
            <w:r w:rsidR="001251E5">
              <w:rPr>
                <w:rFonts w:ascii="Calibri" w:hAnsi="Calibri" w:cs="Calibri"/>
              </w:rPr>
              <w:t>-w</w:t>
            </w:r>
            <w:r>
              <w:rPr>
                <w:rFonts w:ascii="Calibri" w:hAnsi="Calibri" w:cs="Calibri"/>
              </w:rPr>
              <w:t xml:space="preserve">eather surface cricket cage and netting </w:t>
            </w:r>
            <w:r>
              <w:rPr>
                <w:rFonts w:ascii="Calibri" w:hAnsi="Calibri" w:cs="Calibri"/>
              </w:rPr>
              <w:br/>
              <w:t>English Cricket Board have removed their holding objection. Decision chased</w:t>
            </w:r>
            <w:r>
              <w:rPr>
                <w:rFonts w:ascii="Calibri" w:hAnsi="Calibri" w:cs="Calibri"/>
                <w:color w:val="FF0000"/>
              </w:rPr>
              <w:t>.</w:t>
            </w:r>
            <w:r w:rsidR="001251E5">
              <w:rPr>
                <w:rFonts w:ascii="Calibri" w:hAnsi="Calibri" w:cs="Calibri"/>
                <w:color w:val="FF0000"/>
              </w:rPr>
              <w:t xml:space="preserve"> </w:t>
            </w:r>
            <w:r>
              <w:rPr>
                <w:rFonts w:ascii="Calibri" w:hAnsi="Calibri" w:cs="Calibri"/>
              </w:rPr>
              <w:t>LCC ask for more information!</w:t>
            </w:r>
            <w:r>
              <w:rPr>
                <w:rFonts w:ascii="Calibri" w:hAnsi="Calibri" w:cs="Calibri"/>
              </w:rPr>
              <w:br/>
              <w:t>Officer asked for red line drawing again! 26th November!</w:t>
            </w:r>
            <w:r>
              <w:rPr>
                <w:rFonts w:ascii="Calibri" w:hAnsi="Calibri" w:cs="Calibri"/>
              </w:rPr>
              <w:br/>
            </w:r>
            <w:r>
              <w:rPr>
                <w:rFonts w:ascii="Calibri" w:hAnsi="Calibri" w:cs="Calibri"/>
                <w:color w:val="FF0000"/>
              </w:rPr>
              <w:t>Decision chased again, no response!</w:t>
            </w:r>
          </w:p>
        </w:tc>
        <w:tc>
          <w:tcPr>
            <w:tcW w:w="1560" w:type="dxa"/>
            <w:tcBorders>
              <w:top w:val="nil"/>
              <w:left w:val="nil"/>
              <w:bottom w:val="single" w:sz="4" w:space="0" w:color="auto"/>
              <w:right w:val="single" w:sz="4" w:space="0" w:color="auto"/>
            </w:tcBorders>
            <w:shd w:val="clear" w:color="auto" w:fill="auto"/>
          </w:tcPr>
          <w:p w14:paraId="3D55EEDA" w14:textId="0BE0FCB3"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Still pending</w:t>
            </w:r>
          </w:p>
        </w:tc>
      </w:tr>
      <w:tr w:rsidR="001C2C4D" w14:paraId="45CA7024" w14:textId="77777777" w:rsidTr="00FA501E">
        <w:trPr>
          <w:trHeight w:val="262"/>
        </w:trPr>
        <w:tc>
          <w:tcPr>
            <w:tcW w:w="1805" w:type="dxa"/>
            <w:tcBorders>
              <w:top w:val="nil"/>
              <w:left w:val="single" w:sz="4" w:space="0" w:color="auto"/>
              <w:bottom w:val="single" w:sz="4" w:space="0" w:color="auto"/>
              <w:right w:val="single" w:sz="4" w:space="0" w:color="auto"/>
            </w:tcBorders>
            <w:shd w:val="clear" w:color="auto" w:fill="auto"/>
          </w:tcPr>
          <w:p w14:paraId="654193EF" w14:textId="514B0DEF"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20/05697/FU/NE</w:t>
            </w:r>
          </w:p>
        </w:tc>
        <w:tc>
          <w:tcPr>
            <w:tcW w:w="3080" w:type="dxa"/>
            <w:tcBorders>
              <w:top w:val="nil"/>
              <w:left w:val="nil"/>
              <w:bottom w:val="single" w:sz="4" w:space="0" w:color="auto"/>
              <w:right w:val="single" w:sz="4" w:space="0" w:color="auto"/>
            </w:tcBorders>
            <w:shd w:val="clear" w:color="auto" w:fill="auto"/>
          </w:tcPr>
          <w:p w14:paraId="1FD527EB" w14:textId="4762586D"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Byways Stammergate Lane Linton</w:t>
            </w:r>
          </w:p>
        </w:tc>
        <w:tc>
          <w:tcPr>
            <w:tcW w:w="4580" w:type="dxa"/>
            <w:tcBorders>
              <w:top w:val="single" w:sz="4" w:space="0" w:color="auto"/>
              <w:left w:val="nil"/>
              <w:bottom w:val="single" w:sz="4" w:space="0" w:color="auto"/>
              <w:right w:val="single" w:sz="4" w:space="0" w:color="auto"/>
            </w:tcBorders>
            <w:shd w:val="clear" w:color="auto" w:fill="auto"/>
          </w:tcPr>
          <w:p w14:paraId="4F693205" w14:textId="22E715D5"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 xml:space="preserve">Alterations and extensions to existing detached house including part single, part two and part three storey extensions to front, </w:t>
            </w:r>
            <w:proofErr w:type="gramStart"/>
            <w:r>
              <w:rPr>
                <w:rFonts w:ascii="Calibri" w:hAnsi="Calibri" w:cs="Calibri"/>
                <w:color w:val="000000"/>
              </w:rPr>
              <w:t>side</w:t>
            </w:r>
            <w:proofErr w:type="gramEnd"/>
            <w:r>
              <w:rPr>
                <w:rFonts w:ascii="Calibri" w:hAnsi="Calibri" w:cs="Calibri"/>
                <w:color w:val="000000"/>
              </w:rPr>
              <w:t xml:space="preserve"> and rear; raised external areas with balustrades; Alterations to existing garage to form two storey outbuilding and garage.</w:t>
            </w:r>
          </w:p>
        </w:tc>
        <w:tc>
          <w:tcPr>
            <w:tcW w:w="1560" w:type="dxa"/>
            <w:tcBorders>
              <w:top w:val="nil"/>
              <w:left w:val="nil"/>
              <w:bottom w:val="single" w:sz="4" w:space="0" w:color="auto"/>
              <w:right w:val="single" w:sz="4" w:space="0" w:color="auto"/>
            </w:tcBorders>
            <w:shd w:val="clear" w:color="auto" w:fill="auto"/>
          </w:tcPr>
          <w:p w14:paraId="11B0C6E1" w14:textId="163D43C1"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Still pending</w:t>
            </w:r>
          </w:p>
        </w:tc>
      </w:tr>
      <w:tr w:rsidR="001C2C4D" w14:paraId="527AC30B" w14:textId="77777777" w:rsidTr="00AA1C0D">
        <w:trPr>
          <w:trHeight w:val="262"/>
        </w:trPr>
        <w:tc>
          <w:tcPr>
            <w:tcW w:w="1805" w:type="dxa"/>
            <w:tcBorders>
              <w:top w:val="nil"/>
              <w:left w:val="single" w:sz="4" w:space="0" w:color="auto"/>
              <w:bottom w:val="single" w:sz="4" w:space="0" w:color="auto"/>
              <w:right w:val="single" w:sz="4" w:space="0" w:color="auto"/>
            </w:tcBorders>
            <w:shd w:val="clear" w:color="auto" w:fill="auto"/>
          </w:tcPr>
          <w:p w14:paraId="04EC54F3" w14:textId="475CFF81"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20/06463/FU/NE</w:t>
            </w:r>
          </w:p>
        </w:tc>
        <w:tc>
          <w:tcPr>
            <w:tcW w:w="3080" w:type="dxa"/>
            <w:tcBorders>
              <w:top w:val="nil"/>
              <w:left w:val="nil"/>
              <w:bottom w:val="single" w:sz="4" w:space="0" w:color="auto"/>
              <w:right w:val="single" w:sz="4" w:space="0" w:color="auto"/>
            </w:tcBorders>
            <w:shd w:val="clear" w:color="auto" w:fill="auto"/>
          </w:tcPr>
          <w:p w14:paraId="79839E4E" w14:textId="55C2E123"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 xml:space="preserve"> Sunnydale Linton Road Collingham</w:t>
            </w:r>
          </w:p>
        </w:tc>
        <w:tc>
          <w:tcPr>
            <w:tcW w:w="4580" w:type="dxa"/>
            <w:tcBorders>
              <w:top w:val="single" w:sz="4" w:space="0" w:color="auto"/>
              <w:left w:val="nil"/>
              <w:bottom w:val="single" w:sz="4" w:space="0" w:color="auto"/>
              <w:right w:val="single" w:sz="4" w:space="0" w:color="auto"/>
            </w:tcBorders>
            <w:shd w:val="clear" w:color="auto" w:fill="auto"/>
          </w:tcPr>
          <w:p w14:paraId="495D00BC" w14:textId="3043DD6C"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Single storey rear extension</w:t>
            </w:r>
          </w:p>
        </w:tc>
        <w:tc>
          <w:tcPr>
            <w:tcW w:w="1560" w:type="dxa"/>
            <w:tcBorders>
              <w:top w:val="nil"/>
              <w:left w:val="nil"/>
              <w:bottom w:val="single" w:sz="4" w:space="0" w:color="auto"/>
              <w:right w:val="single" w:sz="4" w:space="0" w:color="auto"/>
            </w:tcBorders>
            <w:shd w:val="clear" w:color="auto" w:fill="auto"/>
          </w:tcPr>
          <w:p w14:paraId="0FF20371" w14:textId="36924CAE"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Still pending</w:t>
            </w:r>
          </w:p>
        </w:tc>
      </w:tr>
      <w:tr w:rsidR="001C2C4D" w14:paraId="05D74860" w14:textId="77777777" w:rsidTr="00AA1C0D">
        <w:trPr>
          <w:trHeight w:val="262"/>
        </w:trPr>
        <w:tc>
          <w:tcPr>
            <w:tcW w:w="1805" w:type="dxa"/>
            <w:tcBorders>
              <w:top w:val="nil"/>
              <w:left w:val="single" w:sz="4" w:space="0" w:color="auto"/>
              <w:bottom w:val="single" w:sz="4" w:space="0" w:color="auto"/>
              <w:right w:val="single" w:sz="4" w:space="0" w:color="auto"/>
            </w:tcBorders>
            <w:shd w:val="clear" w:color="auto" w:fill="auto"/>
          </w:tcPr>
          <w:p w14:paraId="3348DF19" w14:textId="25947DE3"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20/05453/FU/NE</w:t>
            </w:r>
          </w:p>
        </w:tc>
        <w:tc>
          <w:tcPr>
            <w:tcW w:w="3080" w:type="dxa"/>
            <w:tcBorders>
              <w:top w:val="nil"/>
              <w:left w:val="nil"/>
              <w:bottom w:val="single" w:sz="4" w:space="0" w:color="auto"/>
              <w:right w:val="single" w:sz="4" w:space="0" w:color="auto"/>
            </w:tcBorders>
            <w:shd w:val="clear" w:color="auto" w:fill="auto"/>
          </w:tcPr>
          <w:p w14:paraId="0DA38A9E" w14:textId="4CAE3CAA"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Linfield Northgate Lane Linton</w:t>
            </w:r>
          </w:p>
        </w:tc>
        <w:tc>
          <w:tcPr>
            <w:tcW w:w="4580" w:type="dxa"/>
            <w:tcBorders>
              <w:top w:val="single" w:sz="4" w:space="0" w:color="auto"/>
              <w:left w:val="nil"/>
              <w:bottom w:val="single" w:sz="4" w:space="0" w:color="auto"/>
              <w:right w:val="single" w:sz="4" w:space="0" w:color="auto"/>
            </w:tcBorders>
            <w:shd w:val="clear" w:color="auto" w:fill="auto"/>
          </w:tcPr>
          <w:p w14:paraId="56097C48" w14:textId="535A1F5F"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One new detached dwelling with associated ground works</w:t>
            </w:r>
          </w:p>
        </w:tc>
        <w:tc>
          <w:tcPr>
            <w:tcW w:w="1560" w:type="dxa"/>
            <w:tcBorders>
              <w:top w:val="nil"/>
              <w:left w:val="nil"/>
              <w:bottom w:val="single" w:sz="4" w:space="0" w:color="auto"/>
              <w:right w:val="single" w:sz="4" w:space="0" w:color="auto"/>
            </w:tcBorders>
            <w:shd w:val="clear" w:color="auto" w:fill="auto"/>
          </w:tcPr>
          <w:p w14:paraId="44F1A86D" w14:textId="437262A4"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Still pending</w:t>
            </w:r>
          </w:p>
        </w:tc>
      </w:tr>
      <w:tr w:rsidR="001C2C4D" w14:paraId="13541AB4" w14:textId="77777777" w:rsidTr="00AA1C0D">
        <w:trPr>
          <w:trHeight w:val="262"/>
        </w:trPr>
        <w:tc>
          <w:tcPr>
            <w:tcW w:w="1805" w:type="dxa"/>
            <w:tcBorders>
              <w:top w:val="nil"/>
              <w:left w:val="single" w:sz="4" w:space="0" w:color="auto"/>
              <w:bottom w:val="single" w:sz="4" w:space="0" w:color="auto"/>
              <w:right w:val="single" w:sz="4" w:space="0" w:color="auto"/>
            </w:tcBorders>
            <w:shd w:val="clear" w:color="auto" w:fill="auto"/>
          </w:tcPr>
          <w:p w14:paraId="1A1D5676" w14:textId="163F1355"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lastRenderedPageBreak/>
              <w:t>19/05747/FU/NE</w:t>
            </w:r>
          </w:p>
        </w:tc>
        <w:tc>
          <w:tcPr>
            <w:tcW w:w="3080" w:type="dxa"/>
            <w:tcBorders>
              <w:top w:val="nil"/>
              <w:left w:val="nil"/>
              <w:bottom w:val="single" w:sz="4" w:space="0" w:color="auto"/>
              <w:right w:val="single" w:sz="4" w:space="0" w:color="auto"/>
            </w:tcBorders>
            <w:shd w:val="clear" w:color="auto" w:fill="auto"/>
          </w:tcPr>
          <w:p w14:paraId="728AB71E" w14:textId="0CD570FC"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 xml:space="preserve">Land Adjacent </w:t>
            </w:r>
            <w:proofErr w:type="gramStart"/>
            <w:r>
              <w:rPr>
                <w:rFonts w:ascii="Calibri" w:hAnsi="Calibri" w:cs="Calibri"/>
                <w:color w:val="000000"/>
              </w:rPr>
              <w:t>To</w:t>
            </w:r>
            <w:proofErr w:type="gramEnd"/>
            <w:r>
              <w:rPr>
                <w:rFonts w:ascii="Calibri" w:hAnsi="Calibri" w:cs="Calibri"/>
                <w:color w:val="000000"/>
              </w:rPr>
              <w:t xml:space="preserve"> Field Gap 12 Trip Garth Linton</w:t>
            </w:r>
          </w:p>
        </w:tc>
        <w:tc>
          <w:tcPr>
            <w:tcW w:w="4580" w:type="dxa"/>
            <w:tcBorders>
              <w:top w:val="single" w:sz="4" w:space="0" w:color="auto"/>
              <w:left w:val="nil"/>
              <w:bottom w:val="single" w:sz="4" w:space="0" w:color="auto"/>
              <w:right w:val="single" w:sz="4" w:space="0" w:color="auto"/>
            </w:tcBorders>
            <w:shd w:val="clear" w:color="auto" w:fill="auto"/>
          </w:tcPr>
          <w:p w14:paraId="4E9FFA53" w14:textId="735C2380"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Demolition of existing outbuilding and construction of new dwelling with associated hard/soft landscaping</w:t>
            </w:r>
          </w:p>
        </w:tc>
        <w:tc>
          <w:tcPr>
            <w:tcW w:w="1560" w:type="dxa"/>
            <w:tcBorders>
              <w:top w:val="nil"/>
              <w:left w:val="nil"/>
              <w:bottom w:val="single" w:sz="4" w:space="0" w:color="auto"/>
              <w:right w:val="single" w:sz="4" w:space="0" w:color="auto"/>
            </w:tcBorders>
            <w:shd w:val="clear" w:color="auto" w:fill="auto"/>
          </w:tcPr>
          <w:p w14:paraId="6A5328E0" w14:textId="30CAC8EE"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Still pending</w:t>
            </w:r>
          </w:p>
        </w:tc>
      </w:tr>
      <w:tr w:rsidR="001C2C4D" w14:paraId="7BBB1E12" w14:textId="77777777" w:rsidTr="0070682F">
        <w:trPr>
          <w:trHeight w:val="262"/>
        </w:trPr>
        <w:tc>
          <w:tcPr>
            <w:tcW w:w="1805" w:type="dxa"/>
            <w:tcBorders>
              <w:top w:val="nil"/>
              <w:left w:val="single" w:sz="4" w:space="0" w:color="auto"/>
              <w:bottom w:val="single" w:sz="4" w:space="0" w:color="auto"/>
              <w:right w:val="single" w:sz="4" w:space="0" w:color="auto"/>
            </w:tcBorders>
            <w:shd w:val="clear" w:color="auto" w:fill="auto"/>
          </w:tcPr>
          <w:p w14:paraId="02F34A8C" w14:textId="6E8B2DCC"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17/08289/RM/NE</w:t>
            </w:r>
          </w:p>
        </w:tc>
        <w:tc>
          <w:tcPr>
            <w:tcW w:w="3080" w:type="dxa"/>
            <w:tcBorders>
              <w:top w:val="nil"/>
              <w:left w:val="nil"/>
              <w:bottom w:val="single" w:sz="4" w:space="0" w:color="auto"/>
              <w:right w:val="single" w:sz="4" w:space="0" w:color="auto"/>
            </w:tcBorders>
            <w:shd w:val="clear" w:color="000000" w:fill="FFFFFF"/>
          </w:tcPr>
          <w:p w14:paraId="4A7F8D90" w14:textId="6C68D50E"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 xml:space="preserve">Land </w:t>
            </w:r>
            <w:proofErr w:type="gramStart"/>
            <w:r>
              <w:rPr>
                <w:rFonts w:ascii="Calibri" w:hAnsi="Calibri" w:cs="Calibri"/>
                <w:color w:val="000000"/>
              </w:rPr>
              <w:t>At</w:t>
            </w:r>
            <w:proofErr w:type="gramEnd"/>
            <w:r>
              <w:rPr>
                <w:rFonts w:ascii="Calibri" w:hAnsi="Calibri" w:cs="Calibri"/>
                <w:color w:val="000000"/>
              </w:rPr>
              <w:t xml:space="preserve"> Leeds Road Collingham</w:t>
            </w:r>
          </w:p>
        </w:tc>
        <w:tc>
          <w:tcPr>
            <w:tcW w:w="4580" w:type="dxa"/>
            <w:tcBorders>
              <w:top w:val="single" w:sz="4" w:space="0" w:color="auto"/>
              <w:left w:val="nil"/>
              <w:bottom w:val="single" w:sz="4" w:space="0" w:color="auto"/>
              <w:right w:val="single" w:sz="4" w:space="0" w:color="auto"/>
            </w:tcBorders>
            <w:shd w:val="clear" w:color="auto" w:fill="auto"/>
          </w:tcPr>
          <w:p w14:paraId="1A66A9B4" w14:textId="0CC2744C"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rPr>
              <w:t>Reserved Matters application for residential development up to 150</w:t>
            </w:r>
            <w:r>
              <w:rPr>
                <w:rFonts w:ascii="Calibri" w:hAnsi="Calibri" w:cs="Calibri"/>
              </w:rPr>
              <w:br/>
              <w:t>dwellings</w:t>
            </w:r>
            <w:r>
              <w:rPr>
                <w:rFonts w:ascii="Calibri" w:hAnsi="Calibri" w:cs="Calibri"/>
                <w:sz w:val="28"/>
                <w:szCs w:val="28"/>
              </w:rPr>
              <w:t xml:space="preserve"> </w:t>
            </w:r>
          </w:p>
        </w:tc>
        <w:tc>
          <w:tcPr>
            <w:tcW w:w="1560" w:type="dxa"/>
            <w:tcBorders>
              <w:top w:val="nil"/>
              <w:left w:val="nil"/>
              <w:bottom w:val="single" w:sz="4" w:space="0" w:color="auto"/>
              <w:right w:val="single" w:sz="4" w:space="0" w:color="auto"/>
            </w:tcBorders>
            <w:shd w:val="clear" w:color="auto" w:fill="auto"/>
          </w:tcPr>
          <w:p w14:paraId="6F892771" w14:textId="1AF444FA"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Still pending</w:t>
            </w:r>
          </w:p>
        </w:tc>
      </w:tr>
      <w:tr w:rsidR="001C2C4D" w14:paraId="35196036" w14:textId="77777777" w:rsidTr="0070682F">
        <w:trPr>
          <w:trHeight w:val="262"/>
        </w:trPr>
        <w:tc>
          <w:tcPr>
            <w:tcW w:w="1805" w:type="dxa"/>
            <w:tcBorders>
              <w:top w:val="nil"/>
              <w:left w:val="single" w:sz="4" w:space="0" w:color="auto"/>
              <w:bottom w:val="single" w:sz="4" w:space="0" w:color="auto"/>
              <w:right w:val="single" w:sz="4" w:space="0" w:color="auto"/>
            </w:tcBorders>
            <w:shd w:val="clear" w:color="auto" w:fill="auto"/>
          </w:tcPr>
          <w:p w14:paraId="723A89CA" w14:textId="2806FB98"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19/07608/RM/NE</w:t>
            </w:r>
          </w:p>
        </w:tc>
        <w:tc>
          <w:tcPr>
            <w:tcW w:w="3080" w:type="dxa"/>
            <w:tcBorders>
              <w:top w:val="nil"/>
              <w:left w:val="nil"/>
              <w:bottom w:val="single" w:sz="4" w:space="0" w:color="auto"/>
              <w:right w:val="single" w:sz="4" w:space="0" w:color="auto"/>
            </w:tcBorders>
            <w:shd w:val="clear" w:color="auto" w:fill="auto"/>
          </w:tcPr>
          <w:p w14:paraId="4AC4EF29" w14:textId="2EEEC8B7"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 xml:space="preserve">Land </w:t>
            </w:r>
            <w:proofErr w:type="gramStart"/>
            <w:r>
              <w:rPr>
                <w:rFonts w:ascii="Calibri" w:hAnsi="Calibri" w:cs="Calibri"/>
                <w:color w:val="000000"/>
              </w:rPr>
              <w:t>At</w:t>
            </w:r>
            <w:proofErr w:type="gramEnd"/>
            <w:r>
              <w:rPr>
                <w:rFonts w:ascii="Calibri" w:hAnsi="Calibri" w:cs="Calibri"/>
                <w:color w:val="000000"/>
              </w:rPr>
              <w:t xml:space="preserve"> Leeds Road Collingham Wetherby</w:t>
            </w:r>
          </w:p>
        </w:tc>
        <w:tc>
          <w:tcPr>
            <w:tcW w:w="4580" w:type="dxa"/>
            <w:tcBorders>
              <w:top w:val="single" w:sz="4" w:space="0" w:color="auto"/>
              <w:left w:val="nil"/>
              <w:bottom w:val="single" w:sz="4" w:space="0" w:color="auto"/>
              <w:right w:val="single" w:sz="4" w:space="0" w:color="auto"/>
            </w:tcBorders>
            <w:shd w:val="clear" w:color="auto" w:fill="auto"/>
          </w:tcPr>
          <w:p w14:paraId="0017DD94" w14:textId="1996EDCC"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 xml:space="preserve"> Reserved Matters application for residential development up to 139 dwellings. </w:t>
            </w:r>
            <w:r>
              <w:rPr>
                <w:rFonts w:ascii="Calibri" w:hAnsi="Calibri" w:cs="Calibri"/>
              </w:rPr>
              <w:br/>
              <w:t>LCC have identified problem with main bridge access, not designed to adoptable standards. Re-design and new application for bridge required. This will delay determination further.</w:t>
            </w:r>
            <w:r>
              <w:rPr>
                <w:rFonts w:ascii="Calibri" w:hAnsi="Calibri" w:cs="Calibri"/>
                <w:color w:val="000000"/>
              </w:rPr>
              <w:br/>
            </w:r>
            <w:r>
              <w:rPr>
                <w:rFonts w:ascii="Calibri" w:hAnsi="Calibri" w:cs="Calibri"/>
              </w:rPr>
              <w:t>Asked Chief Planning Officer to revoke Outline Application - vague response suggesting only minor technical matters are outstanding. Strong response sent.</w:t>
            </w:r>
            <w:r>
              <w:rPr>
                <w:rFonts w:ascii="Calibri" w:hAnsi="Calibri" w:cs="Calibri"/>
                <w:color w:val="000000"/>
              </w:rPr>
              <w:br/>
            </w:r>
            <w:r>
              <w:rPr>
                <w:rFonts w:ascii="Calibri" w:hAnsi="Calibri" w:cs="Calibri"/>
                <w:color w:val="FF0000"/>
              </w:rPr>
              <w:t>Professional advise says conditions have been adequately met therefore approval will not be revoked.</w:t>
            </w:r>
          </w:p>
        </w:tc>
        <w:tc>
          <w:tcPr>
            <w:tcW w:w="1560" w:type="dxa"/>
            <w:tcBorders>
              <w:top w:val="nil"/>
              <w:left w:val="nil"/>
              <w:bottom w:val="single" w:sz="4" w:space="0" w:color="auto"/>
              <w:right w:val="single" w:sz="4" w:space="0" w:color="auto"/>
            </w:tcBorders>
            <w:shd w:val="clear" w:color="auto" w:fill="auto"/>
          </w:tcPr>
          <w:p w14:paraId="2E9C1689" w14:textId="4E2D725E"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Still pending</w:t>
            </w:r>
          </w:p>
        </w:tc>
      </w:tr>
      <w:tr w:rsidR="001C2C4D" w14:paraId="2B8DF62E" w14:textId="77777777" w:rsidTr="00FA501E">
        <w:trPr>
          <w:trHeight w:val="262"/>
        </w:trPr>
        <w:tc>
          <w:tcPr>
            <w:tcW w:w="1805" w:type="dxa"/>
            <w:tcBorders>
              <w:top w:val="nil"/>
              <w:left w:val="single" w:sz="4" w:space="0" w:color="auto"/>
              <w:bottom w:val="single" w:sz="4" w:space="0" w:color="auto"/>
              <w:right w:val="single" w:sz="4" w:space="0" w:color="auto"/>
            </w:tcBorders>
            <w:shd w:val="clear" w:color="auto" w:fill="auto"/>
          </w:tcPr>
          <w:p w14:paraId="07FFBDBD" w14:textId="40895006"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17/06609/OT/NE</w:t>
            </w:r>
          </w:p>
        </w:tc>
        <w:tc>
          <w:tcPr>
            <w:tcW w:w="3080" w:type="dxa"/>
            <w:tcBorders>
              <w:top w:val="nil"/>
              <w:left w:val="nil"/>
              <w:bottom w:val="single" w:sz="4" w:space="0" w:color="auto"/>
              <w:right w:val="single" w:sz="4" w:space="0" w:color="auto"/>
            </w:tcBorders>
            <w:shd w:val="clear" w:color="000000" w:fill="FFFFFF"/>
          </w:tcPr>
          <w:p w14:paraId="791EC383" w14:textId="6ECFC1C8"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Ridge Meadows Northgate Lane/Tibgarth Linton</w:t>
            </w:r>
          </w:p>
        </w:tc>
        <w:tc>
          <w:tcPr>
            <w:tcW w:w="4580" w:type="dxa"/>
            <w:tcBorders>
              <w:top w:val="single" w:sz="4" w:space="0" w:color="auto"/>
              <w:left w:val="nil"/>
              <w:bottom w:val="single" w:sz="4" w:space="0" w:color="auto"/>
              <w:right w:val="single" w:sz="4" w:space="0" w:color="auto"/>
            </w:tcBorders>
            <w:shd w:val="clear" w:color="auto" w:fill="auto"/>
          </w:tcPr>
          <w:p w14:paraId="2C3F8036" w14:textId="6D581825"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rPr>
              <w:t>Outline application for 26 dwellings and means of access.</w:t>
            </w:r>
            <w:r>
              <w:rPr>
                <w:rFonts w:ascii="Calibri" w:hAnsi="Calibri" w:cs="Calibri"/>
                <w:sz w:val="28"/>
                <w:szCs w:val="28"/>
              </w:rPr>
              <w:t xml:space="preserve"> </w:t>
            </w:r>
            <w:r>
              <w:rPr>
                <w:rFonts w:ascii="Calibri" w:hAnsi="Calibri" w:cs="Calibri"/>
              </w:rPr>
              <w:br/>
              <w:t>Meeting requested - Kebbell considering the project delivery and will come back in June - nothing firmed up. Ground investigation and survey work completed. See notes of meeting 23rd January</w:t>
            </w:r>
          </w:p>
        </w:tc>
        <w:tc>
          <w:tcPr>
            <w:tcW w:w="1560" w:type="dxa"/>
            <w:tcBorders>
              <w:top w:val="nil"/>
              <w:left w:val="nil"/>
              <w:bottom w:val="single" w:sz="4" w:space="0" w:color="auto"/>
              <w:right w:val="single" w:sz="4" w:space="0" w:color="auto"/>
            </w:tcBorders>
            <w:shd w:val="clear" w:color="auto" w:fill="auto"/>
          </w:tcPr>
          <w:p w14:paraId="1B2668C4" w14:textId="380AFA93"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Still pending</w:t>
            </w:r>
          </w:p>
        </w:tc>
      </w:tr>
    </w:tbl>
    <w:p w14:paraId="4778E4F6" w14:textId="77777777" w:rsidR="00D73E2C" w:rsidRPr="007D1CB0" w:rsidRDefault="00D73E2C" w:rsidP="007D1CB0">
      <w:pPr>
        <w:autoSpaceDE w:val="0"/>
        <w:autoSpaceDN w:val="0"/>
        <w:adjustRightInd w:val="0"/>
        <w:spacing w:line="256" w:lineRule="auto"/>
        <w:rPr>
          <w:rFonts w:ascii="Arial" w:eastAsia="Calibri" w:hAnsi="Arial" w:cs="Arial"/>
          <w:color w:val="000000"/>
          <w:sz w:val="20"/>
          <w:szCs w:val="20"/>
        </w:rPr>
      </w:pPr>
    </w:p>
    <w:p w14:paraId="7A595CDC" w14:textId="77777777" w:rsidR="00983F87" w:rsidRDefault="00983F87" w:rsidP="00D73E2C">
      <w:pPr>
        <w:rPr>
          <w:rFonts w:ascii="Calibri" w:eastAsia="Calibri" w:hAnsi="Calibri" w:cs="Times New Roman"/>
        </w:rPr>
      </w:pPr>
    </w:p>
    <w:tbl>
      <w:tblPr>
        <w:tblW w:w="10980" w:type="dxa"/>
        <w:tblInd w:w="-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69"/>
        <w:gridCol w:w="1984"/>
        <w:gridCol w:w="3545"/>
        <w:gridCol w:w="3682"/>
      </w:tblGrid>
      <w:tr w:rsidR="00D73E2C" w14:paraId="669D6C77" w14:textId="77777777" w:rsidTr="006D7945">
        <w:trPr>
          <w:trHeight w:val="91"/>
        </w:trPr>
        <w:tc>
          <w:tcPr>
            <w:tcW w:w="10980" w:type="dxa"/>
            <w:gridSpan w:val="4"/>
            <w:tcBorders>
              <w:top w:val="nil"/>
              <w:left w:val="nil"/>
              <w:bottom w:val="single" w:sz="4" w:space="0" w:color="auto"/>
              <w:right w:val="nil"/>
            </w:tcBorders>
            <w:hideMark/>
          </w:tcPr>
          <w:p w14:paraId="5A396325" w14:textId="1C191A70" w:rsidR="00D73E2C" w:rsidRDefault="00D73E2C" w:rsidP="006D7945">
            <w:pPr>
              <w:autoSpaceDE w:val="0"/>
              <w:autoSpaceDN w:val="0"/>
              <w:adjustRightInd w:val="0"/>
              <w:spacing w:line="256" w:lineRule="auto"/>
              <w:rPr>
                <w:rFonts w:ascii="Arial" w:eastAsia="Calibri" w:hAnsi="Arial" w:cs="Arial"/>
                <w:color w:val="000000"/>
                <w:sz w:val="20"/>
                <w:szCs w:val="20"/>
              </w:rPr>
            </w:pPr>
            <w:r>
              <w:rPr>
                <w:rFonts w:ascii="Arial" w:eastAsia="Calibri" w:hAnsi="Arial" w:cs="Arial"/>
                <w:b/>
                <w:bCs/>
                <w:color w:val="000000"/>
                <w:sz w:val="20"/>
                <w:szCs w:val="20"/>
              </w:rPr>
              <w:t xml:space="preserve">Applications </w:t>
            </w:r>
            <w:r w:rsidR="001C2C4D">
              <w:rPr>
                <w:rFonts w:ascii="Arial" w:eastAsia="Calibri" w:hAnsi="Arial" w:cs="Arial"/>
                <w:b/>
                <w:bCs/>
                <w:color w:val="000000"/>
                <w:sz w:val="20"/>
                <w:szCs w:val="20"/>
              </w:rPr>
              <w:t>December</w:t>
            </w:r>
            <w:r w:rsidR="00D42702">
              <w:rPr>
                <w:rFonts w:ascii="Arial" w:eastAsia="Calibri" w:hAnsi="Arial" w:cs="Arial"/>
                <w:b/>
                <w:bCs/>
                <w:color w:val="000000"/>
                <w:sz w:val="20"/>
                <w:szCs w:val="20"/>
              </w:rPr>
              <w:t xml:space="preserve"> 2020</w:t>
            </w:r>
          </w:p>
        </w:tc>
      </w:tr>
      <w:tr w:rsidR="00D73E2C" w14:paraId="0407B788" w14:textId="77777777" w:rsidTr="00475526">
        <w:trPr>
          <w:trHeight w:val="166"/>
        </w:trPr>
        <w:tc>
          <w:tcPr>
            <w:tcW w:w="1769" w:type="dxa"/>
            <w:tcBorders>
              <w:top w:val="single" w:sz="4" w:space="0" w:color="auto"/>
              <w:left w:val="single" w:sz="4" w:space="0" w:color="auto"/>
              <w:bottom w:val="single" w:sz="4" w:space="0" w:color="auto"/>
              <w:right w:val="single" w:sz="4" w:space="0" w:color="auto"/>
            </w:tcBorders>
            <w:hideMark/>
          </w:tcPr>
          <w:p w14:paraId="4056EBE5" w14:textId="77777777" w:rsidR="00D73E2C" w:rsidRDefault="00D73E2C" w:rsidP="006D7945">
            <w:pPr>
              <w:autoSpaceDE w:val="0"/>
              <w:autoSpaceDN w:val="0"/>
              <w:adjustRightInd w:val="0"/>
              <w:spacing w:line="256" w:lineRule="auto"/>
              <w:rPr>
                <w:rFonts w:ascii="Arial" w:eastAsia="Calibri" w:hAnsi="Arial" w:cs="Arial"/>
                <w:color w:val="000000"/>
                <w:sz w:val="20"/>
                <w:szCs w:val="20"/>
              </w:rPr>
            </w:pPr>
            <w:r>
              <w:rPr>
                <w:rFonts w:ascii="Arial" w:eastAsia="Calibri" w:hAnsi="Arial" w:cs="Arial"/>
                <w:b/>
                <w:bCs/>
                <w:color w:val="000000"/>
                <w:sz w:val="20"/>
                <w:szCs w:val="20"/>
              </w:rPr>
              <w:t>Application Number</w:t>
            </w:r>
          </w:p>
        </w:tc>
        <w:tc>
          <w:tcPr>
            <w:tcW w:w="1984" w:type="dxa"/>
            <w:tcBorders>
              <w:top w:val="single" w:sz="4" w:space="0" w:color="auto"/>
              <w:left w:val="single" w:sz="4" w:space="0" w:color="auto"/>
              <w:bottom w:val="single" w:sz="4" w:space="0" w:color="auto"/>
              <w:right w:val="single" w:sz="4" w:space="0" w:color="auto"/>
            </w:tcBorders>
            <w:hideMark/>
          </w:tcPr>
          <w:p w14:paraId="61A481C9" w14:textId="77777777" w:rsidR="00D73E2C" w:rsidRDefault="00D73E2C" w:rsidP="006D7945">
            <w:pPr>
              <w:autoSpaceDE w:val="0"/>
              <w:autoSpaceDN w:val="0"/>
              <w:adjustRightInd w:val="0"/>
              <w:spacing w:line="256" w:lineRule="auto"/>
              <w:rPr>
                <w:rFonts w:ascii="Arial" w:eastAsia="Calibri" w:hAnsi="Arial" w:cs="Arial"/>
                <w:color w:val="000000"/>
                <w:sz w:val="20"/>
                <w:szCs w:val="20"/>
              </w:rPr>
            </w:pPr>
            <w:r>
              <w:rPr>
                <w:rFonts w:ascii="Arial" w:eastAsia="Calibri" w:hAnsi="Arial" w:cs="Arial"/>
                <w:b/>
                <w:bCs/>
                <w:color w:val="000000"/>
                <w:sz w:val="20"/>
                <w:szCs w:val="20"/>
              </w:rPr>
              <w:t>Address</w:t>
            </w:r>
          </w:p>
        </w:tc>
        <w:tc>
          <w:tcPr>
            <w:tcW w:w="3545" w:type="dxa"/>
            <w:tcBorders>
              <w:top w:val="single" w:sz="4" w:space="0" w:color="auto"/>
              <w:left w:val="single" w:sz="4" w:space="0" w:color="auto"/>
              <w:bottom w:val="single" w:sz="4" w:space="0" w:color="auto"/>
              <w:right w:val="single" w:sz="4" w:space="0" w:color="auto"/>
            </w:tcBorders>
            <w:hideMark/>
          </w:tcPr>
          <w:p w14:paraId="7F13F4CD" w14:textId="77777777" w:rsidR="00D73E2C" w:rsidRDefault="00D73E2C" w:rsidP="006D7945">
            <w:pPr>
              <w:autoSpaceDE w:val="0"/>
              <w:autoSpaceDN w:val="0"/>
              <w:adjustRightInd w:val="0"/>
              <w:spacing w:line="256" w:lineRule="auto"/>
              <w:rPr>
                <w:rFonts w:ascii="Arial" w:eastAsia="Calibri" w:hAnsi="Arial" w:cs="Arial"/>
                <w:color w:val="000000"/>
                <w:sz w:val="20"/>
                <w:szCs w:val="20"/>
              </w:rPr>
            </w:pPr>
            <w:r>
              <w:rPr>
                <w:rFonts w:ascii="Arial" w:eastAsia="Calibri" w:hAnsi="Arial" w:cs="Arial"/>
                <w:b/>
                <w:bCs/>
                <w:color w:val="000000"/>
                <w:sz w:val="20"/>
                <w:szCs w:val="20"/>
              </w:rPr>
              <w:t>Description</w:t>
            </w:r>
          </w:p>
        </w:tc>
        <w:tc>
          <w:tcPr>
            <w:tcW w:w="3682" w:type="dxa"/>
            <w:tcBorders>
              <w:top w:val="single" w:sz="4" w:space="0" w:color="auto"/>
              <w:left w:val="single" w:sz="4" w:space="0" w:color="auto"/>
              <w:bottom w:val="single" w:sz="4" w:space="0" w:color="auto"/>
              <w:right w:val="single" w:sz="4" w:space="0" w:color="auto"/>
            </w:tcBorders>
            <w:hideMark/>
          </w:tcPr>
          <w:p w14:paraId="3BA3552F" w14:textId="77777777" w:rsidR="00D73E2C" w:rsidRDefault="00D73E2C" w:rsidP="006D7945">
            <w:pPr>
              <w:autoSpaceDE w:val="0"/>
              <w:autoSpaceDN w:val="0"/>
              <w:adjustRightInd w:val="0"/>
              <w:spacing w:line="256" w:lineRule="auto"/>
              <w:rPr>
                <w:rFonts w:ascii="Arial" w:eastAsia="Calibri" w:hAnsi="Arial" w:cs="Arial"/>
                <w:color w:val="000000"/>
                <w:sz w:val="20"/>
                <w:szCs w:val="20"/>
              </w:rPr>
            </w:pPr>
            <w:r>
              <w:rPr>
                <w:rFonts w:ascii="Arial" w:eastAsia="Calibri" w:hAnsi="Arial" w:cs="Arial"/>
                <w:b/>
                <w:bCs/>
                <w:color w:val="000000"/>
                <w:sz w:val="20"/>
                <w:szCs w:val="20"/>
              </w:rPr>
              <w:t>Proposed Comment by PC</w:t>
            </w:r>
          </w:p>
        </w:tc>
      </w:tr>
      <w:tr w:rsidR="001C2C4D" w14:paraId="5C6F8A9A" w14:textId="77777777" w:rsidTr="005E365F">
        <w:trPr>
          <w:trHeight w:val="357"/>
        </w:trPr>
        <w:tc>
          <w:tcPr>
            <w:tcW w:w="1769" w:type="dxa"/>
            <w:tcBorders>
              <w:top w:val="single" w:sz="4" w:space="0" w:color="auto"/>
              <w:left w:val="single" w:sz="4" w:space="0" w:color="auto"/>
              <w:bottom w:val="single" w:sz="4" w:space="0" w:color="auto"/>
              <w:right w:val="single" w:sz="4" w:space="0" w:color="auto"/>
            </w:tcBorders>
            <w:shd w:val="clear" w:color="auto" w:fill="auto"/>
          </w:tcPr>
          <w:p w14:paraId="50674AB6" w14:textId="4FB9B2EA"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20/07525/FU/NE</w:t>
            </w:r>
          </w:p>
        </w:tc>
        <w:tc>
          <w:tcPr>
            <w:tcW w:w="1984" w:type="dxa"/>
            <w:tcBorders>
              <w:top w:val="single" w:sz="4" w:space="0" w:color="auto"/>
              <w:left w:val="nil"/>
              <w:bottom w:val="single" w:sz="4" w:space="0" w:color="auto"/>
              <w:right w:val="single" w:sz="4" w:space="0" w:color="auto"/>
            </w:tcBorders>
            <w:shd w:val="clear" w:color="auto" w:fill="auto"/>
          </w:tcPr>
          <w:p w14:paraId="25AA12AB" w14:textId="2211A542"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High Close Langwith Drive Collingham</w:t>
            </w:r>
          </w:p>
        </w:tc>
        <w:tc>
          <w:tcPr>
            <w:tcW w:w="3545" w:type="dxa"/>
            <w:tcBorders>
              <w:top w:val="single" w:sz="4" w:space="0" w:color="auto"/>
              <w:left w:val="nil"/>
              <w:bottom w:val="single" w:sz="4" w:space="0" w:color="auto"/>
              <w:right w:val="single" w:sz="4" w:space="0" w:color="auto"/>
            </w:tcBorders>
            <w:shd w:val="clear" w:color="auto" w:fill="auto"/>
          </w:tcPr>
          <w:p w14:paraId="089AE8D7" w14:textId="19FD9E2F"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 xml:space="preserve">Alterations including two storey and single storey side extension; replacement of flat roof with pitched roof over existing day room </w:t>
            </w:r>
          </w:p>
        </w:tc>
        <w:tc>
          <w:tcPr>
            <w:tcW w:w="3682" w:type="dxa"/>
            <w:tcBorders>
              <w:top w:val="single" w:sz="4" w:space="0" w:color="auto"/>
              <w:left w:val="nil"/>
              <w:bottom w:val="single" w:sz="4" w:space="0" w:color="auto"/>
              <w:right w:val="single" w:sz="4" w:space="0" w:color="auto"/>
            </w:tcBorders>
            <w:shd w:val="clear" w:color="auto" w:fill="auto"/>
          </w:tcPr>
          <w:p w14:paraId="39E334DB" w14:textId="31AA364F"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Object to first floor balcony.</w:t>
            </w:r>
            <w:r>
              <w:rPr>
                <w:rFonts w:ascii="Calibri" w:hAnsi="Calibri" w:cs="Calibri"/>
                <w:color w:val="000000"/>
              </w:rPr>
              <w:br/>
              <w:t>Note LCC Nature Team require bat surveys.</w:t>
            </w:r>
          </w:p>
        </w:tc>
      </w:tr>
      <w:tr w:rsidR="001C2C4D" w14:paraId="35318788" w14:textId="77777777" w:rsidTr="00A92140">
        <w:trPr>
          <w:trHeight w:val="357"/>
        </w:trPr>
        <w:tc>
          <w:tcPr>
            <w:tcW w:w="1769" w:type="dxa"/>
            <w:tcBorders>
              <w:top w:val="nil"/>
              <w:left w:val="single" w:sz="4" w:space="0" w:color="auto"/>
              <w:bottom w:val="single" w:sz="4" w:space="0" w:color="auto"/>
              <w:right w:val="single" w:sz="4" w:space="0" w:color="auto"/>
            </w:tcBorders>
            <w:shd w:val="clear" w:color="auto" w:fill="auto"/>
          </w:tcPr>
          <w:p w14:paraId="0F9C95F6" w14:textId="69F2483E"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20/06740/FU/NE</w:t>
            </w:r>
          </w:p>
        </w:tc>
        <w:tc>
          <w:tcPr>
            <w:tcW w:w="1984" w:type="dxa"/>
            <w:tcBorders>
              <w:top w:val="nil"/>
              <w:left w:val="nil"/>
              <w:bottom w:val="single" w:sz="4" w:space="0" w:color="auto"/>
              <w:right w:val="single" w:sz="4" w:space="0" w:color="auto"/>
            </w:tcBorders>
            <w:shd w:val="clear" w:color="auto" w:fill="auto"/>
          </w:tcPr>
          <w:p w14:paraId="0531CA80" w14:textId="0ECA60AC"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Langdale Harewood Road Collingham</w:t>
            </w:r>
          </w:p>
        </w:tc>
        <w:tc>
          <w:tcPr>
            <w:tcW w:w="3545" w:type="dxa"/>
            <w:tcBorders>
              <w:top w:val="nil"/>
              <w:left w:val="nil"/>
              <w:bottom w:val="single" w:sz="4" w:space="0" w:color="auto"/>
              <w:right w:val="single" w:sz="4" w:space="0" w:color="auto"/>
            </w:tcBorders>
            <w:shd w:val="clear" w:color="auto" w:fill="auto"/>
          </w:tcPr>
          <w:p w14:paraId="62323297" w14:textId="04EB5A6A"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Part single storey part first floor rear extension; increase in roof height on existing side extension</w:t>
            </w:r>
          </w:p>
        </w:tc>
        <w:tc>
          <w:tcPr>
            <w:tcW w:w="3682" w:type="dxa"/>
            <w:tcBorders>
              <w:top w:val="single" w:sz="4" w:space="0" w:color="auto"/>
              <w:left w:val="nil"/>
              <w:bottom w:val="single" w:sz="4" w:space="0" w:color="auto"/>
              <w:right w:val="single" w:sz="4" w:space="0" w:color="auto"/>
            </w:tcBorders>
            <w:shd w:val="clear" w:color="auto" w:fill="auto"/>
          </w:tcPr>
          <w:p w14:paraId="3ACBBD7F" w14:textId="53F84343"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Note LCC Nature Team require bat surveys.</w:t>
            </w:r>
          </w:p>
        </w:tc>
      </w:tr>
      <w:tr w:rsidR="001C2C4D" w14:paraId="51BBF328" w14:textId="77777777" w:rsidTr="00A92140">
        <w:trPr>
          <w:trHeight w:val="357"/>
        </w:trPr>
        <w:tc>
          <w:tcPr>
            <w:tcW w:w="1769" w:type="dxa"/>
            <w:tcBorders>
              <w:top w:val="nil"/>
              <w:left w:val="single" w:sz="4" w:space="0" w:color="auto"/>
              <w:bottom w:val="single" w:sz="4" w:space="0" w:color="auto"/>
              <w:right w:val="single" w:sz="4" w:space="0" w:color="auto"/>
            </w:tcBorders>
            <w:shd w:val="clear" w:color="auto" w:fill="auto"/>
          </w:tcPr>
          <w:p w14:paraId="4A66A77D" w14:textId="7639485D"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20/07850/FU/NE</w:t>
            </w:r>
          </w:p>
        </w:tc>
        <w:tc>
          <w:tcPr>
            <w:tcW w:w="1984" w:type="dxa"/>
            <w:tcBorders>
              <w:top w:val="nil"/>
              <w:left w:val="nil"/>
              <w:bottom w:val="single" w:sz="4" w:space="0" w:color="auto"/>
              <w:right w:val="single" w:sz="4" w:space="0" w:color="auto"/>
            </w:tcBorders>
            <w:shd w:val="clear" w:color="auto" w:fill="auto"/>
          </w:tcPr>
          <w:p w14:paraId="5F3430D0" w14:textId="0E9A0EA0"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Linton Grange Linton Common Linton</w:t>
            </w:r>
          </w:p>
        </w:tc>
        <w:tc>
          <w:tcPr>
            <w:tcW w:w="3545" w:type="dxa"/>
            <w:tcBorders>
              <w:top w:val="nil"/>
              <w:left w:val="nil"/>
              <w:bottom w:val="single" w:sz="4" w:space="0" w:color="auto"/>
              <w:right w:val="single" w:sz="4" w:space="0" w:color="auto"/>
            </w:tcBorders>
            <w:shd w:val="clear" w:color="auto" w:fill="auto"/>
          </w:tcPr>
          <w:p w14:paraId="7041838F" w14:textId="0D78C632"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Detailed application for demolition of existing buildings and</w:t>
            </w:r>
            <w:r w:rsidR="001251E5">
              <w:rPr>
                <w:rFonts w:ascii="Calibri" w:hAnsi="Calibri" w:cs="Calibri"/>
                <w:color w:val="000000"/>
              </w:rPr>
              <w:t xml:space="preserve"> </w:t>
            </w:r>
            <w:r>
              <w:rPr>
                <w:rFonts w:ascii="Calibri" w:hAnsi="Calibri" w:cs="Calibri"/>
                <w:color w:val="000000"/>
              </w:rPr>
              <w:t>construction of one detached dwelling with associated landscaping (including Section 106 Unilateral Undertaking to revoke planning permissions 16/06101/FU, 18/02588/FU and 18/06861)</w:t>
            </w:r>
          </w:p>
        </w:tc>
        <w:tc>
          <w:tcPr>
            <w:tcW w:w="3682" w:type="dxa"/>
            <w:tcBorders>
              <w:top w:val="single" w:sz="4" w:space="0" w:color="auto"/>
              <w:left w:val="nil"/>
              <w:bottom w:val="single" w:sz="4" w:space="0" w:color="auto"/>
              <w:right w:val="single" w:sz="4" w:space="0" w:color="auto"/>
            </w:tcBorders>
            <w:shd w:val="clear" w:color="auto" w:fill="auto"/>
          </w:tcPr>
          <w:p w14:paraId="1C6109A6" w14:textId="0EEE36EE"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Materials to be kept on site?</w:t>
            </w:r>
          </w:p>
        </w:tc>
      </w:tr>
      <w:tr w:rsidR="001C2C4D" w14:paraId="2802853B" w14:textId="77777777" w:rsidTr="00A92140">
        <w:trPr>
          <w:trHeight w:val="357"/>
        </w:trPr>
        <w:tc>
          <w:tcPr>
            <w:tcW w:w="1769" w:type="dxa"/>
            <w:tcBorders>
              <w:top w:val="nil"/>
              <w:left w:val="single" w:sz="4" w:space="0" w:color="auto"/>
              <w:bottom w:val="single" w:sz="4" w:space="0" w:color="auto"/>
              <w:right w:val="single" w:sz="4" w:space="0" w:color="auto"/>
            </w:tcBorders>
            <w:shd w:val="clear" w:color="auto" w:fill="auto"/>
          </w:tcPr>
          <w:p w14:paraId="326C14CE" w14:textId="63BE05FA"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20/08260/FU/NE</w:t>
            </w:r>
          </w:p>
        </w:tc>
        <w:tc>
          <w:tcPr>
            <w:tcW w:w="1984" w:type="dxa"/>
            <w:tcBorders>
              <w:top w:val="nil"/>
              <w:left w:val="nil"/>
              <w:bottom w:val="single" w:sz="4" w:space="0" w:color="auto"/>
              <w:right w:val="single" w:sz="4" w:space="0" w:color="auto"/>
            </w:tcBorders>
            <w:shd w:val="clear" w:color="auto" w:fill="auto"/>
          </w:tcPr>
          <w:p w14:paraId="7767036A" w14:textId="0BF82688"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The Moorings 16 The Avenue Collingham</w:t>
            </w:r>
          </w:p>
        </w:tc>
        <w:tc>
          <w:tcPr>
            <w:tcW w:w="3545" w:type="dxa"/>
            <w:tcBorders>
              <w:top w:val="nil"/>
              <w:left w:val="nil"/>
              <w:bottom w:val="single" w:sz="4" w:space="0" w:color="auto"/>
              <w:right w:val="single" w:sz="4" w:space="0" w:color="auto"/>
            </w:tcBorders>
            <w:shd w:val="clear" w:color="auto" w:fill="auto"/>
          </w:tcPr>
          <w:p w14:paraId="45FAFEE1" w14:textId="49EAF9A9"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Two storey front extension; single storey extension incorporating balcony with balustrade above and alterations to existing dormer window to rear</w:t>
            </w:r>
          </w:p>
        </w:tc>
        <w:tc>
          <w:tcPr>
            <w:tcW w:w="3682" w:type="dxa"/>
            <w:tcBorders>
              <w:top w:val="single" w:sz="4" w:space="0" w:color="auto"/>
              <w:left w:val="nil"/>
              <w:bottom w:val="single" w:sz="4" w:space="0" w:color="auto"/>
              <w:right w:val="single" w:sz="4" w:space="0" w:color="auto"/>
            </w:tcBorders>
            <w:shd w:val="clear" w:color="auto" w:fill="auto"/>
          </w:tcPr>
          <w:p w14:paraId="4910E3DE" w14:textId="5678A275"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No comment</w:t>
            </w:r>
          </w:p>
        </w:tc>
      </w:tr>
      <w:tr w:rsidR="001C2C4D" w14:paraId="7B36EA30" w14:textId="77777777" w:rsidTr="00A92140">
        <w:trPr>
          <w:trHeight w:val="357"/>
        </w:trPr>
        <w:tc>
          <w:tcPr>
            <w:tcW w:w="1769" w:type="dxa"/>
            <w:tcBorders>
              <w:top w:val="nil"/>
              <w:left w:val="single" w:sz="4" w:space="0" w:color="auto"/>
              <w:bottom w:val="single" w:sz="4" w:space="0" w:color="auto"/>
              <w:right w:val="single" w:sz="4" w:space="0" w:color="auto"/>
            </w:tcBorders>
            <w:shd w:val="clear" w:color="auto" w:fill="auto"/>
          </w:tcPr>
          <w:p w14:paraId="77E4B6D0" w14:textId="6CFD4914"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lastRenderedPageBreak/>
              <w:t>20/08302/FU/NE</w:t>
            </w:r>
          </w:p>
        </w:tc>
        <w:tc>
          <w:tcPr>
            <w:tcW w:w="1984" w:type="dxa"/>
            <w:tcBorders>
              <w:top w:val="nil"/>
              <w:left w:val="nil"/>
              <w:bottom w:val="single" w:sz="4" w:space="0" w:color="auto"/>
              <w:right w:val="single" w:sz="4" w:space="0" w:color="auto"/>
            </w:tcBorders>
            <w:shd w:val="clear" w:color="auto" w:fill="auto"/>
          </w:tcPr>
          <w:p w14:paraId="1C46511C" w14:textId="4BE977A8"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Riverside Harewood Road Collingham</w:t>
            </w:r>
          </w:p>
        </w:tc>
        <w:tc>
          <w:tcPr>
            <w:tcW w:w="3545" w:type="dxa"/>
            <w:tcBorders>
              <w:top w:val="nil"/>
              <w:left w:val="nil"/>
              <w:bottom w:val="single" w:sz="4" w:space="0" w:color="auto"/>
              <w:right w:val="single" w:sz="4" w:space="0" w:color="auto"/>
            </w:tcBorders>
            <w:shd w:val="clear" w:color="auto" w:fill="auto"/>
          </w:tcPr>
          <w:p w14:paraId="50A26946" w14:textId="56A03761"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Replacement garage to front forming car port with living accommodation above</w:t>
            </w:r>
          </w:p>
        </w:tc>
        <w:tc>
          <w:tcPr>
            <w:tcW w:w="3682" w:type="dxa"/>
            <w:tcBorders>
              <w:top w:val="single" w:sz="4" w:space="0" w:color="auto"/>
              <w:left w:val="nil"/>
              <w:bottom w:val="single" w:sz="4" w:space="0" w:color="auto"/>
              <w:right w:val="single" w:sz="4" w:space="0" w:color="auto"/>
            </w:tcBorders>
            <w:shd w:val="clear" w:color="auto" w:fill="auto"/>
          </w:tcPr>
          <w:p w14:paraId="01AD94ED" w14:textId="5B796BCA" w:rsidR="001C2C4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 xml:space="preserve">Object the proposal does not appear to be ancillary to the enjoyment of the existing dwelling and is a small house in </w:t>
            </w:r>
            <w:proofErr w:type="spellStart"/>
            <w:proofErr w:type="gramStart"/>
            <w:r>
              <w:rPr>
                <w:rFonts w:ascii="Calibri" w:hAnsi="Calibri" w:cs="Calibri"/>
                <w:color w:val="000000"/>
              </w:rPr>
              <w:t>it's</w:t>
            </w:r>
            <w:proofErr w:type="spellEnd"/>
            <w:proofErr w:type="gramEnd"/>
            <w:r>
              <w:rPr>
                <w:rFonts w:ascii="Calibri" w:hAnsi="Calibri" w:cs="Calibri"/>
                <w:color w:val="000000"/>
              </w:rPr>
              <w:t xml:space="preserve"> own right. Too large in scale at the front of the property.</w:t>
            </w:r>
          </w:p>
        </w:tc>
      </w:tr>
      <w:tr w:rsidR="001C2C4D" w14:paraId="0C64BC7E" w14:textId="77777777" w:rsidTr="00A92140">
        <w:trPr>
          <w:trHeight w:val="357"/>
        </w:trPr>
        <w:tc>
          <w:tcPr>
            <w:tcW w:w="1769" w:type="dxa"/>
            <w:tcBorders>
              <w:top w:val="nil"/>
              <w:left w:val="single" w:sz="4" w:space="0" w:color="auto"/>
              <w:bottom w:val="single" w:sz="4" w:space="0" w:color="auto"/>
              <w:right w:val="single" w:sz="4" w:space="0" w:color="auto"/>
            </w:tcBorders>
            <w:shd w:val="clear" w:color="auto" w:fill="auto"/>
          </w:tcPr>
          <w:p w14:paraId="7E546176" w14:textId="5C28FF45" w:rsidR="001C2C4D" w:rsidRDefault="001C2C4D" w:rsidP="001C2C4D">
            <w:pPr>
              <w:autoSpaceDE w:val="0"/>
              <w:autoSpaceDN w:val="0"/>
              <w:adjustRightInd w:val="0"/>
              <w:spacing w:line="256" w:lineRule="auto"/>
              <w:rPr>
                <w:rFonts w:ascii="Calibri" w:hAnsi="Calibri" w:cs="Calibri"/>
                <w:color w:val="000000"/>
              </w:rPr>
            </w:pPr>
            <w:r>
              <w:rPr>
                <w:rFonts w:ascii="Calibri" w:hAnsi="Calibri" w:cs="Calibri"/>
                <w:color w:val="000000"/>
              </w:rPr>
              <w:t>20/08387/FU/NE</w:t>
            </w:r>
          </w:p>
        </w:tc>
        <w:tc>
          <w:tcPr>
            <w:tcW w:w="1984" w:type="dxa"/>
            <w:tcBorders>
              <w:top w:val="nil"/>
              <w:left w:val="nil"/>
              <w:bottom w:val="single" w:sz="4" w:space="0" w:color="auto"/>
              <w:right w:val="single" w:sz="4" w:space="0" w:color="auto"/>
            </w:tcBorders>
            <w:shd w:val="clear" w:color="auto" w:fill="auto"/>
          </w:tcPr>
          <w:p w14:paraId="062BDA9D" w14:textId="2BD5E092" w:rsidR="001C2C4D" w:rsidRDefault="001C2C4D" w:rsidP="001C2C4D">
            <w:pPr>
              <w:autoSpaceDE w:val="0"/>
              <w:autoSpaceDN w:val="0"/>
              <w:adjustRightInd w:val="0"/>
              <w:spacing w:line="256" w:lineRule="auto"/>
              <w:rPr>
                <w:rFonts w:ascii="Calibri" w:hAnsi="Calibri" w:cs="Calibri"/>
                <w:color w:val="000000"/>
              </w:rPr>
            </w:pPr>
            <w:r>
              <w:rPr>
                <w:rFonts w:ascii="Calibri" w:hAnsi="Calibri" w:cs="Calibri"/>
                <w:color w:val="000000"/>
              </w:rPr>
              <w:t>Woodville Harewood Road Collingham</w:t>
            </w:r>
          </w:p>
        </w:tc>
        <w:tc>
          <w:tcPr>
            <w:tcW w:w="3545" w:type="dxa"/>
            <w:tcBorders>
              <w:top w:val="nil"/>
              <w:left w:val="nil"/>
              <w:bottom w:val="single" w:sz="4" w:space="0" w:color="auto"/>
              <w:right w:val="single" w:sz="4" w:space="0" w:color="auto"/>
            </w:tcBorders>
            <w:shd w:val="clear" w:color="auto" w:fill="auto"/>
          </w:tcPr>
          <w:p w14:paraId="5B6E7E7E" w14:textId="47150719" w:rsidR="001C2C4D" w:rsidRDefault="001C2C4D" w:rsidP="001C2C4D">
            <w:pPr>
              <w:autoSpaceDE w:val="0"/>
              <w:autoSpaceDN w:val="0"/>
              <w:adjustRightInd w:val="0"/>
              <w:spacing w:line="256" w:lineRule="auto"/>
              <w:rPr>
                <w:rFonts w:ascii="Calibri" w:hAnsi="Calibri" w:cs="Calibri"/>
                <w:color w:val="000000"/>
              </w:rPr>
            </w:pPr>
            <w:r>
              <w:rPr>
                <w:rFonts w:ascii="Calibri" w:hAnsi="Calibri" w:cs="Calibri"/>
                <w:color w:val="000000"/>
              </w:rPr>
              <w:t>Part single, part two storey rear extension; roof enlargement with hip to gable roof extension; installation of front dormer window including front roof lights; erection of rear dormer windows; first floor side extension; detached outbuilding to rear; creation of new access onto classified road.</w:t>
            </w:r>
          </w:p>
        </w:tc>
        <w:tc>
          <w:tcPr>
            <w:tcW w:w="3682" w:type="dxa"/>
            <w:tcBorders>
              <w:top w:val="single" w:sz="4" w:space="0" w:color="auto"/>
              <w:left w:val="nil"/>
              <w:bottom w:val="single" w:sz="4" w:space="0" w:color="auto"/>
              <w:right w:val="single" w:sz="4" w:space="0" w:color="auto"/>
            </w:tcBorders>
            <w:shd w:val="clear" w:color="auto" w:fill="auto"/>
          </w:tcPr>
          <w:p w14:paraId="38F79039" w14:textId="0CBE1D8E" w:rsidR="001C2C4D" w:rsidRDefault="001C2C4D" w:rsidP="001C2C4D">
            <w:pPr>
              <w:autoSpaceDE w:val="0"/>
              <w:autoSpaceDN w:val="0"/>
              <w:adjustRightInd w:val="0"/>
              <w:spacing w:line="256" w:lineRule="auto"/>
              <w:rPr>
                <w:rFonts w:ascii="Calibri" w:hAnsi="Calibri" w:cs="Calibri"/>
                <w:color w:val="000000"/>
              </w:rPr>
            </w:pPr>
            <w:r>
              <w:rPr>
                <w:rFonts w:ascii="Calibri" w:hAnsi="Calibri" w:cs="Calibri"/>
                <w:color w:val="000000"/>
              </w:rPr>
              <w:t xml:space="preserve">New access from Harewood Road, </w:t>
            </w:r>
            <w:proofErr w:type="gramStart"/>
            <w:r>
              <w:rPr>
                <w:rFonts w:ascii="Calibri" w:hAnsi="Calibri" w:cs="Calibri"/>
                <w:color w:val="000000"/>
              </w:rPr>
              <w:t>doesn't</w:t>
            </w:r>
            <w:proofErr w:type="gramEnd"/>
            <w:r>
              <w:rPr>
                <w:rFonts w:ascii="Calibri" w:hAnsi="Calibri" w:cs="Calibri"/>
                <w:color w:val="000000"/>
              </w:rPr>
              <w:t xml:space="preserve"> appear to meet the same standards as those described for application 20/07320/FU/NE, Jesmond Dene and it is not acceptable for the gates to open on to the footway as shown on the car park plan. Note many neighbours have access directly from Harewood Road, but not with gates.</w:t>
            </w:r>
            <w:r>
              <w:rPr>
                <w:rFonts w:ascii="Calibri" w:hAnsi="Calibri" w:cs="Calibri"/>
                <w:color w:val="000000"/>
              </w:rPr>
              <w:br/>
              <w:t>Doubling in size of out-building might be excessive?? Alterations to main building just about acceptable.</w:t>
            </w:r>
          </w:p>
        </w:tc>
      </w:tr>
      <w:tr w:rsidR="001C2C4D" w14:paraId="4FFE485C" w14:textId="77777777" w:rsidTr="00A92140">
        <w:trPr>
          <w:trHeight w:val="357"/>
        </w:trPr>
        <w:tc>
          <w:tcPr>
            <w:tcW w:w="1769" w:type="dxa"/>
            <w:tcBorders>
              <w:top w:val="nil"/>
              <w:left w:val="single" w:sz="4" w:space="0" w:color="auto"/>
              <w:bottom w:val="single" w:sz="4" w:space="0" w:color="auto"/>
              <w:right w:val="single" w:sz="4" w:space="0" w:color="auto"/>
            </w:tcBorders>
            <w:shd w:val="clear" w:color="auto" w:fill="auto"/>
          </w:tcPr>
          <w:p w14:paraId="606A165A" w14:textId="74809165" w:rsidR="001C2C4D" w:rsidRDefault="001C2C4D" w:rsidP="001C2C4D">
            <w:pPr>
              <w:autoSpaceDE w:val="0"/>
              <w:autoSpaceDN w:val="0"/>
              <w:adjustRightInd w:val="0"/>
              <w:spacing w:line="256" w:lineRule="auto"/>
              <w:rPr>
                <w:rFonts w:ascii="Calibri" w:hAnsi="Calibri" w:cs="Calibri"/>
                <w:color w:val="000000"/>
              </w:rPr>
            </w:pPr>
            <w:r>
              <w:rPr>
                <w:rFonts w:ascii="Calibri" w:hAnsi="Calibri" w:cs="Calibri"/>
                <w:color w:val="000000"/>
              </w:rPr>
              <w:t>20/08192/FU/NE</w:t>
            </w:r>
          </w:p>
        </w:tc>
        <w:tc>
          <w:tcPr>
            <w:tcW w:w="1984" w:type="dxa"/>
            <w:tcBorders>
              <w:top w:val="nil"/>
              <w:left w:val="nil"/>
              <w:bottom w:val="single" w:sz="4" w:space="0" w:color="auto"/>
              <w:right w:val="single" w:sz="4" w:space="0" w:color="auto"/>
            </w:tcBorders>
            <w:shd w:val="clear" w:color="auto" w:fill="auto"/>
          </w:tcPr>
          <w:p w14:paraId="60E8774D" w14:textId="0356D478" w:rsidR="001C2C4D" w:rsidRDefault="001C2C4D" w:rsidP="001C2C4D">
            <w:pPr>
              <w:autoSpaceDE w:val="0"/>
              <w:autoSpaceDN w:val="0"/>
              <w:adjustRightInd w:val="0"/>
              <w:spacing w:line="256" w:lineRule="auto"/>
              <w:rPr>
                <w:rFonts w:ascii="Calibri" w:hAnsi="Calibri" w:cs="Calibri"/>
                <w:color w:val="000000"/>
              </w:rPr>
            </w:pPr>
            <w:r>
              <w:rPr>
                <w:rFonts w:ascii="Calibri" w:hAnsi="Calibri" w:cs="Calibri"/>
                <w:color w:val="000000"/>
              </w:rPr>
              <w:t>Archways Sicklinghall Road Wetherby</w:t>
            </w:r>
          </w:p>
        </w:tc>
        <w:tc>
          <w:tcPr>
            <w:tcW w:w="3545" w:type="dxa"/>
            <w:tcBorders>
              <w:top w:val="nil"/>
              <w:left w:val="nil"/>
              <w:bottom w:val="single" w:sz="4" w:space="0" w:color="auto"/>
              <w:right w:val="single" w:sz="4" w:space="0" w:color="auto"/>
            </w:tcBorders>
            <w:shd w:val="clear" w:color="auto" w:fill="auto"/>
          </w:tcPr>
          <w:p w14:paraId="5135A16F" w14:textId="3521ADFA" w:rsidR="001C2C4D" w:rsidRDefault="001C2C4D" w:rsidP="001C2C4D">
            <w:pPr>
              <w:autoSpaceDE w:val="0"/>
              <w:autoSpaceDN w:val="0"/>
              <w:adjustRightInd w:val="0"/>
              <w:spacing w:line="256" w:lineRule="auto"/>
              <w:rPr>
                <w:rFonts w:ascii="Calibri" w:hAnsi="Calibri" w:cs="Calibri"/>
                <w:color w:val="000000"/>
              </w:rPr>
            </w:pPr>
            <w:r>
              <w:rPr>
                <w:rFonts w:ascii="Calibri" w:hAnsi="Calibri" w:cs="Calibri"/>
                <w:color w:val="000000"/>
              </w:rPr>
              <w:t>Replacement dwelling with associated driveway and landscaping</w:t>
            </w:r>
          </w:p>
        </w:tc>
        <w:tc>
          <w:tcPr>
            <w:tcW w:w="3682" w:type="dxa"/>
            <w:tcBorders>
              <w:top w:val="single" w:sz="4" w:space="0" w:color="auto"/>
              <w:left w:val="nil"/>
              <w:bottom w:val="single" w:sz="4" w:space="0" w:color="auto"/>
              <w:right w:val="single" w:sz="4" w:space="0" w:color="auto"/>
            </w:tcBorders>
            <w:shd w:val="clear" w:color="auto" w:fill="auto"/>
          </w:tcPr>
          <w:p w14:paraId="117EFEB6" w14:textId="681C1401" w:rsidR="001C2C4D" w:rsidRDefault="001C2C4D" w:rsidP="001C2C4D">
            <w:pPr>
              <w:autoSpaceDE w:val="0"/>
              <w:autoSpaceDN w:val="0"/>
              <w:adjustRightInd w:val="0"/>
              <w:spacing w:line="256" w:lineRule="auto"/>
              <w:rPr>
                <w:rFonts w:ascii="Calibri" w:hAnsi="Calibri" w:cs="Calibri"/>
                <w:color w:val="000000"/>
              </w:rPr>
            </w:pPr>
            <w:r>
              <w:rPr>
                <w:rFonts w:ascii="Calibri" w:hAnsi="Calibri" w:cs="Calibri"/>
                <w:color w:val="000000"/>
              </w:rPr>
              <w:t>No comment</w:t>
            </w:r>
          </w:p>
        </w:tc>
      </w:tr>
    </w:tbl>
    <w:p w14:paraId="36D24472" w14:textId="68A43C9C" w:rsidR="00D73E2C" w:rsidRDefault="00D73E2C" w:rsidP="00D73E2C">
      <w:pPr>
        <w:rPr>
          <w:rFonts w:ascii="Calibri" w:eastAsia="Calibri" w:hAnsi="Calibri" w:cs="Times New Roman"/>
        </w:rPr>
      </w:pPr>
    </w:p>
    <w:p w14:paraId="2B67B699" w14:textId="44D4DEE7" w:rsidR="00D701B2" w:rsidRDefault="00D701B2" w:rsidP="00D73E2C">
      <w:pPr>
        <w:rPr>
          <w:rFonts w:ascii="Calibri" w:eastAsia="Calibri" w:hAnsi="Calibri" w:cs="Times New Roman"/>
        </w:rPr>
      </w:pPr>
    </w:p>
    <w:p w14:paraId="3B988A87" w14:textId="77777777" w:rsidR="00D73E2C" w:rsidRDefault="00D73E2C" w:rsidP="00D73E2C">
      <w:pPr>
        <w:rPr>
          <w:rFonts w:ascii="Calibri" w:eastAsia="Calibri" w:hAnsi="Calibri" w:cs="Times New Roman"/>
          <w:b/>
        </w:rPr>
      </w:pPr>
      <w:r>
        <w:rPr>
          <w:rFonts w:ascii="Calibri" w:eastAsia="Calibri" w:hAnsi="Calibri" w:cs="Times New Roman"/>
          <w:b/>
        </w:rPr>
        <w:t>Appeals On-going</w:t>
      </w:r>
    </w:p>
    <w:tbl>
      <w:tblPr>
        <w:tblStyle w:val="TableGrid1"/>
        <w:tblW w:w="10910" w:type="dxa"/>
        <w:tblLook w:val="04A0" w:firstRow="1" w:lastRow="0" w:firstColumn="1" w:lastColumn="0" w:noHBand="0" w:noVBand="1"/>
      </w:tblPr>
      <w:tblGrid>
        <w:gridCol w:w="2698"/>
        <w:gridCol w:w="2072"/>
        <w:gridCol w:w="2416"/>
        <w:gridCol w:w="3724"/>
      </w:tblGrid>
      <w:tr w:rsidR="00D73E2C" w14:paraId="44EA950E" w14:textId="77777777" w:rsidTr="006D7945">
        <w:trPr>
          <w:trHeight w:val="600"/>
        </w:trPr>
        <w:tc>
          <w:tcPr>
            <w:tcW w:w="2698" w:type="dxa"/>
            <w:tcBorders>
              <w:top w:val="single" w:sz="4" w:space="0" w:color="auto"/>
              <w:left w:val="single" w:sz="4" w:space="0" w:color="auto"/>
              <w:bottom w:val="single" w:sz="4" w:space="0" w:color="auto"/>
              <w:right w:val="single" w:sz="4" w:space="0" w:color="auto"/>
            </w:tcBorders>
            <w:hideMark/>
          </w:tcPr>
          <w:p w14:paraId="660730F6" w14:textId="77777777" w:rsidR="00D73E2C" w:rsidRDefault="00D73E2C" w:rsidP="006D7945">
            <w:pPr>
              <w:rPr>
                <w:rFonts w:ascii="Calibri" w:eastAsia="Calibri" w:hAnsi="Calibri" w:cs="Times New Roman"/>
                <w:b/>
                <w:bCs/>
              </w:rPr>
            </w:pPr>
            <w:r>
              <w:rPr>
                <w:rFonts w:ascii="Calibri" w:eastAsia="Calibri" w:hAnsi="Calibri" w:cs="Times New Roman"/>
                <w:b/>
                <w:bCs/>
              </w:rPr>
              <w:t>Application Number</w:t>
            </w:r>
          </w:p>
        </w:tc>
        <w:tc>
          <w:tcPr>
            <w:tcW w:w="2072" w:type="dxa"/>
            <w:tcBorders>
              <w:top w:val="single" w:sz="4" w:space="0" w:color="auto"/>
              <w:left w:val="single" w:sz="4" w:space="0" w:color="auto"/>
              <w:bottom w:val="single" w:sz="4" w:space="0" w:color="auto"/>
              <w:right w:val="single" w:sz="4" w:space="0" w:color="auto"/>
            </w:tcBorders>
            <w:hideMark/>
          </w:tcPr>
          <w:p w14:paraId="3CEE37FE" w14:textId="77777777" w:rsidR="00D73E2C" w:rsidRDefault="00D73E2C" w:rsidP="006D7945">
            <w:pPr>
              <w:rPr>
                <w:rFonts w:ascii="Calibri" w:eastAsia="Calibri" w:hAnsi="Calibri" w:cs="Times New Roman"/>
                <w:b/>
                <w:bCs/>
              </w:rPr>
            </w:pPr>
            <w:r>
              <w:rPr>
                <w:rFonts w:ascii="Calibri" w:eastAsia="Calibri" w:hAnsi="Calibri" w:cs="Times New Roman"/>
                <w:b/>
                <w:bCs/>
              </w:rPr>
              <w:t>Address</w:t>
            </w:r>
          </w:p>
        </w:tc>
        <w:tc>
          <w:tcPr>
            <w:tcW w:w="2416" w:type="dxa"/>
            <w:tcBorders>
              <w:top w:val="single" w:sz="4" w:space="0" w:color="auto"/>
              <w:left w:val="single" w:sz="4" w:space="0" w:color="auto"/>
              <w:bottom w:val="single" w:sz="4" w:space="0" w:color="auto"/>
              <w:right w:val="single" w:sz="4" w:space="0" w:color="auto"/>
            </w:tcBorders>
            <w:hideMark/>
          </w:tcPr>
          <w:p w14:paraId="19E6D0F6" w14:textId="77777777" w:rsidR="00D73E2C" w:rsidRDefault="00D73E2C" w:rsidP="006D7945">
            <w:pPr>
              <w:rPr>
                <w:rFonts w:ascii="Calibri" w:eastAsia="Calibri" w:hAnsi="Calibri" w:cs="Times New Roman"/>
                <w:b/>
                <w:bCs/>
              </w:rPr>
            </w:pPr>
            <w:r>
              <w:rPr>
                <w:rFonts w:ascii="Calibri" w:eastAsia="Calibri" w:hAnsi="Calibri" w:cs="Times New Roman"/>
                <w:b/>
                <w:bCs/>
              </w:rPr>
              <w:t>Description</w:t>
            </w:r>
          </w:p>
        </w:tc>
        <w:tc>
          <w:tcPr>
            <w:tcW w:w="3724" w:type="dxa"/>
            <w:tcBorders>
              <w:top w:val="single" w:sz="4" w:space="0" w:color="auto"/>
              <w:left w:val="single" w:sz="4" w:space="0" w:color="auto"/>
              <w:bottom w:val="single" w:sz="4" w:space="0" w:color="auto"/>
              <w:right w:val="single" w:sz="4" w:space="0" w:color="auto"/>
            </w:tcBorders>
            <w:hideMark/>
          </w:tcPr>
          <w:p w14:paraId="46EB1DFF" w14:textId="77777777" w:rsidR="00D73E2C" w:rsidRDefault="00D73E2C" w:rsidP="006D7945">
            <w:pPr>
              <w:rPr>
                <w:rFonts w:ascii="Calibri" w:eastAsia="Calibri" w:hAnsi="Calibri" w:cs="Times New Roman"/>
                <w:b/>
                <w:bCs/>
              </w:rPr>
            </w:pPr>
            <w:r>
              <w:rPr>
                <w:rFonts w:ascii="Calibri" w:eastAsia="Calibri" w:hAnsi="Calibri" w:cs="Times New Roman"/>
                <w:b/>
                <w:bCs/>
              </w:rPr>
              <w:t>Summary of current position</w:t>
            </w:r>
          </w:p>
        </w:tc>
      </w:tr>
      <w:tr w:rsidR="001C2C4D" w14:paraId="6B290B66" w14:textId="77777777" w:rsidTr="006D7945">
        <w:trPr>
          <w:trHeight w:val="500"/>
        </w:trPr>
        <w:tc>
          <w:tcPr>
            <w:tcW w:w="2698" w:type="dxa"/>
            <w:tcBorders>
              <w:top w:val="single" w:sz="4" w:space="0" w:color="auto"/>
              <w:left w:val="single" w:sz="4" w:space="0" w:color="auto"/>
              <w:bottom w:val="single" w:sz="4" w:space="0" w:color="auto"/>
              <w:right w:val="single" w:sz="4" w:space="0" w:color="auto"/>
            </w:tcBorders>
            <w:shd w:val="clear" w:color="auto" w:fill="auto"/>
          </w:tcPr>
          <w:p w14:paraId="7665169F" w14:textId="56FB87AA" w:rsidR="001C2C4D" w:rsidRPr="00350863" w:rsidRDefault="001C2C4D" w:rsidP="001C2C4D">
            <w:pPr>
              <w:rPr>
                <w:rFonts w:ascii="Calibri" w:eastAsia="Calibri" w:hAnsi="Calibri" w:cs="Times New Roman"/>
              </w:rPr>
            </w:pPr>
            <w:r>
              <w:rPr>
                <w:rFonts w:ascii="Calibri" w:hAnsi="Calibri" w:cs="Calibri"/>
                <w:color w:val="FF0000"/>
              </w:rPr>
              <w:t>19/05966/FU</w:t>
            </w:r>
          </w:p>
        </w:tc>
        <w:tc>
          <w:tcPr>
            <w:tcW w:w="2072" w:type="dxa"/>
            <w:tcBorders>
              <w:top w:val="single" w:sz="4" w:space="0" w:color="auto"/>
              <w:left w:val="nil"/>
              <w:bottom w:val="single" w:sz="4" w:space="0" w:color="auto"/>
              <w:right w:val="single" w:sz="4" w:space="0" w:color="auto"/>
            </w:tcBorders>
            <w:shd w:val="clear" w:color="auto" w:fill="auto"/>
          </w:tcPr>
          <w:p w14:paraId="1F21B81E" w14:textId="5F30C943" w:rsidR="001C2C4D" w:rsidRPr="00350863" w:rsidRDefault="001C2C4D" w:rsidP="001C2C4D">
            <w:pPr>
              <w:rPr>
                <w:rFonts w:ascii="Calibri" w:eastAsia="Calibri" w:hAnsi="Calibri" w:cs="Times New Roman"/>
              </w:rPr>
            </w:pPr>
            <w:r>
              <w:rPr>
                <w:rFonts w:ascii="Calibri" w:hAnsi="Calibri" w:cs="Calibri"/>
                <w:color w:val="FF0000"/>
              </w:rPr>
              <w:t>Hard Gap Main Street Linton</w:t>
            </w:r>
          </w:p>
        </w:tc>
        <w:tc>
          <w:tcPr>
            <w:tcW w:w="2416" w:type="dxa"/>
            <w:tcBorders>
              <w:top w:val="single" w:sz="4" w:space="0" w:color="auto"/>
              <w:left w:val="nil"/>
              <w:bottom w:val="single" w:sz="4" w:space="0" w:color="auto"/>
              <w:right w:val="single" w:sz="4" w:space="0" w:color="auto"/>
            </w:tcBorders>
            <w:shd w:val="clear" w:color="auto" w:fill="auto"/>
          </w:tcPr>
          <w:p w14:paraId="6BA10F2B" w14:textId="12C3E64E" w:rsidR="001C2C4D" w:rsidRPr="00350863" w:rsidRDefault="001C2C4D" w:rsidP="001C2C4D">
            <w:pPr>
              <w:rPr>
                <w:rFonts w:ascii="Calibri" w:eastAsia="Calibri" w:hAnsi="Calibri" w:cs="Times New Roman"/>
              </w:rPr>
            </w:pPr>
            <w:r>
              <w:rPr>
                <w:rFonts w:ascii="Calibri" w:hAnsi="Calibri" w:cs="Calibri"/>
                <w:color w:val="FF0000"/>
              </w:rPr>
              <w:t>Erection of detached pool/gym building</w:t>
            </w:r>
          </w:p>
        </w:tc>
        <w:tc>
          <w:tcPr>
            <w:tcW w:w="3724" w:type="dxa"/>
            <w:tcBorders>
              <w:top w:val="single" w:sz="4" w:space="0" w:color="auto"/>
              <w:left w:val="nil"/>
              <w:bottom w:val="single" w:sz="4" w:space="0" w:color="auto"/>
              <w:right w:val="single" w:sz="4" w:space="0" w:color="auto"/>
            </w:tcBorders>
            <w:shd w:val="clear" w:color="auto" w:fill="auto"/>
            <w:noWrap/>
          </w:tcPr>
          <w:p w14:paraId="1CCFCE46" w14:textId="0B1AAA6C" w:rsidR="001C2C4D" w:rsidRPr="00350863" w:rsidRDefault="001C2C4D" w:rsidP="001C2C4D">
            <w:pPr>
              <w:rPr>
                <w:rFonts w:ascii="Calibri" w:eastAsia="Calibri" w:hAnsi="Calibri" w:cs="Times New Roman"/>
              </w:rPr>
            </w:pPr>
            <w:r>
              <w:rPr>
                <w:rFonts w:ascii="Calibri" w:hAnsi="Calibri" w:cs="Calibri"/>
                <w:color w:val="FF0000"/>
              </w:rPr>
              <w:t>APP/N4720/W/20/3260422 Appeal by written representation. PC objection will be included.</w:t>
            </w:r>
          </w:p>
        </w:tc>
      </w:tr>
    </w:tbl>
    <w:p w14:paraId="20A73C32" w14:textId="77777777" w:rsidR="00D73E2C" w:rsidRDefault="00D73E2C" w:rsidP="00D73E2C">
      <w:pPr>
        <w:rPr>
          <w:rFonts w:ascii="Calibri" w:eastAsia="Calibri" w:hAnsi="Calibri" w:cs="Times New Roman"/>
        </w:rPr>
      </w:pPr>
    </w:p>
    <w:tbl>
      <w:tblPr>
        <w:tblW w:w="10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43"/>
        <w:gridCol w:w="2440"/>
        <w:gridCol w:w="2440"/>
        <w:gridCol w:w="3689"/>
      </w:tblGrid>
      <w:tr w:rsidR="00D73E2C" w14:paraId="52802A0A" w14:textId="77777777" w:rsidTr="00C97FF1">
        <w:trPr>
          <w:trHeight w:val="91"/>
        </w:trPr>
        <w:tc>
          <w:tcPr>
            <w:tcW w:w="10912" w:type="dxa"/>
            <w:gridSpan w:val="4"/>
            <w:tcBorders>
              <w:top w:val="nil"/>
              <w:left w:val="nil"/>
              <w:bottom w:val="single" w:sz="4" w:space="0" w:color="auto"/>
              <w:right w:val="nil"/>
            </w:tcBorders>
            <w:hideMark/>
          </w:tcPr>
          <w:p w14:paraId="4ABD129F" w14:textId="77777777" w:rsidR="00D73E2C" w:rsidRPr="002A0D4A" w:rsidRDefault="00D73E2C" w:rsidP="006D7945">
            <w:pPr>
              <w:rPr>
                <w:rFonts w:ascii="Calibri" w:eastAsia="Calibri" w:hAnsi="Calibri" w:cs="Times New Roman"/>
                <w:b/>
              </w:rPr>
            </w:pPr>
            <w:r w:rsidRPr="002A0D4A">
              <w:rPr>
                <w:rFonts w:ascii="Calibri" w:eastAsia="Calibri" w:hAnsi="Calibri" w:cs="Times New Roman"/>
                <w:b/>
              </w:rPr>
              <w:t>Planning Enforcements</w:t>
            </w:r>
          </w:p>
        </w:tc>
      </w:tr>
      <w:tr w:rsidR="00D73E2C" w14:paraId="1B433883" w14:textId="77777777" w:rsidTr="00C97FF1">
        <w:trPr>
          <w:trHeight w:val="71"/>
        </w:trPr>
        <w:tc>
          <w:tcPr>
            <w:tcW w:w="2343" w:type="dxa"/>
            <w:tcBorders>
              <w:top w:val="single" w:sz="4" w:space="0" w:color="auto"/>
              <w:left w:val="single" w:sz="4" w:space="0" w:color="auto"/>
              <w:bottom w:val="single" w:sz="4" w:space="0" w:color="auto"/>
              <w:right w:val="single" w:sz="4" w:space="0" w:color="auto"/>
            </w:tcBorders>
            <w:hideMark/>
          </w:tcPr>
          <w:p w14:paraId="19D99807" w14:textId="77777777" w:rsidR="00D73E2C" w:rsidRDefault="00D73E2C" w:rsidP="006D7945">
            <w:pPr>
              <w:autoSpaceDE w:val="0"/>
              <w:autoSpaceDN w:val="0"/>
              <w:adjustRightInd w:val="0"/>
              <w:spacing w:line="256" w:lineRule="auto"/>
              <w:rPr>
                <w:rFonts w:ascii="Arial" w:eastAsia="Calibri" w:hAnsi="Arial" w:cs="Arial"/>
                <w:color w:val="000000"/>
                <w:sz w:val="20"/>
                <w:szCs w:val="20"/>
              </w:rPr>
            </w:pPr>
            <w:r>
              <w:rPr>
                <w:rFonts w:ascii="Arial" w:eastAsia="Calibri" w:hAnsi="Arial" w:cs="Arial"/>
                <w:b/>
                <w:bCs/>
                <w:color w:val="000000"/>
                <w:sz w:val="20"/>
                <w:szCs w:val="20"/>
              </w:rPr>
              <w:t>Case Number</w:t>
            </w:r>
          </w:p>
        </w:tc>
        <w:tc>
          <w:tcPr>
            <w:tcW w:w="2440" w:type="dxa"/>
            <w:tcBorders>
              <w:top w:val="single" w:sz="4" w:space="0" w:color="auto"/>
              <w:left w:val="single" w:sz="4" w:space="0" w:color="auto"/>
              <w:bottom w:val="single" w:sz="4" w:space="0" w:color="auto"/>
              <w:right w:val="single" w:sz="4" w:space="0" w:color="auto"/>
            </w:tcBorders>
            <w:hideMark/>
          </w:tcPr>
          <w:p w14:paraId="4BAA0894" w14:textId="77777777" w:rsidR="00D73E2C" w:rsidRDefault="00D73E2C" w:rsidP="006D7945">
            <w:pPr>
              <w:autoSpaceDE w:val="0"/>
              <w:autoSpaceDN w:val="0"/>
              <w:adjustRightInd w:val="0"/>
              <w:spacing w:line="256" w:lineRule="auto"/>
              <w:rPr>
                <w:rFonts w:ascii="Arial" w:eastAsia="Calibri" w:hAnsi="Arial" w:cs="Arial"/>
                <w:color w:val="000000"/>
                <w:sz w:val="20"/>
                <w:szCs w:val="20"/>
              </w:rPr>
            </w:pPr>
            <w:r>
              <w:rPr>
                <w:rFonts w:ascii="Arial" w:eastAsia="Calibri" w:hAnsi="Arial" w:cs="Arial"/>
                <w:b/>
                <w:bCs/>
                <w:color w:val="000000"/>
                <w:sz w:val="20"/>
                <w:szCs w:val="20"/>
              </w:rPr>
              <w:t>Address</w:t>
            </w:r>
          </w:p>
        </w:tc>
        <w:tc>
          <w:tcPr>
            <w:tcW w:w="2440" w:type="dxa"/>
            <w:tcBorders>
              <w:top w:val="single" w:sz="4" w:space="0" w:color="auto"/>
              <w:left w:val="single" w:sz="4" w:space="0" w:color="auto"/>
              <w:bottom w:val="single" w:sz="4" w:space="0" w:color="auto"/>
              <w:right w:val="single" w:sz="4" w:space="0" w:color="auto"/>
            </w:tcBorders>
            <w:hideMark/>
          </w:tcPr>
          <w:p w14:paraId="5517ECE8" w14:textId="77777777" w:rsidR="00D73E2C" w:rsidRDefault="00D73E2C" w:rsidP="006D7945">
            <w:pPr>
              <w:autoSpaceDE w:val="0"/>
              <w:autoSpaceDN w:val="0"/>
              <w:adjustRightInd w:val="0"/>
              <w:spacing w:line="256" w:lineRule="auto"/>
              <w:rPr>
                <w:rFonts w:ascii="Arial" w:eastAsia="Calibri" w:hAnsi="Arial" w:cs="Arial"/>
                <w:color w:val="000000"/>
                <w:sz w:val="20"/>
                <w:szCs w:val="20"/>
              </w:rPr>
            </w:pPr>
            <w:r>
              <w:rPr>
                <w:rFonts w:ascii="Arial" w:eastAsia="Calibri" w:hAnsi="Arial" w:cs="Arial"/>
                <w:b/>
                <w:bCs/>
                <w:color w:val="000000"/>
                <w:sz w:val="20"/>
                <w:szCs w:val="20"/>
              </w:rPr>
              <w:t>Date Received by LCC</w:t>
            </w:r>
          </w:p>
        </w:tc>
        <w:tc>
          <w:tcPr>
            <w:tcW w:w="3689" w:type="dxa"/>
            <w:tcBorders>
              <w:top w:val="single" w:sz="4" w:space="0" w:color="auto"/>
              <w:left w:val="single" w:sz="4" w:space="0" w:color="auto"/>
              <w:bottom w:val="single" w:sz="4" w:space="0" w:color="auto"/>
              <w:right w:val="single" w:sz="4" w:space="0" w:color="auto"/>
            </w:tcBorders>
            <w:hideMark/>
          </w:tcPr>
          <w:p w14:paraId="11E863A4" w14:textId="77777777" w:rsidR="00D73E2C" w:rsidRDefault="00D73E2C" w:rsidP="006D7945">
            <w:pPr>
              <w:autoSpaceDE w:val="0"/>
              <w:autoSpaceDN w:val="0"/>
              <w:adjustRightInd w:val="0"/>
              <w:spacing w:line="256" w:lineRule="auto"/>
              <w:rPr>
                <w:rFonts w:ascii="Arial" w:eastAsia="Calibri" w:hAnsi="Arial" w:cs="Arial"/>
                <w:color w:val="000000"/>
                <w:sz w:val="20"/>
                <w:szCs w:val="20"/>
              </w:rPr>
            </w:pPr>
            <w:r>
              <w:rPr>
                <w:rFonts w:ascii="Arial" w:eastAsia="Calibri" w:hAnsi="Arial" w:cs="Arial"/>
                <w:b/>
                <w:bCs/>
                <w:color w:val="000000"/>
                <w:sz w:val="20"/>
                <w:szCs w:val="20"/>
              </w:rPr>
              <w:t>Current Status (new actions in red)</w:t>
            </w:r>
          </w:p>
        </w:tc>
      </w:tr>
      <w:tr w:rsidR="001C2C4D" w14:paraId="283061FF" w14:textId="77777777" w:rsidTr="00C97FF1">
        <w:trPr>
          <w:trHeight w:val="71"/>
        </w:trPr>
        <w:tc>
          <w:tcPr>
            <w:tcW w:w="2343" w:type="dxa"/>
            <w:tcBorders>
              <w:top w:val="single" w:sz="4" w:space="0" w:color="auto"/>
              <w:left w:val="single" w:sz="4" w:space="0" w:color="auto"/>
              <w:bottom w:val="single" w:sz="4" w:space="0" w:color="auto"/>
              <w:right w:val="single" w:sz="4" w:space="0" w:color="auto"/>
            </w:tcBorders>
            <w:shd w:val="clear" w:color="auto" w:fill="auto"/>
          </w:tcPr>
          <w:p w14:paraId="5E900D72" w14:textId="2A97064F" w:rsidR="001C2C4D" w:rsidRDefault="001C2C4D" w:rsidP="001C2C4D">
            <w:pPr>
              <w:autoSpaceDE w:val="0"/>
              <w:autoSpaceDN w:val="0"/>
              <w:adjustRightInd w:val="0"/>
              <w:spacing w:line="256" w:lineRule="auto"/>
              <w:rPr>
                <w:rFonts w:ascii="Arial" w:eastAsia="Calibri" w:hAnsi="Arial" w:cs="Arial"/>
                <w:b/>
                <w:bCs/>
                <w:color w:val="000000"/>
                <w:sz w:val="20"/>
                <w:szCs w:val="20"/>
              </w:rPr>
            </w:pPr>
            <w:r>
              <w:rPr>
                <w:rFonts w:ascii="Calibri" w:hAnsi="Calibri" w:cs="Calibri"/>
                <w:color w:val="000000"/>
              </w:rPr>
              <w:t>20/00383/UHD3</w:t>
            </w:r>
          </w:p>
        </w:tc>
        <w:tc>
          <w:tcPr>
            <w:tcW w:w="2440" w:type="dxa"/>
            <w:tcBorders>
              <w:top w:val="single" w:sz="4" w:space="0" w:color="auto"/>
              <w:left w:val="nil"/>
              <w:bottom w:val="single" w:sz="4" w:space="0" w:color="auto"/>
              <w:right w:val="single" w:sz="4" w:space="0" w:color="auto"/>
            </w:tcBorders>
            <w:shd w:val="clear" w:color="auto" w:fill="auto"/>
          </w:tcPr>
          <w:p w14:paraId="5760BBE2" w14:textId="0327B4C1" w:rsidR="001C2C4D" w:rsidRDefault="001C2C4D" w:rsidP="001C2C4D">
            <w:pPr>
              <w:autoSpaceDE w:val="0"/>
              <w:autoSpaceDN w:val="0"/>
              <w:adjustRightInd w:val="0"/>
              <w:spacing w:line="256" w:lineRule="auto"/>
              <w:rPr>
                <w:rFonts w:ascii="Arial" w:eastAsia="Calibri" w:hAnsi="Arial" w:cs="Arial"/>
                <w:b/>
                <w:bCs/>
                <w:color w:val="000000"/>
                <w:sz w:val="20"/>
                <w:szCs w:val="20"/>
              </w:rPr>
            </w:pPr>
            <w:r>
              <w:rPr>
                <w:rFonts w:ascii="Calibri" w:hAnsi="Calibri" w:cs="Calibri"/>
                <w:color w:val="000000"/>
              </w:rPr>
              <w:t xml:space="preserve">Land </w:t>
            </w:r>
            <w:proofErr w:type="gramStart"/>
            <w:r>
              <w:rPr>
                <w:rFonts w:ascii="Calibri" w:hAnsi="Calibri" w:cs="Calibri"/>
                <w:color w:val="000000"/>
              </w:rPr>
              <w:t>To</w:t>
            </w:r>
            <w:proofErr w:type="gramEnd"/>
            <w:r>
              <w:rPr>
                <w:rFonts w:ascii="Calibri" w:hAnsi="Calibri" w:cs="Calibri"/>
                <w:color w:val="000000"/>
              </w:rPr>
              <w:t xml:space="preserve"> The South Of Linton Common</w:t>
            </w:r>
          </w:p>
        </w:tc>
        <w:tc>
          <w:tcPr>
            <w:tcW w:w="2440" w:type="dxa"/>
            <w:tcBorders>
              <w:top w:val="single" w:sz="4" w:space="0" w:color="auto"/>
              <w:left w:val="nil"/>
              <w:bottom w:val="single" w:sz="4" w:space="0" w:color="auto"/>
              <w:right w:val="single" w:sz="4" w:space="0" w:color="auto"/>
            </w:tcBorders>
            <w:shd w:val="clear" w:color="auto" w:fill="auto"/>
          </w:tcPr>
          <w:p w14:paraId="3514B567" w14:textId="3CD58A91" w:rsidR="001C2C4D" w:rsidRDefault="001C2C4D" w:rsidP="001C2C4D">
            <w:pPr>
              <w:autoSpaceDE w:val="0"/>
              <w:autoSpaceDN w:val="0"/>
              <w:adjustRightInd w:val="0"/>
              <w:spacing w:line="256" w:lineRule="auto"/>
              <w:rPr>
                <w:rFonts w:ascii="Arial" w:eastAsia="Calibri" w:hAnsi="Arial" w:cs="Arial"/>
                <w:b/>
                <w:bCs/>
                <w:color w:val="000000"/>
                <w:sz w:val="20"/>
                <w:szCs w:val="20"/>
              </w:rPr>
            </w:pPr>
            <w:r>
              <w:rPr>
                <w:rFonts w:ascii="Calibri" w:hAnsi="Calibri" w:cs="Calibri"/>
                <w:color w:val="000000"/>
              </w:rPr>
              <w:t>30/04/2020</w:t>
            </w:r>
          </w:p>
        </w:tc>
        <w:tc>
          <w:tcPr>
            <w:tcW w:w="3689" w:type="dxa"/>
            <w:tcBorders>
              <w:top w:val="single" w:sz="4" w:space="0" w:color="auto"/>
              <w:left w:val="nil"/>
              <w:bottom w:val="single" w:sz="4" w:space="0" w:color="auto"/>
              <w:right w:val="single" w:sz="4" w:space="0" w:color="auto"/>
            </w:tcBorders>
            <w:shd w:val="clear" w:color="auto" w:fill="auto"/>
          </w:tcPr>
          <w:p w14:paraId="76800442" w14:textId="76063C39" w:rsidR="001C2C4D" w:rsidRPr="00DD33DD" w:rsidRDefault="001C2C4D" w:rsidP="001C2C4D">
            <w:pPr>
              <w:autoSpaceDE w:val="0"/>
              <w:autoSpaceDN w:val="0"/>
              <w:adjustRightInd w:val="0"/>
              <w:spacing w:line="256" w:lineRule="auto"/>
              <w:rPr>
                <w:rFonts w:ascii="Arial" w:eastAsia="Calibri" w:hAnsi="Arial" w:cs="Arial"/>
                <w:color w:val="000000"/>
                <w:sz w:val="20"/>
                <w:szCs w:val="20"/>
              </w:rPr>
            </w:pPr>
            <w:r>
              <w:rPr>
                <w:rFonts w:ascii="Calibri" w:hAnsi="Calibri" w:cs="Calibri"/>
              </w:rPr>
              <w:t>Enforcement appeal in progress. The appeal dismissed and the jetty is to be removed.</w:t>
            </w:r>
          </w:p>
        </w:tc>
      </w:tr>
      <w:tr w:rsidR="001C2C4D" w14:paraId="0C13ADFF" w14:textId="77777777" w:rsidTr="00162540">
        <w:trPr>
          <w:trHeight w:val="71"/>
        </w:trPr>
        <w:tc>
          <w:tcPr>
            <w:tcW w:w="2343" w:type="dxa"/>
            <w:tcBorders>
              <w:top w:val="nil"/>
              <w:left w:val="single" w:sz="4" w:space="0" w:color="auto"/>
              <w:bottom w:val="single" w:sz="4" w:space="0" w:color="auto"/>
              <w:right w:val="single" w:sz="4" w:space="0" w:color="auto"/>
            </w:tcBorders>
            <w:shd w:val="clear" w:color="auto" w:fill="auto"/>
          </w:tcPr>
          <w:p w14:paraId="49CA8971" w14:textId="2A2C42F2" w:rsidR="001C2C4D" w:rsidRDefault="001C2C4D" w:rsidP="001C2C4D">
            <w:pPr>
              <w:autoSpaceDE w:val="0"/>
              <w:autoSpaceDN w:val="0"/>
              <w:adjustRightInd w:val="0"/>
              <w:spacing w:line="256" w:lineRule="auto"/>
              <w:rPr>
                <w:rFonts w:ascii="Calibri" w:hAnsi="Calibri" w:cs="Calibri"/>
                <w:color w:val="000000"/>
              </w:rPr>
            </w:pPr>
            <w:r>
              <w:rPr>
                <w:rFonts w:ascii="Calibri" w:hAnsi="Calibri" w:cs="Calibri"/>
                <w:color w:val="000000"/>
              </w:rPr>
              <w:t>20/00888/UL3</w:t>
            </w:r>
          </w:p>
        </w:tc>
        <w:tc>
          <w:tcPr>
            <w:tcW w:w="2440" w:type="dxa"/>
            <w:tcBorders>
              <w:top w:val="nil"/>
              <w:left w:val="nil"/>
              <w:bottom w:val="single" w:sz="4" w:space="0" w:color="auto"/>
              <w:right w:val="single" w:sz="4" w:space="0" w:color="auto"/>
            </w:tcBorders>
            <w:shd w:val="clear" w:color="auto" w:fill="auto"/>
          </w:tcPr>
          <w:p w14:paraId="7A0786D8" w14:textId="4DA3BA77" w:rsidR="001C2C4D" w:rsidRDefault="001C2C4D" w:rsidP="001C2C4D">
            <w:pPr>
              <w:autoSpaceDE w:val="0"/>
              <w:autoSpaceDN w:val="0"/>
              <w:adjustRightInd w:val="0"/>
              <w:spacing w:line="256" w:lineRule="auto"/>
              <w:rPr>
                <w:rFonts w:ascii="Calibri" w:hAnsi="Calibri" w:cs="Calibri"/>
                <w:color w:val="000000"/>
              </w:rPr>
            </w:pPr>
            <w:r>
              <w:rPr>
                <w:rFonts w:ascii="Calibri" w:hAnsi="Calibri" w:cs="Calibri"/>
                <w:color w:val="000000"/>
              </w:rPr>
              <w:t>38 Brookside Collingham</w:t>
            </w:r>
          </w:p>
        </w:tc>
        <w:tc>
          <w:tcPr>
            <w:tcW w:w="2440" w:type="dxa"/>
            <w:tcBorders>
              <w:top w:val="nil"/>
              <w:left w:val="nil"/>
              <w:bottom w:val="single" w:sz="4" w:space="0" w:color="auto"/>
              <w:right w:val="single" w:sz="4" w:space="0" w:color="auto"/>
            </w:tcBorders>
            <w:shd w:val="clear" w:color="auto" w:fill="auto"/>
          </w:tcPr>
          <w:p w14:paraId="0DCD01A9" w14:textId="2147479B" w:rsidR="001C2C4D" w:rsidRDefault="001C2C4D" w:rsidP="001C2C4D">
            <w:pPr>
              <w:autoSpaceDE w:val="0"/>
              <w:autoSpaceDN w:val="0"/>
              <w:adjustRightInd w:val="0"/>
              <w:spacing w:line="256" w:lineRule="auto"/>
              <w:rPr>
                <w:rFonts w:ascii="Calibri" w:hAnsi="Calibri" w:cs="Calibri"/>
                <w:color w:val="000000"/>
              </w:rPr>
            </w:pPr>
            <w:r>
              <w:rPr>
                <w:rFonts w:ascii="Calibri" w:hAnsi="Calibri" w:cs="Calibri"/>
                <w:color w:val="000000"/>
              </w:rPr>
              <w:t>28/08/2020</w:t>
            </w:r>
          </w:p>
        </w:tc>
        <w:tc>
          <w:tcPr>
            <w:tcW w:w="3689" w:type="dxa"/>
            <w:tcBorders>
              <w:top w:val="single" w:sz="4" w:space="0" w:color="auto"/>
              <w:left w:val="nil"/>
              <w:bottom w:val="single" w:sz="4" w:space="0" w:color="auto"/>
              <w:right w:val="single" w:sz="4" w:space="0" w:color="auto"/>
            </w:tcBorders>
            <w:shd w:val="clear" w:color="auto" w:fill="auto"/>
          </w:tcPr>
          <w:p w14:paraId="0CC5672C" w14:textId="09E9991A" w:rsidR="001C2C4D" w:rsidRDefault="001C2C4D" w:rsidP="001C2C4D">
            <w:pPr>
              <w:autoSpaceDE w:val="0"/>
              <w:autoSpaceDN w:val="0"/>
              <w:adjustRightInd w:val="0"/>
              <w:spacing w:line="256" w:lineRule="auto"/>
              <w:rPr>
                <w:rFonts w:ascii="Calibri" w:hAnsi="Calibri" w:cs="Calibri"/>
              </w:rPr>
            </w:pPr>
            <w:r>
              <w:rPr>
                <w:rFonts w:ascii="Calibri" w:hAnsi="Calibri" w:cs="Calibri"/>
              </w:rPr>
              <w:t>PC written to LCC asking for section 215 notice to enforce site be reinstated following planning refusal.</w:t>
            </w:r>
          </w:p>
        </w:tc>
      </w:tr>
      <w:tr w:rsidR="001C2C4D" w14:paraId="2341D737" w14:textId="77777777" w:rsidTr="00162540">
        <w:trPr>
          <w:trHeight w:val="71"/>
        </w:trPr>
        <w:tc>
          <w:tcPr>
            <w:tcW w:w="2343" w:type="dxa"/>
            <w:tcBorders>
              <w:top w:val="nil"/>
              <w:left w:val="single" w:sz="4" w:space="0" w:color="auto"/>
              <w:bottom w:val="single" w:sz="4" w:space="0" w:color="auto"/>
              <w:right w:val="single" w:sz="4" w:space="0" w:color="auto"/>
            </w:tcBorders>
            <w:shd w:val="clear" w:color="auto" w:fill="auto"/>
          </w:tcPr>
          <w:p w14:paraId="63998D25" w14:textId="4EC62A25" w:rsidR="001C2C4D" w:rsidRDefault="001C2C4D" w:rsidP="001C2C4D">
            <w:pPr>
              <w:autoSpaceDE w:val="0"/>
              <w:autoSpaceDN w:val="0"/>
              <w:adjustRightInd w:val="0"/>
              <w:spacing w:line="256" w:lineRule="auto"/>
              <w:rPr>
                <w:rFonts w:ascii="Calibri" w:hAnsi="Calibri" w:cs="Calibri"/>
                <w:color w:val="000000"/>
              </w:rPr>
            </w:pPr>
            <w:r>
              <w:rPr>
                <w:rFonts w:ascii="Calibri" w:hAnsi="Calibri" w:cs="Calibri"/>
                <w:color w:val="000000"/>
              </w:rPr>
              <w:t>20/00749/UWF</w:t>
            </w:r>
          </w:p>
        </w:tc>
        <w:tc>
          <w:tcPr>
            <w:tcW w:w="2440" w:type="dxa"/>
            <w:tcBorders>
              <w:top w:val="nil"/>
              <w:left w:val="nil"/>
              <w:bottom w:val="single" w:sz="4" w:space="0" w:color="auto"/>
              <w:right w:val="single" w:sz="4" w:space="0" w:color="auto"/>
            </w:tcBorders>
            <w:shd w:val="clear" w:color="auto" w:fill="auto"/>
          </w:tcPr>
          <w:p w14:paraId="14C8B776" w14:textId="2782D0A9" w:rsidR="001C2C4D" w:rsidRDefault="001C2C4D" w:rsidP="001C2C4D">
            <w:pPr>
              <w:autoSpaceDE w:val="0"/>
              <w:autoSpaceDN w:val="0"/>
              <w:adjustRightInd w:val="0"/>
              <w:spacing w:line="256" w:lineRule="auto"/>
              <w:rPr>
                <w:rFonts w:ascii="Calibri" w:hAnsi="Calibri" w:cs="Calibri"/>
                <w:color w:val="000000"/>
              </w:rPr>
            </w:pPr>
            <w:r>
              <w:rPr>
                <w:rFonts w:ascii="Calibri" w:hAnsi="Calibri" w:cs="Calibri"/>
                <w:color w:val="000000"/>
              </w:rPr>
              <w:t>Kingfisher Reach</w:t>
            </w:r>
          </w:p>
        </w:tc>
        <w:tc>
          <w:tcPr>
            <w:tcW w:w="2440" w:type="dxa"/>
            <w:tcBorders>
              <w:top w:val="nil"/>
              <w:left w:val="nil"/>
              <w:bottom w:val="single" w:sz="4" w:space="0" w:color="auto"/>
              <w:right w:val="single" w:sz="4" w:space="0" w:color="auto"/>
            </w:tcBorders>
            <w:shd w:val="clear" w:color="auto" w:fill="auto"/>
          </w:tcPr>
          <w:p w14:paraId="7332D65F" w14:textId="6707F098" w:rsidR="001C2C4D" w:rsidRDefault="001C2C4D" w:rsidP="001C2C4D">
            <w:pPr>
              <w:autoSpaceDE w:val="0"/>
              <w:autoSpaceDN w:val="0"/>
              <w:adjustRightInd w:val="0"/>
              <w:spacing w:line="256" w:lineRule="auto"/>
              <w:rPr>
                <w:rFonts w:ascii="Calibri" w:hAnsi="Calibri" w:cs="Calibri"/>
                <w:color w:val="000000"/>
              </w:rPr>
            </w:pPr>
            <w:r>
              <w:rPr>
                <w:rFonts w:ascii="Calibri" w:hAnsi="Calibri" w:cs="Calibri"/>
                <w:color w:val="000000"/>
              </w:rPr>
              <w:t>14/09/2020</w:t>
            </w:r>
          </w:p>
        </w:tc>
        <w:tc>
          <w:tcPr>
            <w:tcW w:w="3689" w:type="dxa"/>
            <w:tcBorders>
              <w:top w:val="single" w:sz="4" w:space="0" w:color="auto"/>
              <w:left w:val="nil"/>
              <w:bottom w:val="single" w:sz="4" w:space="0" w:color="auto"/>
              <w:right w:val="single" w:sz="4" w:space="0" w:color="auto"/>
            </w:tcBorders>
            <w:shd w:val="clear" w:color="auto" w:fill="auto"/>
          </w:tcPr>
          <w:p w14:paraId="0056F6AC" w14:textId="15D2D5C6" w:rsidR="001C2C4D" w:rsidRDefault="001C2C4D" w:rsidP="001C2C4D">
            <w:pPr>
              <w:autoSpaceDE w:val="0"/>
              <w:autoSpaceDN w:val="0"/>
              <w:adjustRightInd w:val="0"/>
              <w:spacing w:line="256" w:lineRule="auto"/>
              <w:rPr>
                <w:rFonts w:ascii="Calibri" w:hAnsi="Calibri" w:cs="Calibri"/>
              </w:rPr>
            </w:pPr>
            <w:r>
              <w:rPr>
                <w:rFonts w:ascii="Calibri" w:hAnsi="Calibri" w:cs="Calibri"/>
              </w:rPr>
              <w:t xml:space="preserve">Erection of fencing Land Between Kingfisher Reach </w:t>
            </w:r>
            <w:proofErr w:type="gramStart"/>
            <w:r>
              <w:rPr>
                <w:rFonts w:ascii="Calibri" w:hAnsi="Calibri" w:cs="Calibri"/>
              </w:rPr>
              <w:t>And</w:t>
            </w:r>
            <w:proofErr w:type="gramEnd"/>
            <w:r>
              <w:rPr>
                <w:rFonts w:ascii="Calibri" w:hAnsi="Calibri" w:cs="Calibri"/>
              </w:rPr>
              <w:t xml:space="preserve"> River Wharfe</w:t>
            </w:r>
          </w:p>
        </w:tc>
      </w:tr>
    </w:tbl>
    <w:p w14:paraId="4413146A" w14:textId="77777777" w:rsidR="00C97FF1" w:rsidRDefault="00C97FF1" w:rsidP="00734921">
      <w:pPr>
        <w:pStyle w:val="Default"/>
        <w:rPr>
          <w:b/>
          <w:sz w:val="22"/>
          <w:szCs w:val="22"/>
        </w:rPr>
      </w:pPr>
    </w:p>
    <w:p w14:paraId="41370635" w14:textId="637CEF17" w:rsidR="006E5C56" w:rsidRPr="00983F87" w:rsidRDefault="00A93C0C" w:rsidP="00983F87">
      <w:pPr>
        <w:pStyle w:val="Default"/>
        <w:rPr>
          <w:bCs/>
          <w:sz w:val="22"/>
          <w:szCs w:val="22"/>
        </w:rPr>
      </w:pPr>
      <w:r w:rsidRPr="00A93C0C">
        <w:rPr>
          <w:rFonts w:eastAsia="Times New Roman"/>
          <w:color w:val="auto"/>
          <w:sz w:val="22"/>
          <w:szCs w:val="22"/>
          <w:lang w:eastAsia="en-GB"/>
        </w:rPr>
        <w:tab/>
      </w:r>
      <w:r w:rsidR="00983F87" w:rsidRPr="00983F87">
        <w:rPr>
          <w:bCs/>
          <w:sz w:val="22"/>
          <w:szCs w:val="22"/>
        </w:rPr>
        <w:tab/>
      </w:r>
      <w:r w:rsidR="00983F87" w:rsidRPr="00983F87">
        <w:rPr>
          <w:bCs/>
          <w:sz w:val="22"/>
          <w:szCs w:val="22"/>
        </w:rPr>
        <w:tab/>
      </w:r>
    </w:p>
    <w:sectPr w:rsidR="006E5C56" w:rsidRPr="00983F87" w:rsidSect="00C16AD9">
      <w:headerReference w:type="even" r:id="rId11"/>
      <w:headerReference w:type="default" r:id="rId12"/>
      <w:footerReference w:type="even" r:id="rId13"/>
      <w:footerReference w:type="default" r:id="rId14"/>
      <w:headerReference w:type="first" r:id="rId15"/>
      <w:footerReference w:type="first" r:id="rId16"/>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AE8511" w14:textId="77777777" w:rsidR="00ED3457" w:rsidRDefault="00ED3457" w:rsidP="00C16AD9">
      <w:r>
        <w:separator/>
      </w:r>
    </w:p>
  </w:endnote>
  <w:endnote w:type="continuationSeparator" w:id="0">
    <w:p w14:paraId="615FC1DB" w14:textId="77777777" w:rsidR="00ED3457" w:rsidRDefault="00ED3457" w:rsidP="00C16AD9">
      <w:r>
        <w:continuationSeparator/>
      </w:r>
    </w:p>
  </w:endnote>
  <w:endnote w:type="continuationNotice" w:id="1">
    <w:p w14:paraId="694D455E" w14:textId="77777777" w:rsidR="00ED3457" w:rsidRDefault="00ED34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Bold">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8ACF9E" w14:textId="77777777" w:rsidR="00CA13B1" w:rsidRDefault="00CA13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700B91" w14:textId="77777777" w:rsidR="00CA13B1" w:rsidRDefault="00CA13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588549" w14:textId="77777777" w:rsidR="00CA13B1" w:rsidRDefault="00CA13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D2421B" w14:textId="77777777" w:rsidR="00ED3457" w:rsidRDefault="00ED3457" w:rsidP="00C16AD9">
      <w:r>
        <w:separator/>
      </w:r>
    </w:p>
  </w:footnote>
  <w:footnote w:type="continuationSeparator" w:id="0">
    <w:p w14:paraId="4F008F90" w14:textId="77777777" w:rsidR="00ED3457" w:rsidRDefault="00ED3457" w:rsidP="00C16AD9">
      <w:r>
        <w:continuationSeparator/>
      </w:r>
    </w:p>
  </w:footnote>
  <w:footnote w:type="continuationNotice" w:id="1">
    <w:p w14:paraId="32E95DFE" w14:textId="77777777" w:rsidR="00ED3457" w:rsidRDefault="00ED345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38B9E8" w14:textId="5D12E97F" w:rsidR="006D7945" w:rsidRDefault="001E4EAF">
    <w:pPr>
      <w:pStyle w:val="Header"/>
    </w:pPr>
    <w:r>
      <w:rPr>
        <w:noProof/>
      </w:rPr>
      <w:pict w14:anchorId="339E5A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4987876" o:spid="_x0000_s2070" type="#_x0000_t136" style="position:absolute;margin-left:0;margin-top:0;width:461.15pt;height:276.65pt;rotation:315;z-index:-251654144;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6633391C">
        <v:shape id="_x0000_s2051" type="#_x0000_t136" style="position:absolute;margin-left:0;margin-top:0;width:461.1pt;height:276.65pt;rotation:315;z-index:-251658240;mso-wrap-edited:f;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7E55B0" w14:textId="430835F7" w:rsidR="00CA13B1" w:rsidRDefault="001E4EAF">
    <w:pPr>
      <w:pStyle w:val="Header"/>
    </w:pPr>
    <w:r>
      <w:rPr>
        <w:noProof/>
      </w:rPr>
      <w:pict w14:anchorId="5C04E6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4987877" o:spid="_x0000_s2071" type="#_x0000_t136" style="position:absolute;margin-left:0;margin-top:0;width:461.15pt;height:276.65pt;rotation:315;z-index:-25165209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60EEBA" w14:textId="13BAD116" w:rsidR="006D7945" w:rsidRDefault="001E4EAF">
    <w:pPr>
      <w:pStyle w:val="Header"/>
    </w:pPr>
    <w:r>
      <w:rPr>
        <w:noProof/>
      </w:rPr>
      <w:pict w14:anchorId="6E0011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4987875" o:spid="_x0000_s2069" type="#_x0000_t136" style="position:absolute;margin-left:0;margin-top:0;width:461.15pt;height:276.65pt;rotation:315;z-index:-2516561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35660"/>
    <w:multiLevelType w:val="hybridMultilevel"/>
    <w:tmpl w:val="2630642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685F5C"/>
    <w:multiLevelType w:val="hybridMultilevel"/>
    <w:tmpl w:val="75E2C024"/>
    <w:lvl w:ilvl="0" w:tplc="0BB0DA62">
      <w:start w:val="1"/>
      <w:numFmt w:val="lowerLetter"/>
      <w:lvlText w:val="%1."/>
      <w:lvlJc w:val="left"/>
      <w:pPr>
        <w:ind w:left="1440" w:hanging="360"/>
      </w:pPr>
      <w:rPr>
        <w:rFonts w:hint="default"/>
      </w:r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0EC67D64"/>
    <w:multiLevelType w:val="hybridMultilevel"/>
    <w:tmpl w:val="99CCA310"/>
    <w:lvl w:ilvl="0" w:tplc="1E1A3912">
      <w:start w:val="1"/>
      <w:numFmt w:val="lowerLetter"/>
      <w:lvlText w:val="%1."/>
      <w:lvlJc w:val="left"/>
      <w:pPr>
        <w:ind w:left="720" w:hanging="360"/>
      </w:pPr>
      <w:rPr>
        <w:rFonts w:hint="default"/>
        <w:b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E56D32"/>
    <w:multiLevelType w:val="hybridMultilevel"/>
    <w:tmpl w:val="DC4628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15E69F9"/>
    <w:multiLevelType w:val="hybridMultilevel"/>
    <w:tmpl w:val="969E9282"/>
    <w:lvl w:ilvl="0" w:tplc="C6BEED44">
      <w:start w:val="1"/>
      <w:numFmt w:val="lowerLetter"/>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2307958"/>
    <w:multiLevelType w:val="hybridMultilevel"/>
    <w:tmpl w:val="76D65D7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28A7D82"/>
    <w:multiLevelType w:val="hybridMultilevel"/>
    <w:tmpl w:val="6086811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36F406F"/>
    <w:multiLevelType w:val="hybridMultilevel"/>
    <w:tmpl w:val="64A23344"/>
    <w:lvl w:ilvl="0" w:tplc="6D5E3B38">
      <w:start w:val="1"/>
      <w:numFmt w:val="lowerLetter"/>
      <w:lvlText w:val="%1."/>
      <w:lvlJc w:val="left"/>
      <w:pPr>
        <w:ind w:left="720" w:hanging="360"/>
      </w:pPr>
      <w:rPr>
        <w:rFonts w:hint="default"/>
        <w:b w:val="0"/>
        <w:sz w:val="22"/>
        <w:szCs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7670A99"/>
    <w:multiLevelType w:val="hybridMultilevel"/>
    <w:tmpl w:val="79DA02B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18CB47C8"/>
    <w:multiLevelType w:val="hybridMultilevel"/>
    <w:tmpl w:val="8C668C8A"/>
    <w:lvl w:ilvl="0" w:tplc="29EC9998">
      <w:start w:val="1"/>
      <w:numFmt w:val="decimal"/>
      <w:lvlText w:val="%1."/>
      <w:lvlJc w:val="left"/>
      <w:pPr>
        <w:ind w:left="786" w:hanging="360"/>
      </w:pPr>
      <w:rPr>
        <w:b/>
        <w:sz w:val="28"/>
        <w:szCs w:val="28"/>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A46171C"/>
    <w:multiLevelType w:val="hybridMultilevel"/>
    <w:tmpl w:val="3A729238"/>
    <w:lvl w:ilvl="0" w:tplc="1E1A3912">
      <w:start w:val="1"/>
      <w:numFmt w:val="lowerLetter"/>
      <w:lvlText w:val="%1."/>
      <w:lvlJc w:val="left"/>
      <w:pPr>
        <w:ind w:left="720" w:hanging="360"/>
      </w:pPr>
      <w:rPr>
        <w:rFonts w:hint="default"/>
        <w:b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4D66AD3"/>
    <w:multiLevelType w:val="hybridMultilevel"/>
    <w:tmpl w:val="6BCE3708"/>
    <w:lvl w:ilvl="0" w:tplc="08090019">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2" w15:restartNumberingAfterBreak="0">
    <w:nsid w:val="2E9D66E8"/>
    <w:multiLevelType w:val="hybridMultilevel"/>
    <w:tmpl w:val="58647F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504C14"/>
    <w:multiLevelType w:val="hybridMultilevel"/>
    <w:tmpl w:val="D4DA55FA"/>
    <w:lvl w:ilvl="0" w:tplc="08090001">
      <w:start w:val="1"/>
      <w:numFmt w:val="bullet"/>
      <w:lvlText w:val=""/>
      <w:lvlJc w:val="left"/>
      <w:pPr>
        <w:ind w:left="1485" w:hanging="360"/>
      </w:pPr>
      <w:rPr>
        <w:rFonts w:ascii="Symbol" w:hAnsi="Symbol" w:hint="default"/>
      </w:rPr>
    </w:lvl>
    <w:lvl w:ilvl="1" w:tplc="08090003" w:tentative="1">
      <w:start w:val="1"/>
      <w:numFmt w:val="bullet"/>
      <w:lvlText w:val="o"/>
      <w:lvlJc w:val="left"/>
      <w:pPr>
        <w:ind w:left="2205" w:hanging="360"/>
      </w:pPr>
      <w:rPr>
        <w:rFonts w:ascii="Courier New" w:hAnsi="Courier New" w:cs="Courier New" w:hint="default"/>
      </w:rPr>
    </w:lvl>
    <w:lvl w:ilvl="2" w:tplc="08090005" w:tentative="1">
      <w:start w:val="1"/>
      <w:numFmt w:val="bullet"/>
      <w:lvlText w:val=""/>
      <w:lvlJc w:val="left"/>
      <w:pPr>
        <w:ind w:left="2925" w:hanging="360"/>
      </w:pPr>
      <w:rPr>
        <w:rFonts w:ascii="Wingdings" w:hAnsi="Wingdings" w:hint="default"/>
      </w:rPr>
    </w:lvl>
    <w:lvl w:ilvl="3" w:tplc="08090001" w:tentative="1">
      <w:start w:val="1"/>
      <w:numFmt w:val="bullet"/>
      <w:lvlText w:val=""/>
      <w:lvlJc w:val="left"/>
      <w:pPr>
        <w:ind w:left="3645" w:hanging="360"/>
      </w:pPr>
      <w:rPr>
        <w:rFonts w:ascii="Symbol" w:hAnsi="Symbol" w:hint="default"/>
      </w:rPr>
    </w:lvl>
    <w:lvl w:ilvl="4" w:tplc="08090003" w:tentative="1">
      <w:start w:val="1"/>
      <w:numFmt w:val="bullet"/>
      <w:lvlText w:val="o"/>
      <w:lvlJc w:val="left"/>
      <w:pPr>
        <w:ind w:left="4365" w:hanging="360"/>
      </w:pPr>
      <w:rPr>
        <w:rFonts w:ascii="Courier New" w:hAnsi="Courier New" w:cs="Courier New" w:hint="default"/>
      </w:rPr>
    </w:lvl>
    <w:lvl w:ilvl="5" w:tplc="08090005" w:tentative="1">
      <w:start w:val="1"/>
      <w:numFmt w:val="bullet"/>
      <w:lvlText w:val=""/>
      <w:lvlJc w:val="left"/>
      <w:pPr>
        <w:ind w:left="5085" w:hanging="360"/>
      </w:pPr>
      <w:rPr>
        <w:rFonts w:ascii="Wingdings" w:hAnsi="Wingdings" w:hint="default"/>
      </w:rPr>
    </w:lvl>
    <w:lvl w:ilvl="6" w:tplc="08090001" w:tentative="1">
      <w:start w:val="1"/>
      <w:numFmt w:val="bullet"/>
      <w:lvlText w:val=""/>
      <w:lvlJc w:val="left"/>
      <w:pPr>
        <w:ind w:left="5805" w:hanging="360"/>
      </w:pPr>
      <w:rPr>
        <w:rFonts w:ascii="Symbol" w:hAnsi="Symbol" w:hint="default"/>
      </w:rPr>
    </w:lvl>
    <w:lvl w:ilvl="7" w:tplc="08090003" w:tentative="1">
      <w:start w:val="1"/>
      <w:numFmt w:val="bullet"/>
      <w:lvlText w:val="o"/>
      <w:lvlJc w:val="left"/>
      <w:pPr>
        <w:ind w:left="6525" w:hanging="360"/>
      </w:pPr>
      <w:rPr>
        <w:rFonts w:ascii="Courier New" w:hAnsi="Courier New" w:cs="Courier New" w:hint="default"/>
      </w:rPr>
    </w:lvl>
    <w:lvl w:ilvl="8" w:tplc="08090005" w:tentative="1">
      <w:start w:val="1"/>
      <w:numFmt w:val="bullet"/>
      <w:lvlText w:val=""/>
      <w:lvlJc w:val="left"/>
      <w:pPr>
        <w:ind w:left="7245" w:hanging="360"/>
      </w:pPr>
      <w:rPr>
        <w:rFonts w:ascii="Wingdings" w:hAnsi="Wingdings" w:hint="default"/>
      </w:rPr>
    </w:lvl>
  </w:abstractNum>
  <w:abstractNum w:abstractNumId="14" w15:restartNumberingAfterBreak="0">
    <w:nsid w:val="30DD55ED"/>
    <w:multiLevelType w:val="hybridMultilevel"/>
    <w:tmpl w:val="963863BA"/>
    <w:lvl w:ilvl="0" w:tplc="5A68B188">
      <w:start w:val="1"/>
      <w:numFmt w:val="lowerLetter"/>
      <w:lvlText w:val="%1."/>
      <w:lvlJc w:val="left"/>
      <w:pPr>
        <w:ind w:left="752" w:hanging="360"/>
      </w:pPr>
      <w:rPr>
        <w:i w:val="0"/>
        <w:sz w:val="22"/>
        <w:szCs w:val="22"/>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5" w15:restartNumberingAfterBreak="0">
    <w:nsid w:val="31D43C58"/>
    <w:multiLevelType w:val="hybridMultilevel"/>
    <w:tmpl w:val="EAA6858A"/>
    <w:lvl w:ilvl="0" w:tplc="0BB0DA62">
      <w:start w:val="1"/>
      <w:numFmt w:val="lowerLetter"/>
      <w:lvlText w:val="%1."/>
      <w:lvlJc w:val="left"/>
      <w:pPr>
        <w:ind w:left="1440" w:hanging="360"/>
      </w:pPr>
      <w:rPr>
        <w:rFonts w:hint="default"/>
      </w:r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6" w15:restartNumberingAfterBreak="0">
    <w:nsid w:val="31F411B2"/>
    <w:multiLevelType w:val="hybridMultilevel"/>
    <w:tmpl w:val="D27C7D9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6146126"/>
    <w:multiLevelType w:val="hybridMultilevel"/>
    <w:tmpl w:val="1F7076D6"/>
    <w:lvl w:ilvl="0" w:tplc="6D5E3B38">
      <w:start w:val="1"/>
      <w:numFmt w:val="lowerLetter"/>
      <w:lvlText w:val="%1."/>
      <w:lvlJc w:val="left"/>
      <w:pPr>
        <w:ind w:left="720" w:hanging="360"/>
      </w:pPr>
      <w:rPr>
        <w:rFonts w:hint="default"/>
        <w:b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BBB322F"/>
    <w:multiLevelType w:val="hybridMultilevel"/>
    <w:tmpl w:val="CFD0180E"/>
    <w:lvl w:ilvl="0" w:tplc="92DA5FCE">
      <w:start w:val="1"/>
      <w:numFmt w:val="lowerLetter"/>
      <w:lvlText w:val="%1."/>
      <w:lvlJc w:val="left"/>
      <w:pPr>
        <w:ind w:left="765" w:hanging="360"/>
      </w:pPr>
      <w:rPr>
        <w:rFonts w:hint="default"/>
      </w:rPr>
    </w:lvl>
    <w:lvl w:ilvl="1" w:tplc="08090019" w:tentative="1">
      <w:start w:val="1"/>
      <w:numFmt w:val="lowerLetter"/>
      <w:lvlText w:val="%2."/>
      <w:lvlJc w:val="left"/>
      <w:pPr>
        <w:ind w:left="1485" w:hanging="360"/>
      </w:pPr>
    </w:lvl>
    <w:lvl w:ilvl="2" w:tplc="0809001B" w:tentative="1">
      <w:start w:val="1"/>
      <w:numFmt w:val="lowerRoman"/>
      <w:lvlText w:val="%3."/>
      <w:lvlJc w:val="right"/>
      <w:pPr>
        <w:ind w:left="2205" w:hanging="180"/>
      </w:pPr>
    </w:lvl>
    <w:lvl w:ilvl="3" w:tplc="0809000F" w:tentative="1">
      <w:start w:val="1"/>
      <w:numFmt w:val="decimal"/>
      <w:lvlText w:val="%4."/>
      <w:lvlJc w:val="left"/>
      <w:pPr>
        <w:ind w:left="2925" w:hanging="360"/>
      </w:pPr>
    </w:lvl>
    <w:lvl w:ilvl="4" w:tplc="08090019" w:tentative="1">
      <w:start w:val="1"/>
      <w:numFmt w:val="lowerLetter"/>
      <w:lvlText w:val="%5."/>
      <w:lvlJc w:val="left"/>
      <w:pPr>
        <w:ind w:left="3645" w:hanging="360"/>
      </w:pPr>
    </w:lvl>
    <w:lvl w:ilvl="5" w:tplc="0809001B" w:tentative="1">
      <w:start w:val="1"/>
      <w:numFmt w:val="lowerRoman"/>
      <w:lvlText w:val="%6."/>
      <w:lvlJc w:val="right"/>
      <w:pPr>
        <w:ind w:left="4365" w:hanging="180"/>
      </w:pPr>
    </w:lvl>
    <w:lvl w:ilvl="6" w:tplc="0809000F" w:tentative="1">
      <w:start w:val="1"/>
      <w:numFmt w:val="decimal"/>
      <w:lvlText w:val="%7."/>
      <w:lvlJc w:val="left"/>
      <w:pPr>
        <w:ind w:left="5085" w:hanging="360"/>
      </w:pPr>
    </w:lvl>
    <w:lvl w:ilvl="7" w:tplc="08090019" w:tentative="1">
      <w:start w:val="1"/>
      <w:numFmt w:val="lowerLetter"/>
      <w:lvlText w:val="%8."/>
      <w:lvlJc w:val="left"/>
      <w:pPr>
        <w:ind w:left="5805" w:hanging="360"/>
      </w:pPr>
    </w:lvl>
    <w:lvl w:ilvl="8" w:tplc="0809001B" w:tentative="1">
      <w:start w:val="1"/>
      <w:numFmt w:val="lowerRoman"/>
      <w:lvlText w:val="%9."/>
      <w:lvlJc w:val="right"/>
      <w:pPr>
        <w:ind w:left="6525" w:hanging="180"/>
      </w:pPr>
    </w:lvl>
  </w:abstractNum>
  <w:abstractNum w:abstractNumId="19" w15:restartNumberingAfterBreak="0">
    <w:nsid w:val="3C262AE9"/>
    <w:multiLevelType w:val="hybridMultilevel"/>
    <w:tmpl w:val="EA3CBD9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3EC70B83"/>
    <w:multiLevelType w:val="hybridMultilevel"/>
    <w:tmpl w:val="A528969E"/>
    <w:lvl w:ilvl="0" w:tplc="6D5E3B38">
      <w:start w:val="1"/>
      <w:numFmt w:val="lowerLetter"/>
      <w:lvlText w:val="%1."/>
      <w:lvlJc w:val="left"/>
      <w:pPr>
        <w:ind w:left="720" w:hanging="360"/>
      </w:pPr>
      <w:rPr>
        <w:rFonts w:hint="default"/>
        <w:b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F525F59"/>
    <w:multiLevelType w:val="hybridMultilevel"/>
    <w:tmpl w:val="500072EC"/>
    <w:lvl w:ilvl="0" w:tplc="CD44305A">
      <w:start w:val="1"/>
      <w:numFmt w:val="lowerLetter"/>
      <w:lvlText w:val="%1."/>
      <w:lvlJc w:val="left"/>
      <w:pPr>
        <w:ind w:left="760" w:hanging="360"/>
      </w:pPr>
      <w:rPr>
        <w:rFonts w:hint="default"/>
      </w:rPr>
    </w:lvl>
    <w:lvl w:ilvl="1" w:tplc="08090019" w:tentative="1">
      <w:start w:val="1"/>
      <w:numFmt w:val="lowerLetter"/>
      <w:lvlText w:val="%2."/>
      <w:lvlJc w:val="left"/>
      <w:pPr>
        <w:ind w:left="1480" w:hanging="360"/>
      </w:pPr>
    </w:lvl>
    <w:lvl w:ilvl="2" w:tplc="0809001B" w:tentative="1">
      <w:start w:val="1"/>
      <w:numFmt w:val="lowerRoman"/>
      <w:lvlText w:val="%3."/>
      <w:lvlJc w:val="right"/>
      <w:pPr>
        <w:ind w:left="2200" w:hanging="180"/>
      </w:pPr>
    </w:lvl>
    <w:lvl w:ilvl="3" w:tplc="0809000F" w:tentative="1">
      <w:start w:val="1"/>
      <w:numFmt w:val="decimal"/>
      <w:lvlText w:val="%4."/>
      <w:lvlJc w:val="left"/>
      <w:pPr>
        <w:ind w:left="2920" w:hanging="360"/>
      </w:pPr>
    </w:lvl>
    <w:lvl w:ilvl="4" w:tplc="08090019" w:tentative="1">
      <w:start w:val="1"/>
      <w:numFmt w:val="lowerLetter"/>
      <w:lvlText w:val="%5."/>
      <w:lvlJc w:val="left"/>
      <w:pPr>
        <w:ind w:left="3640" w:hanging="360"/>
      </w:pPr>
    </w:lvl>
    <w:lvl w:ilvl="5" w:tplc="0809001B" w:tentative="1">
      <w:start w:val="1"/>
      <w:numFmt w:val="lowerRoman"/>
      <w:lvlText w:val="%6."/>
      <w:lvlJc w:val="right"/>
      <w:pPr>
        <w:ind w:left="4360" w:hanging="180"/>
      </w:pPr>
    </w:lvl>
    <w:lvl w:ilvl="6" w:tplc="0809000F" w:tentative="1">
      <w:start w:val="1"/>
      <w:numFmt w:val="decimal"/>
      <w:lvlText w:val="%7."/>
      <w:lvlJc w:val="left"/>
      <w:pPr>
        <w:ind w:left="5080" w:hanging="360"/>
      </w:pPr>
    </w:lvl>
    <w:lvl w:ilvl="7" w:tplc="08090019" w:tentative="1">
      <w:start w:val="1"/>
      <w:numFmt w:val="lowerLetter"/>
      <w:lvlText w:val="%8."/>
      <w:lvlJc w:val="left"/>
      <w:pPr>
        <w:ind w:left="5800" w:hanging="360"/>
      </w:pPr>
    </w:lvl>
    <w:lvl w:ilvl="8" w:tplc="0809001B" w:tentative="1">
      <w:start w:val="1"/>
      <w:numFmt w:val="lowerRoman"/>
      <w:lvlText w:val="%9."/>
      <w:lvlJc w:val="right"/>
      <w:pPr>
        <w:ind w:left="6520" w:hanging="180"/>
      </w:pPr>
    </w:lvl>
  </w:abstractNum>
  <w:abstractNum w:abstractNumId="22" w15:restartNumberingAfterBreak="0">
    <w:nsid w:val="40A24C0C"/>
    <w:multiLevelType w:val="hybridMultilevel"/>
    <w:tmpl w:val="46FCAD2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487E4835"/>
    <w:multiLevelType w:val="hybridMultilevel"/>
    <w:tmpl w:val="54DE62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95A4B21"/>
    <w:multiLevelType w:val="hybridMultilevel"/>
    <w:tmpl w:val="CB4A8552"/>
    <w:lvl w:ilvl="0" w:tplc="355A1D94">
      <w:start w:val="1"/>
      <w:numFmt w:val="lowerLetter"/>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C0F306E"/>
    <w:multiLevelType w:val="hybridMultilevel"/>
    <w:tmpl w:val="64CEAEEA"/>
    <w:lvl w:ilvl="0" w:tplc="98BCFFDC">
      <w:start w:val="1"/>
      <w:numFmt w:val="lowerLetter"/>
      <w:lvlText w:val="%1."/>
      <w:lvlJc w:val="left"/>
      <w:pPr>
        <w:ind w:left="1455" w:hanging="360"/>
      </w:pPr>
      <w:rPr>
        <w:rFonts w:hint="default"/>
        <w:b w:val="0"/>
      </w:rPr>
    </w:lvl>
    <w:lvl w:ilvl="1" w:tplc="08090019" w:tentative="1">
      <w:start w:val="1"/>
      <w:numFmt w:val="lowerLetter"/>
      <w:lvlText w:val="%2."/>
      <w:lvlJc w:val="left"/>
      <w:pPr>
        <w:ind w:left="2175" w:hanging="360"/>
      </w:pPr>
    </w:lvl>
    <w:lvl w:ilvl="2" w:tplc="0809001B" w:tentative="1">
      <w:start w:val="1"/>
      <w:numFmt w:val="lowerRoman"/>
      <w:lvlText w:val="%3."/>
      <w:lvlJc w:val="right"/>
      <w:pPr>
        <w:ind w:left="2895" w:hanging="180"/>
      </w:pPr>
    </w:lvl>
    <w:lvl w:ilvl="3" w:tplc="0809000F" w:tentative="1">
      <w:start w:val="1"/>
      <w:numFmt w:val="decimal"/>
      <w:lvlText w:val="%4."/>
      <w:lvlJc w:val="left"/>
      <w:pPr>
        <w:ind w:left="3615" w:hanging="360"/>
      </w:pPr>
    </w:lvl>
    <w:lvl w:ilvl="4" w:tplc="08090019" w:tentative="1">
      <w:start w:val="1"/>
      <w:numFmt w:val="lowerLetter"/>
      <w:lvlText w:val="%5."/>
      <w:lvlJc w:val="left"/>
      <w:pPr>
        <w:ind w:left="4335" w:hanging="360"/>
      </w:pPr>
    </w:lvl>
    <w:lvl w:ilvl="5" w:tplc="0809001B" w:tentative="1">
      <w:start w:val="1"/>
      <w:numFmt w:val="lowerRoman"/>
      <w:lvlText w:val="%6."/>
      <w:lvlJc w:val="right"/>
      <w:pPr>
        <w:ind w:left="5055" w:hanging="180"/>
      </w:pPr>
    </w:lvl>
    <w:lvl w:ilvl="6" w:tplc="0809000F" w:tentative="1">
      <w:start w:val="1"/>
      <w:numFmt w:val="decimal"/>
      <w:lvlText w:val="%7."/>
      <w:lvlJc w:val="left"/>
      <w:pPr>
        <w:ind w:left="5775" w:hanging="360"/>
      </w:pPr>
    </w:lvl>
    <w:lvl w:ilvl="7" w:tplc="08090019" w:tentative="1">
      <w:start w:val="1"/>
      <w:numFmt w:val="lowerLetter"/>
      <w:lvlText w:val="%8."/>
      <w:lvlJc w:val="left"/>
      <w:pPr>
        <w:ind w:left="6495" w:hanging="360"/>
      </w:pPr>
    </w:lvl>
    <w:lvl w:ilvl="8" w:tplc="0809001B" w:tentative="1">
      <w:start w:val="1"/>
      <w:numFmt w:val="lowerRoman"/>
      <w:lvlText w:val="%9."/>
      <w:lvlJc w:val="right"/>
      <w:pPr>
        <w:ind w:left="7215" w:hanging="180"/>
      </w:pPr>
    </w:lvl>
  </w:abstractNum>
  <w:abstractNum w:abstractNumId="26" w15:restartNumberingAfterBreak="0">
    <w:nsid w:val="50842F69"/>
    <w:multiLevelType w:val="hybridMultilevel"/>
    <w:tmpl w:val="AE66F9DC"/>
    <w:lvl w:ilvl="0" w:tplc="85F0E36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54DE1F34"/>
    <w:multiLevelType w:val="hybridMultilevel"/>
    <w:tmpl w:val="AF200B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590F59B2"/>
    <w:multiLevelType w:val="hybridMultilevel"/>
    <w:tmpl w:val="F4DC29E8"/>
    <w:lvl w:ilvl="0" w:tplc="E1DC5404">
      <w:start w:val="1"/>
      <w:numFmt w:val="lowerLetter"/>
      <w:lvlText w:val="%1."/>
      <w:lvlJc w:val="left"/>
      <w:pPr>
        <w:ind w:left="720" w:hanging="360"/>
      </w:pPr>
      <w:rPr>
        <w:rFonts w:hint="default"/>
        <w:i w:val="0"/>
        <w:color w:val="auto"/>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9B12EA3"/>
    <w:multiLevelType w:val="hybridMultilevel"/>
    <w:tmpl w:val="64CEAEEA"/>
    <w:lvl w:ilvl="0" w:tplc="98BCFFDC">
      <w:start w:val="1"/>
      <w:numFmt w:val="lowerLetter"/>
      <w:lvlText w:val="%1."/>
      <w:lvlJc w:val="left"/>
      <w:pPr>
        <w:ind w:left="1455" w:hanging="360"/>
      </w:pPr>
      <w:rPr>
        <w:rFonts w:hint="default"/>
        <w:b w:val="0"/>
      </w:rPr>
    </w:lvl>
    <w:lvl w:ilvl="1" w:tplc="08090019" w:tentative="1">
      <w:start w:val="1"/>
      <w:numFmt w:val="lowerLetter"/>
      <w:lvlText w:val="%2."/>
      <w:lvlJc w:val="left"/>
      <w:pPr>
        <w:ind w:left="2175" w:hanging="360"/>
      </w:pPr>
    </w:lvl>
    <w:lvl w:ilvl="2" w:tplc="0809001B" w:tentative="1">
      <w:start w:val="1"/>
      <w:numFmt w:val="lowerRoman"/>
      <w:lvlText w:val="%3."/>
      <w:lvlJc w:val="right"/>
      <w:pPr>
        <w:ind w:left="2895" w:hanging="180"/>
      </w:pPr>
    </w:lvl>
    <w:lvl w:ilvl="3" w:tplc="0809000F" w:tentative="1">
      <w:start w:val="1"/>
      <w:numFmt w:val="decimal"/>
      <w:lvlText w:val="%4."/>
      <w:lvlJc w:val="left"/>
      <w:pPr>
        <w:ind w:left="3615" w:hanging="360"/>
      </w:pPr>
    </w:lvl>
    <w:lvl w:ilvl="4" w:tplc="08090019" w:tentative="1">
      <w:start w:val="1"/>
      <w:numFmt w:val="lowerLetter"/>
      <w:lvlText w:val="%5."/>
      <w:lvlJc w:val="left"/>
      <w:pPr>
        <w:ind w:left="4335" w:hanging="360"/>
      </w:pPr>
    </w:lvl>
    <w:lvl w:ilvl="5" w:tplc="0809001B" w:tentative="1">
      <w:start w:val="1"/>
      <w:numFmt w:val="lowerRoman"/>
      <w:lvlText w:val="%6."/>
      <w:lvlJc w:val="right"/>
      <w:pPr>
        <w:ind w:left="5055" w:hanging="180"/>
      </w:pPr>
    </w:lvl>
    <w:lvl w:ilvl="6" w:tplc="0809000F" w:tentative="1">
      <w:start w:val="1"/>
      <w:numFmt w:val="decimal"/>
      <w:lvlText w:val="%7."/>
      <w:lvlJc w:val="left"/>
      <w:pPr>
        <w:ind w:left="5775" w:hanging="360"/>
      </w:pPr>
    </w:lvl>
    <w:lvl w:ilvl="7" w:tplc="08090019" w:tentative="1">
      <w:start w:val="1"/>
      <w:numFmt w:val="lowerLetter"/>
      <w:lvlText w:val="%8."/>
      <w:lvlJc w:val="left"/>
      <w:pPr>
        <w:ind w:left="6495" w:hanging="360"/>
      </w:pPr>
    </w:lvl>
    <w:lvl w:ilvl="8" w:tplc="0809001B" w:tentative="1">
      <w:start w:val="1"/>
      <w:numFmt w:val="lowerRoman"/>
      <w:lvlText w:val="%9."/>
      <w:lvlJc w:val="right"/>
      <w:pPr>
        <w:ind w:left="7215" w:hanging="180"/>
      </w:pPr>
    </w:lvl>
  </w:abstractNum>
  <w:abstractNum w:abstractNumId="30" w15:restartNumberingAfterBreak="0">
    <w:nsid w:val="5A943075"/>
    <w:multiLevelType w:val="hybridMultilevel"/>
    <w:tmpl w:val="6F28F110"/>
    <w:lvl w:ilvl="0" w:tplc="0809000F">
      <w:start w:val="1"/>
      <w:numFmt w:val="decimal"/>
      <w:lvlText w:val="%1."/>
      <w:lvlJc w:val="left"/>
      <w:pPr>
        <w:ind w:left="757" w:hanging="360"/>
      </w:pPr>
    </w:lvl>
    <w:lvl w:ilvl="1" w:tplc="08090019" w:tentative="1">
      <w:start w:val="1"/>
      <w:numFmt w:val="lowerLetter"/>
      <w:lvlText w:val="%2."/>
      <w:lvlJc w:val="left"/>
      <w:pPr>
        <w:ind w:left="1477" w:hanging="360"/>
      </w:pPr>
    </w:lvl>
    <w:lvl w:ilvl="2" w:tplc="0809001B" w:tentative="1">
      <w:start w:val="1"/>
      <w:numFmt w:val="lowerRoman"/>
      <w:lvlText w:val="%3."/>
      <w:lvlJc w:val="right"/>
      <w:pPr>
        <w:ind w:left="2197" w:hanging="180"/>
      </w:pPr>
    </w:lvl>
    <w:lvl w:ilvl="3" w:tplc="0809000F" w:tentative="1">
      <w:start w:val="1"/>
      <w:numFmt w:val="decimal"/>
      <w:lvlText w:val="%4."/>
      <w:lvlJc w:val="left"/>
      <w:pPr>
        <w:ind w:left="2917" w:hanging="360"/>
      </w:pPr>
    </w:lvl>
    <w:lvl w:ilvl="4" w:tplc="08090019" w:tentative="1">
      <w:start w:val="1"/>
      <w:numFmt w:val="lowerLetter"/>
      <w:lvlText w:val="%5."/>
      <w:lvlJc w:val="left"/>
      <w:pPr>
        <w:ind w:left="3637" w:hanging="360"/>
      </w:pPr>
    </w:lvl>
    <w:lvl w:ilvl="5" w:tplc="0809001B" w:tentative="1">
      <w:start w:val="1"/>
      <w:numFmt w:val="lowerRoman"/>
      <w:lvlText w:val="%6."/>
      <w:lvlJc w:val="right"/>
      <w:pPr>
        <w:ind w:left="4357" w:hanging="180"/>
      </w:pPr>
    </w:lvl>
    <w:lvl w:ilvl="6" w:tplc="0809000F" w:tentative="1">
      <w:start w:val="1"/>
      <w:numFmt w:val="decimal"/>
      <w:lvlText w:val="%7."/>
      <w:lvlJc w:val="left"/>
      <w:pPr>
        <w:ind w:left="5077" w:hanging="360"/>
      </w:pPr>
    </w:lvl>
    <w:lvl w:ilvl="7" w:tplc="08090019" w:tentative="1">
      <w:start w:val="1"/>
      <w:numFmt w:val="lowerLetter"/>
      <w:lvlText w:val="%8."/>
      <w:lvlJc w:val="left"/>
      <w:pPr>
        <w:ind w:left="5797" w:hanging="360"/>
      </w:pPr>
    </w:lvl>
    <w:lvl w:ilvl="8" w:tplc="0809001B" w:tentative="1">
      <w:start w:val="1"/>
      <w:numFmt w:val="lowerRoman"/>
      <w:lvlText w:val="%9."/>
      <w:lvlJc w:val="right"/>
      <w:pPr>
        <w:ind w:left="6517" w:hanging="180"/>
      </w:pPr>
    </w:lvl>
  </w:abstractNum>
  <w:abstractNum w:abstractNumId="31" w15:restartNumberingAfterBreak="0">
    <w:nsid w:val="5B10454C"/>
    <w:multiLevelType w:val="hybridMultilevel"/>
    <w:tmpl w:val="1758F3E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C353796"/>
    <w:multiLevelType w:val="hybridMultilevel"/>
    <w:tmpl w:val="79E00FAA"/>
    <w:lvl w:ilvl="0" w:tplc="47B66E66">
      <w:start w:val="1"/>
      <w:numFmt w:val="lowerLetter"/>
      <w:lvlText w:val="%1."/>
      <w:lvlJc w:val="left"/>
      <w:pPr>
        <w:ind w:left="720" w:hanging="360"/>
      </w:pPr>
      <w:rPr>
        <w:rFonts w:hint="default"/>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49E4E92"/>
    <w:multiLevelType w:val="hybridMultilevel"/>
    <w:tmpl w:val="4F42F188"/>
    <w:lvl w:ilvl="0" w:tplc="A7B4510E">
      <w:start w:val="1"/>
      <w:numFmt w:val="lowerLetter"/>
      <w:lvlText w:val="%1."/>
      <w:lvlJc w:val="left"/>
      <w:pPr>
        <w:ind w:left="720" w:hanging="360"/>
      </w:pPr>
      <w:rPr>
        <w:rFonts w:hint="default"/>
        <w:b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5EA1D44"/>
    <w:multiLevelType w:val="hybridMultilevel"/>
    <w:tmpl w:val="E7AAF8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BFD23C6"/>
    <w:multiLevelType w:val="hybridMultilevel"/>
    <w:tmpl w:val="66647A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D0247A7"/>
    <w:multiLevelType w:val="hybridMultilevel"/>
    <w:tmpl w:val="3620E16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D466F61"/>
    <w:multiLevelType w:val="hybridMultilevel"/>
    <w:tmpl w:val="D6260B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F501A7F"/>
    <w:multiLevelType w:val="hybridMultilevel"/>
    <w:tmpl w:val="BA62CCBC"/>
    <w:lvl w:ilvl="0" w:tplc="BF5835EA">
      <w:start w:val="1"/>
      <w:numFmt w:val="lowerLetter"/>
      <w:lvlText w:val="%1."/>
      <w:lvlJc w:val="left"/>
      <w:pPr>
        <w:ind w:left="720" w:hanging="360"/>
      </w:pPr>
      <w:rPr>
        <w:rFonts w:hint="default"/>
        <w:b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0B17DD5"/>
    <w:multiLevelType w:val="hybridMultilevel"/>
    <w:tmpl w:val="3EF0DCF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0" w15:restartNumberingAfterBreak="0">
    <w:nsid w:val="7F687B00"/>
    <w:multiLevelType w:val="hybridMultilevel"/>
    <w:tmpl w:val="3CCA7C2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7"/>
  </w:num>
  <w:num w:numId="2">
    <w:abstractNumId w:val="10"/>
  </w:num>
  <w:num w:numId="3">
    <w:abstractNumId w:val="0"/>
  </w:num>
  <w:num w:numId="4">
    <w:abstractNumId w:val="11"/>
  </w:num>
  <w:num w:numId="5">
    <w:abstractNumId w:val="14"/>
  </w:num>
  <w:num w:numId="6">
    <w:abstractNumId w:val="33"/>
  </w:num>
  <w:num w:numId="7">
    <w:abstractNumId w:val="5"/>
  </w:num>
  <w:num w:numId="8">
    <w:abstractNumId w:val="38"/>
  </w:num>
  <w:num w:numId="9">
    <w:abstractNumId w:val="40"/>
  </w:num>
  <w:num w:numId="10">
    <w:abstractNumId w:val="37"/>
  </w:num>
  <w:num w:numId="11">
    <w:abstractNumId w:val="12"/>
  </w:num>
  <w:num w:numId="12">
    <w:abstractNumId w:val="32"/>
  </w:num>
  <w:num w:numId="13">
    <w:abstractNumId w:val="36"/>
  </w:num>
  <w:num w:numId="14">
    <w:abstractNumId w:val="26"/>
  </w:num>
  <w:num w:numId="15">
    <w:abstractNumId w:val="31"/>
  </w:num>
  <w:num w:numId="16">
    <w:abstractNumId w:val="4"/>
  </w:num>
  <w:num w:numId="17">
    <w:abstractNumId w:val="13"/>
  </w:num>
  <w:num w:numId="18">
    <w:abstractNumId w:val="24"/>
  </w:num>
  <w:num w:numId="19">
    <w:abstractNumId w:val="15"/>
  </w:num>
  <w:num w:numId="20">
    <w:abstractNumId w:val="30"/>
  </w:num>
  <w:num w:numId="21">
    <w:abstractNumId w:val="7"/>
  </w:num>
  <w:num w:numId="22">
    <w:abstractNumId w:val="27"/>
  </w:num>
  <w:num w:numId="23">
    <w:abstractNumId w:val="18"/>
  </w:num>
  <w:num w:numId="24">
    <w:abstractNumId w:val="6"/>
  </w:num>
  <w:num w:numId="25">
    <w:abstractNumId w:val="28"/>
  </w:num>
  <w:num w:numId="26">
    <w:abstractNumId w:val="39"/>
  </w:num>
  <w:num w:numId="27">
    <w:abstractNumId w:val="9"/>
  </w:num>
  <w:num w:numId="28">
    <w:abstractNumId w:val="19"/>
  </w:num>
  <w:num w:numId="29">
    <w:abstractNumId w:val="1"/>
  </w:num>
  <w:num w:numId="30">
    <w:abstractNumId w:val="25"/>
  </w:num>
  <w:num w:numId="31">
    <w:abstractNumId w:val="29"/>
  </w:num>
  <w:num w:numId="32">
    <w:abstractNumId w:val="21"/>
  </w:num>
  <w:num w:numId="33">
    <w:abstractNumId w:val="3"/>
  </w:num>
  <w:num w:numId="34">
    <w:abstractNumId w:val="2"/>
  </w:num>
  <w:num w:numId="35">
    <w:abstractNumId w:val="8"/>
  </w:num>
  <w:num w:numId="36">
    <w:abstractNumId w:val="35"/>
  </w:num>
  <w:num w:numId="37">
    <w:abstractNumId w:val="20"/>
  </w:num>
  <w:num w:numId="38">
    <w:abstractNumId w:val="22"/>
  </w:num>
  <w:num w:numId="39">
    <w:abstractNumId w:val="16"/>
  </w:num>
  <w:num w:numId="40">
    <w:abstractNumId w:val="34"/>
  </w:num>
  <w:num w:numId="4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397"/>
  <w:characterSpacingControl w:val="doNotCompress"/>
  <w:hdrShapeDefaults>
    <o:shapedefaults v:ext="edit" spidmax="207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0srC0NDI3NDKwNDVV0lEKTi0uzszPAykwrAUA/Q7hOiwAAAA="/>
  </w:docVars>
  <w:rsids>
    <w:rsidRoot w:val="00747909"/>
    <w:rsid w:val="00000375"/>
    <w:rsid w:val="0000078F"/>
    <w:rsid w:val="00000E3F"/>
    <w:rsid w:val="00000E59"/>
    <w:rsid w:val="00001BF6"/>
    <w:rsid w:val="00002004"/>
    <w:rsid w:val="0000257C"/>
    <w:rsid w:val="0000269E"/>
    <w:rsid w:val="000027C8"/>
    <w:rsid w:val="00002F5D"/>
    <w:rsid w:val="00003903"/>
    <w:rsid w:val="000046BD"/>
    <w:rsid w:val="00004A65"/>
    <w:rsid w:val="00004E38"/>
    <w:rsid w:val="00004F17"/>
    <w:rsid w:val="00005528"/>
    <w:rsid w:val="00005DD5"/>
    <w:rsid w:val="000061CF"/>
    <w:rsid w:val="00007167"/>
    <w:rsid w:val="00007431"/>
    <w:rsid w:val="000074C2"/>
    <w:rsid w:val="00007EBE"/>
    <w:rsid w:val="000103B5"/>
    <w:rsid w:val="0001045A"/>
    <w:rsid w:val="0001073A"/>
    <w:rsid w:val="00011543"/>
    <w:rsid w:val="0001206E"/>
    <w:rsid w:val="000122BE"/>
    <w:rsid w:val="00013C02"/>
    <w:rsid w:val="00014239"/>
    <w:rsid w:val="0001463C"/>
    <w:rsid w:val="00014AB1"/>
    <w:rsid w:val="00014B71"/>
    <w:rsid w:val="00014CB2"/>
    <w:rsid w:val="000152D1"/>
    <w:rsid w:val="00015BC1"/>
    <w:rsid w:val="000172CB"/>
    <w:rsid w:val="00017E45"/>
    <w:rsid w:val="00020115"/>
    <w:rsid w:val="0002097B"/>
    <w:rsid w:val="0002152C"/>
    <w:rsid w:val="00021ACD"/>
    <w:rsid w:val="000222B4"/>
    <w:rsid w:val="000222B8"/>
    <w:rsid w:val="0002258E"/>
    <w:rsid w:val="00022695"/>
    <w:rsid w:val="00022907"/>
    <w:rsid w:val="00022964"/>
    <w:rsid w:val="00022EC0"/>
    <w:rsid w:val="000230A3"/>
    <w:rsid w:val="00023D91"/>
    <w:rsid w:val="00023F99"/>
    <w:rsid w:val="0002413B"/>
    <w:rsid w:val="0002422B"/>
    <w:rsid w:val="000246BD"/>
    <w:rsid w:val="0002486F"/>
    <w:rsid w:val="00024AF6"/>
    <w:rsid w:val="00025285"/>
    <w:rsid w:val="00025583"/>
    <w:rsid w:val="00025DB3"/>
    <w:rsid w:val="00026362"/>
    <w:rsid w:val="000263E3"/>
    <w:rsid w:val="00026861"/>
    <w:rsid w:val="00026D89"/>
    <w:rsid w:val="00027154"/>
    <w:rsid w:val="00027346"/>
    <w:rsid w:val="00027C9D"/>
    <w:rsid w:val="000309BF"/>
    <w:rsid w:val="00030AC1"/>
    <w:rsid w:val="00031CC8"/>
    <w:rsid w:val="00031E8D"/>
    <w:rsid w:val="000327D3"/>
    <w:rsid w:val="000329F9"/>
    <w:rsid w:val="00032C9A"/>
    <w:rsid w:val="000337DE"/>
    <w:rsid w:val="000338A7"/>
    <w:rsid w:val="00033BE5"/>
    <w:rsid w:val="00034ECA"/>
    <w:rsid w:val="00035DEC"/>
    <w:rsid w:val="00035F80"/>
    <w:rsid w:val="00035FCB"/>
    <w:rsid w:val="0003658C"/>
    <w:rsid w:val="00036928"/>
    <w:rsid w:val="00036E31"/>
    <w:rsid w:val="0003732F"/>
    <w:rsid w:val="00040FE1"/>
    <w:rsid w:val="000416DC"/>
    <w:rsid w:val="00041F44"/>
    <w:rsid w:val="00042626"/>
    <w:rsid w:val="0004266E"/>
    <w:rsid w:val="00042980"/>
    <w:rsid w:val="00042DCF"/>
    <w:rsid w:val="00042E6A"/>
    <w:rsid w:val="00042F3F"/>
    <w:rsid w:val="00043EF4"/>
    <w:rsid w:val="00043F7C"/>
    <w:rsid w:val="000440BB"/>
    <w:rsid w:val="00044A1A"/>
    <w:rsid w:val="00044B48"/>
    <w:rsid w:val="00044C82"/>
    <w:rsid w:val="00044E44"/>
    <w:rsid w:val="00044F48"/>
    <w:rsid w:val="000453EE"/>
    <w:rsid w:val="0004561A"/>
    <w:rsid w:val="00045C33"/>
    <w:rsid w:val="000463A3"/>
    <w:rsid w:val="00046C72"/>
    <w:rsid w:val="00046F52"/>
    <w:rsid w:val="000505E9"/>
    <w:rsid w:val="00050BD8"/>
    <w:rsid w:val="00050BEA"/>
    <w:rsid w:val="000513C1"/>
    <w:rsid w:val="000515B6"/>
    <w:rsid w:val="000515D3"/>
    <w:rsid w:val="0005171D"/>
    <w:rsid w:val="00051C5F"/>
    <w:rsid w:val="00052249"/>
    <w:rsid w:val="00052289"/>
    <w:rsid w:val="00052503"/>
    <w:rsid w:val="0005268F"/>
    <w:rsid w:val="00052851"/>
    <w:rsid w:val="00052CDD"/>
    <w:rsid w:val="000539BD"/>
    <w:rsid w:val="00053A9F"/>
    <w:rsid w:val="00053EA1"/>
    <w:rsid w:val="00054642"/>
    <w:rsid w:val="00054767"/>
    <w:rsid w:val="0005489C"/>
    <w:rsid w:val="00054938"/>
    <w:rsid w:val="00055DE1"/>
    <w:rsid w:val="00055F9F"/>
    <w:rsid w:val="0005612F"/>
    <w:rsid w:val="00057950"/>
    <w:rsid w:val="00057990"/>
    <w:rsid w:val="00057C39"/>
    <w:rsid w:val="00060BFF"/>
    <w:rsid w:val="00061098"/>
    <w:rsid w:val="0006132F"/>
    <w:rsid w:val="000614C1"/>
    <w:rsid w:val="00062EC9"/>
    <w:rsid w:val="00063797"/>
    <w:rsid w:val="0006390C"/>
    <w:rsid w:val="00063D2A"/>
    <w:rsid w:val="000640EC"/>
    <w:rsid w:val="00064B2C"/>
    <w:rsid w:val="000650B2"/>
    <w:rsid w:val="000651A2"/>
    <w:rsid w:val="00065D5D"/>
    <w:rsid w:val="00066AB5"/>
    <w:rsid w:val="00066E4D"/>
    <w:rsid w:val="000700BF"/>
    <w:rsid w:val="0007027B"/>
    <w:rsid w:val="00070B3B"/>
    <w:rsid w:val="0007130A"/>
    <w:rsid w:val="000718B7"/>
    <w:rsid w:val="000719B5"/>
    <w:rsid w:val="00072AE6"/>
    <w:rsid w:val="0007307F"/>
    <w:rsid w:val="00074019"/>
    <w:rsid w:val="000749A2"/>
    <w:rsid w:val="00074CA0"/>
    <w:rsid w:val="0007540E"/>
    <w:rsid w:val="0007731A"/>
    <w:rsid w:val="0007770A"/>
    <w:rsid w:val="00077978"/>
    <w:rsid w:val="00077B7E"/>
    <w:rsid w:val="00077D02"/>
    <w:rsid w:val="00077ED4"/>
    <w:rsid w:val="00080D0F"/>
    <w:rsid w:val="00081153"/>
    <w:rsid w:val="000812B9"/>
    <w:rsid w:val="000829BB"/>
    <w:rsid w:val="00082E27"/>
    <w:rsid w:val="0008306D"/>
    <w:rsid w:val="0008418B"/>
    <w:rsid w:val="000845B7"/>
    <w:rsid w:val="000848C5"/>
    <w:rsid w:val="0008541E"/>
    <w:rsid w:val="00085594"/>
    <w:rsid w:val="0008594F"/>
    <w:rsid w:val="0008619F"/>
    <w:rsid w:val="0008671A"/>
    <w:rsid w:val="00086AFE"/>
    <w:rsid w:val="00086C48"/>
    <w:rsid w:val="00086C7D"/>
    <w:rsid w:val="000874BB"/>
    <w:rsid w:val="00087718"/>
    <w:rsid w:val="00087AF6"/>
    <w:rsid w:val="00087B34"/>
    <w:rsid w:val="00087B88"/>
    <w:rsid w:val="00087FB8"/>
    <w:rsid w:val="00090312"/>
    <w:rsid w:val="00090A5F"/>
    <w:rsid w:val="00090B70"/>
    <w:rsid w:val="00090D70"/>
    <w:rsid w:val="00090EC5"/>
    <w:rsid w:val="0009146C"/>
    <w:rsid w:val="00091617"/>
    <w:rsid w:val="00092F0E"/>
    <w:rsid w:val="000932BD"/>
    <w:rsid w:val="00093D79"/>
    <w:rsid w:val="0009446B"/>
    <w:rsid w:val="0009476F"/>
    <w:rsid w:val="00094797"/>
    <w:rsid w:val="000949DE"/>
    <w:rsid w:val="00094E25"/>
    <w:rsid w:val="00095087"/>
    <w:rsid w:val="00095221"/>
    <w:rsid w:val="000962CA"/>
    <w:rsid w:val="000968A0"/>
    <w:rsid w:val="00096F09"/>
    <w:rsid w:val="00097D34"/>
    <w:rsid w:val="000A0484"/>
    <w:rsid w:val="000A06AC"/>
    <w:rsid w:val="000A1C4E"/>
    <w:rsid w:val="000A1D86"/>
    <w:rsid w:val="000A2A7B"/>
    <w:rsid w:val="000A2AC6"/>
    <w:rsid w:val="000A2F81"/>
    <w:rsid w:val="000A30DA"/>
    <w:rsid w:val="000A3396"/>
    <w:rsid w:val="000A4939"/>
    <w:rsid w:val="000A4BEB"/>
    <w:rsid w:val="000A4C3E"/>
    <w:rsid w:val="000A5251"/>
    <w:rsid w:val="000A5258"/>
    <w:rsid w:val="000A580B"/>
    <w:rsid w:val="000A5868"/>
    <w:rsid w:val="000A629D"/>
    <w:rsid w:val="000A62A3"/>
    <w:rsid w:val="000A66C6"/>
    <w:rsid w:val="000A6EEE"/>
    <w:rsid w:val="000A74D5"/>
    <w:rsid w:val="000A76B3"/>
    <w:rsid w:val="000A7887"/>
    <w:rsid w:val="000A79F4"/>
    <w:rsid w:val="000A7EAB"/>
    <w:rsid w:val="000B0AE6"/>
    <w:rsid w:val="000B0E21"/>
    <w:rsid w:val="000B100E"/>
    <w:rsid w:val="000B12C1"/>
    <w:rsid w:val="000B17C1"/>
    <w:rsid w:val="000B1936"/>
    <w:rsid w:val="000B1D8E"/>
    <w:rsid w:val="000B1E36"/>
    <w:rsid w:val="000B23F0"/>
    <w:rsid w:val="000B2856"/>
    <w:rsid w:val="000B3566"/>
    <w:rsid w:val="000B3849"/>
    <w:rsid w:val="000B3A8C"/>
    <w:rsid w:val="000B3B72"/>
    <w:rsid w:val="000B4B7D"/>
    <w:rsid w:val="000B57BA"/>
    <w:rsid w:val="000B5D63"/>
    <w:rsid w:val="000B6003"/>
    <w:rsid w:val="000B60C6"/>
    <w:rsid w:val="000B6724"/>
    <w:rsid w:val="000B6F67"/>
    <w:rsid w:val="000B74BF"/>
    <w:rsid w:val="000C025B"/>
    <w:rsid w:val="000C0627"/>
    <w:rsid w:val="000C1494"/>
    <w:rsid w:val="000C1A76"/>
    <w:rsid w:val="000C1B7C"/>
    <w:rsid w:val="000C1E64"/>
    <w:rsid w:val="000C2610"/>
    <w:rsid w:val="000C2618"/>
    <w:rsid w:val="000C27BD"/>
    <w:rsid w:val="000C27F4"/>
    <w:rsid w:val="000C28BB"/>
    <w:rsid w:val="000C293C"/>
    <w:rsid w:val="000C304C"/>
    <w:rsid w:val="000C3948"/>
    <w:rsid w:val="000C3BBD"/>
    <w:rsid w:val="000C3CA0"/>
    <w:rsid w:val="000C4E43"/>
    <w:rsid w:val="000C54CD"/>
    <w:rsid w:val="000C5967"/>
    <w:rsid w:val="000C5AEC"/>
    <w:rsid w:val="000C6FBD"/>
    <w:rsid w:val="000D0475"/>
    <w:rsid w:val="000D055E"/>
    <w:rsid w:val="000D0933"/>
    <w:rsid w:val="000D13C6"/>
    <w:rsid w:val="000D1C6E"/>
    <w:rsid w:val="000D1DBD"/>
    <w:rsid w:val="000D2169"/>
    <w:rsid w:val="000D2217"/>
    <w:rsid w:val="000D24EC"/>
    <w:rsid w:val="000D2E26"/>
    <w:rsid w:val="000D3544"/>
    <w:rsid w:val="000D3A2C"/>
    <w:rsid w:val="000D4E75"/>
    <w:rsid w:val="000D5871"/>
    <w:rsid w:val="000D5A22"/>
    <w:rsid w:val="000D5E75"/>
    <w:rsid w:val="000D5EB7"/>
    <w:rsid w:val="000D6144"/>
    <w:rsid w:val="000D6E87"/>
    <w:rsid w:val="000D6FE5"/>
    <w:rsid w:val="000D7251"/>
    <w:rsid w:val="000D7D8A"/>
    <w:rsid w:val="000E071E"/>
    <w:rsid w:val="000E0951"/>
    <w:rsid w:val="000E09E5"/>
    <w:rsid w:val="000E0A8E"/>
    <w:rsid w:val="000E0DB5"/>
    <w:rsid w:val="000E1CE7"/>
    <w:rsid w:val="000E1DB4"/>
    <w:rsid w:val="000E268B"/>
    <w:rsid w:val="000E2C25"/>
    <w:rsid w:val="000E3F12"/>
    <w:rsid w:val="000E4365"/>
    <w:rsid w:val="000E49A9"/>
    <w:rsid w:val="000E5AC4"/>
    <w:rsid w:val="000E62FC"/>
    <w:rsid w:val="000E6523"/>
    <w:rsid w:val="000E674A"/>
    <w:rsid w:val="000E6DEB"/>
    <w:rsid w:val="000E766A"/>
    <w:rsid w:val="000E7C61"/>
    <w:rsid w:val="000F06D1"/>
    <w:rsid w:val="000F0D3E"/>
    <w:rsid w:val="000F0E8C"/>
    <w:rsid w:val="000F11E5"/>
    <w:rsid w:val="000F151A"/>
    <w:rsid w:val="000F1682"/>
    <w:rsid w:val="000F16A7"/>
    <w:rsid w:val="000F19CE"/>
    <w:rsid w:val="000F1AC5"/>
    <w:rsid w:val="000F1B00"/>
    <w:rsid w:val="000F1E4E"/>
    <w:rsid w:val="000F243E"/>
    <w:rsid w:val="000F2E5F"/>
    <w:rsid w:val="000F340C"/>
    <w:rsid w:val="000F3449"/>
    <w:rsid w:val="000F3AE4"/>
    <w:rsid w:val="000F4045"/>
    <w:rsid w:val="000F41CA"/>
    <w:rsid w:val="000F47CE"/>
    <w:rsid w:val="000F536E"/>
    <w:rsid w:val="000F5737"/>
    <w:rsid w:val="000F5861"/>
    <w:rsid w:val="000F5B6B"/>
    <w:rsid w:val="000F5C03"/>
    <w:rsid w:val="000F63E7"/>
    <w:rsid w:val="000F753C"/>
    <w:rsid w:val="000F77EF"/>
    <w:rsid w:val="000F7A79"/>
    <w:rsid w:val="000F7E2A"/>
    <w:rsid w:val="001000AC"/>
    <w:rsid w:val="00100481"/>
    <w:rsid w:val="00100A50"/>
    <w:rsid w:val="00100DDE"/>
    <w:rsid w:val="00100E01"/>
    <w:rsid w:val="00101208"/>
    <w:rsid w:val="001013B4"/>
    <w:rsid w:val="00101576"/>
    <w:rsid w:val="00101773"/>
    <w:rsid w:val="001017D0"/>
    <w:rsid w:val="00103427"/>
    <w:rsid w:val="0010403B"/>
    <w:rsid w:val="00105DBD"/>
    <w:rsid w:val="00106085"/>
    <w:rsid w:val="001064F7"/>
    <w:rsid w:val="001065AC"/>
    <w:rsid w:val="00106856"/>
    <w:rsid w:val="0010719C"/>
    <w:rsid w:val="0010729B"/>
    <w:rsid w:val="00107F89"/>
    <w:rsid w:val="00110098"/>
    <w:rsid w:val="001107F0"/>
    <w:rsid w:val="001112AE"/>
    <w:rsid w:val="00111593"/>
    <w:rsid w:val="00111BBE"/>
    <w:rsid w:val="00112351"/>
    <w:rsid w:val="0011269E"/>
    <w:rsid w:val="00112937"/>
    <w:rsid w:val="001134BE"/>
    <w:rsid w:val="00113764"/>
    <w:rsid w:val="0011384C"/>
    <w:rsid w:val="001139D7"/>
    <w:rsid w:val="00113AE3"/>
    <w:rsid w:val="00114076"/>
    <w:rsid w:val="00114338"/>
    <w:rsid w:val="00114BDF"/>
    <w:rsid w:val="001150BD"/>
    <w:rsid w:val="001151CF"/>
    <w:rsid w:val="001155D5"/>
    <w:rsid w:val="0011634D"/>
    <w:rsid w:val="001168CA"/>
    <w:rsid w:val="00116DB4"/>
    <w:rsid w:val="00117FBE"/>
    <w:rsid w:val="00120333"/>
    <w:rsid w:val="00120701"/>
    <w:rsid w:val="00120B80"/>
    <w:rsid w:val="00121363"/>
    <w:rsid w:val="0012182C"/>
    <w:rsid w:val="00121E9F"/>
    <w:rsid w:val="00122DF4"/>
    <w:rsid w:val="0012307C"/>
    <w:rsid w:val="00123432"/>
    <w:rsid w:val="0012353F"/>
    <w:rsid w:val="00123953"/>
    <w:rsid w:val="0012454B"/>
    <w:rsid w:val="00124E1C"/>
    <w:rsid w:val="001251E5"/>
    <w:rsid w:val="0012576E"/>
    <w:rsid w:val="00125870"/>
    <w:rsid w:val="001265E3"/>
    <w:rsid w:val="00126642"/>
    <w:rsid w:val="0012754D"/>
    <w:rsid w:val="00127BF7"/>
    <w:rsid w:val="00127E0B"/>
    <w:rsid w:val="001301EC"/>
    <w:rsid w:val="00130242"/>
    <w:rsid w:val="00130F16"/>
    <w:rsid w:val="0013196A"/>
    <w:rsid w:val="001320C7"/>
    <w:rsid w:val="0013252E"/>
    <w:rsid w:val="001329B4"/>
    <w:rsid w:val="00132A92"/>
    <w:rsid w:val="00132F01"/>
    <w:rsid w:val="00134C93"/>
    <w:rsid w:val="0013522C"/>
    <w:rsid w:val="0013564F"/>
    <w:rsid w:val="00136347"/>
    <w:rsid w:val="001377C0"/>
    <w:rsid w:val="001378CF"/>
    <w:rsid w:val="001379E9"/>
    <w:rsid w:val="00137DC6"/>
    <w:rsid w:val="00140409"/>
    <w:rsid w:val="00140967"/>
    <w:rsid w:val="00140C51"/>
    <w:rsid w:val="00141CD5"/>
    <w:rsid w:val="00141D53"/>
    <w:rsid w:val="00141DB4"/>
    <w:rsid w:val="001423DC"/>
    <w:rsid w:val="00142729"/>
    <w:rsid w:val="001428B8"/>
    <w:rsid w:val="001428EB"/>
    <w:rsid w:val="00142B1B"/>
    <w:rsid w:val="00142CC5"/>
    <w:rsid w:val="00142DCA"/>
    <w:rsid w:val="001430F0"/>
    <w:rsid w:val="001432A9"/>
    <w:rsid w:val="001439B7"/>
    <w:rsid w:val="00144128"/>
    <w:rsid w:val="001454A2"/>
    <w:rsid w:val="001456E1"/>
    <w:rsid w:val="00146008"/>
    <w:rsid w:val="00146035"/>
    <w:rsid w:val="00146E4B"/>
    <w:rsid w:val="00147408"/>
    <w:rsid w:val="00147419"/>
    <w:rsid w:val="001475FF"/>
    <w:rsid w:val="00147A49"/>
    <w:rsid w:val="0015063F"/>
    <w:rsid w:val="00150949"/>
    <w:rsid w:val="0015104D"/>
    <w:rsid w:val="001510C1"/>
    <w:rsid w:val="00151248"/>
    <w:rsid w:val="001512AD"/>
    <w:rsid w:val="001513B1"/>
    <w:rsid w:val="00151A13"/>
    <w:rsid w:val="00151B1C"/>
    <w:rsid w:val="00151B6C"/>
    <w:rsid w:val="00151BBB"/>
    <w:rsid w:val="00151C92"/>
    <w:rsid w:val="00151CB2"/>
    <w:rsid w:val="0015305F"/>
    <w:rsid w:val="00153553"/>
    <w:rsid w:val="00153956"/>
    <w:rsid w:val="001539C1"/>
    <w:rsid w:val="0015404C"/>
    <w:rsid w:val="00154D81"/>
    <w:rsid w:val="00154EF6"/>
    <w:rsid w:val="001557BD"/>
    <w:rsid w:val="00155964"/>
    <w:rsid w:val="0015627D"/>
    <w:rsid w:val="00157AAE"/>
    <w:rsid w:val="00157E0C"/>
    <w:rsid w:val="00160D44"/>
    <w:rsid w:val="00160E9A"/>
    <w:rsid w:val="00160F00"/>
    <w:rsid w:val="0016171F"/>
    <w:rsid w:val="0016221B"/>
    <w:rsid w:val="00162DB6"/>
    <w:rsid w:val="00163198"/>
    <w:rsid w:val="0016429A"/>
    <w:rsid w:val="0016432C"/>
    <w:rsid w:val="00164372"/>
    <w:rsid w:val="001649BF"/>
    <w:rsid w:val="00164EE6"/>
    <w:rsid w:val="00165199"/>
    <w:rsid w:val="00165353"/>
    <w:rsid w:val="00165B79"/>
    <w:rsid w:val="00166AC3"/>
    <w:rsid w:val="001679C7"/>
    <w:rsid w:val="00167A2E"/>
    <w:rsid w:val="00167D0C"/>
    <w:rsid w:val="00170023"/>
    <w:rsid w:val="00170381"/>
    <w:rsid w:val="0017060A"/>
    <w:rsid w:val="00170658"/>
    <w:rsid w:val="001707CD"/>
    <w:rsid w:val="00171105"/>
    <w:rsid w:val="001712B7"/>
    <w:rsid w:val="001712CE"/>
    <w:rsid w:val="001715DE"/>
    <w:rsid w:val="00171821"/>
    <w:rsid w:val="00171D69"/>
    <w:rsid w:val="001720BA"/>
    <w:rsid w:val="00172551"/>
    <w:rsid w:val="001731E0"/>
    <w:rsid w:val="00174024"/>
    <w:rsid w:val="00174461"/>
    <w:rsid w:val="00174AE0"/>
    <w:rsid w:val="001758F6"/>
    <w:rsid w:val="00176080"/>
    <w:rsid w:val="001763F6"/>
    <w:rsid w:val="001765CB"/>
    <w:rsid w:val="001766E2"/>
    <w:rsid w:val="00176B90"/>
    <w:rsid w:val="00176E09"/>
    <w:rsid w:val="00176F54"/>
    <w:rsid w:val="00177807"/>
    <w:rsid w:val="001778DD"/>
    <w:rsid w:val="00177A38"/>
    <w:rsid w:val="00177B44"/>
    <w:rsid w:val="001800D0"/>
    <w:rsid w:val="001803F2"/>
    <w:rsid w:val="00181EE9"/>
    <w:rsid w:val="00182B01"/>
    <w:rsid w:val="0018370B"/>
    <w:rsid w:val="001838D2"/>
    <w:rsid w:val="001840B9"/>
    <w:rsid w:val="001847C8"/>
    <w:rsid w:val="00185B4A"/>
    <w:rsid w:val="0018666C"/>
    <w:rsid w:val="00186BDA"/>
    <w:rsid w:val="00187191"/>
    <w:rsid w:val="001874E8"/>
    <w:rsid w:val="00190161"/>
    <w:rsid w:val="001909A6"/>
    <w:rsid w:val="00191138"/>
    <w:rsid w:val="00191806"/>
    <w:rsid w:val="001918F7"/>
    <w:rsid w:val="00191CE9"/>
    <w:rsid w:val="0019207A"/>
    <w:rsid w:val="0019293F"/>
    <w:rsid w:val="00193B37"/>
    <w:rsid w:val="00193C82"/>
    <w:rsid w:val="00193DD9"/>
    <w:rsid w:val="00194172"/>
    <w:rsid w:val="00194467"/>
    <w:rsid w:val="001948E2"/>
    <w:rsid w:val="001951D7"/>
    <w:rsid w:val="00195669"/>
    <w:rsid w:val="00195D4E"/>
    <w:rsid w:val="001962EA"/>
    <w:rsid w:val="001967F4"/>
    <w:rsid w:val="001968DE"/>
    <w:rsid w:val="00196C33"/>
    <w:rsid w:val="00196DEB"/>
    <w:rsid w:val="001A0C4F"/>
    <w:rsid w:val="001A10C1"/>
    <w:rsid w:val="001A1267"/>
    <w:rsid w:val="001A1470"/>
    <w:rsid w:val="001A1907"/>
    <w:rsid w:val="001A22E2"/>
    <w:rsid w:val="001A254B"/>
    <w:rsid w:val="001A322A"/>
    <w:rsid w:val="001A3976"/>
    <w:rsid w:val="001A3FCC"/>
    <w:rsid w:val="001A411E"/>
    <w:rsid w:val="001A4419"/>
    <w:rsid w:val="001A4586"/>
    <w:rsid w:val="001A46C8"/>
    <w:rsid w:val="001A4DF6"/>
    <w:rsid w:val="001A4F8D"/>
    <w:rsid w:val="001A51C3"/>
    <w:rsid w:val="001A65A3"/>
    <w:rsid w:val="001A65CB"/>
    <w:rsid w:val="001A676A"/>
    <w:rsid w:val="001A6975"/>
    <w:rsid w:val="001A6BB5"/>
    <w:rsid w:val="001A6DF4"/>
    <w:rsid w:val="001A764D"/>
    <w:rsid w:val="001A78D6"/>
    <w:rsid w:val="001A793F"/>
    <w:rsid w:val="001A7AA5"/>
    <w:rsid w:val="001A7FE5"/>
    <w:rsid w:val="001B03AC"/>
    <w:rsid w:val="001B167C"/>
    <w:rsid w:val="001B1743"/>
    <w:rsid w:val="001B207C"/>
    <w:rsid w:val="001B20DA"/>
    <w:rsid w:val="001B2352"/>
    <w:rsid w:val="001B2583"/>
    <w:rsid w:val="001B298C"/>
    <w:rsid w:val="001B29BB"/>
    <w:rsid w:val="001B2F98"/>
    <w:rsid w:val="001B3AFA"/>
    <w:rsid w:val="001B42B2"/>
    <w:rsid w:val="001B4467"/>
    <w:rsid w:val="001B487E"/>
    <w:rsid w:val="001B6761"/>
    <w:rsid w:val="001B6A8B"/>
    <w:rsid w:val="001B6BC8"/>
    <w:rsid w:val="001B7164"/>
    <w:rsid w:val="001B71D4"/>
    <w:rsid w:val="001B7491"/>
    <w:rsid w:val="001B74CE"/>
    <w:rsid w:val="001B7AF3"/>
    <w:rsid w:val="001B7B65"/>
    <w:rsid w:val="001C048C"/>
    <w:rsid w:val="001C04D6"/>
    <w:rsid w:val="001C074B"/>
    <w:rsid w:val="001C088E"/>
    <w:rsid w:val="001C2B25"/>
    <w:rsid w:val="001C2C4D"/>
    <w:rsid w:val="001C2E1F"/>
    <w:rsid w:val="001C34FF"/>
    <w:rsid w:val="001C3C5F"/>
    <w:rsid w:val="001C3C60"/>
    <w:rsid w:val="001C442C"/>
    <w:rsid w:val="001C45E4"/>
    <w:rsid w:val="001C47B5"/>
    <w:rsid w:val="001C49C9"/>
    <w:rsid w:val="001C4E60"/>
    <w:rsid w:val="001C506B"/>
    <w:rsid w:val="001C51E1"/>
    <w:rsid w:val="001C5334"/>
    <w:rsid w:val="001C544E"/>
    <w:rsid w:val="001C55A2"/>
    <w:rsid w:val="001C5915"/>
    <w:rsid w:val="001C6860"/>
    <w:rsid w:val="001C72CA"/>
    <w:rsid w:val="001C7ADF"/>
    <w:rsid w:val="001D0DE3"/>
    <w:rsid w:val="001D187E"/>
    <w:rsid w:val="001D2977"/>
    <w:rsid w:val="001D3001"/>
    <w:rsid w:val="001D37AA"/>
    <w:rsid w:val="001D3AC5"/>
    <w:rsid w:val="001D3FD0"/>
    <w:rsid w:val="001D4149"/>
    <w:rsid w:val="001D42A9"/>
    <w:rsid w:val="001D49D1"/>
    <w:rsid w:val="001D4E0B"/>
    <w:rsid w:val="001D63C5"/>
    <w:rsid w:val="001D687C"/>
    <w:rsid w:val="001D6A3E"/>
    <w:rsid w:val="001D756C"/>
    <w:rsid w:val="001E0210"/>
    <w:rsid w:val="001E0771"/>
    <w:rsid w:val="001E0AC6"/>
    <w:rsid w:val="001E0C8E"/>
    <w:rsid w:val="001E0FD0"/>
    <w:rsid w:val="001E125B"/>
    <w:rsid w:val="001E145F"/>
    <w:rsid w:val="001E2528"/>
    <w:rsid w:val="001E2A07"/>
    <w:rsid w:val="001E2AE1"/>
    <w:rsid w:val="001E2B29"/>
    <w:rsid w:val="001E3614"/>
    <w:rsid w:val="001E3949"/>
    <w:rsid w:val="001E42FE"/>
    <w:rsid w:val="001E4EAF"/>
    <w:rsid w:val="001E5192"/>
    <w:rsid w:val="001E5771"/>
    <w:rsid w:val="001E5FE8"/>
    <w:rsid w:val="001E6B70"/>
    <w:rsid w:val="001E6BA0"/>
    <w:rsid w:val="001E6E30"/>
    <w:rsid w:val="001E6FB9"/>
    <w:rsid w:val="001E706E"/>
    <w:rsid w:val="001E71F2"/>
    <w:rsid w:val="001E75DA"/>
    <w:rsid w:val="001E7956"/>
    <w:rsid w:val="001F0588"/>
    <w:rsid w:val="001F086C"/>
    <w:rsid w:val="001F0E79"/>
    <w:rsid w:val="001F15CA"/>
    <w:rsid w:val="001F174E"/>
    <w:rsid w:val="001F214D"/>
    <w:rsid w:val="001F2330"/>
    <w:rsid w:val="001F2AAF"/>
    <w:rsid w:val="001F2B9B"/>
    <w:rsid w:val="001F4094"/>
    <w:rsid w:val="001F4D4F"/>
    <w:rsid w:val="001F5324"/>
    <w:rsid w:val="001F5AD8"/>
    <w:rsid w:val="001F5DBF"/>
    <w:rsid w:val="001F6553"/>
    <w:rsid w:val="001F6CED"/>
    <w:rsid w:val="001F7232"/>
    <w:rsid w:val="001F72EB"/>
    <w:rsid w:val="001F785D"/>
    <w:rsid w:val="001F7A11"/>
    <w:rsid w:val="001F7F00"/>
    <w:rsid w:val="002002C0"/>
    <w:rsid w:val="00201664"/>
    <w:rsid w:val="00201D36"/>
    <w:rsid w:val="00202B18"/>
    <w:rsid w:val="0020362D"/>
    <w:rsid w:val="0020379B"/>
    <w:rsid w:val="00203BC8"/>
    <w:rsid w:val="00203E5A"/>
    <w:rsid w:val="00203E6D"/>
    <w:rsid w:val="002047C9"/>
    <w:rsid w:val="0020512A"/>
    <w:rsid w:val="00205A44"/>
    <w:rsid w:val="00205E81"/>
    <w:rsid w:val="0020681E"/>
    <w:rsid w:val="0020757C"/>
    <w:rsid w:val="00207780"/>
    <w:rsid w:val="00207892"/>
    <w:rsid w:val="0021029A"/>
    <w:rsid w:val="002102F8"/>
    <w:rsid w:val="00210403"/>
    <w:rsid w:val="00210A46"/>
    <w:rsid w:val="00211EB0"/>
    <w:rsid w:val="002123D0"/>
    <w:rsid w:val="00212A13"/>
    <w:rsid w:val="0021305B"/>
    <w:rsid w:val="002136D9"/>
    <w:rsid w:val="002138EC"/>
    <w:rsid w:val="00213A09"/>
    <w:rsid w:val="00214F7D"/>
    <w:rsid w:val="0021554D"/>
    <w:rsid w:val="00215609"/>
    <w:rsid w:val="00215CBB"/>
    <w:rsid w:val="00215CC5"/>
    <w:rsid w:val="00215DEB"/>
    <w:rsid w:val="00216A6F"/>
    <w:rsid w:val="00216D1A"/>
    <w:rsid w:val="00216EC1"/>
    <w:rsid w:val="00216FAA"/>
    <w:rsid w:val="00217220"/>
    <w:rsid w:val="00220E4B"/>
    <w:rsid w:val="0022100D"/>
    <w:rsid w:val="002210CD"/>
    <w:rsid w:val="0022120E"/>
    <w:rsid w:val="0022178F"/>
    <w:rsid w:val="002220A7"/>
    <w:rsid w:val="002220AA"/>
    <w:rsid w:val="002222E3"/>
    <w:rsid w:val="002226B1"/>
    <w:rsid w:val="00222946"/>
    <w:rsid w:val="002236F9"/>
    <w:rsid w:val="002244E8"/>
    <w:rsid w:val="00224A1C"/>
    <w:rsid w:val="0022557B"/>
    <w:rsid w:val="00225F52"/>
    <w:rsid w:val="00226025"/>
    <w:rsid w:val="002263E4"/>
    <w:rsid w:val="00226648"/>
    <w:rsid w:val="00230242"/>
    <w:rsid w:val="0023086A"/>
    <w:rsid w:val="0023096D"/>
    <w:rsid w:val="002309A0"/>
    <w:rsid w:val="00230B01"/>
    <w:rsid w:val="00230D1B"/>
    <w:rsid w:val="00231517"/>
    <w:rsid w:val="002316F6"/>
    <w:rsid w:val="002317F1"/>
    <w:rsid w:val="00231A88"/>
    <w:rsid w:val="00231BE9"/>
    <w:rsid w:val="0023275F"/>
    <w:rsid w:val="00232802"/>
    <w:rsid w:val="00233054"/>
    <w:rsid w:val="00233A22"/>
    <w:rsid w:val="00233BB6"/>
    <w:rsid w:val="00234176"/>
    <w:rsid w:val="002341A0"/>
    <w:rsid w:val="00235272"/>
    <w:rsid w:val="00235440"/>
    <w:rsid w:val="002354B7"/>
    <w:rsid w:val="002355AB"/>
    <w:rsid w:val="002357A7"/>
    <w:rsid w:val="0023580B"/>
    <w:rsid w:val="00235F28"/>
    <w:rsid w:val="00236617"/>
    <w:rsid w:val="002366DF"/>
    <w:rsid w:val="00237224"/>
    <w:rsid w:val="00237CE5"/>
    <w:rsid w:val="00237D8F"/>
    <w:rsid w:val="002403CF"/>
    <w:rsid w:val="00240FA0"/>
    <w:rsid w:val="0024115E"/>
    <w:rsid w:val="00241C64"/>
    <w:rsid w:val="00241D93"/>
    <w:rsid w:val="002438D1"/>
    <w:rsid w:val="00243B01"/>
    <w:rsid w:val="002442B5"/>
    <w:rsid w:val="002443E4"/>
    <w:rsid w:val="00244433"/>
    <w:rsid w:val="00244565"/>
    <w:rsid w:val="002449C2"/>
    <w:rsid w:val="0024510B"/>
    <w:rsid w:val="00245416"/>
    <w:rsid w:val="00245802"/>
    <w:rsid w:val="00245B53"/>
    <w:rsid w:val="00245F5A"/>
    <w:rsid w:val="00246AAE"/>
    <w:rsid w:val="0024730D"/>
    <w:rsid w:val="00247432"/>
    <w:rsid w:val="002476AB"/>
    <w:rsid w:val="00247F2B"/>
    <w:rsid w:val="002513E0"/>
    <w:rsid w:val="00251C7A"/>
    <w:rsid w:val="00252497"/>
    <w:rsid w:val="00252752"/>
    <w:rsid w:val="00252C32"/>
    <w:rsid w:val="00252FB5"/>
    <w:rsid w:val="002533EA"/>
    <w:rsid w:val="00253876"/>
    <w:rsid w:val="00254095"/>
    <w:rsid w:val="002566CB"/>
    <w:rsid w:val="00256B31"/>
    <w:rsid w:val="0025737C"/>
    <w:rsid w:val="002574A7"/>
    <w:rsid w:val="00260E98"/>
    <w:rsid w:val="0026209B"/>
    <w:rsid w:val="00262251"/>
    <w:rsid w:val="00263393"/>
    <w:rsid w:val="00264AD1"/>
    <w:rsid w:val="00264D01"/>
    <w:rsid w:val="00265D71"/>
    <w:rsid w:val="00265E21"/>
    <w:rsid w:val="00266CFF"/>
    <w:rsid w:val="00266D54"/>
    <w:rsid w:val="002673C5"/>
    <w:rsid w:val="00267AD9"/>
    <w:rsid w:val="00267D91"/>
    <w:rsid w:val="0027090F"/>
    <w:rsid w:val="00270C09"/>
    <w:rsid w:val="00270DFE"/>
    <w:rsid w:val="0027127E"/>
    <w:rsid w:val="00271466"/>
    <w:rsid w:val="00271C37"/>
    <w:rsid w:val="002724B1"/>
    <w:rsid w:val="002725F0"/>
    <w:rsid w:val="00272967"/>
    <w:rsid w:val="00272BE8"/>
    <w:rsid w:val="00272BFC"/>
    <w:rsid w:val="002735B6"/>
    <w:rsid w:val="00273DAC"/>
    <w:rsid w:val="002743D4"/>
    <w:rsid w:val="002748C0"/>
    <w:rsid w:val="00274CE2"/>
    <w:rsid w:val="00274DEF"/>
    <w:rsid w:val="002757B6"/>
    <w:rsid w:val="00275887"/>
    <w:rsid w:val="0027641D"/>
    <w:rsid w:val="0027687A"/>
    <w:rsid w:val="002768F1"/>
    <w:rsid w:val="00276EB2"/>
    <w:rsid w:val="0027749C"/>
    <w:rsid w:val="00277980"/>
    <w:rsid w:val="00277C62"/>
    <w:rsid w:val="0028083E"/>
    <w:rsid w:val="00281130"/>
    <w:rsid w:val="00281517"/>
    <w:rsid w:val="0028184C"/>
    <w:rsid w:val="0028198D"/>
    <w:rsid w:val="00281992"/>
    <w:rsid w:val="00281D36"/>
    <w:rsid w:val="00282212"/>
    <w:rsid w:val="002833E5"/>
    <w:rsid w:val="00284001"/>
    <w:rsid w:val="00284795"/>
    <w:rsid w:val="00284974"/>
    <w:rsid w:val="0028560C"/>
    <w:rsid w:val="00285B79"/>
    <w:rsid w:val="00286BD0"/>
    <w:rsid w:val="00286D12"/>
    <w:rsid w:val="0028720D"/>
    <w:rsid w:val="00287C61"/>
    <w:rsid w:val="002901EE"/>
    <w:rsid w:val="00290E21"/>
    <w:rsid w:val="00290F7E"/>
    <w:rsid w:val="00291256"/>
    <w:rsid w:val="00291DB3"/>
    <w:rsid w:val="00292674"/>
    <w:rsid w:val="002927D2"/>
    <w:rsid w:val="00292E6B"/>
    <w:rsid w:val="00294082"/>
    <w:rsid w:val="002941C2"/>
    <w:rsid w:val="00294901"/>
    <w:rsid w:val="00294923"/>
    <w:rsid w:val="00294994"/>
    <w:rsid w:val="002949AC"/>
    <w:rsid w:val="00294C15"/>
    <w:rsid w:val="00294EC8"/>
    <w:rsid w:val="00295109"/>
    <w:rsid w:val="00295225"/>
    <w:rsid w:val="00295C1B"/>
    <w:rsid w:val="00297161"/>
    <w:rsid w:val="00297277"/>
    <w:rsid w:val="00297B44"/>
    <w:rsid w:val="00297BAE"/>
    <w:rsid w:val="002A0110"/>
    <w:rsid w:val="002A03D1"/>
    <w:rsid w:val="002A0D0C"/>
    <w:rsid w:val="002A0D4A"/>
    <w:rsid w:val="002A0FBF"/>
    <w:rsid w:val="002A131C"/>
    <w:rsid w:val="002A1830"/>
    <w:rsid w:val="002A3A43"/>
    <w:rsid w:val="002A3B13"/>
    <w:rsid w:val="002A402F"/>
    <w:rsid w:val="002A53BF"/>
    <w:rsid w:val="002A5771"/>
    <w:rsid w:val="002A5C29"/>
    <w:rsid w:val="002A5FD1"/>
    <w:rsid w:val="002A6408"/>
    <w:rsid w:val="002A65F7"/>
    <w:rsid w:val="002A6F30"/>
    <w:rsid w:val="002A7013"/>
    <w:rsid w:val="002A7452"/>
    <w:rsid w:val="002A7690"/>
    <w:rsid w:val="002A7ACF"/>
    <w:rsid w:val="002A7EA2"/>
    <w:rsid w:val="002B00DB"/>
    <w:rsid w:val="002B0196"/>
    <w:rsid w:val="002B05E9"/>
    <w:rsid w:val="002B10ED"/>
    <w:rsid w:val="002B1207"/>
    <w:rsid w:val="002B1419"/>
    <w:rsid w:val="002B1A33"/>
    <w:rsid w:val="002B1BA1"/>
    <w:rsid w:val="002B1BB7"/>
    <w:rsid w:val="002B1CA8"/>
    <w:rsid w:val="002B1DD2"/>
    <w:rsid w:val="002B2742"/>
    <w:rsid w:val="002B29BD"/>
    <w:rsid w:val="002B2C0B"/>
    <w:rsid w:val="002B3360"/>
    <w:rsid w:val="002B3508"/>
    <w:rsid w:val="002B40EE"/>
    <w:rsid w:val="002B45CB"/>
    <w:rsid w:val="002B4E25"/>
    <w:rsid w:val="002B50C0"/>
    <w:rsid w:val="002B5C56"/>
    <w:rsid w:val="002B6189"/>
    <w:rsid w:val="002B67B5"/>
    <w:rsid w:val="002B7349"/>
    <w:rsid w:val="002B73CB"/>
    <w:rsid w:val="002B7D5C"/>
    <w:rsid w:val="002C0508"/>
    <w:rsid w:val="002C0DFB"/>
    <w:rsid w:val="002C164F"/>
    <w:rsid w:val="002C1874"/>
    <w:rsid w:val="002C3B89"/>
    <w:rsid w:val="002C4318"/>
    <w:rsid w:val="002C57A2"/>
    <w:rsid w:val="002C59B5"/>
    <w:rsid w:val="002C5D72"/>
    <w:rsid w:val="002C72B5"/>
    <w:rsid w:val="002D1B8D"/>
    <w:rsid w:val="002D25D7"/>
    <w:rsid w:val="002D3950"/>
    <w:rsid w:val="002D3CDF"/>
    <w:rsid w:val="002D3F08"/>
    <w:rsid w:val="002D403C"/>
    <w:rsid w:val="002D4488"/>
    <w:rsid w:val="002D48D0"/>
    <w:rsid w:val="002D4D6C"/>
    <w:rsid w:val="002D5732"/>
    <w:rsid w:val="002D64DF"/>
    <w:rsid w:val="002D6B92"/>
    <w:rsid w:val="002D6E36"/>
    <w:rsid w:val="002D7049"/>
    <w:rsid w:val="002D709F"/>
    <w:rsid w:val="002D71ED"/>
    <w:rsid w:val="002D7371"/>
    <w:rsid w:val="002D75C3"/>
    <w:rsid w:val="002D791B"/>
    <w:rsid w:val="002E00DE"/>
    <w:rsid w:val="002E0ACC"/>
    <w:rsid w:val="002E1839"/>
    <w:rsid w:val="002E1A91"/>
    <w:rsid w:val="002E1FDE"/>
    <w:rsid w:val="002E354B"/>
    <w:rsid w:val="002E3844"/>
    <w:rsid w:val="002E39A6"/>
    <w:rsid w:val="002E4DA6"/>
    <w:rsid w:val="002E52D7"/>
    <w:rsid w:val="002E552F"/>
    <w:rsid w:val="002E58D0"/>
    <w:rsid w:val="002E5CBE"/>
    <w:rsid w:val="002E6CA3"/>
    <w:rsid w:val="002E7305"/>
    <w:rsid w:val="002E769E"/>
    <w:rsid w:val="002E7C79"/>
    <w:rsid w:val="002E7FF3"/>
    <w:rsid w:val="002F00B9"/>
    <w:rsid w:val="002F0AAA"/>
    <w:rsid w:val="002F1490"/>
    <w:rsid w:val="002F184B"/>
    <w:rsid w:val="002F1C77"/>
    <w:rsid w:val="002F1F49"/>
    <w:rsid w:val="002F2754"/>
    <w:rsid w:val="002F284E"/>
    <w:rsid w:val="002F28AF"/>
    <w:rsid w:val="002F3148"/>
    <w:rsid w:val="002F32D1"/>
    <w:rsid w:val="002F3512"/>
    <w:rsid w:val="002F389D"/>
    <w:rsid w:val="002F416E"/>
    <w:rsid w:val="002F4B7B"/>
    <w:rsid w:val="002F6070"/>
    <w:rsid w:val="002F7899"/>
    <w:rsid w:val="002F79BB"/>
    <w:rsid w:val="00300AE2"/>
    <w:rsid w:val="00300C9C"/>
    <w:rsid w:val="00300D45"/>
    <w:rsid w:val="00301622"/>
    <w:rsid w:val="00301760"/>
    <w:rsid w:val="003024EA"/>
    <w:rsid w:val="003027C0"/>
    <w:rsid w:val="003027E9"/>
    <w:rsid w:val="00303742"/>
    <w:rsid w:val="00303D19"/>
    <w:rsid w:val="00303D55"/>
    <w:rsid w:val="003041FD"/>
    <w:rsid w:val="00304E72"/>
    <w:rsid w:val="00304F6E"/>
    <w:rsid w:val="00304FC3"/>
    <w:rsid w:val="003058E5"/>
    <w:rsid w:val="00305BD5"/>
    <w:rsid w:val="00305DCF"/>
    <w:rsid w:val="00305F57"/>
    <w:rsid w:val="003064EC"/>
    <w:rsid w:val="00306EAF"/>
    <w:rsid w:val="00306EE1"/>
    <w:rsid w:val="0030704A"/>
    <w:rsid w:val="0030727A"/>
    <w:rsid w:val="00310108"/>
    <w:rsid w:val="0031074C"/>
    <w:rsid w:val="00310C74"/>
    <w:rsid w:val="00311C0B"/>
    <w:rsid w:val="00311F14"/>
    <w:rsid w:val="00311F9D"/>
    <w:rsid w:val="00312E62"/>
    <w:rsid w:val="003137D0"/>
    <w:rsid w:val="00313DD8"/>
    <w:rsid w:val="00313DFE"/>
    <w:rsid w:val="0031429C"/>
    <w:rsid w:val="003146A7"/>
    <w:rsid w:val="00314810"/>
    <w:rsid w:val="003152D6"/>
    <w:rsid w:val="0031565C"/>
    <w:rsid w:val="00316072"/>
    <w:rsid w:val="0031630D"/>
    <w:rsid w:val="003167FA"/>
    <w:rsid w:val="00316818"/>
    <w:rsid w:val="00316BBE"/>
    <w:rsid w:val="00316C72"/>
    <w:rsid w:val="00316CC1"/>
    <w:rsid w:val="00316F64"/>
    <w:rsid w:val="00317F6C"/>
    <w:rsid w:val="00320359"/>
    <w:rsid w:val="00320574"/>
    <w:rsid w:val="003207FC"/>
    <w:rsid w:val="00320E72"/>
    <w:rsid w:val="00321360"/>
    <w:rsid w:val="00321610"/>
    <w:rsid w:val="00321774"/>
    <w:rsid w:val="00321E66"/>
    <w:rsid w:val="00321F82"/>
    <w:rsid w:val="00321FB6"/>
    <w:rsid w:val="003220F3"/>
    <w:rsid w:val="0032329B"/>
    <w:rsid w:val="003232BB"/>
    <w:rsid w:val="003234A9"/>
    <w:rsid w:val="00323741"/>
    <w:rsid w:val="00324903"/>
    <w:rsid w:val="00324C12"/>
    <w:rsid w:val="00324C19"/>
    <w:rsid w:val="00324DDB"/>
    <w:rsid w:val="00324FCD"/>
    <w:rsid w:val="00324FDF"/>
    <w:rsid w:val="00325648"/>
    <w:rsid w:val="00325D5E"/>
    <w:rsid w:val="003262F1"/>
    <w:rsid w:val="0032692A"/>
    <w:rsid w:val="003276E6"/>
    <w:rsid w:val="00327E3E"/>
    <w:rsid w:val="00327F74"/>
    <w:rsid w:val="00330850"/>
    <w:rsid w:val="003308B1"/>
    <w:rsid w:val="00330A11"/>
    <w:rsid w:val="00330C7D"/>
    <w:rsid w:val="00330CCA"/>
    <w:rsid w:val="0033112C"/>
    <w:rsid w:val="00331609"/>
    <w:rsid w:val="00331B68"/>
    <w:rsid w:val="0033249F"/>
    <w:rsid w:val="00332D5F"/>
    <w:rsid w:val="00333087"/>
    <w:rsid w:val="003334EC"/>
    <w:rsid w:val="00333533"/>
    <w:rsid w:val="003335CA"/>
    <w:rsid w:val="003336C4"/>
    <w:rsid w:val="003341E9"/>
    <w:rsid w:val="003349B2"/>
    <w:rsid w:val="00334BDD"/>
    <w:rsid w:val="00334CA7"/>
    <w:rsid w:val="00334F72"/>
    <w:rsid w:val="003350E7"/>
    <w:rsid w:val="00335D04"/>
    <w:rsid w:val="0033602F"/>
    <w:rsid w:val="0033603C"/>
    <w:rsid w:val="00336751"/>
    <w:rsid w:val="0033695D"/>
    <w:rsid w:val="00336BC6"/>
    <w:rsid w:val="003370C5"/>
    <w:rsid w:val="00337293"/>
    <w:rsid w:val="003378CF"/>
    <w:rsid w:val="0034128E"/>
    <w:rsid w:val="003416ED"/>
    <w:rsid w:val="00341819"/>
    <w:rsid w:val="00341B2D"/>
    <w:rsid w:val="00341F8C"/>
    <w:rsid w:val="0034219F"/>
    <w:rsid w:val="003423F7"/>
    <w:rsid w:val="00342EA7"/>
    <w:rsid w:val="003433BE"/>
    <w:rsid w:val="003436A8"/>
    <w:rsid w:val="00343C47"/>
    <w:rsid w:val="003443B8"/>
    <w:rsid w:val="003443C2"/>
    <w:rsid w:val="003456B2"/>
    <w:rsid w:val="00345ABD"/>
    <w:rsid w:val="00345ADE"/>
    <w:rsid w:val="00346837"/>
    <w:rsid w:val="00346FA8"/>
    <w:rsid w:val="003472CF"/>
    <w:rsid w:val="00347AE5"/>
    <w:rsid w:val="003500C9"/>
    <w:rsid w:val="003505E0"/>
    <w:rsid w:val="00350863"/>
    <w:rsid w:val="00351D08"/>
    <w:rsid w:val="003523B1"/>
    <w:rsid w:val="0035361F"/>
    <w:rsid w:val="00353EA3"/>
    <w:rsid w:val="0035427F"/>
    <w:rsid w:val="00354FC9"/>
    <w:rsid w:val="00354FEE"/>
    <w:rsid w:val="00355695"/>
    <w:rsid w:val="00355970"/>
    <w:rsid w:val="00355B8A"/>
    <w:rsid w:val="00355F2B"/>
    <w:rsid w:val="0035638A"/>
    <w:rsid w:val="00356491"/>
    <w:rsid w:val="0036055D"/>
    <w:rsid w:val="003606C5"/>
    <w:rsid w:val="00360CDF"/>
    <w:rsid w:val="00361328"/>
    <w:rsid w:val="00361F93"/>
    <w:rsid w:val="003621C5"/>
    <w:rsid w:val="00362237"/>
    <w:rsid w:val="0036253C"/>
    <w:rsid w:val="00362924"/>
    <w:rsid w:val="00362E80"/>
    <w:rsid w:val="00362FEE"/>
    <w:rsid w:val="0036369E"/>
    <w:rsid w:val="003636DD"/>
    <w:rsid w:val="0036400C"/>
    <w:rsid w:val="003640EF"/>
    <w:rsid w:val="00364732"/>
    <w:rsid w:val="00364A34"/>
    <w:rsid w:val="00364AD4"/>
    <w:rsid w:val="00364C24"/>
    <w:rsid w:val="00365ECE"/>
    <w:rsid w:val="00366D9E"/>
    <w:rsid w:val="00366F65"/>
    <w:rsid w:val="00367032"/>
    <w:rsid w:val="003670A1"/>
    <w:rsid w:val="0036741E"/>
    <w:rsid w:val="003678F0"/>
    <w:rsid w:val="003703BF"/>
    <w:rsid w:val="00371B83"/>
    <w:rsid w:val="00372D99"/>
    <w:rsid w:val="003749E3"/>
    <w:rsid w:val="00375839"/>
    <w:rsid w:val="00375998"/>
    <w:rsid w:val="003766AD"/>
    <w:rsid w:val="00377626"/>
    <w:rsid w:val="0038061B"/>
    <w:rsid w:val="003807AC"/>
    <w:rsid w:val="00380A77"/>
    <w:rsid w:val="00381A18"/>
    <w:rsid w:val="00381E0A"/>
    <w:rsid w:val="00382390"/>
    <w:rsid w:val="0038252E"/>
    <w:rsid w:val="00382EF9"/>
    <w:rsid w:val="00383616"/>
    <w:rsid w:val="003838C9"/>
    <w:rsid w:val="00383AC3"/>
    <w:rsid w:val="00383E22"/>
    <w:rsid w:val="003841BF"/>
    <w:rsid w:val="0038487B"/>
    <w:rsid w:val="00384AD0"/>
    <w:rsid w:val="0038639D"/>
    <w:rsid w:val="00386515"/>
    <w:rsid w:val="00386C97"/>
    <w:rsid w:val="00386F7B"/>
    <w:rsid w:val="00386FC2"/>
    <w:rsid w:val="003879DC"/>
    <w:rsid w:val="00390A19"/>
    <w:rsid w:val="00390A24"/>
    <w:rsid w:val="00391C89"/>
    <w:rsid w:val="003924C2"/>
    <w:rsid w:val="00392519"/>
    <w:rsid w:val="0039269A"/>
    <w:rsid w:val="0039273D"/>
    <w:rsid w:val="003927BB"/>
    <w:rsid w:val="003927DA"/>
    <w:rsid w:val="00392964"/>
    <w:rsid w:val="00392AE3"/>
    <w:rsid w:val="00392E56"/>
    <w:rsid w:val="00393136"/>
    <w:rsid w:val="00393427"/>
    <w:rsid w:val="003934B1"/>
    <w:rsid w:val="003939CB"/>
    <w:rsid w:val="00393EDD"/>
    <w:rsid w:val="00394235"/>
    <w:rsid w:val="003942CE"/>
    <w:rsid w:val="00394C56"/>
    <w:rsid w:val="003950E6"/>
    <w:rsid w:val="003956AE"/>
    <w:rsid w:val="00395BED"/>
    <w:rsid w:val="00396541"/>
    <w:rsid w:val="00396DAC"/>
    <w:rsid w:val="00397151"/>
    <w:rsid w:val="003976A2"/>
    <w:rsid w:val="00397CFE"/>
    <w:rsid w:val="00397DED"/>
    <w:rsid w:val="003A0523"/>
    <w:rsid w:val="003A0E66"/>
    <w:rsid w:val="003A12B5"/>
    <w:rsid w:val="003A18FF"/>
    <w:rsid w:val="003A19EA"/>
    <w:rsid w:val="003A1D10"/>
    <w:rsid w:val="003A1DC6"/>
    <w:rsid w:val="003A204E"/>
    <w:rsid w:val="003A21B7"/>
    <w:rsid w:val="003A3D4E"/>
    <w:rsid w:val="003A42D2"/>
    <w:rsid w:val="003A4E54"/>
    <w:rsid w:val="003A52DA"/>
    <w:rsid w:val="003A5454"/>
    <w:rsid w:val="003A5A5C"/>
    <w:rsid w:val="003A5DFC"/>
    <w:rsid w:val="003A5EFB"/>
    <w:rsid w:val="003A6348"/>
    <w:rsid w:val="003A64C2"/>
    <w:rsid w:val="003A6555"/>
    <w:rsid w:val="003A6670"/>
    <w:rsid w:val="003A6E40"/>
    <w:rsid w:val="003A6E70"/>
    <w:rsid w:val="003A76D7"/>
    <w:rsid w:val="003A7733"/>
    <w:rsid w:val="003A7735"/>
    <w:rsid w:val="003A7BEE"/>
    <w:rsid w:val="003A7EB7"/>
    <w:rsid w:val="003B09D7"/>
    <w:rsid w:val="003B0FD6"/>
    <w:rsid w:val="003B1953"/>
    <w:rsid w:val="003B2585"/>
    <w:rsid w:val="003B26E0"/>
    <w:rsid w:val="003B319C"/>
    <w:rsid w:val="003B37F1"/>
    <w:rsid w:val="003B3D04"/>
    <w:rsid w:val="003B4FA7"/>
    <w:rsid w:val="003B56BD"/>
    <w:rsid w:val="003B5719"/>
    <w:rsid w:val="003B580B"/>
    <w:rsid w:val="003B65EF"/>
    <w:rsid w:val="003B77CB"/>
    <w:rsid w:val="003B7C1F"/>
    <w:rsid w:val="003C0748"/>
    <w:rsid w:val="003C0831"/>
    <w:rsid w:val="003C0A69"/>
    <w:rsid w:val="003C13BB"/>
    <w:rsid w:val="003C1EA1"/>
    <w:rsid w:val="003C2A05"/>
    <w:rsid w:val="003C3954"/>
    <w:rsid w:val="003C3CF9"/>
    <w:rsid w:val="003C3D87"/>
    <w:rsid w:val="003C481C"/>
    <w:rsid w:val="003C4AB9"/>
    <w:rsid w:val="003C4E29"/>
    <w:rsid w:val="003C6690"/>
    <w:rsid w:val="003C6B0D"/>
    <w:rsid w:val="003D005C"/>
    <w:rsid w:val="003D0BCE"/>
    <w:rsid w:val="003D0DBD"/>
    <w:rsid w:val="003D1AAF"/>
    <w:rsid w:val="003D1D41"/>
    <w:rsid w:val="003D25BF"/>
    <w:rsid w:val="003D266F"/>
    <w:rsid w:val="003D306B"/>
    <w:rsid w:val="003D306D"/>
    <w:rsid w:val="003D3A92"/>
    <w:rsid w:val="003D3BEF"/>
    <w:rsid w:val="003D3CB2"/>
    <w:rsid w:val="003D3CD1"/>
    <w:rsid w:val="003D3DC0"/>
    <w:rsid w:val="003D3F96"/>
    <w:rsid w:val="003D4B42"/>
    <w:rsid w:val="003D5377"/>
    <w:rsid w:val="003D60DC"/>
    <w:rsid w:val="003D6339"/>
    <w:rsid w:val="003D6CEF"/>
    <w:rsid w:val="003D7346"/>
    <w:rsid w:val="003E0221"/>
    <w:rsid w:val="003E052E"/>
    <w:rsid w:val="003E0574"/>
    <w:rsid w:val="003E0C4C"/>
    <w:rsid w:val="003E148C"/>
    <w:rsid w:val="003E1ABE"/>
    <w:rsid w:val="003E2C66"/>
    <w:rsid w:val="003E3021"/>
    <w:rsid w:val="003E31E8"/>
    <w:rsid w:val="003E349D"/>
    <w:rsid w:val="003E3680"/>
    <w:rsid w:val="003E47BE"/>
    <w:rsid w:val="003E4B29"/>
    <w:rsid w:val="003E5536"/>
    <w:rsid w:val="003E5A41"/>
    <w:rsid w:val="003E5BF6"/>
    <w:rsid w:val="003E5C70"/>
    <w:rsid w:val="003E614B"/>
    <w:rsid w:val="003E6745"/>
    <w:rsid w:val="003E694E"/>
    <w:rsid w:val="003E6A52"/>
    <w:rsid w:val="003E7037"/>
    <w:rsid w:val="003E7A7F"/>
    <w:rsid w:val="003F03D4"/>
    <w:rsid w:val="003F0640"/>
    <w:rsid w:val="003F07CA"/>
    <w:rsid w:val="003F1FD7"/>
    <w:rsid w:val="003F21DC"/>
    <w:rsid w:val="003F2351"/>
    <w:rsid w:val="003F2CD7"/>
    <w:rsid w:val="003F392B"/>
    <w:rsid w:val="003F3AE3"/>
    <w:rsid w:val="003F3BB6"/>
    <w:rsid w:val="003F3BFD"/>
    <w:rsid w:val="003F3C64"/>
    <w:rsid w:val="003F43F5"/>
    <w:rsid w:val="003F45DC"/>
    <w:rsid w:val="003F4688"/>
    <w:rsid w:val="003F482A"/>
    <w:rsid w:val="003F4FD5"/>
    <w:rsid w:val="003F5253"/>
    <w:rsid w:val="003F52A5"/>
    <w:rsid w:val="003F5818"/>
    <w:rsid w:val="003F6998"/>
    <w:rsid w:val="003F7E73"/>
    <w:rsid w:val="004007B7"/>
    <w:rsid w:val="00401051"/>
    <w:rsid w:val="0040125F"/>
    <w:rsid w:val="0040166C"/>
    <w:rsid w:val="004029F1"/>
    <w:rsid w:val="00402F80"/>
    <w:rsid w:val="00403242"/>
    <w:rsid w:val="0040369E"/>
    <w:rsid w:val="004036A7"/>
    <w:rsid w:val="00403D0A"/>
    <w:rsid w:val="00404A0B"/>
    <w:rsid w:val="00404B23"/>
    <w:rsid w:val="00404EC3"/>
    <w:rsid w:val="00405025"/>
    <w:rsid w:val="00405061"/>
    <w:rsid w:val="004062DD"/>
    <w:rsid w:val="00406637"/>
    <w:rsid w:val="00406CE1"/>
    <w:rsid w:val="0040759A"/>
    <w:rsid w:val="0040784D"/>
    <w:rsid w:val="00407D2B"/>
    <w:rsid w:val="00410D3D"/>
    <w:rsid w:val="00411895"/>
    <w:rsid w:val="00411E77"/>
    <w:rsid w:val="00412AE7"/>
    <w:rsid w:val="004131F1"/>
    <w:rsid w:val="0041334F"/>
    <w:rsid w:val="00413D85"/>
    <w:rsid w:val="00413D92"/>
    <w:rsid w:val="00413F88"/>
    <w:rsid w:val="00414018"/>
    <w:rsid w:val="00414224"/>
    <w:rsid w:val="0041588D"/>
    <w:rsid w:val="00415B77"/>
    <w:rsid w:val="00415E15"/>
    <w:rsid w:val="004160C8"/>
    <w:rsid w:val="004162BF"/>
    <w:rsid w:val="00416592"/>
    <w:rsid w:val="00416624"/>
    <w:rsid w:val="00416E5D"/>
    <w:rsid w:val="00416F2E"/>
    <w:rsid w:val="004172E2"/>
    <w:rsid w:val="00417326"/>
    <w:rsid w:val="00417391"/>
    <w:rsid w:val="00417A24"/>
    <w:rsid w:val="00420038"/>
    <w:rsid w:val="00420D2C"/>
    <w:rsid w:val="00421595"/>
    <w:rsid w:val="004217E3"/>
    <w:rsid w:val="00421CD5"/>
    <w:rsid w:val="00421D56"/>
    <w:rsid w:val="004220CF"/>
    <w:rsid w:val="004221CE"/>
    <w:rsid w:val="00422328"/>
    <w:rsid w:val="0042248C"/>
    <w:rsid w:val="00422608"/>
    <w:rsid w:val="00424132"/>
    <w:rsid w:val="00424434"/>
    <w:rsid w:val="004245EB"/>
    <w:rsid w:val="004248E7"/>
    <w:rsid w:val="004248F4"/>
    <w:rsid w:val="0042551B"/>
    <w:rsid w:val="00425756"/>
    <w:rsid w:val="00425E72"/>
    <w:rsid w:val="00425E9F"/>
    <w:rsid w:val="0042637B"/>
    <w:rsid w:val="00426C65"/>
    <w:rsid w:val="0042722C"/>
    <w:rsid w:val="0042777F"/>
    <w:rsid w:val="00427ED7"/>
    <w:rsid w:val="00430288"/>
    <w:rsid w:val="00430773"/>
    <w:rsid w:val="004308C0"/>
    <w:rsid w:val="00431755"/>
    <w:rsid w:val="00431C84"/>
    <w:rsid w:val="00432000"/>
    <w:rsid w:val="00432720"/>
    <w:rsid w:val="00432C8B"/>
    <w:rsid w:val="004332B3"/>
    <w:rsid w:val="004334E4"/>
    <w:rsid w:val="00434906"/>
    <w:rsid w:val="00434A7D"/>
    <w:rsid w:val="00434BA0"/>
    <w:rsid w:val="0043552F"/>
    <w:rsid w:val="00435DDF"/>
    <w:rsid w:val="00435E57"/>
    <w:rsid w:val="0043626B"/>
    <w:rsid w:val="004363C3"/>
    <w:rsid w:val="00437BFB"/>
    <w:rsid w:val="004403D5"/>
    <w:rsid w:val="00440E1E"/>
    <w:rsid w:val="0044101B"/>
    <w:rsid w:val="00441572"/>
    <w:rsid w:val="00441A83"/>
    <w:rsid w:val="00441B95"/>
    <w:rsid w:val="00441DF6"/>
    <w:rsid w:val="0044272A"/>
    <w:rsid w:val="00442FCF"/>
    <w:rsid w:val="004435B3"/>
    <w:rsid w:val="004437D4"/>
    <w:rsid w:val="00443E5A"/>
    <w:rsid w:val="00443F7D"/>
    <w:rsid w:val="00444626"/>
    <w:rsid w:val="00444688"/>
    <w:rsid w:val="00444B9E"/>
    <w:rsid w:val="00444C8B"/>
    <w:rsid w:val="00445F7F"/>
    <w:rsid w:val="004466C1"/>
    <w:rsid w:val="004467BD"/>
    <w:rsid w:val="00446DEC"/>
    <w:rsid w:val="00447BDA"/>
    <w:rsid w:val="00447C6D"/>
    <w:rsid w:val="00450454"/>
    <w:rsid w:val="00450E09"/>
    <w:rsid w:val="00450E2D"/>
    <w:rsid w:val="00450FA6"/>
    <w:rsid w:val="004520C0"/>
    <w:rsid w:val="00452352"/>
    <w:rsid w:val="004526BA"/>
    <w:rsid w:val="004530EC"/>
    <w:rsid w:val="00453361"/>
    <w:rsid w:val="00453722"/>
    <w:rsid w:val="00454330"/>
    <w:rsid w:val="00454360"/>
    <w:rsid w:val="00454380"/>
    <w:rsid w:val="00454B37"/>
    <w:rsid w:val="00454D9F"/>
    <w:rsid w:val="0045517C"/>
    <w:rsid w:val="004554F5"/>
    <w:rsid w:val="004559E3"/>
    <w:rsid w:val="00456029"/>
    <w:rsid w:val="0045602B"/>
    <w:rsid w:val="00456082"/>
    <w:rsid w:val="00456404"/>
    <w:rsid w:val="004573C7"/>
    <w:rsid w:val="00457A38"/>
    <w:rsid w:val="00457FF0"/>
    <w:rsid w:val="0046015A"/>
    <w:rsid w:val="0046032B"/>
    <w:rsid w:val="00460CEC"/>
    <w:rsid w:val="004612F5"/>
    <w:rsid w:val="00461BAA"/>
    <w:rsid w:val="00461DAC"/>
    <w:rsid w:val="00462152"/>
    <w:rsid w:val="00463DDD"/>
    <w:rsid w:val="00464677"/>
    <w:rsid w:val="004646ED"/>
    <w:rsid w:val="00464C7B"/>
    <w:rsid w:val="00465371"/>
    <w:rsid w:val="00465807"/>
    <w:rsid w:val="004658E8"/>
    <w:rsid w:val="004664C0"/>
    <w:rsid w:val="00467AB1"/>
    <w:rsid w:val="00467B41"/>
    <w:rsid w:val="00467C45"/>
    <w:rsid w:val="00467E38"/>
    <w:rsid w:val="00467EF1"/>
    <w:rsid w:val="00467EFA"/>
    <w:rsid w:val="004706EC"/>
    <w:rsid w:val="004707EC"/>
    <w:rsid w:val="00470853"/>
    <w:rsid w:val="004714E6"/>
    <w:rsid w:val="004715AB"/>
    <w:rsid w:val="0047167C"/>
    <w:rsid w:val="00471763"/>
    <w:rsid w:val="004719DE"/>
    <w:rsid w:val="0047205B"/>
    <w:rsid w:val="00472691"/>
    <w:rsid w:val="004727D9"/>
    <w:rsid w:val="00472E32"/>
    <w:rsid w:val="00473FC2"/>
    <w:rsid w:val="004744D5"/>
    <w:rsid w:val="00474B20"/>
    <w:rsid w:val="00474B88"/>
    <w:rsid w:val="00474E1F"/>
    <w:rsid w:val="004751F0"/>
    <w:rsid w:val="004752BB"/>
    <w:rsid w:val="00475526"/>
    <w:rsid w:val="00475A23"/>
    <w:rsid w:val="00475B9C"/>
    <w:rsid w:val="00475E5B"/>
    <w:rsid w:val="004760D2"/>
    <w:rsid w:val="00477086"/>
    <w:rsid w:val="0047733B"/>
    <w:rsid w:val="00477A82"/>
    <w:rsid w:val="00477C12"/>
    <w:rsid w:val="00477EAC"/>
    <w:rsid w:val="004802BF"/>
    <w:rsid w:val="0048065D"/>
    <w:rsid w:val="004807E7"/>
    <w:rsid w:val="00480CCA"/>
    <w:rsid w:val="00480EA9"/>
    <w:rsid w:val="0048101F"/>
    <w:rsid w:val="00482389"/>
    <w:rsid w:val="004827D0"/>
    <w:rsid w:val="004827D5"/>
    <w:rsid w:val="004827FA"/>
    <w:rsid w:val="00482DED"/>
    <w:rsid w:val="0048301B"/>
    <w:rsid w:val="0048352F"/>
    <w:rsid w:val="00483EFE"/>
    <w:rsid w:val="00484DC6"/>
    <w:rsid w:val="00485095"/>
    <w:rsid w:val="004850C1"/>
    <w:rsid w:val="0048582F"/>
    <w:rsid w:val="00486681"/>
    <w:rsid w:val="00486769"/>
    <w:rsid w:val="00486BD6"/>
    <w:rsid w:val="00486DD2"/>
    <w:rsid w:val="00487757"/>
    <w:rsid w:val="004879EF"/>
    <w:rsid w:val="00487CFE"/>
    <w:rsid w:val="00487F03"/>
    <w:rsid w:val="00490078"/>
    <w:rsid w:val="0049052B"/>
    <w:rsid w:val="004907D8"/>
    <w:rsid w:val="0049104A"/>
    <w:rsid w:val="00491C19"/>
    <w:rsid w:val="00491D6B"/>
    <w:rsid w:val="00491E4D"/>
    <w:rsid w:val="00492630"/>
    <w:rsid w:val="0049296D"/>
    <w:rsid w:val="00493581"/>
    <w:rsid w:val="00493E41"/>
    <w:rsid w:val="004940A3"/>
    <w:rsid w:val="00494791"/>
    <w:rsid w:val="0049484A"/>
    <w:rsid w:val="004948E9"/>
    <w:rsid w:val="00495378"/>
    <w:rsid w:val="004962A3"/>
    <w:rsid w:val="0049737F"/>
    <w:rsid w:val="00497A36"/>
    <w:rsid w:val="004A0663"/>
    <w:rsid w:val="004A06E0"/>
    <w:rsid w:val="004A0BA0"/>
    <w:rsid w:val="004A0D0C"/>
    <w:rsid w:val="004A0D49"/>
    <w:rsid w:val="004A114D"/>
    <w:rsid w:val="004A1150"/>
    <w:rsid w:val="004A2163"/>
    <w:rsid w:val="004A2DD6"/>
    <w:rsid w:val="004A3480"/>
    <w:rsid w:val="004A3AEE"/>
    <w:rsid w:val="004A3C04"/>
    <w:rsid w:val="004A4D85"/>
    <w:rsid w:val="004A6096"/>
    <w:rsid w:val="004A6982"/>
    <w:rsid w:val="004A6EC5"/>
    <w:rsid w:val="004A6F3F"/>
    <w:rsid w:val="004A7549"/>
    <w:rsid w:val="004A7557"/>
    <w:rsid w:val="004B0039"/>
    <w:rsid w:val="004B052B"/>
    <w:rsid w:val="004B0617"/>
    <w:rsid w:val="004B0618"/>
    <w:rsid w:val="004B0B7D"/>
    <w:rsid w:val="004B0DED"/>
    <w:rsid w:val="004B132F"/>
    <w:rsid w:val="004B1492"/>
    <w:rsid w:val="004B2395"/>
    <w:rsid w:val="004B342B"/>
    <w:rsid w:val="004B34E8"/>
    <w:rsid w:val="004B47CD"/>
    <w:rsid w:val="004B54F3"/>
    <w:rsid w:val="004B5CD7"/>
    <w:rsid w:val="004B61AC"/>
    <w:rsid w:val="004B6482"/>
    <w:rsid w:val="004B6491"/>
    <w:rsid w:val="004B6EFD"/>
    <w:rsid w:val="004B6F20"/>
    <w:rsid w:val="004B79FE"/>
    <w:rsid w:val="004C0549"/>
    <w:rsid w:val="004C05AA"/>
    <w:rsid w:val="004C1518"/>
    <w:rsid w:val="004C1567"/>
    <w:rsid w:val="004C1B63"/>
    <w:rsid w:val="004C2070"/>
    <w:rsid w:val="004C2210"/>
    <w:rsid w:val="004C239C"/>
    <w:rsid w:val="004C26D4"/>
    <w:rsid w:val="004C2D4E"/>
    <w:rsid w:val="004C2E09"/>
    <w:rsid w:val="004C33F6"/>
    <w:rsid w:val="004C3640"/>
    <w:rsid w:val="004C3C7B"/>
    <w:rsid w:val="004C4272"/>
    <w:rsid w:val="004C4489"/>
    <w:rsid w:val="004C44A0"/>
    <w:rsid w:val="004C4676"/>
    <w:rsid w:val="004C477D"/>
    <w:rsid w:val="004C4E8A"/>
    <w:rsid w:val="004C5128"/>
    <w:rsid w:val="004C5244"/>
    <w:rsid w:val="004C5789"/>
    <w:rsid w:val="004C5AD4"/>
    <w:rsid w:val="004C5AF2"/>
    <w:rsid w:val="004C5C84"/>
    <w:rsid w:val="004C5CC8"/>
    <w:rsid w:val="004C5FD5"/>
    <w:rsid w:val="004C60BF"/>
    <w:rsid w:val="004C6C92"/>
    <w:rsid w:val="004C6E93"/>
    <w:rsid w:val="004C750F"/>
    <w:rsid w:val="004C7ED8"/>
    <w:rsid w:val="004D03F3"/>
    <w:rsid w:val="004D0CD6"/>
    <w:rsid w:val="004D1C8C"/>
    <w:rsid w:val="004D1D09"/>
    <w:rsid w:val="004D28BC"/>
    <w:rsid w:val="004D43B2"/>
    <w:rsid w:val="004D456A"/>
    <w:rsid w:val="004D5539"/>
    <w:rsid w:val="004D5EF2"/>
    <w:rsid w:val="004D68C9"/>
    <w:rsid w:val="004D6C82"/>
    <w:rsid w:val="004D6F62"/>
    <w:rsid w:val="004D743A"/>
    <w:rsid w:val="004E0CF0"/>
    <w:rsid w:val="004E1F01"/>
    <w:rsid w:val="004E2267"/>
    <w:rsid w:val="004E23F5"/>
    <w:rsid w:val="004E29A9"/>
    <w:rsid w:val="004E3220"/>
    <w:rsid w:val="004E3373"/>
    <w:rsid w:val="004E34B8"/>
    <w:rsid w:val="004E3734"/>
    <w:rsid w:val="004E38F1"/>
    <w:rsid w:val="004E3A78"/>
    <w:rsid w:val="004E4328"/>
    <w:rsid w:val="004E433E"/>
    <w:rsid w:val="004E4E75"/>
    <w:rsid w:val="004E52EF"/>
    <w:rsid w:val="004E57C6"/>
    <w:rsid w:val="004E5FCF"/>
    <w:rsid w:val="004E61C6"/>
    <w:rsid w:val="004E6264"/>
    <w:rsid w:val="004E6734"/>
    <w:rsid w:val="004E73CA"/>
    <w:rsid w:val="004E7815"/>
    <w:rsid w:val="004E7F1E"/>
    <w:rsid w:val="004F076C"/>
    <w:rsid w:val="004F09E4"/>
    <w:rsid w:val="004F0B62"/>
    <w:rsid w:val="004F196D"/>
    <w:rsid w:val="004F1F82"/>
    <w:rsid w:val="004F2C1D"/>
    <w:rsid w:val="004F30AE"/>
    <w:rsid w:val="004F312E"/>
    <w:rsid w:val="004F34C0"/>
    <w:rsid w:val="004F454E"/>
    <w:rsid w:val="004F478A"/>
    <w:rsid w:val="004F49ED"/>
    <w:rsid w:val="004F5849"/>
    <w:rsid w:val="004F6350"/>
    <w:rsid w:val="004F6587"/>
    <w:rsid w:val="00500352"/>
    <w:rsid w:val="005005AB"/>
    <w:rsid w:val="00501838"/>
    <w:rsid w:val="00501C2B"/>
    <w:rsid w:val="00501EE0"/>
    <w:rsid w:val="00502055"/>
    <w:rsid w:val="005021B6"/>
    <w:rsid w:val="005029C1"/>
    <w:rsid w:val="00502AD3"/>
    <w:rsid w:val="0050390E"/>
    <w:rsid w:val="005040C0"/>
    <w:rsid w:val="0050423C"/>
    <w:rsid w:val="0050462E"/>
    <w:rsid w:val="005057E7"/>
    <w:rsid w:val="00505B30"/>
    <w:rsid w:val="00507179"/>
    <w:rsid w:val="0050755D"/>
    <w:rsid w:val="00510256"/>
    <w:rsid w:val="005105C3"/>
    <w:rsid w:val="005107CE"/>
    <w:rsid w:val="005108D8"/>
    <w:rsid w:val="00510A0E"/>
    <w:rsid w:val="00510B04"/>
    <w:rsid w:val="00511E1A"/>
    <w:rsid w:val="00512D23"/>
    <w:rsid w:val="0051348E"/>
    <w:rsid w:val="00513503"/>
    <w:rsid w:val="00513BAF"/>
    <w:rsid w:val="00513BED"/>
    <w:rsid w:val="00514938"/>
    <w:rsid w:val="00514940"/>
    <w:rsid w:val="00515423"/>
    <w:rsid w:val="00515810"/>
    <w:rsid w:val="00515DC3"/>
    <w:rsid w:val="005161B6"/>
    <w:rsid w:val="00516DD9"/>
    <w:rsid w:val="005170F6"/>
    <w:rsid w:val="00517276"/>
    <w:rsid w:val="005173CC"/>
    <w:rsid w:val="00517B0D"/>
    <w:rsid w:val="00520031"/>
    <w:rsid w:val="00520996"/>
    <w:rsid w:val="00520D93"/>
    <w:rsid w:val="00520D98"/>
    <w:rsid w:val="005211CC"/>
    <w:rsid w:val="0052150E"/>
    <w:rsid w:val="00521614"/>
    <w:rsid w:val="00521C8F"/>
    <w:rsid w:val="005222BE"/>
    <w:rsid w:val="00522F0D"/>
    <w:rsid w:val="00523615"/>
    <w:rsid w:val="00523A25"/>
    <w:rsid w:val="00523EA3"/>
    <w:rsid w:val="005240A8"/>
    <w:rsid w:val="00526099"/>
    <w:rsid w:val="00526301"/>
    <w:rsid w:val="005269E4"/>
    <w:rsid w:val="00527477"/>
    <w:rsid w:val="005275B9"/>
    <w:rsid w:val="0052761B"/>
    <w:rsid w:val="00530BF5"/>
    <w:rsid w:val="00530DF5"/>
    <w:rsid w:val="00531B3B"/>
    <w:rsid w:val="00531E60"/>
    <w:rsid w:val="00531EE5"/>
    <w:rsid w:val="00532006"/>
    <w:rsid w:val="0053279B"/>
    <w:rsid w:val="00532D1B"/>
    <w:rsid w:val="005330C1"/>
    <w:rsid w:val="00533F6E"/>
    <w:rsid w:val="005345A1"/>
    <w:rsid w:val="00534A66"/>
    <w:rsid w:val="0053575E"/>
    <w:rsid w:val="00535EDC"/>
    <w:rsid w:val="005362FB"/>
    <w:rsid w:val="00536764"/>
    <w:rsid w:val="00536AC3"/>
    <w:rsid w:val="00536C18"/>
    <w:rsid w:val="00536CC2"/>
    <w:rsid w:val="00537CAD"/>
    <w:rsid w:val="005403BA"/>
    <w:rsid w:val="005406F2"/>
    <w:rsid w:val="005407AA"/>
    <w:rsid w:val="00540812"/>
    <w:rsid w:val="00540C8E"/>
    <w:rsid w:val="00541126"/>
    <w:rsid w:val="00541C97"/>
    <w:rsid w:val="00541F45"/>
    <w:rsid w:val="0054208B"/>
    <w:rsid w:val="0054231A"/>
    <w:rsid w:val="0054297B"/>
    <w:rsid w:val="00542FEB"/>
    <w:rsid w:val="00543198"/>
    <w:rsid w:val="0054369E"/>
    <w:rsid w:val="00543A75"/>
    <w:rsid w:val="005441EA"/>
    <w:rsid w:val="00544292"/>
    <w:rsid w:val="00544360"/>
    <w:rsid w:val="00544492"/>
    <w:rsid w:val="005446F7"/>
    <w:rsid w:val="00544B45"/>
    <w:rsid w:val="00545462"/>
    <w:rsid w:val="005457B2"/>
    <w:rsid w:val="00546000"/>
    <w:rsid w:val="005462BE"/>
    <w:rsid w:val="00546305"/>
    <w:rsid w:val="005473BD"/>
    <w:rsid w:val="005477B9"/>
    <w:rsid w:val="00547E7D"/>
    <w:rsid w:val="00550187"/>
    <w:rsid w:val="00550366"/>
    <w:rsid w:val="00551A48"/>
    <w:rsid w:val="00551BD8"/>
    <w:rsid w:val="00552A0C"/>
    <w:rsid w:val="00552A48"/>
    <w:rsid w:val="0055329C"/>
    <w:rsid w:val="00553317"/>
    <w:rsid w:val="005536D7"/>
    <w:rsid w:val="00553F61"/>
    <w:rsid w:val="00553F68"/>
    <w:rsid w:val="00554154"/>
    <w:rsid w:val="00555023"/>
    <w:rsid w:val="00555D30"/>
    <w:rsid w:val="00556F28"/>
    <w:rsid w:val="00557EAB"/>
    <w:rsid w:val="0056080A"/>
    <w:rsid w:val="00561244"/>
    <w:rsid w:val="0056132D"/>
    <w:rsid w:val="005613C8"/>
    <w:rsid w:val="00561A42"/>
    <w:rsid w:val="00562990"/>
    <w:rsid w:val="005630FC"/>
    <w:rsid w:val="00563623"/>
    <w:rsid w:val="00563796"/>
    <w:rsid w:val="005637ED"/>
    <w:rsid w:val="00563A0B"/>
    <w:rsid w:val="00563E3F"/>
    <w:rsid w:val="005641CC"/>
    <w:rsid w:val="0056450F"/>
    <w:rsid w:val="0056451C"/>
    <w:rsid w:val="00564590"/>
    <w:rsid w:val="0056498A"/>
    <w:rsid w:val="005655A4"/>
    <w:rsid w:val="00565619"/>
    <w:rsid w:val="005658DD"/>
    <w:rsid w:val="00566015"/>
    <w:rsid w:val="005663FE"/>
    <w:rsid w:val="00566470"/>
    <w:rsid w:val="005670D3"/>
    <w:rsid w:val="005671F1"/>
    <w:rsid w:val="00567421"/>
    <w:rsid w:val="00567618"/>
    <w:rsid w:val="00567DC6"/>
    <w:rsid w:val="00570165"/>
    <w:rsid w:val="005702BD"/>
    <w:rsid w:val="00570620"/>
    <w:rsid w:val="00570ED3"/>
    <w:rsid w:val="00571682"/>
    <w:rsid w:val="005719DD"/>
    <w:rsid w:val="00572892"/>
    <w:rsid w:val="005744CF"/>
    <w:rsid w:val="00574501"/>
    <w:rsid w:val="005746ED"/>
    <w:rsid w:val="00574796"/>
    <w:rsid w:val="00574B56"/>
    <w:rsid w:val="00574D50"/>
    <w:rsid w:val="00574DEE"/>
    <w:rsid w:val="00574EEF"/>
    <w:rsid w:val="005761FF"/>
    <w:rsid w:val="0057659F"/>
    <w:rsid w:val="00577B49"/>
    <w:rsid w:val="00580683"/>
    <w:rsid w:val="00580E2E"/>
    <w:rsid w:val="00580E35"/>
    <w:rsid w:val="00580E46"/>
    <w:rsid w:val="00582221"/>
    <w:rsid w:val="005824A3"/>
    <w:rsid w:val="00582CB7"/>
    <w:rsid w:val="0058301F"/>
    <w:rsid w:val="0058335A"/>
    <w:rsid w:val="0058429B"/>
    <w:rsid w:val="00584B31"/>
    <w:rsid w:val="00585632"/>
    <w:rsid w:val="00585EF9"/>
    <w:rsid w:val="005863FB"/>
    <w:rsid w:val="00586872"/>
    <w:rsid w:val="00586BD5"/>
    <w:rsid w:val="0058722A"/>
    <w:rsid w:val="00590283"/>
    <w:rsid w:val="0059034C"/>
    <w:rsid w:val="00590558"/>
    <w:rsid w:val="00590C1D"/>
    <w:rsid w:val="00590C85"/>
    <w:rsid w:val="005914D9"/>
    <w:rsid w:val="005915CB"/>
    <w:rsid w:val="00591C84"/>
    <w:rsid w:val="005923D8"/>
    <w:rsid w:val="00592916"/>
    <w:rsid w:val="00592C36"/>
    <w:rsid w:val="00592F5D"/>
    <w:rsid w:val="00593A26"/>
    <w:rsid w:val="005941D7"/>
    <w:rsid w:val="0059424B"/>
    <w:rsid w:val="005947EB"/>
    <w:rsid w:val="00594836"/>
    <w:rsid w:val="00594BD2"/>
    <w:rsid w:val="00595858"/>
    <w:rsid w:val="00595B16"/>
    <w:rsid w:val="00595B1B"/>
    <w:rsid w:val="00595C97"/>
    <w:rsid w:val="005969A3"/>
    <w:rsid w:val="00596A1A"/>
    <w:rsid w:val="005977E5"/>
    <w:rsid w:val="005977F3"/>
    <w:rsid w:val="00597C5E"/>
    <w:rsid w:val="00597E48"/>
    <w:rsid w:val="005A099F"/>
    <w:rsid w:val="005A0B4A"/>
    <w:rsid w:val="005A0D83"/>
    <w:rsid w:val="005A0F50"/>
    <w:rsid w:val="005A17CA"/>
    <w:rsid w:val="005A2482"/>
    <w:rsid w:val="005A25F8"/>
    <w:rsid w:val="005A2A87"/>
    <w:rsid w:val="005A4F1C"/>
    <w:rsid w:val="005A4F7A"/>
    <w:rsid w:val="005A71E9"/>
    <w:rsid w:val="005A7228"/>
    <w:rsid w:val="005A74FF"/>
    <w:rsid w:val="005A78BE"/>
    <w:rsid w:val="005A7DE1"/>
    <w:rsid w:val="005B04FC"/>
    <w:rsid w:val="005B05B1"/>
    <w:rsid w:val="005B1158"/>
    <w:rsid w:val="005B1483"/>
    <w:rsid w:val="005B15F5"/>
    <w:rsid w:val="005B17BB"/>
    <w:rsid w:val="005B1DEE"/>
    <w:rsid w:val="005B22B5"/>
    <w:rsid w:val="005B2461"/>
    <w:rsid w:val="005B25C7"/>
    <w:rsid w:val="005B286F"/>
    <w:rsid w:val="005B30EF"/>
    <w:rsid w:val="005B38C7"/>
    <w:rsid w:val="005B3A85"/>
    <w:rsid w:val="005B42F7"/>
    <w:rsid w:val="005B4545"/>
    <w:rsid w:val="005B4B9A"/>
    <w:rsid w:val="005B4E06"/>
    <w:rsid w:val="005B4FFD"/>
    <w:rsid w:val="005B50E3"/>
    <w:rsid w:val="005B5252"/>
    <w:rsid w:val="005B5941"/>
    <w:rsid w:val="005B5F65"/>
    <w:rsid w:val="005B6148"/>
    <w:rsid w:val="005B65C5"/>
    <w:rsid w:val="005B6668"/>
    <w:rsid w:val="005B6E72"/>
    <w:rsid w:val="005B7D18"/>
    <w:rsid w:val="005C0529"/>
    <w:rsid w:val="005C079B"/>
    <w:rsid w:val="005C083F"/>
    <w:rsid w:val="005C128D"/>
    <w:rsid w:val="005C1557"/>
    <w:rsid w:val="005C248E"/>
    <w:rsid w:val="005C27D9"/>
    <w:rsid w:val="005C3110"/>
    <w:rsid w:val="005C3859"/>
    <w:rsid w:val="005C3FD2"/>
    <w:rsid w:val="005C5713"/>
    <w:rsid w:val="005C5B71"/>
    <w:rsid w:val="005C5E53"/>
    <w:rsid w:val="005C631E"/>
    <w:rsid w:val="005C6398"/>
    <w:rsid w:val="005C6416"/>
    <w:rsid w:val="005C677E"/>
    <w:rsid w:val="005C687E"/>
    <w:rsid w:val="005C6AFC"/>
    <w:rsid w:val="005C7394"/>
    <w:rsid w:val="005C7523"/>
    <w:rsid w:val="005C7F72"/>
    <w:rsid w:val="005D0120"/>
    <w:rsid w:val="005D05DC"/>
    <w:rsid w:val="005D078F"/>
    <w:rsid w:val="005D144E"/>
    <w:rsid w:val="005D1AF0"/>
    <w:rsid w:val="005D1B6E"/>
    <w:rsid w:val="005D2184"/>
    <w:rsid w:val="005D2295"/>
    <w:rsid w:val="005D248B"/>
    <w:rsid w:val="005D2B3E"/>
    <w:rsid w:val="005D3E1B"/>
    <w:rsid w:val="005D41CC"/>
    <w:rsid w:val="005D492C"/>
    <w:rsid w:val="005D5912"/>
    <w:rsid w:val="005D5F46"/>
    <w:rsid w:val="005D7073"/>
    <w:rsid w:val="005D7354"/>
    <w:rsid w:val="005D7B04"/>
    <w:rsid w:val="005D7CE4"/>
    <w:rsid w:val="005D7DFF"/>
    <w:rsid w:val="005D7F0A"/>
    <w:rsid w:val="005E02B2"/>
    <w:rsid w:val="005E078B"/>
    <w:rsid w:val="005E106C"/>
    <w:rsid w:val="005E143B"/>
    <w:rsid w:val="005E1B71"/>
    <w:rsid w:val="005E1C23"/>
    <w:rsid w:val="005E1D55"/>
    <w:rsid w:val="005E1E55"/>
    <w:rsid w:val="005E2BF7"/>
    <w:rsid w:val="005E2F73"/>
    <w:rsid w:val="005E365F"/>
    <w:rsid w:val="005E49C6"/>
    <w:rsid w:val="005E5B00"/>
    <w:rsid w:val="005E662E"/>
    <w:rsid w:val="005E6720"/>
    <w:rsid w:val="005E695F"/>
    <w:rsid w:val="005E69AA"/>
    <w:rsid w:val="005E6C1A"/>
    <w:rsid w:val="005E6DDD"/>
    <w:rsid w:val="005E735F"/>
    <w:rsid w:val="005F0414"/>
    <w:rsid w:val="005F0A8B"/>
    <w:rsid w:val="005F0D85"/>
    <w:rsid w:val="005F1376"/>
    <w:rsid w:val="005F15F7"/>
    <w:rsid w:val="005F1863"/>
    <w:rsid w:val="005F1988"/>
    <w:rsid w:val="005F1BDF"/>
    <w:rsid w:val="005F23F9"/>
    <w:rsid w:val="005F267B"/>
    <w:rsid w:val="005F30CB"/>
    <w:rsid w:val="005F3CEF"/>
    <w:rsid w:val="005F46D1"/>
    <w:rsid w:val="005F4E36"/>
    <w:rsid w:val="005F4F0B"/>
    <w:rsid w:val="005F514F"/>
    <w:rsid w:val="005F5E40"/>
    <w:rsid w:val="005F61FE"/>
    <w:rsid w:val="005F6B10"/>
    <w:rsid w:val="005F6E71"/>
    <w:rsid w:val="005F7152"/>
    <w:rsid w:val="005F719D"/>
    <w:rsid w:val="005F7588"/>
    <w:rsid w:val="005F75C7"/>
    <w:rsid w:val="005F768E"/>
    <w:rsid w:val="005F7D6B"/>
    <w:rsid w:val="006003B3"/>
    <w:rsid w:val="006009D7"/>
    <w:rsid w:val="00601A8E"/>
    <w:rsid w:val="006028F6"/>
    <w:rsid w:val="0060304B"/>
    <w:rsid w:val="00603638"/>
    <w:rsid w:val="00603C01"/>
    <w:rsid w:val="00603C54"/>
    <w:rsid w:val="00605172"/>
    <w:rsid w:val="006052C8"/>
    <w:rsid w:val="006056B9"/>
    <w:rsid w:val="00605738"/>
    <w:rsid w:val="00605A0B"/>
    <w:rsid w:val="00606B87"/>
    <w:rsid w:val="00607041"/>
    <w:rsid w:val="006072B8"/>
    <w:rsid w:val="006076D7"/>
    <w:rsid w:val="0060770F"/>
    <w:rsid w:val="006077C4"/>
    <w:rsid w:val="006077C6"/>
    <w:rsid w:val="006103E1"/>
    <w:rsid w:val="00610B0F"/>
    <w:rsid w:val="00610C13"/>
    <w:rsid w:val="0061126D"/>
    <w:rsid w:val="00611273"/>
    <w:rsid w:val="006119F8"/>
    <w:rsid w:val="00611CF2"/>
    <w:rsid w:val="00612301"/>
    <w:rsid w:val="00613C19"/>
    <w:rsid w:val="00613D0A"/>
    <w:rsid w:val="00613DF6"/>
    <w:rsid w:val="0061425E"/>
    <w:rsid w:val="0061432A"/>
    <w:rsid w:val="00614B87"/>
    <w:rsid w:val="006156AD"/>
    <w:rsid w:val="0061583D"/>
    <w:rsid w:val="00615CDD"/>
    <w:rsid w:val="0061634D"/>
    <w:rsid w:val="006164B6"/>
    <w:rsid w:val="00616A1A"/>
    <w:rsid w:val="00617A88"/>
    <w:rsid w:val="00617E3C"/>
    <w:rsid w:val="00617FE9"/>
    <w:rsid w:val="00621D66"/>
    <w:rsid w:val="00622088"/>
    <w:rsid w:val="006224FC"/>
    <w:rsid w:val="006225CA"/>
    <w:rsid w:val="0062282E"/>
    <w:rsid w:val="006228DB"/>
    <w:rsid w:val="00622A30"/>
    <w:rsid w:val="00623E79"/>
    <w:rsid w:val="00623F2A"/>
    <w:rsid w:val="00623F7A"/>
    <w:rsid w:val="00623F9A"/>
    <w:rsid w:val="00624418"/>
    <w:rsid w:val="0062452C"/>
    <w:rsid w:val="006249E1"/>
    <w:rsid w:val="00625E82"/>
    <w:rsid w:val="00625F25"/>
    <w:rsid w:val="00626AC8"/>
    <w:rsid w:val="006277DC"/>
    <w:rsid w:val="00627A42"/>
    <w:rsid w:val="00627E1D"/>
    <w:rsid w:val="006300B4"/>
    <w:rsid w:val="006308C8"/>
    <w:rsid w:val="00630A00"/>
    <w:rsid w:val="00630D45"/>
    <w:rsid w:val="00631661"/>
    <w:rsid w:val="006316D3"/>
    <w:rsid w:val="00631B0D"/>
    <w:rsid w:val="00631CD5"/>
    <w:rsid w:val="00631D08"/>
    <w:rsid w:val="00632016"/>
    <w:rsid w:val="0063238A"/>
    <w:rsid w:val="006327A9"/>
    <w:rsid w:val="00632DC3"/>
    <w:rsid w:val="00633C88"/>
    <w:rsid w:val="00633FA5"/>
    <w:rsid w:val="006349C3"/>
    <w:rsid w:val="0063544F"/>
    <w:rsid w:val="00635CF7"/>
    <w:rsid w:val="006360B1"/>
    <w:rsid w:val="00636C26"/>
    <w:rsid w:val="00636FA3"/>
    <w:rsid w:val="006370BC"/>
    <w:rsid w:val="006421C7"/>
    <w:rsid w:val="006424C2"/>
    <w:rsid w:val="00642C46"/>
    <w:rsid w:val="00643192"/>
    <w:rsid w:val="00643987"/>
    <w:rsid w:val="00644E19"/>
    <w:rsid w:val="00645073"/>
    <w:rsid w:val="0064523C"/>
    <w:rsid w:val="006452F0"/>
    <w:rsid w:val="00646166"/>
    <w:rsid w:val="0064751D"/>
    <w:rsid w:val="00650419"/>
    <w:rsid w:val="006504E6"/>
    <w:rsid w:val="0065179A"/>
    <w:rsid w:val="006519C1"/>
    <w:rsid w:val="006521DF"/>
    <w:rsid w:val="00652249"/>
    <w:rsid w:val="006531D0"/>
    <w:rsid w:val="00653947"/>
    <w:rsid w:val="00653D4B"/>
    <w:rsid w:val="00654174"/>
    <w:rsid w:val="0065472D"/>
    <w:rsid w:val="0065517B"/>
    <w:rsid w:val="00655849"/>
    <w:rsid w:val="00655DA4"/>
    <w:rsid w:val="00656053"/>
    <w:rsid w:val="006566EC"/>
    <w:rsid w:val="00657A62"/>
    <w:rsid w:val="0066021C"/>
    <w:rsid w:val="0066072D"/>
    <w:rsid w:val="00660EAD"/>
    <w:rsid w:val="00661A41"/>
    <w:rsid w:val="00661C56"/>
    <w:rsid w:val="00662160"/>
    <w:rsid w:val="006623AF"/>
    <w:rsid w:val="0066278E"/>
    <w:rsid w:val="00662B9D"/>
    <w:rsid w:val="00663A4F"/>
    <w:rsid w:val="00664363"/>
    <w:rsid w:val="006646AF"/>
    <w:rsid w:val="00664C64"/>
    <w:rsid w:val="006653B6"/>
    <w:rsid w:val="00665B3E"/>
    <w:rsid w:val="00665B6C"/>
    <w:rsid w:val="00665DF4"/>
    <w:rsid w:val="006663CB"/>
    <w:rsid w:val="006665F0"/>
    <w:rsid w:val="0066732D"/>
    <w:rsid w:val="00667B96"/>
    <w:rsid w:val="00670DF1"/>
    <w:rsid w:val="00670E8E"/>
    <w:rsid w:val="00671022"/>
    <w:rsid w:val="0067104A"/>
    <w:rsid w:val="0067140B"/>
    <w:rsid w:val="0067208B"/>
    <w:rsid w:val="00672349"/>
    <w:rsid w:val="006724B7"/>
    <w:rsid w:val="0067283A"/>
    <w:rsid w:val="00672C94"/>
    <w:rsid w:val="0067375C"/>
    <w:rsid w:val="006738EA"/>
    <w:rsid w:val="006745DC"/>
    <w:rsid w:val="00675801"/>
    <w:rsid w:val="00675A8C"/>
    <w:rsid w:val="00675AD1"/>
    <w:rsid w:val="00676951"/>
    <w:rsid w:val="00676959"/>
    <w:rsid w:val="006771A9"/>
    <w:rsid w:val="00680EE2"/>
    <w:rsid w:val="006822DE"/>
    <w:rsid w:val="00682410"/>
    <w:rsid w:val="006828CC"/>
    <w:rsid w:val="00682DA7"/>
    <w:rsid w:val="00683046"/>
    <w:rsid w:val="0068387B"/>
    <w:rsid w:val="006841F4"/>
    <w:rsid w:val="00684451"/>
    <w:rsid w:val="00684E4B"/>
    <w:rsid w:val="006853B0"/>
    <w:rsid w:val="00685949"/>
    <w:rsid w:val="006859CA"/>
    <w:rsid w:val="00685BEF"/>
    <w:rsid w:val="00685BFB"/>
    <w:rsid w:val="00685CB1"/>
    <w:rsid w:val="006866B9"/>
    <w:rsid w:val="00686B89"/>
    <w:rsid w:val="00686CF1"/>
    <w:rsid w:val="00686DBF"/>
    <w:rsid w:val="00686E60"/>
    <w:rsid w:val="00687132"/>
    <w:rsid w:val="006874D4"/>
    <w:rsid w:val="00687834"/>
    <w:rsid w:val="006879AE"/>
    <w:rsid w:val="00690085"/>
    <w:rsid w:val="006900D0"/>
    <w:rsid w:val="006902F7"/>
    <w:rsid w:val="0069099D"/>
    <w:rsid w:val="00690CD2"/>
    <w:rsid w:val="00690F76"/>
    <w:rsid w:val="00691B3D"/>
    <w:rsid w:val="00691B57"/>
    <w:rsid w:val="0069239D"/>
    <w:rsid w:val="006930CC"/>
    <w:rsid w:val="006934C9"/>
    <w:rsid w:val="00693AFF"/>
    <w:rsid w:val="00693DAC"/>
    <w:rsid w:val="006941EA"/>
    <w:rsid w:val="00694AEC"/>
    <w:rsid w:val="00695346"/>
    <w:rsid w:val="006956A1"/>
    <w:rsid w:val="0069639F"/>
    <w:rsid w:val="00696592"/>
    <w:rsid w:val="00696E63"/>
    <w:rsid w:val="00697289"/>
    <w:rsid w:val="006A0499"/>
    <w:rsid w:val="006A0D0D"/>
    <w:rsid w:val="006A0F2A"/>
    <w:rsid w:val="006A13FF"/>
    <w:rsid w:val="006A1634"/>
    <w:rsid w:val="006A21EC"/>
    <w:rsid w:val="006A22FB"/>
    <w:rsid w:val="006A285C"/>
    <w:rsid w:val="006A308E"/>
    <w:rsid w:val="006A3903"/>
    <w:rsid w:val="006A3BE2"/>
    <w:rsid w:val="006A435D"/>
    <w:rsid w:val="006A4E24"/>
    <w:rsid w:val="006A540B"/>
    <w:rsid w:val="006A59C9"/>
    <w:rsid w:val="006A5F22"/>
    <w:rsid w:val="006A6778"/>
    <w:rsid w:val="006A74B4"/>
    <w:rsid w:val="006A750A"/>
    <w:rsid w:val="006A7C4C"/>
    <w:rsid w:val="006B023F"/>
    <w:rsid w:val="006B0361"/>
    <w:rsid w:val="006B0AA0"/>
    <w:rsid w:val="006B0DB0"/>
    <w:rsid w:val="006B10AC"/>
    <w:rsid w:val="006B2AF2"/>
    <w:rsid w:val="006B2CC7"/>
    <w:rsid w:val="006B3C12"/>
    <w:rsid w:val="006B4354"/>
    <w:rsid w:val="006B4429"/>
    <w:rsid w:val="006B45CA"/>
    <w:rsid w:val="006B5D73"/>
    <w:rsid w:val="006B6731"/>
    <w:rsid w:val="006B67F5"/>
    <w:rsid w:val="006B71EF"/>
    <w:rsid w:val="006B78B1"/>
    <w:rsid w:val="006B7D89"/>
    <w:rsid w:val="006C000A"/>
    <w:rsid w:val="006C0026"/>
    <w:rsid w:val="006C0057"/>
    <w:rsid w:val="006C0698"/>
    <w:rsid w:val="006C08D9"/>
    <w:rsid w:val="006C10C2"/>
    <w:rsid w:val="006C20A7"/>
    <w:rsid w:val="006C22CC"/>
    <w:rsid w:val="006C2654"/>
    <w:rsid w:val="006C2A40"/>
    <w:rsid w:val="006C2ABD"/>
    <w:rsid w:val="006C2F0D"/>
    <w:rsid w:val="006C3149"/>
    <w:rsid w:val="006C3747"/>
    <w:rsid w:val="006C37FA"/>
    <w:rsid w:val="006C384E"/>
    <w:rsid w:val="006C402F"/>
    <w:rsid w:val="006C407C"/>
    <w:rsid w:val="006C41A7"/>
    <w:rsid w:val="006C4347"/>
    <w:rsid w:val="006C4C77"/>
    <w:rsid w:val="006C4E3B"/>
    <w:rsid w:val="006C5263"/>
    <w:rsid w:val="006C5304"/>
    <w:rsid w:val="006C5665"/>
    <w:rsid w:val="006C5702"/>
    <w:rsid w:val="006C64C0"/>
    <w:rsid w:val="006C667E"/>
    <w:rsid w:val="006C6C30"/>
    <w:rsid w:val="006C6EF8"/>
    <w:rsid w:val="006C7141"/>
    <w:rsid w:val="006C7D49"/>
    <w:rsid w:val="006C7DB2"/>
    <w:rsid w:val="006D0611"/>
    <w:rsid w:val="006D0980"/>
    <w:rsid w:val="006D0C6A"/>
    <w:rsid w:val="006D0CBD"/>
    <w:rsid w:val="006D1166"/>
    <w:rsid w:val="006D11FC"/>
    <w:rsid w:val="006D2394"/>
    <w:rsid w:val="006D23AE"/>
    <w:rsid w:val="006D23D1"/>
    <w:rsid w:val="006D2A79"/>
    <w:rsid w:val="006D310B"/>
    <w:rsid w:val="006D375D"/>
    <w:rsid w:val="006D3E50"/>
    <w:rsid w:val="006D4019"/>
    <w:rsid w:val="006D42EC"/>
    <w:rsid w:val="006D4921"/>
    <w:rsid w:val="006D50AD"/>
    <w:rsid w:val="006D52AE"/>
    <w:rsid w:val="006D5B7F"/>
    <w:rsid w:val="006D6112"/>
    <w:rsid w:val="006D6E1C"/>
    <w:rsid w:val="006D7945"/>
    <w:rsid w:val="006D7AD2"/>
    <w:rsid w:val="006D7B19"/>
    <w:rsid w:val="006E000E"/>
    <w:rsid w:val="006E04A0"/>
    <w:rsid w:val="006E1598"/>
    <w:rsid w:val="006E19D4"/>
    <w:rsid w:val="006E1BD8"/>
    <w:rsid w:val="006E1CCE"/>
    <w:rsid w:val="006E210E"/>
    <w:rsid w:val="006E25FC"/>
    <w:rsid w:val="006E34B9"/>
    <w:rsid w:val="006E3A1B"/>
    <w:rsid w:val="006E3F21"/>
    <w:rsid w:val="006E484A"/>
    <w:rsid w:val="006E4D5D"/>
    <w:rsid w:val="006E4F03"/>
    <w:rsid w:val="006E574A"/>
    <w:rsid w:val="006E5A2F"/>
    <w:rsid w:val="006E5C56"/>
    <w:rsid w:val="006E6383"/>
    <w:rsid w:val="006E666B"/>
    <w:rsid w:val="006E66DC"/>
    <w:rsid w:val="006E7122"/>
    <w:rsid w:val="006E7ED1"/>
    <w:rsid w:val="006E7F03"/>
    <w:rsid w:val="006F0507"/>
    <w:rsid w:val="006F0CB5"/>
    <w:rsid w:val="006F0F79"/>
    <w:rsid w:val="006F0FA6"/>
    <w:rsid w:val="006F1211"/>
    <w:rsid w:val="006F18F6"/>
    <w:rsid w:val="006F1979"/>
    <w:rsid w:val="006F2139"/>
    <w:rsid w:val="006F27E6"/>
    <w:rsid w:val="006F28B4"/>
    <w:rsid w:val="006F2E7E"/>
    <w:rsid w:val="006F396A"/>
    <w:rsid w:val="006F402B"/>
    <w:rsid w:val="006F41C7"/>
    <w:rsid w:val="006F42D8"/>
    <w:rsid w:val="006F42FD"/>
    <w:rsid w:val="006F445C"/>
    <w:rsid w:val="006F4883"/>
    <w:rsid w:val="006F49A9"/>
    <w:rsid w:val="006F4DC7"/>
    <w:rsid w:val="006F4EBB"/>
    <w:rsid w:val="006F60B8"/>
    <w:rsid w:val="006F666B"/>
    <w:rsid w:val="006F797C"/>
    <w:rsid w:val="006F7BAA"/>
    <w:rsid w:val="00700A81"/>
    <w:rsid w:val="0070115D"/>
    <w:rsid w:val="0070151D"/>
    <w:rsid w:val="007015E2"/>
    <w:rsid w:val="007017CE"/>
    <w:rsid w:val="00701971"/>
    <w:rsid w:val="00702C50"/>
    <w:rsid w:val="00702FF0"/>
    <w:rsid w:val="00703727"/>
    <w:rsid w:val="007057B3"/>
    <w:rsid w:val="00706228"/>
    <w:rsid w:val="00706B8D"/>
    <w:rsid w:val="00706DB3"/>
    <w:rsid w:val="0070768B"/>
    <w:rsid w:val="00707811"/>
    <w:rsid w:val="00710757"/>
    <w:rsid w:val="00710868"/>
    <w:rsid w:val="00710C36"/>
    <w:rsid w:val="007110CE"/>
    <w:rsid w:val="00712644"/>
    <w:rsid w:val="007128B2"/>
    <w:rsid w:val="0071327B"/>
    <w:rsid w:val="0071329A"/>
    <w:rsid w:val="00713AD5"/>
    <w:rsid w:val="00714797"/>
    <w:rsid w:val="0071479E"/>
    <w:rsid w:val="00714831"/>
    <w:rsid w:val="007149E4"/>
    <w:rsid w:val="00714BA4"/>
    <w:rsid w:val="00715878"/>
    <w:rsid w:val="007163B2"/>
    <w:rsid w:val="00716802"/>
    <w:rsid w:val="0071763A"/>
    <w:rsid w:val="00717704"/>
    <w:rsid w:val="00717855"/>
    <w:rsid w:val="007202A7"/>
    <w:rsid w:val="007202D9"/>
    <w:rsid w:val="0072043C"/>
    <w:rsid w:val="00720AF6"/>
    <w:rsid w:val="00720DCC"/>
    <w:rsid w:val="00720FDC"/>
    <w:rsid w:val="00721262"/>
    <w:rsid w:val="0072197F"/>
    <w:rsid w:val="00721B42"/>
    <w:rsid w:val="00722199"/>
    <w:rsid w:val="007221E3"/>
    <w:rsid w:val="00722DAD"/>
    <w:rsid w:val="007232D0"/>
    <w:rsid w:val="00723776"/>
    <w:rsid w:val="00723AD5"/>
    <w:rsid w:val="00723B29"/>
    <w:rsid w:val="00723CF5"/>
    <w:rsid w:val="00723F3E"/>
    <w:rsid w:val="00724043"/>
    <w:rsid w:val="00724C4D"/>
    <w:rsid w:val="0072528C"/>
    <w:rsid w:val="007254E3"/>
    <w:rsid w:val="00725C3E"/>
    <w:rsid w:val="00725D02"/>
    <w:rsid w:val="00725E1B"/>
    <w:rsid w:val="00726D78"/>
    <w:rsid w:val="00726E48"/>
    <w:rsid w:val="00727622"/>
    <w:rsid w:val="00727DF3"/>
    <w:rsid w:val="00730C4F"/>
    <w:rsid w:val="00730DB3"/>
    <w:rsid w:val="007312E7"/>
    <w:rsid w:val="007317F6"/>
    <w:rsid w:val="0073188D"/>
    <w:rsid w:val="00731A26"/>
    <w:rsid w:val="00731A4A"/>
    <w:rsid w:val="00731B7B"/>
    <w:rsid w:val="00732403"/>
    <w:rsid w:val="0073355E"/>
    <w:rsid w:val="007336E0"/>
    <w:rsid w:val="00734921"/>
    <w:rsid w:val="00734EBB"/>
    <w:rsid w:val="00735CBE"/>
    <w:rsid w:val="00736343"/>
    <w:rsid w:val="007369EF"/>
    <w:rsid w:val="00736B82"/>
    <w:rsid w:val="00736FFC"/>
    <w:rsid w:val="0073724A"/>
    <w:rsid w:val="0073764E"/>
    <w:rsid w:val="007378C7"/>
    <w:rsid w:val="00740154"/>
    <w:rsid w:val="007417E0"/>
    <w:rsid w:val="00742684"/>
    <w:rsid w:val="00742D17"/>
    <w:rsid w:val="007433C6"/>
    <w:rsid w:val="00743530"/>
    <w:rsid w:val="007435D3"/>
    <w:rsid w:val="00744E9B"/>
    <w:rsid w:val="00744EA9"/>
    <w:rsid w:val="00745039"/>
    <w:rsid w:val="0074512C"/>
    <w:rsid w:val="007452FB"/>
    <w:rsid w:val="00745785"/>
    <w:rsid w:val="00746AB3"/>
    <w:rsid w:val="00746F0B"/>
    <w:rsid w:val="00747909"/>
    <w:rsid w:val="00747991"/>
    <w:rsid w:val="00747DEB"/>
    <w:rsid w:val="007504C9"/>
    <w:rsid w:val="00750660"/>
    <w:rsid w:val="007506CA"/>
    <w:rsid w:val="00750703"/>
    <w:rsid w:val="00750B28"/>
    <w:rsid w:val="00750DED"/>
    <w:rsid w:val="0075151C"/>
    <w:rsid w:val="007519EA"/>
    <w:rsid w:val="00751B79"/>
    <w:rsid w:val="00751FF2"/>
    <w:rsid w:val="00752362"/>
    <w:rsid w:val="007526F1"/>
    <w:rsid w:val="0075275F"/>
    <w:rsid w:val="007529FD"/>
    <w:rsid w:val="007530AB"/>
    <w:rsid w:val="007530F6"/>
    <w:rsid w:val="007531AA"/>
    <w:rsid w:val="007535BB"/>
    <w:rsid w:val="007535E8"/>
    <w:rsid w:val="00753B8B"/>
    <w:rsid w:val="00753F72"/>
    <w:rsid w:val="00754074"/>
    <w:rsid w:val="007541E3"/>
    <w:rsid w:val="007548A7"/>
    <w:rsid w:val="00754C37"/>
    <w:rsid w:val="00754EE0"/>
    <w:rsid w:val="007555A6"/>
    <w:rsid w:val="00755699"/>
    <w:rsid w:val="00755AEA"/>
    <w:rsid w:val="00755B76"/>
    <w:rsid w:val="00755BA8"/>
    <w:rsid w:val="0075690A"/>
    <w:rsid w:val="00756A2E"/>
    <w:rsid w:val="00756BD7"/>
    <w:rsid w:val="00756E63"/>
    <w:rsid w:val="007571D1"/>
    <w:rsid w:val="00757602"/>
    <w:rsid w:val="0075790F"/>
    <w:rsid w:val="00761401"/>
    <w:rsid w:val="00761FA8"/>
    <w:rsid w:val="00762382"/>
    <w:rsid w:val="00762524"/>
    <w:rsid w:val="00762DD1"/>
    <w:rsid w:val="00763263"/>
    <w:rsid w:val="00763539"/>
    <w:rsid w:val="00763C02"/>
    <w:rsid w:val="007642ED"/>
    <w:rsid w:val="007647D6"/>
    <w:rsid w:val="00764F3E"/>
    <w:rsid w:val="007651B7"/>
    <w:rsid w:val="00766018"/>
    <w:rsid w:val="0076628A"/>
    <w:rsid w:val="0076678D"/>
    <w:rsid w:val="00766833"/>
    <w:rsid w:val="007669C2"/>
    <w:rsid w:val="00767090"/>
    <w:rsid w:val="0076729D"/>
    <w:rsid w:val="00767551"/>
    <w:rsid w:val="00767597"/>
    <w:rsid w:val="00767769"/>
    <w:rsid w:val="00767A4F"/>
    <w:rsid w:val="00767DD7"/>
    <w:rsid w:val="00770126"/>
    <w:rsid w:val="007705C9"/>
    <w:rsid w:val="0077071D"/>
    <w:rsid w:val="00770F6D"/>
    <w:rsid w:val="00770FC5"/>
    <w:rsid w:val="00771C6C"/>
    <w:rsid w:val="00772401"/>
    <w:rsid w:val="00772458"/>
    <w:rsid w:val="00772BB9"/>
    <w:rsid w:val="00773100"/>
    <w:rsid w:val="00773145"/>
    <w:rsid w:val="00773218"/>
    <w:rsid w:val="00773B85"/>
    <w:rsid w:val="00773FEC"/>
    <w:rsid w:val="007744B5"/>
    <w:rsid w:val="00774F63"/>
    <w:rsid w:val="00775442"/>
    <w:rsid w:val="007756F7"/>
    <w:rsid w:val="00775789"/>
    <w:rsid w:val="007761D4"/>
    <w:rsid w:val="00776E09"/>
    <w:rsid w:val="0077741C"/>
    <w:rsid w:val="00777778"/>
    <w:rsid w:val="007802F6"/>
    <w:rsid w:val="007805C0"/>
    <w:rsid w:val="007807AB"/>
    <w:rsid w:val="00780FC8"/>
    <w:rsid w:val="00781428"/>
    <w:rsid w:val="00781889"/>
    <w:rsid w:val="007819C4"/>
    <w:rsid w:val="00782635"/>
    <w:rsid w:val="0078285F"/>
    <w:rsid w:val="00782BD6"/>
    <w:rsid w:val="0078352A"/>
    <w:rsid w:val="00783864"/>
    <w:rsid w:val="00783A3A"/>
    <w:rsid w:val="00783C9D"/>
    <w:rsid w:val="00783FE6"/>
    <w:rsid w:val="00783FEE"/>
    <w:rsid w:val="0078452F"/>
    <w:rsid w:val="00784A63"/>
    <w:rsid w:val="00784F6A"/>
    <w:rsid w:val="00785058"/>
    <w:rsid w:val="00785477"/>
    <w:rsid w:val="007858AC"/>
    <w:rsid w:val="0078601D"/>
    <w:rsid w:val="00786059"/>
    <w:rsid w:val="00786844"/>
    <w:rsid w:val="00786B42"/>
    <w:rsid w:val="00786C65"/>
    <w:rsid w:val="00786F83"/>
    <w:rsid w:val="00787BC4"/>
    <w:rsid w:val="00787D3B"/>
    <w:rsid w:val="00787EFA"/>
    <w:rsid w:val="00790151"/>
    <w:rsid w:val="007905F9"/>
    <w:rsid w:val="007908FA"/>
    <w:rsid w:val="007911B2"/>
    <w:rsid w:val="007911C9"/>
    <w:rsid w:val="0079153B"/>
    <w:rsid w:val="00791F09"/>
    <w:rsid w:val="00792CED"/>
    <w:rsid w:val="00793291"/>
    <w:rsid w:val="00793656"/>
    <w:rsid w:val="00793795"/>
    <w:rsid w:val="0079389D"/>
    <w:rsid w:val="007940D7"/>
    <w:rsid w:val="00794287"/>
    <w:rsid w:val="007942D7"/>
    <w:rsid w:val="0079439B"/>
    <w:rsid w:val="0079477E"/>
    <w:rsid w:val="007955A3"/>
    <w:rsid w:val="0079640B"/>
    <w:rsid w:val="0079659D"/>
    <w:rsid w:val="00796A4C"/>
    <w:rsid w:val="00797B94"/>
    <w:rsid w:val="00797E5B"/>
    <w:rsid w:val="00797EA7"/>
    <w:rsid w:val="007A0214"/>
    <w:rsid w:val="007A02ED"/>
    <w:rsid w:val="007A0922"/>
    <w:rsid w:val="007A152E"/>
    <w:rsid w:val="007A1C4A"/>
    <w:rsid w:val="007A2252"/>
    <w:rsid w:val="007A26A2"/>
    <w:rsid w:val="007A3DB3"/>
    <w:rsid w:val="007A41C0"/>
    <w:rsid w:val="007A450D"/>
    <w:rsid w:val="007A4B3E"/>
    <w:rsid w:val="007A51EB"/>
    <w:rsid w:val="007A55EB"/>
    <w:rsid w:val="007A59E3"/>
    <w:rsid w:val="007A5CD0"/>
    <w:rsid w:val="007A5DA3"/>
    <w:rsid w:val="007A6848"/>
    <w:rsid w:val="007A7491"/>
    <w:rsid w:val="007A7C8C"/>
    <w:rsid w:val="007B0235"/>
    <w:rsid w:val="007B02F6"/>
    <w:rsid w:val="007B05C0"/>
    <w:rsid w:val="007B0C3A"/>
    <w:rsid w:val="007B0C51"/>
    <w:rsid w:val="007B32E7"/>
    <w:rsid w:val="007B3673"/>
    <w:rsid w:val="007B39BD"/>
    <w:rsid w:val="007B4598"/>
    <w:rsid w:val="007B47BB"/>
    <w:rsid w:val="007B47EC"/>
    <w:rsid w:val="007B4DCE"/>
    <w:rsid w:val="007B50E1"/>
    <w:rsid w:val="007B52ED"/>
    <w:rsid w:val="007B5ACF"/>
    <w:rsid w:val="007B5FFE"/>
    <w:rsid w:val="007B618A"/>
    <w:rsid w:val="007B6284"/>
    <w:rsid w:val="007B641B"/>
    <w:rsid w:val="007B7825"/>
    <w:rsid w:val="007B7FFA"/>
    <w:rsid w:val="007C0103"/>
    <w:rsid w:val="007C0114"/>
    <w:rsid w:val="007C0466"/>
    <w:rsid w:val="007C0AC2"/>
    <w:rsid w:val="007C0DE4"/>
    <w:rsid w:val="007C0F00"/>
    <w:rsid w:val="007C0F2D"/>
    <w:rsid w:val="007C138E"/>
    <w:rsid w:val="007C158B"/>
    <w:rsid w:val="007C1809"/>
    <w:rsid w:val="007C1CE9"/>
    <w:rsid w:val="007C1E1B"/>
    <w:rsid w:val="007C203B"/>
    <w:rsid w:val="007C20C8"/>
    <w:rsid w:val="007C284A"/>
    <w:rsid w:val="007C28BD"/>
    <w:rsid w:val="007C29E2"/>
    <w:rsid w:val="007C3EEA"/>
    <w:rsid w:val="007C43DA"/>
    <w:rsid w:val="007C480E"/>
    <w:rsid w:val="007C502B"/>
    <w:rsid w:val="007C5146"/>
    <w:rsid w:val="007C5287"/>
    <w:rsid w:val="007C55D8"/>
    <w:rsid w:val="007C568F"/>
    <w:rsid w:val="007C6278"/>
    <w:rsid w:val="007C62A3"/>
    <w:rsid w:val="007C68AB"/>
    <w:rsid w:val="007C70F9"/>
    <w:rsid w:val="007C7472"/>
    <w:rsid w:val="007C7496"/>
    <w:rsid w:val="007C7DF6"/>
    <w:rsid w:val="007C7E5E"/>
    <w:rsid w:val="007D0053"/>
    <w:rsid w:val="007D042C"/>
    <w:rsid w:val="007D0D64"/>
    <w:rsid w:val="007D13FE"/>
    <w:rsid w:val="007D16AC"/>
    <w:rsid w:val="007D1CB0"/>
    <w:rsid w:val="007D2C0B"/>
    <w:rsid w:val="007D2C32"/>
    <w:rsid w:val="007D2C92"/>
    <w:rsid w:val="007D346F"/>
    <w:rsid w:val="007D353B"/>
    <w:rsid w:val="007D42ED"/>
    <w:rsid w:val="007D4728"/>
    <w:rsid w:val="007D47FB"/>
    <w:rsid w:val="007D566E"/>
    <w:rsid w:val="007D5D97"/>
    <w:rsid w:val="007D6241"/>
    <w:rsid w:val="007D75BF"/>
    <w:rsid w:val="007D7927"/>
    <w:rsid w:val="007D7C94"/>
    <w:rsid w:val="007E02BA"/>
    <w:rsid w:val="007E1647"/>
    <w:rsid w:val="007E1731"/>
    <w:rsid w:val="007E1DAC"/>
    <w:rsid w:val="007E280C"/>
    <w:rsid w:val="007E2E7B"/>
    <w:rsid w:val="007E326D"/>
    <w:rsid w:val="007E3CA1"/>
    <w:rsid w:val="007E40BC"/>
    <w:rsid w:val="007E48F8"/>
    <w:rsid w:val="007E4AB8"/>
    <w:rsid w:val="007E5144"/>
    <w:rsid w:val="007E5246"/>
    <w:rsid w:val="007E5B9E"/>
    <w:rsid w:val="007E6967"/>
    <w:rsid w:val="007E69E6"/>
    <w:rsid w:val="007E700F"/>
    <w:rsid w:val="007E738B"/>
    <w:rsid w:val="007E73FF"/>
    <w:rsid w:val="007E791F"/>
    <w:rsid w:val="007E7AAF"/>
    <w:rsid w:val="007E7AE6"/>
    <w:rsid w:val="007F0E8E"/>
    <w:rsid w:val="007F154D"/>
    <w:rsid w:val="007F1C15"/>
    <w:rsid w:val="007F1FAD"/>
    <w:rsid w:val="007F34E8"/>
    <w:rsid w:val="007F36CE"/>
    <w:rsid w:val="007F437A"/>
    <w:rsid w:val="007F4641"/>
    <w:rsid w:val="007F48EB"/>
    <w:rsid w:val="007F526E"/>
    <w:rsid w:val="007F52C9"/>
    <w:rsid w:val="007F57F1"/>
    <w:rsid w:val="007F6501"/>
    <w:rsid w:val="007F66EE"/>
    <w:rsid w:val="007F6A48"/>
    <w:rsid w:val="007F6D9A"/>
    <w:rsid w:val="007F73BC"/>
    <w:rsid w:val="007F74B9"/>
    <w:rsid w:val="008005B4"/>
    <w:rsid w:val="0080064C"/>
    <w:rsid w:val="00801B25"/>
    <w:rsid w:val="00801D81"/>
    <w:rsid w:val="00801F70"/>
    <w:rsid w:val="008021BA"/>
    <w:rsid w:val="00802E85"/>
    <w:rsid w:val="0080314C"/>
    <w:rsid w:val="00803A33"/>
    <w:rsid w:val="00804BBB"/>
    <w:rsid w:val="00805BD1"/>
    <w:rsid w:val="00805E66"/>
    <w:rsid w:val="008069C0"/>
    <w:rsid w:val="00806D73"/>
    <w:rsid w:val="0080713D"/>
    <w:rsid w:val="008074B0"/>
    <w:rsid w:val="00807703"/>
    <w:rsid w:val="00807882"/>
    <w:rsid w:val="00807969"/>
    <w:rsid w:val="00807E4C"/>
    <w:rsid w:val="008108A3"/>
    <w:rsid w:val="008109D5"/>
    <w:rsid w:val="00810F87"/>
    <w:rsid w:val="0081117E"/>
    <w:rsid w:val="00811246"/>
    <w:rsid w:val="008114F0"/>
    <w:rsid w:val="00811BDC"/>
    <w:rsid w:val="00815173"/>
    <w:rsid w:val="008153F6"/>
    <w:rsid w:val="008156F2"/>
    <w:rsid w:val="008160D0"/>
    <w:rsid w:val="00817196"/>
    <w:rsid w:val="00817205"/>
    <w:rsid w:val="0082047A"/>
    <w:rsid w:val="0082093A"/>
    <w:rsid w:val="00820E0A"/>
    <w:rsid w:val="00821739"/>
    <w:rsid w:val="00821913"/>
    <w:rsid w:val="00821AA2"/>
    <w:rsid w:val="00822296"/>
    <w:rsid w:val="0082287D"/>
    <w:rsid w:val="00823299"/>
    <w:rsid w:val="00823A47"/>
    <w:rsid w:val="00823AFD"/>
    <w:rsid w:val="0082435B"/>
    <w:rsid w:val="0082479B"/>
    <w:rsid w:val="00824ED5"/>
    <w:rsid w:val="008259C8"/>
    <w:rsid w:val="00825A51"/>
    <w:rsid w:val="00825AA5"/>
    <w:rsid w:val="00825B43"/>
    <w:rsid w:val="00825D5F"/>
    <w:rsid w:val="00826F94"/>
    <w:rsid w:val="00827221"/>
    <w:rsid w:val="00827496"/>
    <w:rsid w:val="00830380"/>
    <w:rsid w:val="00830741"/>
    <w:rsid w:val="00830971"/>
    <w:rsid w:val="00830B2D"/>
    <w:rsid w:val="00830B85"/>
    <w:rsid w:val="008310CA"/>
    <w:rsid w:val="00831207"/>
    <w:rsid w:val="0083199E"/>
    <w:rsid w:val="00832568"/>
    <w:rsid w:val="00832764"/>
    <w:rsid w:val="00832924"/>
    <w:rsid w:val="008330F4"/>
    <w:rsid w:val="008334A3"/>
    <w:rsid w:val="00833734"/>
    <w:rsid w:val="00834594"/>
    <w:rsid w:val="00834641"/>
    <w:rsid w:val="00834A38"/>
    <w:rsid w:val="0083502F"/>
    <w:rsid w:val="0083540A"/>
    <w:rsid w:val="00835420"/>
    <w:rsid w:val="00835A4D"/>
    <w:rsid w:val="00835BDD"/>
    <w:rsid w:val="00837207"/>
    <w:rsid w:val="00837759"/>
    <w:rsid w:val="008406A3"/>
    <w:rsid w:val="0084080E"/>
    <w:rsid w:val="00841A58"/>
    <w:rsid w:val="00841E78"/>
    <w:rsid w:val="008424EE"/>
    <w:rsid w:val="00842910"/>
    <w:rsid w:val="00842F8E"/>
    <w:rsid w:val="0084383F"/>
    <w:rsid w:val="008443E6"/>
    <w:rsid w:val="00845577"/>
    <w:rsid w:val="008459A2"/>
    <w:rsid w:val="00845E2B"/>
    <w:rsid w:val="008501A1"/>
    <w:rsid w:val="0085123F"/>
    <w:rsid w:val="008512EA"/>
    <w:rsid w:val="00852121"/>
    <w:rsid w:val="0085228A"/>
    <w:rsid w:val="008527E0"/>
    <w:rsid w:val="00852BBD"/>
    <w:rsid w:val="0085330F"/>
    <w:rsid w:val="0085340B"/>
    <w:rsid w:val="00853DFF"/>
    <w:rsid w:val="008541E2"/>
    <w:rsid w:val="00854904"/>
    <w:rsid w:val="00854D36"/>
    <w:rsid w:val="00855005"/>
    <w:rsid w:val="00855075"/>
    <w:rsid w:val="0085546D"/>
    <w:rsid w:val="00855661"/>
    <w:rsid w:val="00855F6D"/>
    <w:rsid w:val="00856089"/>
    <w:rsid w:val="00856450"/>
    <w:rsid w:val="008564BB"/>
    <w:rsid w:val="008565DA"/>
    <w:rsid w:val="00856669"/>
    <w:rsid w:val="00856D28"/>
    <w:rsid w:val="00857199"/>
    <w:rsid w:val="0085730B"/>
    <w:rsid w:val="00857A29"/>
    <w:rsid w:val="00857B9B"/>
    <w:rsid w:val="00860D1C"/>
    <w:rsid w:val="00860E4E"/>
    <w:rsid w:val="00860EE2"/>
    <w:rsid w:val="00861DC1"/>
    <w:rsid w:val="00862B6A"/>
    <w:rsid w:val="008635B4"/>
    <w:rsid w:val="0086398B"/>
    <w:rsid w:val="00864770"/>
    <w:rsid w:val="00864848"/>
    <w:rsid w:val="00864B2C"/>
    <w:rsid w:val="00865301"/>
    <w:rsid w:val="008659AF"/>
    <w:rsid w:val="00865B8D"/>
    <w:rsid w:val="00865F28"/>
    <w:rsid w:val="0086639B"/>
    <w:rsid w:val="0086661D"/>
    <w:rsid w:val="00866840"/>
    <w:rsid w:val="00866B55"/>
    <w:rsid w:val="00866BFB"/>
    <w:rsid w:val="00866DD6"/>
    <w:rsid w:val="008671F8"/>
    <w:rsid w:val="008679FB"/>
    <w:rsid w:val="0087062F"/>
    <w:rsid w:val="0087126B"/>
    <w:rsid w:val="00871467"/>
    <w:rsid w:val="008717F5"/>
    <w:rsid w:val="00871B8A"/>
    <w:rsid w:val="00871CB2"/>
    <w:rsid w:val="00872173"/>
    <w:rsid w:val="008725DC"/>
    <w:rsid w:val="00872CF1"/>
    <w:rsid w:val="008736FE"/>
    <w:rsid w:val="00873DD5"/>
    <w:rsid w:val="008740AB"/>
    <w:rsid w:val="00874164"/>
    <w:rsid w:val="008747E3"/>
    <w:rsid w:val="00874F0D"/>
    <w:rsid w:val="008751C6"/>
    <w:rsid w:val="008754B8"/>
    <w:rsid w:val="00875755"/>
    <w:rsid w:val="00876226"/>
    <w:rsid w:val="008764EE"/>
    <w:rsid w:val="008777CD"/>
    <w:rsid w:val="0088028B"/>
    <w:rsid w:val="0088059D"/>
    <w:rsid w:val="00880756"/>
    <w:rsid w:val="00880832"/>
    <w:rsid w:val="0088086D"/>
    <w:rsid w:val="00880DF6"/>
    <w:rsid w:val="00880F92"/>
    <w:rsid w:val="00882B57"/>
    <w:rsid w:val="00882D6D"/>
    <w:rsid w:val="00883B71"/>
    <w:rsid w:val="0088438B"/>
    <w:rsid w:val="00884C01"/>
    <w:rsid w:val="00884F51"/>
    <w:rsid w:val="00885335"/>
    <w:rsid w:val="008854CA"/>
    <w:rsid w:val="00885510"/>
    <w:rsid w:val="00885B4D"/>
    <w:rsid w:val="00885DBC"/>
    <w:rsid w:val="00886CE1"/>
    <w:rsid w:val="00886D34"/>
    <w:rsid w:val="00887254"/>
    <w:rsid w:val="00887D32"/>
    <w:rsid w:val="00890713"/>
    <w:rsid w:val="00891FAE"/>
    <w:rsid w:val="00893104"/>
    <w:rsid w:val="0089324B"/>
    <w:rsid w:val="00893614"/>
    <w:rsid w:val="008939CA"/>
    <w:rsid w:val="00893A78"/>
    <w:rsid w:val="00893BA0"/>
    <w:rsid w:val="00893ED2"/>
    <w:rsid w:val="008943FA"/>
    <w:rsid w:val="00894475"/>
    <w:rsid w:val="00894B79"/>
    <w:rsid w:val="0089518D"/>
    <w:rsid w:val="0089539F"/>
    <w:rsid w:val="00895FFE"/>
    <w:rsid w:val="00896E2D"/>
    <w:rsid w:val="008975FD"/>
    <w:rsid w:val="00897669"/>
    <w:rsid w:val="008979F7"/>
    <w:rsid w:val="008A0C35"/>
    <w:rsid w:val="008A1D54"/>
    <w:rsid w:val="008A233E"/>
    <w:rsid w:val="008A2935"/>
    <w:rsid w:val="008A2B11"/>
    <w:rsid w:val="008A39DC"/>
    <w:rsid w:val="008A3E56"/>
    <w:rsid w:val="008A4013"/>
    <w:rsid w:val="008A43D6"/>
    <w:rsid w:val="008A4FD2"/>
    <w:rsid w:val="008A509E"/>
    <w:rsid w:val="008A5AC1"/>
    <w:rsid w:val="008A6515"/>
    <w:rsid w:val="008A7005"/>
    <w:rsid w:val="008A70A5"/>
    <w:rsid w:val="008A77AD"/>
    <w:rsid w:val="008A7851"/>
    <w:rsid w:val="008B00E2"/>
    <w:rsid w:val="008B00F3"/>
    <w:rsid w:val="008B0129"/>
    <w:rsid w:val="008B03C7"/>
    <w:rsid w:val="008B0613"/>
    <w:rsid w:val="008B1C8D"/>
    <w:rsid w:val="008B2621"/>
    <w:rsid w:val="008B34F3"/>
    <w:rsid w:val="008B3A25"/>
    <w:rsid w:val="008B498D"/>
    <w:rsid w:val="008B5DBC"/>
    <w:rsid w:val="008B6691"/>
    <w:rsid w:val="008B709E"/>
    <w:rsid w:val="008B7100"/>
    <w:rsid w:val="008B7422"/>
    <w:rsid w:val="008B76D7"/>
    <w:rsid w:val="008B7CBF"/>
    <w:rsid w:val="008B7CCA"/>
    <w:rsid w:val="008B7DC3"/>
    <w:rsid w:val="008B7E0B"/>
    <w:rsid w:val="008C02C4"/>
    <w:rsid w:val="008C05D1"/>
    <w:rsid w:val="008C0635"/>
    <w:rsid w:val="008C08FF"/>
    <w:rsid w:val="008C0A7A"/>
    <w:rsid w:val="008C0BF0"/>
    <w:rsid w:val="008C224D"/>
    <w:rsid w:val="008C260E"/>
    <w:rsid w:val="008C2B78"/>
    <w:rsid w:val="008C2DCF"/>
    <w:rsid w:val="008C3436"/>
    <w:rsid w:val="008C37A1"/>
    <w:rsid w:val="008C483C"/>
    <w:rsid w:val="008C4C9F"/>
    <w:rsid w:val="008C4F01"/>
    <w:rsid w:val="008C51FA"/>
    <w:rsid w:val="008C597A"/>
    <w:rsid w:val="008C5CCB"/>
    <w:rsid w:val="008C5D75"/>
    <w:rsid w:val="008C5F10"/>
    <w:rsid w:val="008C6432"/>
    <w:rsid w:val="008C762A"/>
    <w:rsid w:val="008C7929"/>
    <w:rsid w:val="008D03DC"/>
    <w:rsid w:val="008D0BDE"/>
    <w:rsid w:val="008D11E0"/>
    <w:rsid w:val="008D20A8"/>
    <w:rsid w:val="008D28D5"/>
    <w:rsid w:val="008D2A4A"/>
    <w:rsid w:val="008D2C3C"/>
    <w:rsid w:val="008D2E65"/>
    <w:rsid w:val="008D39AF"/>
    <w:rsid w:val="008D3C05"/>
    <w:rsid w:val="008D3E85"/>
    <w:rsid w:val="008D40C4"/>
    <w:rsid w:val="008D4360"/>
    <w:rsid w:val="008D4479"/>
    <w:rsid w:val="008D4889"/>
    <w:rsid w:val="008D6B58"/>
    <w:rsid w:val="008D6BB4"/>
    <w:rsid w:val="008D7561"/>
    <w:rsid w:val="008D7B48"/>
    <w:rsid w:val="008E0AFD"/>
    <w:rsid w:val="008E0CEE"/>
    <w:rsid w:val="008E0F74"/>
    <w:rsid w:val="008E1128"/>
    <w:rsid w:val="008E1479"/>
    <w:rsid w:val="008E1703"/>
    <w:rsid w:val="008E17F3"/>
    <w:rsid w:val="008E1C7E"/>
    <w:rsid w:val="008E2323"/>
    <w:rsid w:val="008E3479"/>
    <w:rsid w:val="008E4EEE"/>
    <w:rsid w:val="008E5960"/>
    <w:rsid w:val="008E5CE6"/>
    <w:rsid w:val="008E5F74"/>
    <w:rsid w:val="008E65A5"/>
    <w:rsid w:val="008E6DC6"/>
    <w:rsid w:val="008E71DA"/>
    <w:rsid w:val="008E775E"/>
    <w:rsid w:val="008E799D"/>
    <w:rsid w:val="008E7BBA"/>
    <w:rsid w:val="008E7C71"/>
    <w:rsid w:val="008F00D9"/>
    <w:rsid w:val="008F092C"/>
    <w:rsid w:val="008F1174"/>
    <w:rsid w:val="008F150C"/>
    <w:rsid w:val="008F1765"/>
    <w:rsid w:val="008F18E9"/>
    <w:rsid w:val="008F1A58"/>
    <w:rsid w:val="008F1F19"/>
    <w:rsid w:val="008F2802"/>
    <w:rsid w:val="008F30CE"/>
    <w:rsid w:val="008F3A28"/>
    <w:rsid w:val="008F473B"/>
    <w:rsid w:val="008F49FE"/>
    <w:rsid w:val="008F5C59"/>
    <w:rsid w:val="008F6BB7"/>
    <w:rsid w:val="008F6FC3"/>
    <w:rsid w:val="008F7425"/>
    <w:rsid w:val="008F78C9"/>
    <w:rsid w:val="008F7F98"/>
    <w:rsid w:val="009021C4"/>
    <w:rsid w:val="00902816"/>
    <w:rsid w:val="00902AED"/>
    <w:rsid w:val="009032E1"/>
    <w:rsid w:val="0090333B"/>
    <w:rsid w:val="00903B64"/>
    <w:rsid w:val="00903DE7"/>
    <w:rsid w:val="009042E8"/>
    <w:rsid w:val="0090460D"/>
    <w:rsid w:val="00904746"/>
    <w:rsid w:val="00904E5C"/>
    <w:rsid w:val="00905241"/>
    <w:rsid w:val="00905B6B"/>
    <w:rsid w:val="00905DA5"/>
    <w:rsid w:val="0090633B"/>
    <w:rsid w:val="00906B93"/>
    <w:rsid w:val="00906D2F"/>
    <w:rsid w:val="009078D6"/>
    <w:rsid w:val="009079B3"/>
    <w:rsid w:val="00907D3D"/>
    <w:rsid w:val="00907E8F"/>
    <w:rsid w:val="0091020D"/>
    <w:rsid w:val="00910473"/>
    <w:rsid w:val="0091060E"/>
    <w:rsid w:val="00910684"/>
    <w:rsid w:val="00910CC2"/>
    <w:rsid w:val="00910E0F"/>
    <w:rsid w:val="009113E5"/>
    <w:rsid w:val="009118D6"/>
    <w:rsid w:val="00911B81"/>
    <w:rsid w:val="00911BDD"/>
    <w:rsid w:val="00911D8C"/>
    <w:rsid w:val="00911FDA"/>
    <w:rsid w:val="00912037"/>
    <w:rsid w:val="0091203C"/>
    <w:rsid w:val="00912BA0"/>
    <w:rsid w:val="009136EE"/>
    <w:rsid w:val="009138F0"/>
    <w:rsid w:val="0091392E"/>
    <w:rsid w:val="009158E7"/>
    <w:rsid w:val="00916744"/>
    <w:rsid w:val="00916B6C"/>
    <w:rsid w:val="00916F8F"/>
    <w:rsid w:val="0091708F"/>
    <w:rsid w:val="0091709C"/>
    <w:rsid w:val="0091737F"/>
    <w:rsid w:val="00917D6D"/>
    <w:rsid w:val="0092068E"/>
    <w:rsid w:val="00920B81"/>
    <w:rsid w:val="00921A9A"/>
    <w:rsid w:val="00921AB0"/>
    <w:rsid w:val="009221E2"/>
    <w:rsid w:val="0092222D"/>
    <w:rsid w:val="009222FF"/>
    <w:rsid w:val="009229A7"/>
    <w:rsid w:val="00922A79"/>
    <w:rsid w:val="00923132"/>
    <w:rsid w:val="0092384E"/>
    <w:rsid w:val="009242ED"/>
    <w:rsid w:val="00924453"/>
    <w:rsid w:val="00924A8E"/>
    <w:rsid w:val="00924CCA"/>
    <w:rsid w:val="009266A5"/>
    <w:rsid w:val="009276D0"/>
    <w:rsid w:val="0092795F"/>
    <w:rsid w:val="00927A49"/>
    <w:rsid w:val="00930899"/>
    <w:rsid w:val="00931606"/>
    <w:rsid w:val="00931BAD"/>
    <w:rsid w:val="0093217B"/>
    <w:rsid w:val="00933389"/>
    <w:rsid w:val="0093378C"/>
    <w:rsid w:val="00933C9D"/>
    <w:rsid w:val="00934BAC"/>
    <w:rsid w:val="009353D0"/>
    <w:rsid w:val="00936034"/>
    <w:rsid w:val="009361BB"/>
    <w:rsid w:val="009362AB"/>
    <w:rsid w:val="00936AA3"/>
    <w:rsid w:val="009375BA"/>
    <w:rsid w:val="0093793B"/>
    <w:rsid w:val="00937C98"/>
    <w:rsid w:val="00937D9D"/>
    <w:rsid w:val="00937FF1"/>
    <w:rsid w:val="009407E1"/>
    <w:rsid w:val="00940DAE"/>
    <w:rsid w:val="0094138E"/>
    <w:rsid w:val="00941AF9"/>
    <w:rsid w:val="0094203B"/>
    <w:rsid w:val="00942DB7"/>
    <w:rsid w:val="00942E66"/>
    <w:rsid w:val="00942E91"/>
    <w:rsid w:val="00943522"/>
    <w:rsid w:val="0094394D"/>
    <w:rsid w:val="009450D9"/>
    <w:rsid w:val="009451A3"/>
    <w:rsid w:val="0094564C"/>
    <w:rsid w:val="00945DFE"/>
    <w:rsid w:val="00946198"/>
    <w:rsid w:val="0094621A"/>
    <w:rsid w:val="00946371"/>
    <w:rsid w:val="0094751B"/>
    <w:rsid w:val="00947806"/>
    <w:rsid w:val="00947A2B"/>
    <w:rsid w:val="00947A3B"/>
    <w:rsid w:val="0095173B"/>
    <w:rsid w:val="00951C3F"/>
    <w:rsid w:val="00952576"/>
    <w:rsid w:val="00952D4C"/>
    <w:rsid w:val="00952DD1"/>
    <w:rsid w:val="00953B21"/>
    <w:rsid w:val="00953D17"/>
    <w:rsid w:val="00953FDE"/>
    <w:rsid w:val="009541E8"/>
    <w:rsid w:val="00954439"/>
    <w:rsid w:val="00954A68"/>
    <w:rsid w:val="00954D6D"/>
    <w:rsid w:val="00954EB4"/>
    <w:rsid w:val="00954FFE"/>
    <w:rsid w:val="00955129"/>
    <w:rsid w:val="00955CE3"/>
    <w:rsid w:val="00955CF4"/>
    <w:rsid w:val="00956C9B"/>
    <w:rsid w:val="0095759F"/>
    <w:rsid w:val="00957ECD"/>
    <w:rsid w:val="00960A73"/>
    <w:rsid w:val="0096154C"/>
    <w:rsid w:val="009619C9"/>
    <w:rsid w:val="009623B1"/>
    <w:rsid w:val="00962769"/>
    <w:rsid w:val="00962E2D"/>
    <w:rsid w:val="0096367E"/>
    <w:rsid w:val="00963E9D"/>
    <w:rsid w:val="00965057"/>
    <w:rsid w:val="009650F2"/>
    <w:rsid w:val="009655FF"/>
    <w:rsid w:val="00966022"/>
    <w:rsid w:val="00966F65"/>
    <w:rsid w:val="0096724B"/>
    <w:rsid w:val="0096787B"/>
    <w:rsid w:val="00967D92"/>
    <w:rsid w:val="00970508"/>
    <w:rsid w:val="00970913"/>
    <w:rsid w:val="0097188E"/>
    <w:rsid w:val="00971CE3"/>
    <w:rsid w:val="009720D6"/>
    <w:rsid w:val="00972561"/>
    <w:rsid w:val="00972744"/>
    <w:rsid w:val="009729E2"/>
    <w:rsid w:val="00972E8B"/>
    <w:rsid w:val="00973058"/>
    <w:rsid w:val="009734D8"/>
    <w:rsid w:val="00973AD9"/>
    <w:rsid w:val="009746A7"/>
    <w:rsid w:val="0097484C"/>
    <w:rsid w:val="009755AB"/>
    <w:rsid w:val="00975BB9"/>
    <w:rsid w:val="00976089"/>
    <w:rsid w:val="0097658E"/>
    <w:rsid w:val="00976917"/>
    <w:rsid w:val="00976EB6"/>
    <w:rsid w:val="0097708A"/>
    <w:rsid w:val="009771AF"/>
    <w:rsid w:val="009773B0"/>
    <w:rsid w:val="009779CF"/>
    <w:rsid w:val="009779DE"/>
    <w:rsid w:val="00980D1F"/>
    <w:rsid w:val="0098146B"/>
    <w:rsid w:val="00981473"/>
    <w:rsid w:val="0098179C"/>
    <w:rsid w:val="00981B59"/>
    <w:rsid w:val="00981D29"/>
    <w:rsid w:val="00981DAA"/>
    <w:rsid w:val="00981F7A"/>
    <w:rsid w:val="009829CC"/>
    <w:rsid w:val="00982C49"/>
    <w:rsid w:val="00983F87"/>
    <w:rsid w:val="00984094"/>
    <w:rsid w:val="009848F8"/>
    <w:rsid w:val="0098492F"/>
    <w:rsid w:val="00985079"/>
    <w:rsid w:val="009850AF"/>
    <w:rsid w:val="009865C9"/>
    <w:rsid w:val="00987718"/>
    <w:rsid w:val="00987AFC"/>
    <w:rsid w:val="00987DB2"/>
    <w:rsid w:val="00987E19"/>
    <w:rsid w:val="00987E74"/>
    <w:rsid w:val="00987E79"/>
    <w:rsid w:val="00987F5F"/>
    <w:rsid w:val="00990388"/>
    <w:rsid w:val="009907CC"/>
    <w:rsid w:val="009914BC"/>
    <w:rsid w:val="009915FB"/>
    <w:rsid w:val="009923F3"/>
    <w:rsid w:val="00992ABB"/>
    <w:rsid w:val="00992EC5"/>
    <w:rsid w:val="00993081"/>
    <w:rsid w:val="00993C7F"/>
    <w:rsid w:val="00994353"/>
    <w:rsid w:val="009944EA"/>
    <w:rsid w:val="00994EC9"/>
    <w:rsid w:val="009957B4"/>
    <w:rsid w:val="0099593E"/>
    <w:rsid w:val="00995A5E"/>
    <w:rsid w:val="00996279"/>
    <w:rsid w:val="0099676E"/>
    <w:rsid w:val="00996B92"/>
    <w:rsid w:val="009970B1"/>
    <w:rsid w:val="009979EB"/>
    <w:rsid w:val="009A014B"/>
    <w:rsid w:val="009A083E"/>
    <w:rsid w:val="009A2110"/>
    <w:rsid w:val="009A28A6"/>
    <w:rsid w:val="009A2F3A"/>
    <w:rsid w:val="009A33C7"/>
    <w:rsid w:val="009A35E7"/>
    <w:rsid w:val="009A3C66"/>
    <w:rsid w:val="009A3D82"/>
    <w:rsid w:val="009A3DB5"/>
    <w:rsid w:val="009A40B0"/>
    <w:rsid w:val="009A4212"/>
    <w:rsid w:val="009A4296"/>
    <w:rsid w:val="009A4BFC"/>
    <w:rsid w:val="009A5288"/>
    <w:rsid w:val="009A528A"/>
    <w:rsid w:val="009A52E0"/>
    <w:rsid w:val="009A6486"/>
    <w:rsid w:val="009A6DCA"/>
    <w:rsid w:val="009A75C7"/>
    <w:rsid w:val="009A782E"/>
    <w:rsid w:val="009A7DF3"/>
    <w:rsid w:val="009B0CF9"/>
    <w:rsid w:val="009B0FCD"/>
    <w:rsid w:val="009B2E1D"/>
    <w:rsid w:val="009B35B9"/>
    <w:rsid w:val="009B3C3C"/>
    <w:rsid w:val="009B3CB2"/>
    <w:rsid w:val="009B4A55"/>
    <w:rsid w:val="009B4D13"/>
    <w:rsid w:val="009B4F8B"/>
    <w:rsid w:val="009B53E2"/>
    <w:rsid w:val="009B612D"/>
    <w:rsid w:val="009B6745"/>
    <w:rsid w:val="009B6796"/>
    <w:rsid w:val="009B792C"/>
    <w:rsid w:val="009B7DC2"/>
    <w:rsid w:val="009B7F2D"/>
    <w:rsid w:val="009C033D"/>
    <w:rsid w:val="009C0398"/>
    <w:rsid w:val="009C0C68"/>
    <w:rsid w:val="009C0E0C"/>
    <w:rsid w:val="009C1408"/>
    <w:rsid w:val="009C1E6C"/>
    <w:rsid w:val="009C21D9"/>
    <w:rsid w:val="009C251E"/>
    <w:rsid w:val="009C264D"/>
    <w:rsid w:val="009C277D"/>
    <w:rsid w:val="009C4083"/>
    <w:rsid w:val="009C4C26"/>
    <w:rsid w:val="009C5889"/>
    <w:rsid w:val="009C5A67"/>
    <w:rsid w:val="009C5B19"/>
    <w:rsid w:val="009C5E63"/>
    <w:rsid w:val="009C5F88"/>
    <w:rsid w:val="009C734F"/>
    <w:rsid w:val="009C756E"/>
    <w:rsid w:val="009C7784"/>
    <w:rsid w:val="009D0861"/>
    <w:rsid w:val="009D0BA3"/>
    <w:rsid w:val="009D0BAE"/>
    <w:rsid w:val="009D130A"/>
    <w:rsid w:val="009D1498"/>
    <w:rsid w:val="009D2322"/>
    <w:rsid w:val="009D299A"/>
    <w:rsid w:val="009D2B94"/>
    <w:rsid w:val="009D355E"/>
    <w:rsid w:val="009D3C8F"/>
    <w:rsid w:val="009D463A"/>
    <w:rsid w:val="009D501A"/>
    <w:rsid w:val="009D5C4D"/>
    <w:rsid w:val="009D5C65"/>
    <w:rsid w:val="009D7FC9"/>
    <w:rsid w:val="009E0219"/>
    <w:rsid w:val="009E09CF"/>
    <w:rsid w:val="009E18F3"/>
    <w:rsid w:val="009E302E"/>
    <w:rsid w:val="009E3791"/>
    <w:rsid w:val="009E4060"/>
    <w:rsid w:val="009E45A8"/>
    <w:rsid w:val="009E47BB"/>
    <w:rsid w:val="009E5527"/>
    <w:rsid w:val="009E5872"/>
    <w:rsid w:val="009E64D2"/>
    <w:rsid w:val="009E6AA0"/>
    <w:rsid w:val="009E6B16"/>
    <w:rsid w:val="009E6E82"/>
    <w:rsid w:val="009E708D"/>
    <w:rsid w:val="009E70B7"/>
    <w:rsid w:val="009E79C2"/>
    <w:rsid w:val="009F00CA"/>
    <w:rsid w:val="009F0A80"/>
    <w:rsid w:val="009F139D"/>
    <w:rsid w:val="009F1692"/>
    <w:rsid w:val="009F307E"/>
    <w:rsid w:val="009F40A7"/>
    <w:rsid w:val="009F429E"/>
    <w:rsid w:val="009F4A4D"/>
    <w:rsid w:val="009F4AC6"/>
    <w:rsid w:val="009F4B08"/>
    <w:rsid w:val="009F4B2E"/>
    <w:rsid w:val="009F5129"/>
    <w:rsid w:val="009F5509"/>
    <w:rsid w:val="009F5BF5"/>
    <w:rsid w:val="009F5CBE"/>
    <w:rsid w:val="009F63B8"/>
    <w:rsid w:val="009F64C1"/>
    <w:rsid w:val="009F6551"/>
    <w:rsid w:val="009F68AB"/>
    <w:rsid w:val="009F6AA3"/>
    <w:rsid w:val="009F73DD"/>
    <w:rsid w:val="009F76AB"/>
    <w:rsid w:val="009F7861"/>
    <w:rsid w:val="009F7942"/>
    <w:rsid w:val="00A00A01"/>
    <w:rsid w:val="00A00FFB"/>
    <w:rsid w:val="00A01092"/>
    <w:rsid w:val="00A01A4C"/>
    <w:rsid w:val="00A02566"/>
    <w:rsid w:val="00A02912"/>
    <w:rsid w:val="00A03034"/>
    <w:rsid w:val="00A03166"/>
    <w:rsid w:val="00A03174"/>
    <w:rsid w:val="00A031D3"/>
    <w:rsid w:val="00A03D99"/>
    <w:rsid w:val="00A048B3"/>
    <w:rsid w:val="00A0521C"/>
    <w:rsid w:val="00A05CAF"/>
    <w:rsid w:val="00A05DC6"/>
    <w:rsid w:val="00A05E89"/>
    <w:rsid w:val="00A06638"/>
    <w:rsid w:val="00A06785"/>
    <w:rsid w:val="00A073E7"/>
    <w:rsid w:val="00A076A8"/>
    <w:rsid w:val="00A07A01"/>
    <w:rsid w:val="00A07AC4"/>
    <w:rsid w:val="00A07AC6"/>
    <w:rsid w:val="00A10164"/>
    <w:rsid w:val="00A10166"/>
    <w:rsid w:val="00A101BD"/>
    <w:rsid w:val="00A110E7"/>
    <w:rsid w:val="00A11A56"/>
    <w:rsid w:val="00A11B64"/>
    <w:rsid w:val="00A12CF2"/>
    <w:rsid w:val="00A13A8C"/>
    <w:rsid w:val="00A13B31"/>
    <w:rsid w:val="00A13C6C"/>
    <w:rsid w:val="00A13CD6"/>
    <w:rsid w:val="00A14255"/>
    <w:rsid w:val="00A14C73"/>
    <w:rsid w:val="00A158F8"/>
    <w:rsid w:val="00A15989"/>
    <w:rsid w:val="00A15DF0"/>
    <w:rsid w:val="00A15FA1"/>
    <w:rsid w:val="00A168CC"/>
    <w:rsid w:val="00A171EC"/>
    <w:rsid w:val="00A172BA"/>
    <w:rsid w:val="00A1730E"/>
    <w:rsid w:val="00A20578"/>
    <w:rsid w:val="00A205D0"/>
    <w:rsid w:val="00A2157A"/>
    <w:rsid w:val="00A21764"/>
    <w:rsid w:val="00A21B35"/>
    <w:rsid w:val="00A21C06"/>
    <w:rsid w:val="00A22392"/>
    <w:rsid w:val="00A22C20"/>
    <w:rsid w:val="00A22EDF"/>
    <w:rsid w:val="00A23431"/>
    <w:rsid w:val="00A23532"/>
    <w:rsid w:val="00A23678"/>
    <w:rsid w:val="00A242E8"/>
    <w:rsid w:val="00A24823"/>
    <w:rsid w:val="00A2492D"/>
    <w:rsid w:val="00A2524E"/>
    <w:rsid w:val="00A25281"/>
    <w:rsid w:val="00A25295"/>
    <w:rsid w:val="00A25995"/>
    <w:rsid w:val="00A26CC4"/>
    <w:rsid w:val="00A26D45"/>
    <w:rsid w:val="00A27DF9"/>
    <w:rsid w:val="00A30719"/>
    <w:rsid w:val="00A30EB4"/>
    <w:rsid w:val="00A31380"/>
    <w:rsid w:val="00A315F2"/>
    <w:rsid w:val="00A31DEB"/>
    <w:rsid w:val="00A31EF1"/>
    <w:rsid w:val="00A32893"/>
    <w:rsid w:val="00A32908"/>
    <w:rsid w:val="00A32A2E"/>
    <w:rsid w:val="00A32BDD"/>
    <w:rsid w:val="00A33562"/>
    <w:rsid w:val="00A33812"/>
    <w:rsid w:val="00A33CDE"/>
    <w:rsid w:val="00A342B5"/>
    <w:rsid w:val="00A34436"/>
    <w:rsid w:val="00A34471"/>
    <w:rsid w:val="00A34D4F"/>
    <w:rsid w:val="00A35AB6"/>
    <w:rsid w:val="00A36B54"/>
    <w:rsid w:val="00A3794C"/>
    <w:rsid w:val="00A37AAC"/>
    <w:rsid w:val="00A37B88"/>
    <w:rsid w:val="00A41790"/>
    <w:rsid w:val="00A41D17"/>
    <w:rsid w:val="00A4224E"/>
    <w:rsid w:val="00A43D6F"/>
    <w:rsid w:val="00A44D57"/>
    <w:rsid w:val="00A4539C"/>
    <w:rsid w:val="00A46607"/>
    <w:rsid w:val="00A469AC"/>
    <w:rsid w:val="00A46DC1"/>
    <w:rsid w:val="00A47079"/>
    <w:rsid w:val="00A4725A"/>
    <w:rsid w:val="00A4789B"/>
    <w:rsid w:val="00A479E6"/>
    <w:rsid w:val="00A47A55"/>
    <w:rsid w:val="00A502B1"/>
    <w:rsid w:val="00A50777"/>
    <w:rsid w:val="00A50BB8"/>
    <w:rsid w:val="00A51173"/>
    <w:rsid w:val="00A51201"/>
    <w:rsid w:val="00A515D7"/>
    <w:rsid w:val="00A51E00"/>
    <w:rsid w:val="00A521AE"/>
    <w:rsid w:val="00A52FD6"/>
    <w:rsid w:val="00A53013"/>
    <w:rsid w:val="00A53278"/>
    <w:rsid w:val="00A5381B"/>
    <w:rsid w:val="00A53C6C"/>
    <w:rsid w:val="00A54236"/>
    <w:rsid w:val="00A54424"/>
    <w:rsid w:val="00A54EB6"/>
    <w:rsid w:val="00A55669"/>
    <w:rsid w:val="00A55911"/>
    <w:rsid w:val="00A55E36"/>
    <w:rsid w:val="00A565F9"/>
    <w:rsid w:val="00A567D9"/>
    <w:rsid w:val="00A56B37"/>
    <w:rsid w:val="00A57AF1"/>
    <w:rsid w:val="00A603F0"/>
    <w:rsid w:val="00A603F9"/>
    <w:rsid w:val="00A60BB0"/>
    <w:rsid w:val="00A60FF3"/>
    <w:rsid w:val="00A61050"/>
    <w:rsid w:val="00A61335"/>
    <w:rsid w:val="00A61FB2"/>
    <w:rsid w:val="00A622BD"/>
    <w:rsid w:val="00A628A6"/>
    <w:rsid w:val="00A63C3D"/>
    <w:rsid w:val="00A6445B"/>
    <w:rsid w:val="00A64624"/>
    <w:rsid w:val="00A64868"/>
    <w:rsid w:val="00A6517F"/>
    <w:rsid w:val="00A652C5"/>
    <w:rsid w:val="00A65DAC"/>
    <w:rsid w:val="00A65EF6"/>
    <w:rsid w:val="00A65F61"/>
    <w:rsid w:val="00A66073"/>
    <w:rsid w:val="00A6612B"/>
    <w:rsid w:val="00A665E9"/>
    <w:rsid w:val="00A666B5"/>
    <w:rsid w:val="00A66A55"/>
    <w:rsid w:val="00A66D1F"/>
    <w:rsid w:val="00A677FB"/>
    <w:rsid w:val="00A70FAE"/>
    <w:rsid w:val="00A714DA"/>
    <w:rsid w:val="00A71532"/>
    <w:rsid w:val="00A71936"/>
    <w:rsid w:val="00A71BCF"/>
    <w:rsid w:val="00A71BF7"/>
    <w:rsid w:val="00A720C4"/>
    <w:rsid w:val="00A722C4"/>
    <w:rsid w:val="00A72569"/>
    <w:rsid w:val="00A7261F"/>
    <w:rsid w:val="00A726E3"/>
    <w:rsid w:val="00A731DC"/>
    <w:rsid w:val="00A7334F"/>
    <w:rsid w:val="00A736C8"/>
    <w:rsid w:val="00A73951"/>
    <w:rsid w:val="00A73AA1"/>
    <w:rsid w:val="00A73B74"/>
    <w:rsid w:val="00A73C81"/>
    <w:rsid w:val="00A745CE"/>
    <w:rsid w:val="00A74914"/>
    <w:rsid w:val="00A74ACA"/>
    <w:rsid w:val="00A75EF5"/>
    <w:rsid w:val="00A7614B"/>
    <w:rsid w:val="00A7619D"/>
    <w:rsid w:val="00A7623C"/>
    <w:rsid w:val="00A7624B"/>
    <w:rsid w:val="00A763C9"/>
    <w:rsid w:val="00A76530"/>
    <w:rsid w:val="00A7690A"/>
    <w:rsid w:val="00A77086"/>
    <w:rsid w:val="00A77131"/>
    <w:rsid w:val="00A777AA"/>
    <w:rsid w:val="00A777B7"/>
    <w:rsid w:val="00A77A46"/>
    <w:rsid w:val="00A80961"/>
    <w:rsid w:val="00A8111B"/>
    <w:rsid w:val="00A815E3"/>
    <w:rsid w:val="00A81670"/>
    <w:rsid w:val="00A82765"/>
    <w:rsid w:val="00A834D6"/>
    <w:rsid w:val="00A8352B"/>
    <w:rsid w:val="00A8366C"/>
    <w:rsid w:val="00A83722"/>
    <w:rsid w:val="00A83819"/>
    <w:rsid w:val="00A83888"/>
    <w:rsid w:val="00A845C0"/>
    <w:rsid w:val="00A84630"/>
    <w:rsid w:val="00A84B0E"/>
    <w:rsid w:val="00A84B2B"/>
    <w:rsid w:val="00A84FE2"/>
    <w:rsid w:val="00A8555E"/>
    <w:rsid w:val="00A85827"/>
    <w:rsid w:val="00A85E47"/>
    <w:rsid w:val="00A8625D"/>
    <w:rsid w:val="00A86357"/>
    <w:rsid w:val="00A866F7"/>
    <w:rsid w:val="00A86A36"/>
    <w:rsid w:val="00A86BC6"/>
    <w:rsid w:val="00A86F28"/>
    <w:rsid w:val="00A87ABB"/>
    <w:rsid w:val="00A87BB9"/>
    <w:rsid w:val="00A901DB"/>
    <w:rsid w:val="00A90350"/>
    <w:rsid w:val="00A90C24"/>
    <w:rsid w:val="00A910D8"/>
    <w:rsid w:val="00A91500"/>
    <w:rsid w:val="00A91750"/>
    <w:rsid w:val="00A9182C"/>
    <w:rsid w:val="00A91887"/>
    <w:rsid w:val="00A92525"/>
    <w:rsid w:val="00A92692"/>
    <w:rsid w:val="00A93C0C"/>
    <w:rsid w:val="00A946B2"/>
    <w:rsid w:val="00A95430"/>
    <w:rsid w:val="00A95A27"/>
    <w:rsid w:val="00A967BF"/>
    <w:rsid w:val="00A96F8D"/>
    <w:rsid w:val="00AA04D4"/>
    <w:rsid w:val="00AA0F8F"/>
    <w:rsid w:val="00AA1289"/>
    <w:rsid w:val="00AA27AD"/>
    <w:rsid w:val="00AA2CB3"/>
    <w:rsid w:val="00AA2DFE"/>
    <w:rsid w:val="00AA2E44"/>
    <w:rsid w:val="00AA2EEC"/>
    <w:rsid w:val="00AA3730"/>
    <w:rsid w:val="00AA39E6"/>
    <w:rsid w:val="00AA3A65"/>
    <w:rsid w:val="00AA3EDC"/>
    <w:rsid w:val="00AA44E7"/>
    <w:rsid w:val="00AA46EE"/>
    <w:rsid w:val="00AA4891"/>
    <w:rsid w:val="00AA4F50"/>
    <w:rsid w:val="00AA578F"/>
    <w:rsid w:val="00AA5880"/>
    <w:rsid w:val="00AA5A0C"/>
    <w:rsid w:val="00AA5FC1"/>
    <w:rsid w:val="00AA633E"/>
    <w:rsid w:val="00AA67EA"/>
    <w:rsid w:val="00AA6D10"/>
    <w:rsid w:val="00AA6DB1"/>
    <w:rsid w:val="00AA6EFB"/>
    <w:rsid w:val="00AA6F89"/>
    <w:rsid w:val="00AA732F"/>
    <w:rsid w:val="00AA752E"/>
    <w:rsid w:val="00AA7580"/>
    <w:rsid w:val="00AB025D"/>
    <w:rsid w:val="00AB1EE7"/>
    <w:rsid w:val="00AB301D"/>
    <w:rsid w:val="00AB3033"/>
    <w:rsid w:val="00AB38A6"/>
    <w:rsid w:val="00AB3FE8"/>
    <w:rsid w:val="00AB5005"/>
    <w:rsid w:val="00AB5184"/>
    <w:rsid w:val="00AB5893"/>
    <w:rsid w:val="00AB6C7E"/>
    <w:rsid w:val="00AB73AB"/>
    <w:rsid w:val="00AB7CDF"/>
    <w:rsid w:val="00AB7F40"/>
    <w:rsid w:val="00AC0A5B"/>
    <w:rsid w:val="00AC1242"/>
    <w:rsid w:val="00AC18BC"/>
    <w:rsid w:val="00AC20CE"/>
    <w:rsid w:val="00AC243C"/>
    <w:rsid w:val="00AC29C4"/>
    <w:rsid w:val="00AC2D14"/>
    <w:rsid w:val="00AC3645"/>
    <w:rsid w:val="00AC399B"/>
    <w:rsid w:val="00AC3CFC"/>
    <w:rsid w:val="00AC3E92"/>
    <w:rsid w:val="00AC4499"/>
    <w:rsid w:val="00AC452D"/>
    <w:rsid w:val="00AC532E"/>
    <w:rsid w:val="00AC5694"/>
    <w:rsid w:val="00AC5C61"/>
    <w:rsid w:val="00AC5DBE"/>
    <w:rsid w:val="00AC5EFD"/>
    <w:rsid w:val="00AC5F76"/>
    <w:rsid w:val="00AC60B6"/>
    <w:rsid w:val="00AC75D7"/>
    <w:rsid w:val="00AC7923"/>
    <w:rsid w:val="00AD0B46"/>
    <w:rsid w:val="00AD0B6E"/>
    <w:rsid w:val="00AD1100"/>
    <w:rsid w:val="00AD141C"/>
    <w:rsid w:val="00AD1591"/>
    <w:rsid w:val="00AD16AD"/>
    <w:rsid w:val="00AD1B87"/>
    <w:rsid w:val="00AD1E2D"/>
    <w:rsid w:val="00AD236A"/>
    <w:rsid w:val="00AD365D"/>
    <w:rsid w:val="00AD3E00"/>
    <w:rsid w:val="00AD3F42"/>
    <w:rsid w:val="00AD4031"/>
    <w:rsid w:val="00AD4051"/>
    <w:rsid w:val="00AD4799"/>
    <w:rsid w:val="00AD4BAB"/>
    <w:rsid w:val="00AD4BBD"/>
    <w:rsid w:val="00AD56AE"/>
    <w:rsid w:val="00AD5ACD"/>
    <w:rsid w:val="00AD5E9A"/>
    <w:rsid w:val="00AD61C6"/>
    <w:rsid w:val="00AD62AF"/>
    <w:rsid w:val="00AD6723"/>
    <w:rsid w:val="00AD67C0"/>
    <w:rsid w:val="00AD6A35"/>
    <w:rsid w:val="00AD7247"/>
    <w:rsid w:val="00AE05A7"/>
    <w:rsid w:val="00AE0E54"/>
    <w:rsid w:val="00AE2C14"/>
    <w:rsid w:val="00AE343B"/>
    <w:rsid w:val="00AE45CB"/>
    <w:rsid w:val="00AE4959"/>
    <w:rsid w:val="00AE4B98"/>
    <w:rsid w:val="00AE517B"/>
    <w:rsid w:val="00AE521B"/>
    <w:rsid w:val="00AE540D"/>
    <w:rsid w:val="00AE5741"/>
    <w:rsid w:val="00AE71E9"/>
    <w:rsid w:val="00AE7471"/>
    <w:rsid w:val="00AE749C"/>
    <w:rsid w:val="00AE7593"/>
    <w:rsid w:val="00AE77DD"/>
    <w:rsid w:val="00AE7923"/>
    <w:rsid w:val="00AF0019"/>
    <w:rsid w:val="00AF0058"/>
    <w:rsid w:val="00AF0BB7"/>
    <w:rsid w:val="00AF0CC5"/>
    <w:rsid w:val="00AF0D10"/>
    <w:rsid w:val="00AF1AFC"/>
    <w:rsid w:val="00AF1E34"/>
    <w:rsid w:val="00AF1EE0"/>
    <w:rsid w:val="00AF2E23"/>
    <w:rsid w:val="00AF4465"/>
    <w:rsid w:val="00AF5754"/>
    <w:rsid w:val="00AF5D57"/>
    <w:rsid w:val="00AF6199"/>
    <w:rsid w:val="00AF66BE"/>
    <w:rsid w:val="00AF77AA"/>
    <w:rsid w:val="00AF77C7"/>
    <w:rsid w:val="00B00404"/>
    <w:rsid w:val="00B00568"/>
    <w:rsid w:val="00B0081B"/>
    <w:rsid w:val="00B00FC5"/>
    <w:rsid w:val="00B02965"/>
    <w:rsid w:val="00B0395D"/>
    <w:rsid w:val="00B05907"/>
    <w:rsid w:val="00B05BF8"/>
    <w:rsid w:val="00B05EEC"/>
    <w:rsid w:val="00B06846"/>
    <w:rsid w:val="00B06D97"/>
    <w:rsid w:val="00B07132"/>
    <w:rsid w:val="00B07390"/>
    <w:rsid w:val="00B07538"/>
    <w:rsid w:val="00B07CB2"/>
    <w:rsid w:val="00B07D47"/>
    <w:rsid w:val="00B07F48"/>
    <w:rsid w:val="00B10D7F"/>
    <w:rsid w:val="00B11808"/>
    <w:rsid w:val="00B1219E"/>
    <w:rsid w:val="00B12691"/>
    <w:rsid w:val="00B126B5"/>
    <w:rsid w:val="00B12CDB"/>
    <w:rsid w:val="00B130BC"/>
    <w:rsid w:val="00B13956"/>
    <w:rsid w:val="00B13C13"/>
    <w:rsid w:val="00B14DB0"/>
    <w:rsid w:val="00B14E56"/>
    <w:rsid w:val="00B16109"/>
    <w:rsid w:val="00B16604"/>
    <w:rsid w:val="00B16767"/>
    <w:rsid w:val="00B167D0"/>
    <w:rsid w:val="00B167EC"/>
    <w:rsid w:val="00B16A4C"/>
    <w:rsid w:val="00B16CF6"/>
    <w:rsid w:val="00B16D9F"/>
    <w:rsid w:val="00B16EE7"/>
    <w:rsid w:val="00B17E54"/>
    <w:rsid w:val="00B20337"/>
    <w:rsid w:val="00B2037F"/>
    <w:rsid w:val="00B2074D"/>
    <w:rsid w:val="00B20AD5"/>
    <w:rsid w:val="00B20F77"/>
    <w:rsid w:val="00B216E3"/>
    <w:rsid w:val="00B21DCB"/>
    <w:rsid w:val="00B22B0B"/>
    <w:rsid w:val="00B23D9E"/>
    <w:rsid w:val="00B2424F"/>
    <w:rsid w:val="00B24528"/>
    <w:rsid w:val="00B2467D"/>
    <w:rsid w:val="00B248EF"/>
    <w:rsid w:val="00B24D51"/>
    <w:rsid w:val="00B24EB7"/>
    <w:rsid w:val="00B2555B"/>
    <w:rsid w:val="00B2555E"/>
    <w:rsid w:val="00B260F3"/>
    <w:rsid w:val="00B26927"/>
    <w:rsid w:val="00B26B3C"/>
    <w:rsid w:val="00B26C8E"/>
    <w:rsid w:val="00B2722D"/>
    <w:rsid w:val="00B27C26"/>
    <w:rsid w:val="00B3029F"/>
    <w:rsid w:val="00B307A8"/>
    <w:rsid w:val="00B31139"/>
    <w:rsid w:val="00B3141D"/>
    <w:rsid w:val="00B317C9"/>
    <w:rsid w:val="00B318C7"/>
    <w:rsid w:val="00B31959"/>
    <w:rsid w:val="00B31AF9"/>
    <w:rsid w:val="00B31B84"/>
    <w:rsid w:val="00B32B90"/>
    <w:rsid w:val="00B32CA1"/>
    <w:rsid w:val="00B337A1"/>
    <w:rsid w:val="00B33BD1"/>
    <w:rsid w:val="00B35992"/>
    <w:rsid w:val="00B35BE0"/>
    <w:rsid w:val="00B36105"/>
    <w:rsid w:val="00B364EB"/>
    <w:rsid w:val="00B36716"/>
    <w:rsid w:val="00B3678B"/>
    <w:rsid w:val="00B36976"/>
    <w:rsid w:val="00B37765"/>
    <w:rsid w:val="00B379D9"/>
    <w:rsid w:val="00B37E81"/>
    <w:rsid w:val="00B4051B"/>
    <w:rsid w:val="00B407FF"/>
    <w:rsid w:val="00B40B34"/>
    <w:rsid w:val="00B417B5"/>
    <w:rsid w:val="00B41D7B"/>
    <w:rsid w:val="00B41F0F"/>
    <w:rsid w:val="00B41FB9"/>
    <w:rsid w:val="00B423DC"/>
    <w:rsid w:val="00B426D7"/>
    <w:rsid w:val="00B427D0"/>
    <w:rsid w:val="00B42CF8"/>
    <w:rsid w:val="00B43290"/>
    <w:rsid w:val="00B4373F"/>
    <w:rsid w:val="00B43B57"/>
    <w:rsid w:val="00B4410D"/>
    <w:rsid w:val="00B444DF"/>
    <w:rsid w:val="00B445C9"/>
    <w:rsid w:val="00B44704"/>
    <w:rsid w:val="00B44B57"/>
    <w:rsid w:val="00B45021"/>
    <w:rsid w:val="00B45D25"/>
    <w:rsid w:val="00B45EAB"/>
    <w:rsid w:val="00B467CD"/>
    <w:rsid w:val="00B47561"/>
    <w:rsid w:val="00B479A1"/>
    <w:rsid w:val="00B47FA7"/>
    <w:rsid w:val="00B505D9"/>
    <w:rsid w:val="00B50D03"/>
    <w:rsid w:val="00B51477"/>
    <w:rsid w:val="00B515CF"/>
    <w:rsid w:val="00B51813"/>
    <w:rsid w:val="00B518BD"/>
    <w:rsid w:val="00B51A7C"/>
    <w:rsid w:val="00B51BCD"/>
    <w:rsid w:val="00B524C9"/>
    <w:rsid w:val="00B527AB"/>
    <w:rsid w:val="00B5326F"/>
    <w:rsid w:val="00B5367D"/>
    <w:rsid w:val="00B54610"/>
    <w:rsid w:val="00B54926"/>
    <w:rsid w:val="00B54E77"/>
    <w:rsid w:val="00B54F6A"/>
    <w:rsid w:val="00B553D0"/>
    <w:rsid w:val="00B55709"/>
    <w:rsid w:val="00B55B5A"/>
    <w:rsid w:val="00B55DF9"/>
    <w:rsid w:val="00B55E9E"/>
    <w:rsid w:val="00B56030"/>
    <w:rsid w:val="00B56064"/>
    <w:rsid w:val="00B565A7"/>
    <w:rsid w:val="00B56A7B"/>
    <w:rsid w:val="00B56DE6"/>
    <w:rsid w:val="00B57919"/>
    <w:rsid w:val="00B57DED"/>
    <w:rsid w:val="00B60451"/>
    <w:rsid w:val="00B6088F"/>
    <w:rsid w:val="00B61D8C"/>
    <w:rsid w:val="00B6221C"/>
    <w:rsid w:val="00B62B80"/>
    <w:rsid w:val="00B62BAA"/>
    <w:rsid w:val="00B62BAF"/>
    <w:rsid w:val="00B62C44"/>
    <w:rsid w:val="00B6322D"/>
    <w:rsid w:val="00B634A5"/>
    <w:rsid w:val="00B63525"/>
    <w:rsid w:val="00B63882"/>
    <w:rsid w:val="00B64241"/>
    <w:rsid w:val="00B6430E"/>
    <w:rsid w:val="00B651CA"/>
    <w:rsid w:val="00B65520"/>
    <w:rsid w:val="00B65F6F"/>
    <w:rsid w:val="00B6690C"/>
    <w:rsid w:val="00B66BC3"/>
    <w:rsid w:val="00B67041"/>
    <w:rsid w:val="00B6707A"/>
    <w:rsid w:val="00B6712C"/>
    <w:rsid w:val="00B67434"/>
    <w:rsid w:val="00B6798B"/>
    <w:rsid w:val="00B7026B"/>
    <w:rsid w:val="00B703A6"/>
    <w:rsid w:val="00B703B6"/>
    <w:rsid w:val="00B7101B"/>
    <w:rsid w:val="00B71981"/>
    <w:rsid w:val="00B72215"/>
    <w:rsid w:val="00B724D0"/>
    <w:rsid w:val="00B72C08"/>
    <w:rsid w:val="00B72D5F"/>
    <w:rsid w:val="00B72FF6"/>
    <w:rsid w:val="00B733F5"/>
    <w:rsid w:val="00B73574"/>
    <w:rsid w:val="00B744D6"/>
    <w:rsid w:val="00B74676"/>
    <w:rsid w:val="00B74DBC"/>
    <w:rsid w:val="00B759E1"/>
    <w:rsid w:val="00B7661B"/>
    <w:rsid w:val="00B7686C"/>
    <w:rsid w:val="00B76BEF"/>
    <w:rsid w:val="00B77258"/>
    <w:rsid w:val="00B7744A"/>
    <w:rsid w:val="00B774C8"/>
    <w:rsid w:val="00B7769C"/>
    <w:rsid w:val="00B77C41"/>
    <w:rsid w:val="00B77CF0"/>
    <w:rsid w:val="00B8009F"/>
    <w:rsid w:val="00B803E4"/>
    <w:rsid w:val="00B80CA0"/>
    <w:rsid w:val="00B80EB0"/>
    <w:rsid w:val="00B81453"/>
    <w:rsid w:val="00B81B0C"/>
    <w:rsid w:val="00B81E5C"/>
    <w:rsid w:val="00B82659"/>
    <w:rsid w:val="00B82C67"/>
    <w:rsid w:val="00B82C76"/>
    <w:rsid w:val="00B831EC"/>
    <w:rsid w:val="00B836B3"/>
    <w:rsid w:val="00B840B7"/>
    <w:rsid w:val="00B8439D"/>
    <w:rsid w:val="00B84A21"/>
    <w:rsid w:val="00B85546"/>
    <w:rsid w:val="00B85644"/>
    <w:rsid w:val="00B857AE"/>
    <w:rsid w:val="00B85D63"/>
    <w:rsid w:val="00B8636D"/>
    <w:rsid w:val="00B864C1"/>
    <w:rsid w:val="00B86622"/>
    <w:rsid w:val="00B86F4E"/>
    <w:rsid w:val="00B87D21"/>
    <w:rsid w:val="00B87EE6"/>
    <w:rsid w:val="00B90DE0"/>
    <w:rsid w:val="00B91748"/>
    <w:rsid w:val="00B925F5"/>
    <w:rsid w:val="00B92737"/>
    <w:rsid w:val="00B92B38"/>
    <w:rsid w:val="00B92DEC"/>
    <w:rsid w:val="00B92E5C"/>
    <w:rsid w:val="00B932D2"/>
    <w:rsid w:val="00B93858"/>
    <w:rsid w:val="00B939CA"/>
    <w:rsid w:val="00B940A2"/>
    <w:rsid w:val="00B9506C"/>
    <w:rsid w:val="00B95A2E"/>
    <w:rsid w:val="00B95E51"/>
    <w:rsid w:val="00B95F97"/>
    <w:rsid w:val="00B96084"/>
    <w:rsid w:val="00B9632D"/>
    <w:rsid w:val="00B96805"/>
    <w:rsid w:val="00B978EA"/>
    <w:rsid w:val="00BA05AC"/>
    <w:rsid w:val="00BA0AFD"/>
    <w:rsid w:val="00BA0E63"/>
    <w:rsid w:val="00BA11EF"/>
    <w:rsid w:val="00BA1424"/>
    <w:rsid w:val="00BA18A6"/>
    <w:rsid w:val="00BA1909"/>
    <w:rsid w:val="00BA2139"/>
    <w:rsid w:val="00BA3B7F"/>
    <w:rsid w:val="00BA44E1"/>
    <w:rsid w:val="00BA46BA"/>
    <w:rsid w:val="00BA486B"/>
    <w:rsid w:val="00BA52C2"/>
    <w:rsid w:val="00BA5637"/>
    <w:rsid w:val="00BA56BC"/>
    <w:rsid w:val="00BA5923"/>
    <w:rsid w:val="00BA59DA"/>
    <w:rsid w:val="00BA5C93"/>
    <w:rsid w:val="00BA6016"/>
    <w:rsid w:val="00BA6ACD"/>
    <w:rsid w:val="00BA73C1"/>
    <w:rsid w:val="00BA78B8"/>
    <w:rsid w:val="00BB0598"/>
    <w:rsid w:val="00BB0A33"/>
    <w:rsid w:val="00BB1A9E"/>
    <w:rsid w:val="00BB223C"/>
    <w:rsid w:val="00BB373D"/>
    <w:rsid w:val="00BB4246"/>
    <w:rsid w:val="00BB46B9"/>
    <w:rsid w:val="00BB55A0"/>
    <w:rsid w:val="00BB5BFB"/>
    <w:rsid w:val="00BB5D7F"/>
    <w:rsid w:val="00BB691A"/>
    <w:rsid w:val="00BB6A51"/>
    <w:rsid w:val="00BB6E94"/>
    <w:rsid w:val="00BB6F52"/>
    <w:rsid w:val="00BB7080"/>
    <w:rsid w:val="00BB70FD"/>
    <w:rsid w:val="00BC0152"/>
    <w:rsid w:val="00BC033B"/>
    <w:rsid w:val="00BC09BA"/>
    <w:rsid w:val="00BC1BB5"/>
    <w:rsid w:val="00BC33CE"/>
    <w:rsid w:val="00BC37B9"/>
    <w:rsid w:val="00BC39C8"/>
    <w:rsid w:val="00BC3AE4"/>
    <w:rsid w:val="00BC3E23"/>
    <w:rsid w:val="00BC4054"/>
    <w:rsid w:val="00BC4C84"/>
    <w:rsid w:val="00BC51E2"/>
    <w:rsid w:val="00BC53AA"/>
    <w:rsid w:val="00BC58B9"/>
    <w:rsid w:val="00BC647E"/>
    <w:rsid w:val="00BC66DB"/>
    <w:rsid w:val="00BC72AD"/>
    <w:rsid w:val="00BC74F0"/>
    <w:rsid w:val="00BC7A58"/>
    <w:rsid w:val="00BC7C4E"/>
    <w:rsid w:val="00BC7D1E"/>
    <w:rsid w:val="00BD02A0"/>
    <w:rsid w:val="00BD051E"/>
    <w:rsid w:val="00BD0533"/>
    <w:rsid w:val="00BD07DD"/>
    <w:rsid w:val="00BD0BF6"/>
    <w:rsid w:val="00BD0DCC"/>
    <w:rsid w:val="00BD2A72"/>
    <w:rsid w:val="00BD2FC1"/>
    <w:rsid w:val="00BD308C"/>
    <w:rsid w:val="00BD339B"/>
    <w:rsid w:val="00BD3769"/>
    <w:rsid w:val="00BD4383"/>
    <w:rsid w:val="00BD4C1C"/>
    <w:rsid w:val="00BD5975"/>
    <w:rsid w:val="00BD685D"/>
    <w:rsid w:val="00BD69A3"/>
    <w:rsid w:val="00BD6A77"/>
    <w:rsid w:val="00BD6D42"/>
    <w:rsid w:val="00BD735F"/>
    <w:rsid w:val="00BE0229"/>
    <w:rsid w:val="00BE0298"/>
    <w:rsid w:val="00BE05CC"/>
    <w:rsid w:val="00BE06AF"/>
    <w:rsid w:val="00BE0935"/>
    <w:rsid w:val="00BE0BE8"/>
    <w:rsid w:val="00BE0E1D"/>
    <w:rsid w:val="00BE1573"/>
    <w:rsid w:val="00BE179D"/>
    <w:rsid w:val="00BE1B10"/>
    <w:rsid w:val="00BE1CC8"/>
    <w:rsid w:val="00BE1F49"/>
    <w:rsid w:val="00BE1FE4"/>
    <w:rsid w:val="00BE26AD"/>
    <w:rsid w:val="00BE27FA"/>
    <w:rsid w:val="00BE2B49"/>
    <w:rsid w:val="00BE306E"/>
    <w:rsid w:val="00BE33A2"/>
    <w:rsid w:val="00BE3A5F"/>
    <w:rsid w:val="00BE3B88"/>
    <w:rsid w:val="00BE4212"/>
    <w:rsid w:val="00BE4429"/>
    <w:rsid w:val="00BE45C3"/>
    <w:rsid w:val="00BE4B3A"/>
    <w:rsid w:val="00BE4C93"/>
    <w:rsid w:val="00BE4DB0"/>
    <w:rsid w:val="00BE5DA5"/>
    <w:rsid w:val="00BE6185"/>
    <w:rsid w:val="00BE67CD"/>
    <w:rsid w:val="00BE7F39"/>
    <w:rsid w:val="00BF03D1"/>
    <w:rsid w:val="00BF048C"/>
    <w:rsid w:val="00BF0B2E"/>
    <w:rsid w:val="00BF0B73"/>
    <w:rsid w:val="00BF0E34"/>
    <w:rsid w:val="00BF0F0F"/>
    <w:rsid w:val="00BF1216"/>
    <w:rsid w:val="00BF130C"/>
    <w:rsid w:val="00BF1573"/>
    <w:rsid w:val="00BF1EF6"/>
    <w:rsid w:val="00BF287D"/>
    <w:rsid w:val="00BF2948"/>
    <w:rsid w:val="00BF315B"/>
    <w:rsid w:val="00BF31E4"/>
    <w:rsid w:val="00BF4D8B"/>
    <w:rsid w:val="00BF532C"/>
    <w:rsid w:val="00BF5790"/>
    <w:rsid w:val="00BF58D7"/>
    <w:rsid w:val="00BF622E"/>
    <w:rsid w:val="00BF65A7"/>
    <w:rsid w:val="00BF6709"/>
    <w:rsid w:val="00BF69F6"/>
    <w:rsid w:val="00BF6A81"/>
    <w:rsid w:val="00C0032D"/>
    <w:rsid w:val="00C00FE0"/>
    <w:rsid w:val="00C011FF"/>
    <w:rsid w:val="00C018C4"/>
    <w:rsid w:val="00C01B43"/>
    <w:rsid w:val="00C01EBB"/>
    <w:rsid w:val="00C021FB"/>
    <w:rsid w:val="00C0240D"/>
    <w:rsid w:val="00C02543"/>
    <w:rsid w:val="00C02990"/>
    <w:rsid w:val="00C0304B"/>
    <w:rsid w:val="00C0304F"/>
    <w:rsid w:val="00C0319D"/>
    <w:rsid w:val="00C0370C"/>
    <w:rsid w:val="00C03E41"/>
    <w:rsid w:val="00C047BA"/>
    <w:rsid w:val="00C04B49"/>
    <w:rsid w:val="00C04D30"/>
    <w:rsid w:val="00C04F3F"/>
    <w:rsid w:val="00C0507B"/>
    <w:rsid w:val="00C05266"/>
    <w:rsid w:val="00C05740"/>
    <w:rsid w:val="00C05B9B"/>
    <w:rsid w:val="00C05FA7"/>
    <w:rsid w:val="00C06012"/>
    <w:rsid w:val="00C06102"/>
    <w:rsid w:val="00C0652F"/>
    <w:rsid w:val="00C065B2"/>
    <w:rsid w:val="00C0691C"/>
    <w:rsid w:val="00C07559"/>
    <w:rsid w:val="00C07D7C"/>
    <w:rsid w:val="00C10895"/>
    <w:rsid w:val="00C10BA9"/>
    <w:rsid w:val="00C10CDB"/>
    <w:rsid w:val="00C11823"/>
    <w:rsid w:val="00C11923"/>
    <w:rsid w:val="00C11B47"/>
    <w:rsid w:val="00C11CBD"/>
    <w:rsid w:val="00C1226E"/>
    <w:rsid w:val="00C128A5"/>
    <w:rsid w:val="00C12E09"/>
    <w:rsid w:val="00C13A0F"/>
    <w:rsid w:val="00C13CD9"/>
    <w:rsid w:val="00C1405F"/>
    <w:rsid w:val="00C141A6"/>
    <w:rsid w:val="00C146B8"/>
    <w:rsid w:val="00C1474A"/>
    <w:rsid w:val="00C15182"/>
    <w:rsid w:val="00C15449"/>
    <w:rsid w:val="00C159E7"/>
    <w:rsid w:val="00C15BE0"/>
    <w:rsid w:val="00C15C94"/>
    <w:rsid w:val="00C1609C"/>
    <w:rsid w:val="00C16AD9"/>
    <w:rsid w:val="00C170DC"/>
    <w:rsid w:val="00C17DEC"/>
    <w:rsid w:val="00C20043"/>
    <w:rsid w:val="00C202C5"/>
    <w:rsid w:val="00C21B46"/>
    <w:rsid w:val="00C22325"/>
    <w:rsid w:val="00C23118"/>
    <w:rsid w:val="00C2333E"/>
    <w:rsid w:val="00C243B8"/>
    <w:rsid w:val="00C24D8C"/>
    <w:rsid w:val="00C25160"/>
    <w:rsid w:val="00C2693A"/>
    <w:rsid w:val="00C26BA5"/>
    <w:rsid w:val="00C27755"/>
    <w:rsid w:val="00C27DD7"/>
    <w:rsid w:val="00C30511"/>
    <w:rsid w:val="00C30513"/>
    <w:rsid w:val="00C3076F"/>
    <w:rsid w:val="00C30D6B"/>
    <w:rsid w:val="00C30EBA"/>
    <w:rsid w:val="00C316AD"/>
    <w:rsid w:val="00C3180B"/>
    <w:rsid w:val="00C31FAC"/>
    <w:rsid w:val="00C33721"/>
    <w:rsid w:val="00C33E6B"/>
    <w:rsid w:val="00C34D77"/>
    <w:rsid w:val="00C34E8A"/>
    <w:rsid w:val="00C359DC"/>
    <w:rsid w:val="00C35E5B"/>
    <w:rsid w:val="00C360CA"/>
    <w:rsid w:val="00C369E0"/>
    <w:rsid w:val="00C36EBB"/>
    <w:rsid w:val="00C37254"/>
    <w:rsid w:val="00C377BB"/>
    <w:rsid w:val="00C37A90"/>
    <w:rsid w:val="00C403A9"/>
    <w:rsid w:val="00C41517"/>
    <w:rsid w:val="00C41D2B"/>
    <w:rsid w:val="00C41E91"/>
    <w:rsid w:val="00C42020"/>
    <w:rsid w:val="00C42400"/>
    <w:rsid w:val="00C4282D"/>
    <w:rsid w:val="00C42DB3"/>
    <w:rsid w:val="00C434D9"/>
    <w:rsid w:val="00C4423E"/>
    <w:rsid w:val="00C4472B"/>
    <w:rsid w:val="00C44860"/>
    <w:rsid w:val="00C4509F"/>
    <w:rsid w:val="00C45106"/>
    <w:rsid w:val="00C45125"/>
    <w:rsid w:val="00C45253"/>
    <w:rsid w:val="00C456B6"/>
    <w:rsid w:val="00C45812"/>
    <w:rsid w:val="00C45864"/>
    <w:rsid w:val="00C45ACB"/>
    <w:rsid w:val="00C46540"/>
    <w:rsid w:val="00C46CE5"/>
    <w:rsid w:val="00C47400"/>
    <w:rsid w:val="00C478CC"/>
    <w:rsid w:val="00C47AEE"/>
    <w:rsid w:val="00C50045"/>
    <w:rsid w:val="00C5009B"/>
    <w:rsid w:val="00C5066B"/>
    <w:rsid w:val="00C509E8"/>
    <w:rsid w:val="00C50E48"/>
    <w:rsid w:val="00C51D0E"/>
    <w:rsid w:val="00C52321"/>
    <w:rsid w:val="00C52E33"/>
    <w:rsid w:val="00C53856"/>
    <w:rsid w:val="00C53CD5"/>
    <w:rsid w:val="00C53D8E"/>
    <w:rsid w:val="00C542B9"/>
    <w:rsid w:val="00C550E8"/>
    <w:rsid w:val="00C55724"/>
    <w:rsid w:val="00C557E5"/>
    <w:rsid w:val="00C559F9"/>
    <w:rsid w:val="00C561E1"/>
    <w:rsid w:val="00C57A04"/>
    <w:rsid w:val="00C57B58"/>
    <w:rsid w:val="00C57C0C"/>
    <w:rsid w:val="00C57C10"/>
    <w:rsid w:val="00C57E82"/>
    <w:rsid w:val="00C6011B"/>
    <w:rsid w:val="00C606C1"/>
    <w:rsid w:val="00C609C4"/>
    <w:rsid w:val="00C60A08"/>
    <w:rsid w:val="00C60A0D"/>
    <w:rsid w:val="00C61212"/>
    <w:rsid w:val="00C61A78"/>
    <w:rsid w:val="00C61B6E"/>
    <w:rsid w:val="00C6328B"/>
    <w:rsid w:val="00C63560"/>
    <w:rsid w:val="00C643E6"/>
    <w:rsid w:val="00C6440E"/>
    <w:rsid w:val="00C64425"/>
    <w:rsid w:val="00C644D9"/>
    <w:rsid w:val="00C6481E"/>
    <w:rsid w:val="00C64E90"/>
    <w:rsid w:val="00C6512B"/>
    <w:rsid w:val="00C6581F"/>
    <w:rsid w:val="00C65C7B"/>
    <w:rsid w:val="00C66A2A"/>
    <w:rsid w:val="00C66E8E"/>
    <w:rsid w:val="00C66F28"/>
    <w:rsid w:val="00C67298"/>
    <w:rsid w:val="00C6751B"/>
    <w:rsid w:val="00C6752E"/>
    <w:rsid w:val="00C6767E"/>
    <w:rsid w:val="00C6771B"/>
    <w:rsid w:val="00C67B2E"/>
    <w:rsid w:val="00C70301"/>
    <w:rsid w:val="00C70678"/>
    <w:rsid w:val="00C70787"/>
    <w:rsid w:val="00C708E1"/>
    <w:rsid w:val="00C710CE"/>
    <w:rsid w:val="00C71C05"/>
    <w:rsid w:val="00C71E67"/>
    <w:rsid w:val="00C72318"/>
    <w:rsid w:val="00C725BF"/>
    <w:rsid w:val="00C729D0"/>
    <w:rsid w:val="00C72A9B"/>
    <w:rsid w:val="00C72B4C"/>
    <w:rsid w:val="00C7372A"/>
    <w:rsid w:val="00C73EEB"/>
    <w:rsid w:val="00C74217"/>
    <w:rsid w:val="00C74889"/>
    <w:rsid w:val="00C751E3"/>
    <w:rsid w:val="00C753A3"/>
    <w:rsid w:val="00C7570D"/>
    <w:rsid w:val="00C76304"/>
    <w:rsid w:val="00C76531"/>
    <w:rsid w:val="00C76545"/>
    <w:rsid w:val="00C7666F"/>
    <w:rsid w:val="00C76D61"/>
    <w:rsid w:val="00C7706F"/>
    <w:rsid w:val="00C775EC"/>
    <w:rsid w:val="00C7797E"/>
    <w:rsid w:val="00C77F53"/>
    <w:rsid w:val="00C8056C"/>
    <w:rsid w:val="00C80928"/>
    <w:rsid w:val="00C80956"/>
    <w:rsid w:val="00C80A93"/>
    <w:rsid w:val="00C816CD"/>
    <w:rsid w:val="00C82627"/>
    <w:rsid w:val="00C82699"/>
    <w:rsid w:val="00C82955"/>
    <w:rsid w:val="00C82E9F"/>
    <w:rsid w:val="00C8302A"/>
    <w:rsid w:val="00C8336C"/>
    <w:rsid w:val="00C8365D"/>
    <w:rsid w:val="00C83681"/>
    <w:rsid w:val="00C83814"/>
    <w:rsid w:val="00C83C39"/>
    <w:rsid w:val="00C8430F"/>
    <w:rsid w:val="00C843BC"/>
    <w:rsid w:val="00C8486F"/>
    <w:rsid w:val="00C8548A"/>
    <w:rsid w:val="00C856F6"/>
    <w:rsid w:val="00C85774"/>
    <w:rsid w:val="00C8601B"/>
    <w:rsid w:val="00C868C4"/>
    <w:rsid w:val="00C86C61"/>
    <w:rsid w:val="00C86D9E"/>
    <w:rsid w:val="00C9026F"/>
    <w:rsid w:val="00C9072B"/>
    <w:rsid w:val="00C908A5"/>
    <w:rsid w:val="00C90FA6"/>
    <w:rsid w:val="00C91B2F"/>
    <w:rsid w:val="00C92192"/>
    <w:rsid w:val="00C92327"/>
    <w:rsid w:val="00C923C2"/>
    <w:rsid w:val="00C92716"/>
    <w:rsid w:val="00C9301E"/>
    <w:rsid w:val="00C9356E"/>
    <w:rsid w:val="00C93F02"/>
    <w:rsid w:val="00C946F0"/>
    <w:rsid w:val="00C958D9"/>
    <w:rsid w:val="00C95BF8"/>
    <w:rsid w:val="00C97460"/>
    <w:rsid w:val="00C9763B"/>
    <w:rsid w:val="00C97FF1"/>
    <w:rsid w:val="00CA0009"/>
    <w:rsid w:val="00CA1118"/>
    <w:rsid w:val="00CA13B1"/>
    <w:rsid w:val="00CA1422"/>
    <w:rsid w:val="00CA1615"/>
    <w:rsid w:val="00CA16DC"/>
    <w:rsid w:val="00CA1A46"/>
    <w:rsid w:val="00CA1EDA"/>
    <w:rsid w:val="00CA1FB6"/>
    <w:rsid w:val="00CA2CA8"/>
    <w:rsid w:val="00CA2EF6"/>
    <w:rsid w:val="00CA37F6"/>
    <w:rsid w:val="00CA3B42"/>
    <w:rsid w:val="00CA3D3D"/>
    <w:rsid w:val="00CA461D"/>
    <w:rsid w:val="00CA4EEA"/>
    <w:rsid w:val="00CA5107"/>
    <w:rsid w:val="00CA5228"/>
    <w:rsid w:val="00CA5342"/>
    <w:rsid w:val="00CA6104"/>
    <w:rsid w:val="00CA643A"/>
    <w:rsid w:val="00CA68A4"/>
    <w:rsid w:val="00CA7A7D"/>
    <w:rsid w:val="00CA7FDC"/>
    <w:rsid w:val="00CB07BE"/>
    <w:rsid w:val="00CB0A12"/>
    <w:rsid w:val="00CB0BF5"/>
    <w:rsid w:val="00CB1028"/>
    <w:rsid w:val="00CB1365"/>
    <w:rsid w:val="00CB1C0A"/>
    <w:rsid w:val="00CB28A3"/>
    <w:rsid w:val="00CB312D"/>
    <w:rsid w:val="00CB320B"/>
    <w:rsid w:val="00CB449D"/>
    <w:rsid w:val="00CB4C40"/>
    <w:rsid w:val="00CB4D9F"/>
    <w:rsid w:val="00CB5223"/>
    <w:rsid w:val="00CB56E4"/>
    <w:rsid w:val="00CB56F9"/>
    <w:rsid w:val="00CB6070"/>
    <w:rsid w:val="00CB6ECD"/>
    <w:rsid w:val="00CB7289"/>
    <w:rsid w:val="00CB784A"/>
    <w:rsid w:val="00CB78BF"/>
    <w:rsid w:val="00CB7B62"/>
    <w:rsid w:val="00CC0D56"/>
    <w:rsid w:val="00CC134C"/>
    <w:rsid w:val="00CC16F8"/>
    <w:rsid w:val="00CC180C"/>
    <w:rsid w:val="00CC1DD7"/>
    <w:rsid w:val="00CC1F80"/>
    <w:rsid w:val="00CC34DF"/>
    <w:rsid w:val="00CC3677"/>
    <w:rsid w:val="00CC3744"/>
    <w:rsid w:val="00CC389F"/>
    <w:rsid w:val="00CC38EA"/>
    <w:rsid w:val="00CC3A10"/>
    <w:rsid w:val="00CC3C08"/>
    <w:rsid w:val="00CC42BA"/>
    <w:rsid w:val="00CC45CF"/>
    <w:rsid w:val="00CC47C2"/>
    <w:rsid w:val="00CC4993"/>
    <w:rsid w:val="00CC5730"/>
    <w:rsid w:val="00CC5B58"/>
    <w:rsid w:val="00CC5E7F"/>
    <w:rsid w:val="00CC6106"/>
    <w:rsid w:val="00CC6C8C"/>
    <w:rsid w:val="00CC6CB5"/>
    <w:rsid w:val="00CC704F"/>
    <w:rsid w:val="00CC7488"/>
    <w:rsid w:val="00CC756E"/>
    <w:rsid w:val="00CC7678"/>
    <w:rsid w:val="00CC771B"/>
    <w:rsid w:val="00CC77E3"/>
    <w:rsid w:val="00CC7842"/>
    <w:rsid w:val="00CC7E1D"/>
    <w:rsid w:val="00CD04CD"/>
    <w:rsid w:val="00CD0BB1"/>
    <w:rsid w:val="00CD12AC"/>
    <w:rsid w:val="00CD1721"/>
    <w:rsid w:val="00CD1740"/>
    <w:rsid w:val="00CD1977"/>
    <w:rsid w:val="00CD2205"/>
    <w:rsid w:val="00CD2220"/>
    <w:rsid w:val="00CD2666"/>
    <w:rsid w:val="00CD2889"/>
    <w:rsid w:val="00CD2925"/>
    <w:rsid w:val="00CD31B3"/>
    <w:rsid w:val="00CD32B7"/>
    <w:rsid w:val="00CD35D1"/>
    <w:rsid w:val="00CD4548"/>
    <w:rsid w:val="00CD470D"/>
    <w:rsid w:val="00CD48E2"/>
    <w:rsid w:val="00CD4E42"/>
    <w:rsid w:val="00CD5047"/>
    <w:rsid w:val="00CD5665"/>
    <w:rsid w:val="00CD5CF7"/>
    <w:rsid w:val="00CD6613"/>
    <w:rsid w:val="00CD7222"/>
    <w:rsid w:val="00CD75A3"/>
    <w:rsid w:val="00CE031C"/>
    <w:rsid w:val="00CE1741"/>
    <w:rsid w:val="00CE205F"/>
    <w:rsid w:val="00CE2822"/>
    <w:rsid w:val="00CE3850"/>
    <w:rsid w:val="00CE3A4C"/>
    <w:rsid w:val="00CE3C30"/>
    <w:rsid w:val="00CE54F3"/>
    <w:rsid w:val="00CE5735"/>
    <w:rsid w:val="00CE5B6A"/>
    <w:rsid w:val="00CE5CD2"/>
    <w:rsid w:val="00CE5F92"/>
    <w:rsid w:val="00CE6FD6"/>
    <w:rsid w:val="00CF0060"/>
    <w:rsid w:val="00CF04DB"/>
    <w:rsid w:val="00CF0C73"/>
    <w:rsid w:val="00CF0F79"/>
    <w:rsid w:val="00CF12E4"/>
    <w:rsid w:val="00CF1645"/>
    <w:rsid w:val="00CF198B"/>
    <w:rsid w:val="00CF19ED"/>
    <w:rsid w:val="00CF1F3C"/>
    <w:rsid w:val="00CF281E"/>
    <w:rsid w:val="00CF2CAC"/>
    <w:rsid w:val="00CF2D1A"/>
    <w:rsid w:val="00CF3274"/>
    <w:rsid w:val="00CF334D"/>
    <w:rsid w:val="00CF377B"/>
    <w:rsid w:val="00CF3876"/>
    <w:rsid w:val="00CF39F8"/>
    <w:rsid w:val="00CF4757"/>
    <w:rsid w:val="00CF4ADA"/>
    <w:rsid w:val="00CF4B4A"/>
    <w:rsid w:val="00CF50E6"/>
    <w:rsid w:val="00CF5D18"/>
    <w:rsid w:val="00CF60EC"/>
    <w:rsid w:val="00CF6BEE"/>
    <w:rsid w:val="00CF6F1D"/>
    <w:rsid w:val="00CF717C"/>
    <w:rsid w:val="00CF729B"/>
    <w:rsid w:val="00CF73D9"/>
    <w:rsid w:val="00CF771D"/>
    <w:rsid w:val="00CF79B3"/>
    <w:rsid w:val="00CF7BB8"/>
    <w:rsid w:val="00D003BE"/>
    <w:rsid w:val="00D00505"/>
    <w:rsid w:val="00D00836"/>
    <w:rsid w:val="00D00BEE"/>
    <w:rsid w:val="00D00DBE"/>
    <w:rsid w:val="00D01723"/>
    <w:rsid w:val="00D02030"/>
    <w:rsid w:val="00D023CE"/>
    <w:rsid w:val="00D02A1C"/>
    <w:rsid w:val="00D02C15"/>
    <w:rsid w:val="00D02D38"/>
    <w:rsid w:val="00D02F62"/>
    <w:rsid w:val="00D0350B"/>
    <w:rsid w:val="00D038A9"/>
    <w:rsid w:val="00D042AF"/>
    <w:rsid w:val="00D043F5"/>
    <w:rsid w:val="00D051F3"/>
    <w:rsid w:val="00D0550B"/>
    <w:rsid w:val="00D05760"/>
    <w:rsid w:val="00D059C8"/>
    <w:rsid w:val="00D05A7F"/>
    <w:rsid w:val="00D05F2A"/>
    <w:rsid w:val="00D06249"/>
    <w:rsid w:val="00D06F8A"/>
    <w:rsid w:val="00D07C86"/>
    <w:rsid w:val="00D100FD"/>
    <w:rsid w:val="00D10747"/>
    <w:rsid w:val="00D10C3A"/>
    <w:rsid w:val="00D10D58"/>
    <w:rsid w:val="00D10F75"/>
    <w:rsid w:val="00D111B1"/>
    <w:rsid w:val="00D11294"/>
    <w:rsid w:val="00D11355"/>
    <w:rsid w:val="00D11452"/>
    <w:rsid w:val="00D11B49"/>
    <w:rsid w:val="00D11E94"/>
    <w:rsid w:val="00D131FF"/>
    <w:rsid w:val="00D132D7"/>
    <w:rsid w:val="00D13355"/>
    <w:rsid w:val="00D13B14"/>
    <w:rsid w:val="00D1417E"/>
    <w:rsid w:val="00D14966"/>
    <w:rsid w:val="00D14BD2"/>
    <w:rsid w:val="00D152AA"/>
    <w:rsid w:val="00D155AE"/>
    <w:rsid w:val="00D15996"/>
    <w:rsid w:val="00D15BC6"/>
    <w:rsid w:val="00D15ECC"/>
    <w:rsid w:val="00D16524"/>
    <w:rsid w:val="00D16644"/>
    <w:rsid w:val="00D168F2"/>
    <w:rsid w:val="00D16EF6"/>
    <w:rsid w:val="00D17A1B"/>
    <w:rsid w:val="00D17A5C"/>
    <w:rsid w:val="00D17B5F"/>
    <w:rsid w:val="00D17F35"/>
    <w:rsid w:val="00D204C0"/>
    <w:rsid w:val="00D206C4"/>
    <w:rsid w:val="00D2098B"/>
    <w:rsid w:val="00D20B59"/>
    <w:rsid w:val="00D21510"/>
    <w:rsid w:val="00D21889"/>
    <w:rsid w:val="00D21AC3"/>
    <w:rsid w:val="00D221A2"/>
    <w:rsid w:val="00D222C5"/>
    <w:rsid w:val="00D23F9D"/>
    <w:rsid w:val="00D25208"/>
    <w:rsid w:val="00D259C7"/>
    <w:rsid w:val="00D25B5D"/>
    <w:rsid w:val="00D25BF5"/>
    <w:rsid w:val="00D26B1D"/>
    <w:rsid w:val="00D274F7"/>
    <w:rsid w:val="00D27F5A"/>
    <w:rsid w:val="00D301BD"/>
    <w:rsid w:val="00D31474"/>
    <w:rsid w:val="00D319E4"/>
    <w:rsid w:val="00D322B3"/>
    <w:rsid w:val="00D32397"/>
    <w:rsid w:val="00D32C09"/>
    <w:rsid w:val="00D3337F"/>
    <w:rsid w:val="00D3343B"/>
    <w:rsid w:val="00D33893"/>
    <w:rsid w:val="00D355B0"/>
    <w:rsid w:val="00D35E16"/>
    <w:rsid w:val="00D362C5"/>
    <w:rsid w:val="00D364EE"/>
    <w:rsid w:val="00D36812"/>
    <w:rsid w:val="00D36CFD"/>
    <w:rsid w:val="00D36D5F"/>
    <w:rsid w:val="00D373A3"/>
    <w:rsid w:val="00D37765"/>
    <w:rsid w:val="00D37C02"/>
    <w:rsid w:val="00D40297"/>
    <w:rsid w:val="00D40BFF"/>
    <w:rsid w:val="00D4101E"/>
    <w:rsid w:val="00D41583"/>
    <w:rsid w:val="00D41ADA"/>
    <w:rsid w:val="00D41CF1"/>
    <w:rsid w:val="00D420FA"/>
    <w:rsid w:val="00D4261F"/>
    <w:rsid w:val="00D42702"/>
    <w:rsid w:val="00D4356B"/>
    <w:rsid w:val="00D43C4B"/>
    <w:rsid w:val="00D44183"/>
    <w:rsid w:val="00D44B89"/>
    <w:rsid w:val="00D450B0"/>
    <w:rsid w:val="00D45969"/>
    <w:rsid w:val="00D45ADE"/>
    <w:rsid w:val="00D4670A"/>
    <w:rsid w:val="00D4679B"/>
    <w:rsid w:val="00D46BC1"/>
    <w:rsid w:val="00D46FC7"/>
    <w:rsid w:val="00D477E2"/>
    <w:rsid w:val="00D5027B"/>
    <w:rsid w:val="00D50AA7"/>
    <w:rsid w:val="00D51737"/>
    <w:rsid w:val="00D51A2D"/>
    <w:rsid w:val="00D5239D"/>
    <w:rsid w:val="00D524B7"/>
    <w:rsid w:val="00D5270F"/>
    <w:rsid w:val="00D548D9"/>
    <w:rsid w:val="00D552D9"/>
    <w:rsid w:val="00D55A61"/>
    <w:rsid w:val="00D56065"/>
    <w:rsid w:val="00D5624B"/>
    <w:rsid w:val="00D562E7"/>
    <w:rsid w:val="00D5645E"/>
    <w:rsid w:val="00D56FFC"/>
    <w:rsid w:val="00D57167"/>
    <w:rsid w:val="00D57376"/>
    <w:rsid w:val="00D57B2A"/>
    <w:rsid w:val="00D57B2C"/>
    <w:rsid w:val="00D6002B"/>
    <w:rsid w:val="00D60C8F"/>
    <w:rsid w:val="00D60FE0"/>
    <w:rsid w:val="00D613B1"/>
    <w:rsid w:val="00D61BA6"/>
    <w:rsid w:val="00D61E78"/>
    <w:rsid w:val="00D62D62"/>
    <w:rsid w:val="00D63077"/>
    <w:rsid w:val="00D63100"/>
    <w:rsid w:val="00D632AB"/>
    <w:rsid w:val="00D63DF8"/>
    <w:rsid w:val="00D65540"/>
    <w:rsid w:val="00D6557B"/>
    <w:rsid w:val="00D65BFB"/>
    <w:rsid w:val="00D700A3"/>
    <w:rsid w:val="00D701B2"/>
    <w:rsid w:val="00D70497"/>
    <w:rsid w:val="00D70C1E"/>
    <w:rsid w:val="00D70E9B"/>
    <w:rsid w:val="00D7148F"/>
    <w:rsid w:val="00D714B9"/>
    <w:rsid w:val="00D71584"/>
    <w:rsid w:val="00D7183B"/>
    <w:rsid w:val="00D71862"/>
    <w:rsid w:val="00D71F69"/>
    <w:rsid w:val="00D71F83"/>
    <w:rsid w:val="00D71FC7"/>
    <w:rsid w:val="00D7201F"/>
    <w:rsid w:val="00D7218C"/>
    <w:rsid w:val="00D72B08"/>
    <w:rsid w:val="00D73663"/>
    <w:rsid w:val="00D73D6F"/>
    <w:rsid w:val="00D73DE7"/>
    <w:rsid w:val="00D73E2C"/>
    <w:rsid w:val="00D73F47"/>
    <w:rsid w:val="00D73F93"/>
    <w:rsid w:val="00D73FFB"/>
    <w:rsid w:val="00D74180"/>
    <w:rsid w:val="00D74578"/>
    <w:rsid w:val="00D747B4"/>
    <w:rsid w:val="00D74D61"/>
    <w:rsid w:val="00D74E7F"/>
    <w:rsid w:val="00D750C2"/>
    <w:rsid w:val="00D7571C"/>
    <w:rsid w:val="00D7669F"/>
    <w:rsid w:val="00D767E6"/>
    <w:rsid w:val="00D768D5"/>
    <w:rsid w:val="00D769AE"/>
    <w:rsid w:val="00D76B93"/>
    <w:rsid w:val="00D770F5"/>
    <w:rsid w:val="00D77327"/>
    <w:rsid w:val="00D7793E"/>
    <w:rsid w:val="00D80FE4"/>
    <w:rsid w:val="00D81781"/>
    <w:rsid w:val="00D83507"/>
    <w:rsid w:val="00D835D0"/>
    <w:rsid w:val="00D84EEC"/>
    <w:rsid w:val="00D84FE7"/>
    <w:rsid w:val="00D857A4"/>
    <w:rsid w:val="00D858E4"/>
    <w:rsid w:val="00D85A75"/>
    <w:rsid w:val="00D86206"/>
    <w:rsid w:val="00D86572"/>
    <w:rsid w:val="00D879E5"/>
    <w:rsid w:val="00D9014C"/>
    <w:rsid w:val="00D90287"/>
    <w:rsid w:val="00D90594"/>
    <w:rsid w:val="00D90B47"/>
    <w:rsid w:val="00D92079"/>
    <w:rsid w:val="00D92923"/>
    <w:rsid w:val="00D92B5D"/>
    <w:rsid w:val="00D936B8"/>
    <w:rsid w:val="00D93E1E"/>
    <w:rsid w:val="00D942BA"/>
    <w:rsid w:val="00D9439D"/>
    <w:rsid w:val="00D949B4"/>
    <w:rsid w:val="00D94AA1"/>
    <w:rsid w:val="00D94D9D"/>
    <w:rsid w:val="00D95AEA"/>
    <w:rsid w:val="00D96733"/>
    <w:rsid w:val="00D96B1D"/>
    <w:rsid w:val="00D96C4C"/>
    <w:rsid w:val="00D970A4"/>
    <w:rsid w:val="00D97126"/>
    <w:rsid w:val="00D973E8"/>
    <w:rsid w:val="00D9777E"/>
    <w:rsid w:val="00D9793C"/>
    <w:rsid w:val="00D97FCF"/>
    <w:rsid w:val="00DA0283"/>
    <w:rsid w:val="00DA1065"/>
    <w:rsid w:val="00DA16BD"/>
    <w:rsid w:val="00DA1EB4"/>
    <w:rsid w:val="00DA1ED6"/>
    <w:rsid w:val="00DA2050"/>
    <w:rsid w:val="00DA23EB"/>
    <w:rsid w:val="00DA248F"/>
    <w:rsid w:val="00DA3694"/>
    <w:rsid w:val="00DA4089"/>
    <w:rsid w:val="00DA47F4"/>
    <w:rsid w:val="00DA4C3B"/>
    <w:rsid w:val="00DA4D76"/>
    <w:rsid w:val="00DA50D6"/>
    <w:rsid w:val="00DA5EF9"/>
    <w:rsid w:val="00DA642D"/>
    <w:rsid w:val="00DA6D73"/>
    <w:rsid w:val="00DA7793"/>
    <w:rsid w:val="00DA7D6C"/>
    <w:rsid w:val="00DB00D3"/>
    <w:rsid w:val="00DB0C9B"/>
    <w:rsid w:val="00DB2D4D"/>
    <w:rsid w:val="00DB3985"/>
    <w:rsid w:val="00DB435C"/>
    <w:rsid w:val="00DB4E18"/>
    <w:rsid w:val="00DB6CCE"/>
    <w:rsid w:val="00DB7C7E"/>
    <w:rsid w:val="00DC05D4"/>
    <w:rsid w:val="00DC06DE"/>
    <w:rsid w:val="00DC09F6"/>
    <w:rsid w:val="00DC15E8"/>
    <w:rsid w:val="00DC1708"/>
    <w:rsid w:val="00DC21B2"/>
    <w:rsid w:val="00DC277C"/>
    <w:rsid w:val="00DC2893"/>
    <w:rsid w:val="00DC353F"/>
    <w:rsid w:val="00DC3C37"/>
    <w:rsid w:val="00DC42A6"/>
    <w:rsid w:val="00DC48FD"/>
    <w:rsid w:val="00DC4A6B"/>
    <w:rsid w:val="00DC4B43"/>
    <w:rsid w:val="00DC4E69"/>
    <w:rsid w:val="00DC4FAB"/>
    <w:rsid w:val="00DC528B"/>
    <w:rsid w:val="00DC64CD"/>
    <w:rsid w:val="00DC68DD"/>
    <w:rsid w:val="00DC6A06"/>
    <w:rsid w:val="00DC6B0C"/>
    <w:rsid w:val="00DC76EE"/>
    <w:rsid w:val="00DC779A"/>
    <w:rsid w:val="00DD01FE"/>
    <w:rsid w:val="00DD095B"/>
    <w:rsid w:val="00DD139D"/>
    <w:rsid w:val="00DD1BEA"/>
    <w:rsid w:val="00DD1C4B"/>
    <w:rsid w:val="00DD2528"/>
    <w:rsid w:val="00DD2970"/>
    <w:rsid w:val="00DD33DD"/>
    <w:rsid w:val="00DD4944"/>
    <w:rsid w:val="00DD53CE"/>
    <w:rsid w:val="00DD573A"/>
    <w:rsid w:val="00DD7298"/>
    <w:rsid w:val="00DD7A49"/>
    <w:rsid w:val="00DD7F21"/>
    <w:rsid w:val="00DE1833"/>
    <w:rsid w:val="00DE1BF5"/>
    <w:rsid w:val="00DE1DD8"/>
    <w:rsid w:val="00DE1DFC"/>
    <w:rsid w:val="00DE2458"/>
    <w:rsid w:val="00DE265D"/>
    <w:rsid w:val="00DE2B91"/>
    <w:rsid w:val="00DE320F"/>
    <w:rsid w:val="00DE38BD"/>
    <w:rsid w:val="00DE3BD7"/>
    <w:rsid w:val="00DE3C49"/>
    <w:rsid w:val="00DE3F17"/>
    <w:rsid w:val="00DE401B"/>
    <w:rsid w:val="00DE4527"/>
    <w:rsid w:val="00DE45F6"/>
    <w:rsid w:val="00DE492A"/>
    <w:rsid w:val="00DE5235"/>
    <w:rsid w:val="00DE56C9"/>
    <w:rsid w:val="00DE5709"/>
    <w:rsid w:val="00DE58A2"/>
    <w:rsid w:val="00DE58BB"/>
    <w:rsid w:val="00DE5B21"/>
    <w:rsid w:val="00DE5BCE"/>
    <w:rsid w:val="00DE6ECE"/>
    <w:rsid w:val="00DE70CB"/>
    <w:rsid w:val="00DE74BD"/>
    <w:rsid w:val="00DE780E"/>
    <w:rsid w:val="00DE78E8"/>
    <w:rsid w:val="00DF0006"/>
    <w:rsid w:val="00DF039B"/>
    <w:rsid w:val="00DF064F"/>
    <w:rsid w:val="00DF070A"/>
    <w:rsid w:val="00DF0CAA"/>
    <w:rsid w:val="00DF1987"/>
    <w:rsid w:val="00DF19DD"/>
    <w:rsid w:val="00DF19E8"/>
    <w:rsid w:val="00DF202F"/>
    <w:rsid w:val="00DF2304"/>
    <w:rsid w:val="00DF24D8"/>
    <w:rsid w:val="00DF2840"/>
    <w:rsid w:val="00DF2876"/>
    <w:rsid w:val="00DF2F92"/>
    <w:rsid w:val="00DF2FB6"/>
    <w:rsid w:val="00DF3572"/>
    <w:rsid w:val="00DF3656"/>
    <w:rsid w:val="00DF3B5B"/>
    <w:rsid w:val="00DF3C85"/>
    <w:rsid w:val="00DF4524"/>
    <w:rsid w:val="00DF470E"/>
    <w:rsid w:val="00DF480B"/>
    <w:rsid w:val="00DF4D5C"/>
    <w:rsid w:val="00DF5009"/>
    <w:rsid w:val="00DF5691"/>
    <w:rsid w:val="00DF5F8E"/>
    <w:rsid w:val="00DF73C6"/>
    <w:rsid w:val="00DF7C5C"/>
    <w:rsid w:val="00E008F1"/>
    <w:rsid w:val="00E00C65"/>
    <w:rsid w:val="00E01886"/>
    <w:rsid w:val="00E02748"/>
    <w:rsid w:val="00E031BE"/>
    <w:rsid w:val="00E0351E"/>
    <w:rsid w:val="00E035C6"/>
    <w:rsid w:val="00E03B7A"/>
    <w:rsid w:val="00E0412D"/>
    <w:rsid w:val="00E0438D"/>
    <w:rsid w:val="00E0452F"/>
    <w:rsid w:val="00E04684"/>
    <w:rsid w:val="00E05004"/>
    <w:rsid w:val="00E051F2"/>
    <w:rsid w:val="00E05386"/>
    <w:rsid w:val="00E05D2C"/>
    <w:rsid w:val="00E06258"/>
    <w:rsid w:val="00E0742D"/>
    <w:rsid w:val="00E077CF"/>
    <w:rsid w:val="00E1040F"/>
    <w:rsid w:val="00E1087B"/>
    <w:rsid w:val="00E10B92"/>
    <w:rsid w:val="00E10F73"/>
    <w:rsid w:val="00E11691"/>
    <w:rsid w:val="00E11958"/>
    <w:rsid w:val="00E11D83"/>
    <w:rsid w:val="00E12399"/>
    <w:rsid w:val="00E12423"/>
    <w:rsid w:val="00E12647"/>
    <w:rsid w:val="00E12EEB"/>
    <w:rsid w:val="00E13D2F"/>
    <w:rsid w:val="00E14289"/>
    <w:rsid w:val="00E143D4"/>
    <w:rsid w:val="00E14583"/>
    <w:rsid w:val="00E14C02"/>
    <w:rsid w:val="00E150FE"/>
    <w:rsid w:val="00E1522F"/>
    <w:rsid w:val="00E15E48"/>
    <w:rsid w:val="00E161DC"/>
    <w:rsid w:val="00E16450"/>
    <w:rsid w:val="00E16B2B"/>
    <w:rsid w:val="00E1729A"/>
    <w:rsid w:val="00E17480"/>
    <w:rsid w:val="00E17692"/>
    <w:rsid w:val="00E1794B"/>
    <w:rsid w:val="00E17B70"/>
    <w:rsid w:val="00E17D05"/>
    <w:rsid w:val="00E17F8C"/>
    <w:rsid w:val="00E20D41"/>
    <w:rsid w:val="00E211A7"/>
    <w:rsid w:val="00E22225"/>
    <w:rsid w:val="00E229C4"/>
    <w:rsid w:val="00E22D43"/>
    <w:rsid w:val="00E2346D"/>
    <w:rsid w:val="00E23C5F"/>
    <w:rsid w:val="00E23DC1"/>
    <w:rsid w:val="00E24742"/>
    <w:rsid w:val="00E24CA4"/>
    <w:rsid w:val="00E24CD6"/>
    <w:rsid w:val="00E24D94"/>
    <w:rsid w:val="00E24F79"/>
    <w:rsid w:val="00E2510E"/>
    <w:rsid w:val="00E25732"/>
    <w:rsid w:val="00E25B6D"/>
    <w:rsid w:val="00E26BFF"/>
    <w:rsid w:val="00E274FC"/>
    <w:rsid w:val="00E27CB7"/>
    <w:rsid w:val="00E306BE"/>
    <w:rsid w:val="00E308ED"/>
    <w:rsid w:val="00E30C08"/>
    <w:rsid w:val="00E31B7C"/>
    <w:rsid w:val="00E31D2A"/>
    <w:rsid w:val="00E325F4"/>
    <w:rsid w:val="00E32BFC"/>
    <w:rsid w:val="00E3343B"/>
    <w:rsid w:val="00E33AF6"/>
    <w:rsid w:val="00E33F25"/>
    <w:rsid w:val="00E35291"/>
    <w:rsid w:val="00E35615"/>
    <w:rsid w:val="00E35C05"/>
    <w:rsid w:val="00E35CC8"/>
    <w:rsid w:val="00E3617E"/>
    <w:rsid w:val="00E36278"/>
    <w:rsid w:val="00E3736D"/>
    <w:rsid w:val="00E374B8"/>
    <w:rsid w:val="00E409FF"/>
    <w:rsid w:val="00E415BC"/>
    <w:rsid w:val="00E41DA9"/>
    <w:rsid w:val="00E4282A"/>
    <w:rsid w:val="00E43136"/>
    <w:rsid w:val="00E432DC"/>
    <w:rsid w:val="00E43B1D"/>
    <w:rsid w:val="00E43FE3"/>
    <w:rsid w:val="00E44104"/>
    <w:rsid w:val="00E44A55"/>
    <w:rsid w:val="00E44CFF"/>
    <w:rsid w:val="00E452A7"/>
    <w:rsid w:val="00E452AB"/>
    <w:rsid w:val="00E452BA"/>
    <w:rsid w:val="00E45AD6"/>
    <w:rsid w:val="00E45F3A"/>
    <w:rsid w:val="00E462F7"/>
    <w:rsid w:val="00E463D4"/>
    <w:rsid w:val="00E46578"/>
    <w:rsid w:val="00E46AF7"/>
    <w:rsid w:val="00E471B0"/>
    <w:rsid w:val="00E47B4D"/>
    <w:rsid w:val="00E504BB"/>
    <w:rsid w:val="00E50EE3"/>
    <w:rsid w:val="00E51D50"/>
    <w:rsid w:val="00E51E8E"/>
    <w:rsid w:val="00E52CD0"/>
    <w:rsid w:val="00E54103"/>
    <w:rsid w:val="00E5410B"/>
    <w:rsid w:val="00E54668"/>
    <w:rsid w:val="00E54859"/>
    <w:rsid w:val="00E548AA"/>
    <w:rsid w:val="00E54964"/>
    <w:rsid w:val="00E5601D"/>
    <w:rsid w:val="00E56C09"/>
    <w:rsid w:val="00E57729"/>
    <w:rsid w:val="00E57858"/>
    <w:rsid w:val="00E57B21"/>
    <w:rsid w:val="00E57B2A"/>
    <w:rsid w:val="00E57BE9"/>
    <w:rsid w:val="00E57D7A"/>
    <w:rsid w:val="00E57EC4"/>
    <w:rsid w:val="00E6036C"/>
    <w:rsid w:val="00E60763"/>
    <w:rsid w:val="00E60AE4"/>
    <w:rsid w:val="00E61445"/>
    <w:rsid w:val="00E621F4"/>
    <w:rsid w:val="00E62771"/>
    <w:rsid w:val="00E628E8"/>
    <w:rsid w:val="00E62C0B"/>
    <w:rsid w:val="00E62D1F"/>
    <w:rsid w:val="00E62DFC"/>
    <w:rsid w:val="00E63FAF"/>
    <w:rsid w:val="00E644F3"/>
    <w:rsid w:val="00E64681"/>
    <w:rsid w:val="00E65654"/>
    <w:rsid w:val="00E65E42"/>
    <w:rsid w:val="00E65E8B"/>
    <w:rsid w:val="00E66168"/>
    <w:rsid w:val="00E6667D"/>
    <w:rsid w:val="00E668E0"/>
    <w:rsid w:val="00E66D31"/>
    <w:rsid w:val="00E6736B"/>
    <w:rsid w:val="00E6750D"/>
    <w:rsid w:val="00E67DB2"/>
    <w:rsid w:val="00E70213"/>
    <w:rsid w:val="00E70A3B"/>
    <w:rsid w:val="00E71B3D"/>
    <w:rsid w:val="00E71C25"/>
    <w:rsid w:val="00E72109"/>
    <w:rsid w:val="00E730E0"/>
    <w:rsid w:val="00E73E72"/>
    <w:rsid w:val="00E740E6"/>
    <w:rsid w:val="00E74140"/>
    <w:rsid w:val="00E742CE"/>
    <w:rsid w:val="00E751F8"/>
    <w:rsid w:val="00E752BA"/>
    <w:rsid w:val="00E75421"/>
    <w:rsid w:val="00E75FCB"/>
    <w:rsid w:val="00E760D8"/>
    <w:rsid w:val="00E7664E"/>
    <w:rsid w:val="00E772C4"/>
    <w:rsid w:val="00E77765"/>
    <w:rsid w:val="00E77C71"/>
    <w:rsid w:val="00E77EB4"/>
    <w:rsid w:val="00E804FC"/>
    <w:rsid w:val="00E82D12"/>
    <w:rsid w:val="00E8319D"/>
    <w:rsid w:val="00E8359D"/>
    <w:rsid w:val="00E837E4"/>
    <w:rsid w:val="00E841D7"/>
    <w:rsid w:val="00E848A3"/>
    <w:rsid w:val="00E84BB8"/>
    <w:rsid w:val="00E85334"/>
    <w:rsid w:val="00E857DF"/>
    <w:rsid w:val="00E868E7"/>
    <w:rsid w:val="00E86985"/>
    <w:rsid w:val="00E90037"/>
    <w:rsid w:val="00E91177"/>
    <w:rsid w:val="00E91C9E"/>
    <w:rsid w:val="00E91EE2"/>
    <w:rsid w:val="00E91F46"/>
    <w:rsid w:val="00E9207E"/>
    <w:rsid w:val="00E932A7"/>
    <w:rsid w:val="00E93943"/>
    <w:rsid w:val="00E93B59"/>
    <w:rsid w:val="00E93CBA"/>
    <w:rsid w:val="00E9535C"/>
    <w:rsid w:val="00E954C0"/>
    <w:rsid w:val="00E96507"/>
    <w:rsid w:val="00E966B0"/>
    <w:rsid w:val="00E9701F"/>
    <w:rsid w:val="00E97B80"/>
    <w:rsid w:val="00E97F74"/>
    <w:rsid w:val="00EA017B"/>
    <w:rsid w:val="00EA02FB"/>
    <w:rsid w:val="00EA0376"/>
    <w:rsid w:val="00EA0E3A"/>
    <w:rsid w:val="00EA188D"/>
    <w:rsid w:val="00EA1C92"/>
    <w:rsid w:val="00EA2C56"/>
    <w:rsid w:val="00EA2CBB"/>
    <w:rsid w:val="00EA35C8"/>
    <w:rsid w:val="00EA35F8"/>
    <w:rsid w:val="00EA36D2"/>
    <w:rsid w:val="00EA3B21"/>
    <w:rsid w:val="00EA3E4E"/>
    <w:rsid w:val="00EA483A"/>
    <w:rsid w:val="00EA4AD0"/>
    <w:rsid w:val="00EA4E64"/>
    <w:rsid w:val="00EA5329"/>
    <w:rsid w:val="00EA56D9"/>
    <w:rsid w:val="00EA62E5"/>
    <w:rsid w:val="00EA6454"/>
    <w:rsid w:val="00EA655A"/>
    <w:rsid w:val="00EA761E"/>
    <w:rsid w:val="00EA7DE1"/>
    <w:rsid w:val="00EB0156"/>
    <w:rsid w:val="00EB04B6"/>
    <w:rsid w:val="00EB04F4"/>
    <w:rsid w:val="00EB0549"/>
    <w:rsid w:val="00EB0A26"/>
    <w:rsid w:val="00EB0C27"/>
    <w:rsid w:val="00EB2AD4"/>
    <w:rsid w:val="00EB2D68"/>
    <w:rsid w:val="00EB2DE2"/>
    <w:rsid w:val="00EB3298"/>
    <w:rsid w:val="00EB3B21"/>
    <w:rsid w:val="00EB3B43"/>
    <w:rsid w:val="00EB433C"/>
    <w:rsid w:val="00EB4BD3"/>
    <w:rsid w:val="00EB50AB"/>
    <w:rsid w:val="00EB51E3"/>
    <w:rsid w:val="00EB525E"/>
    <w:rsid w:val="00EB586B"/>
    <w:rsid w:val="00EB58D0"/>
    <w:rsid w:val="00EB5C4E"/>
    <w:rsid w:val="00EB5D94"/>
    <w:rsid w:val="00EB6279"/>
    <w:rsid w:val="00EB6E1B"/>
    <w:rsid w:val="00EB7224"/>
    <w:rsid w:val="00EB7477"/>
    <w:rsid w:val="00EB7540"/>
    <w:rsid w:val="00EC02CE"/>
    <w:rsid w:val="00EC04ED"/>
    <w:rsid w:val="00EC065B"/>
    <w:rsid w:val="00EC0FAF"/>
    <w:rsid w:val="00EC1060"/>
    <w:rsid w:val="00EC10B8"/>
    <w:rsid w:val="00EC12A4"/>
    <w:rsid w:val="00EC12EA"/>
    <w:rsid w:val="00EC16D7"/>
    <w:rsid w:val="00EC1A43"/>
    <w:rsid w:val="00EC1A83"/>
    <w:rsid w:val="00EC1ADD"/>
    <w:rsid w:val="00EC24E3"/>
    <w:rsid w:val="00EC28D5"/>
    <w:rsid w:val="00EC2962"/>
    <w:rsid w:val="00EC2C79"/>
    <w:rsid w:val="00EC336B"/>
    <w:rsid w:val="00EC4C45"/>
    <w:rsid w:val="00EC5132"/>
    <w:rsid w:val="00EC68E7"/>
    <w:rsid w:val="00EC7153"/>
    <w:rsid w:val="00EC7899"/>
    <w:rsid w:val="00ED0CA8"/>
    <w:rsid w:val="00ED11E3"/>
    <w:rsid w:val="00ED12DC"/>
    <w:rsid w:val="00ED136E"/>
    <w:rsid w:val="00ED1455"/>
    <w:rsid w:val="00ED186F"/>
    <w:rsid w:val="00ED1BE5"/>
    <w:rsid w:val="00ED28EC"/>
    <w:rsid w:val="00ED3260"/>
    <w:rsid w:val="00ED3457"/>
    <w:rsid w:val="00ED34F8"/>
    <w:rsid w:val="00ED4CBF"/>
    <w:rsid w:val="00ED52D2"/>
    <w:rsid w:val="00ED5444"/>
    <w:rsid w:val="00ED570A"/>
    <w:rsid w:val="00ED59DE"/>
    <w:rsid w:val="00ED5AA3"/>
    <w:rsid w:val="00ED5C36"/>
    <w:rsid w:val="00ED7710"/>
    <w:rsid w:val="00ED7D80"/>
    <w:rsid w:val="00EE04A8"/>
    <w:rsid w:val="00EE0A1D"/>
    <w:rsid w:val="00EE0A4F"/>
    <w:rsid w:val="00EE0D33"/>
    <w:rsid w:val="00EE16DF"/>
    <w:rsid w:val="00EE1B6C"/>
    <w:rsid w:val="00EE25BB"/>
    <w:rsid w:val="00EE3283"/>
    <w:rsid w:val="00EE3383"/>
    <w:rsid w:val="00EE4400"/>
    <w:rsid w:val="00EE4897"/>
    <w:rsid w:val="00EE49DD"/>
    <w:rsid w:val="00EE4D86"/>
    <w:rsid w:val="00EE53B8"/>
    <w:rsid w:val="00EE558A"/>
    <w:rsid w:val="00EE6211"/>
    <w:rsid w:val="00EE702A"/>
    <w:rsid w:val="00EE7A77"/>
    <w:rsid w:val="00EF031B"/>
    <w:rsid w:val="00EF093F"/>
    <w:rsid w:val="00EF09D6"/>
    <w:rsid w:val="00EF0F82"/>
    <w:rsid w:val="00EF1617"/>
    <w:rsid w:val="00EF1BDB"/>
    <w:rsid w:val="00EF2056"/>
    <w:rsid w:val="00EF2450"/>
    <w:rsid w:val="00EF29E0"/>
    <w:rsid w:val="00EF2A15"/>
    <w:rsid w:val="00EF2C3A"/>
    <w:rsid w:val="00EF2C95"/>
    <w:rsid w:val="00EF313C"/>
    <w:rsid w:val="00EF34A9"/>
    <w:rsid w:val="00EF414B"/>
    <w:rsid w:val="00EF4225"/>
    <w:rsid w:val="00EF4448"/>
    <w:rsid w:val="00EF4929"/>
    <w:rsid w:val="00EF499C"/>
    <w:rsid w:val="00EF4ACA"/>
    <w:rsid w:val="00EF5126"/>
    <w:rsid w:val="00EF5EF8"/>
    <w:rsid w:val="00EF63B2"/>
    <w:rsid w:val="00EF64F2"/>
    <w:rsid w:val="00EF6B46"/>
    <w:rsid w:val="00EF6DF4"/>
    <w:rsid w:val="00EF705F"/>
    <w:rsid w:val="00EF706F"/>
    <w:rsid w:val="00EF73C3"/>
    <w:rsid w:val="00EF7DA7"/>
    <w:rsid w:val="00EF7E80"/>
    <w:rsid w:val="00F00220"/>
    <w:rsid w:val="00F00278"/>
    <w:rsid w:val="00F0032F"/>
    <w:rsid w:val="00F0039E"/>
    <w:rsid w:val="00F00489"/>
    <w:rsid w:val="00F00AF1"/>
    <w:rsid w:val="00F00C83"/>
    <w:rsid w:val="00F00EE8"/>
    <w:rsid w:val="00F01957"/>
    <w:rsid w:val="00F01991"/>
    <w:rsid w:val="00F02D03"/>
    <w:rsid w:val="00F02D3E"/>
    <w:rsid w:val="00F03079"/>
    <w:rsid w:val="00F030EE"/>
    <w:rsid w:val="00F036C5"/>
    <w:rsid w:val="00F03AC2"/>
    <w:rsid w:val="00F043C9"/>
    <w:rsid w:val="00F04AC3"/>
    <w:rsid w:val="00F04B88"/>
    <w:rsid w:val="00F04F0D"/>
    <w:rsid w:val="00F04F54"/>
    <w:rsid w:val="00F050D0"/>
    <w:rsid w:val="00F05CDE"/>
    <w:rsid w:val="00F060A5"/>
    <w:rsid w:val="00F06192"/>
    <w:rsid w:val="00F06580"/>
    <w:rsid w:val="00F06680"/>
    <w:rsid w:val="00F066A9"/>
    <w:rsid w:val="00F066E7"/>
    <w:rsid w:val="00F06A9D"/>
    <w:rsid w:val="00F0705A"/>
    <w:rsid w:val="00F07289"/>
    <w:rsid w:val="00F0728D"/>
    <w:rsid w:val="00F07FB1"/>
    <w:rsid w:val="00F100FF"/>
    <w:rsid w:val="00F1062E"/>
    <w:rsid w:val="00F1164C"/>
    <w:rsid w:val="00F1236E"/>
    <w:rsid w:val="00F124D7"/>
    <w:rsid w:val="00F12EDC"/>
    <w:rsid w:val="00F14138"/>
    <w:rsid w:val="00F145ED"/>
    <w:rsid w:val="00F1472F"/>
    <w:rsid w:val="00F14AE5"/>
    <w:rsid w:val="00F14D4F"/>
    <w:rsid w:val="00F15642"/>
    <w:rsid w:val="00F15A30"/>
    <w:rsid w:val="00F1668A"/>
    <w:rsid w:val="00F16941"/>
    <w:rsid w:val="00F170EA"/>
    <w:rsid w:val="00F1725E"/>
    <w:rsid w:val="00F17A9C"/>
    <w:rsid w:val="00F17BF9"/>
    <w:rsid w:val="00F17F49"/>
    <w:rsid w:val="00F20200"/>
    <w:rsid w:val="00F21AD3"/>
    <w:rsid w:val="00F21B6E"/>
    <w:rsid w:val="00F22103"/>
    <w:rsid w:val="00F2237A"/>
    <w:rsid w:val="00F230E9"/>
    <w:rsid w:val="00F239E8"/>
    <w:rsid w:val="00F23A1F"/>
    <w:rsid w:val="00F2437A"/>
    <w:rsid w:val="00F24585"/>
    <w:rsid w:val="00F246EF"/>
    <w:rsid w:val="00F2522B"/>
    <w:rsid w:val="00F2569D"/>
    <w:rsid w:val="00F25886"/>
    <w:rsid w:val="00F25D1B"/>
    <w:rsid w:val="00F261C5"/>
    <w:rsid w:val="00F26615"/>
    <w:rsid w:val="00F26972"/>
    <w:rsid w:val="00F279E5"/>
    <w:rsid w:val="00F27FE2"/>
    <w:rsid w:val="00F30315"/>
    <w:rsid w:val="00F30463"/>
    <w:rsid w:val="00F30B23"/>
    <w:rsid w:val="00F31067"/>
    <w:rsid w:val="00F31204"/>
    <w:rsid w:val="00F31901"/>
    <w:rsid w:val="00F32FF4"/>
    <w:rsid w:val="00F33D2D"/>
    <w:rsid w:val="00F34D7B"/>
    <w:rsid w:val="00F353EA"/>
    <w:rsid w:val="00F35DE2"/>
    <w:rsid w:val="00F35EC7"/>
    <w:rsid w:val="00F3638C"/>
    <w:rsid w:val="00F36EFC"/>
    <w:rsid w:val="00F37507"/>
    <w:rsid w:val="00F40AFF"/>
    <w:rsid w:val="00F410A0"/>
    <w:rsid w:val="00F41861"/>
    <w:rsid w:val="00F42832"/>
    <w:rsid w:val="00F428AF"/>
    <w:rsid w:val="00F428C0"/>
    <w:rsid w:val="00F43231"/>
    <w:rsid w:val="00F433FE"/>
    <w:rsid w:val="00F43673"/>
    <w:rsid w:val="00F43775"/>
    <w:rsid w:val="00F43FCC"/>
    <w:rsid w:val="00F444E2"/>
    <w:rsid w:val="00F448C0"/>
    <w:rsid w:val="00F45986"/>
    <w:rsid w:val="00F45A3E"/>
    <w:rsid w:val="00F45EEE"/>
    <w:rsid w:val="00F4610B"/>
    <w:rsid w:val="00F46C70"/>
    <w:rsid w:val="00F4711F"/>
    <w:rsid w:val="00F47202"/>
    <w:rsid w:val="00F4783A"/>
    <w:rsid w:val="00F47E97"/>
    <w:rsid w:val="00F50140"/>
    <w:rsid w:val="00F502A4"/>
    <w:rsid w:val="00F507D0"/>
    <w:rsid w:val="00F51559"/>
    <w:rsid w:val="00F518E9"/>
    <w:rsid w:val="00F52795"/>
    <w:rsid w:val="00F528C3"/>
    <w:rsid w:val="00F5313C"/>
    <w:rsid w:val="00F5346B"/>
    <w:rsid w:val="00F5377D"/>
    <w:rsid w:val="00F53F56"/>
    <w:rsid w:val="00F5407E"/>
    <w:rsid w:val="00F5415E"/>
    <w:rsid w:val="00F54287"/>
    <w:rsid w:val="00F542F2"/>
    <w:rsid w:val="00F551E0"/>
    <w:rsid w:val="00F55B42"/>
    <w:rsid w:val="00F55B58"/>
    <w:rsid w:val="00F56015"/>
    <w:rsid w:val="00F56EDF"/>
    <w:rsid w:val="00F5705F"/>
    <w:rsid w:val="00F5778D"/>
    <w:rsid w:val="00F600C3"/>
    <w:rsid w:val="00F605D5"/>
    <w:rsid w:val="00F60D4B"/>
    <w:rsid w:val="00F610E4"/>
    <w:rsid w:val="00F617D9"/>
    <w:rsid w:val="00F61E74"/>
    <w:rsid w:val="00F621A5"/>
    <w:rsid w:val="00F62AED"/>
    <w:rsid w:val="00F63B9E"/>
    <w:rsid w:val="00F63BF2"/>
    <w:rsid w:val="00F63CA9"/>
    <w:rsid w:val="00F6507D"/>
    <w:rsid w:val="00F65499"/>
    <w:rsid w:val="00F6582C"/>
    <w:rsid w:val="00F65881"/>
    <w:rsid w:val="00F65C16"/>
    <w:rsid w:val="00F65CEC"/>
    <w:rsid w:val="00F6686C"/>
    <w:rsid w:val="00F669B8"/>
    <w:rsid w:val="00F672FC"/>
    <w:rsid w:val="00F677B8"/>
    <w:rsid w:val="00F67BC3"/>
    <w:rsid w:val="00F67EAE"/>
    <w:rsid w:val="00F702C3"/>
    <w:rsid w:val="00F706C3"/>
    <w:rsid w:val="00F7139B"/>
    <w:rsid w:val="00F71B6C"/>
    <w:rsid w:val="00F71F02"/>
    <w:rsid w:val="00F72360"/>
    <w:rsid w:val="00F729E4"/>
    <w:rsid w:val="00F72AD6"/>
    <w:rsid w:val="00F73710"/>
    <w:rsid w:val="00F74373"/>
    <w:rsid w:val="00F7437F"/>
    <w:rsid w:val="00F744C4"/>
    <w:rsid w:val="00F74D45"/>
    <w:rsid w:val="00F74FCE"/>
    <w:rsid w:val="00F7528A"/>
    <w:rsid w:val="00F75A61"/>
    <w:rsid w:val="00F75B8E"/>
    <w:rsid w:val="00F75DA4"/>
    <w:rsid w:val="00F7647A"/>
    <w:rsid w:val="00F76654"/>
    <w:rsid w:val="00F772CA"/>
    <w:rsid w:val="00F77942"/>
    <w:rsid w:val="00F803D7"/>
    <w:rsid w:val="00F8128E"/>
    <w:rsid w:val="00F8190C"/>
    <w:rsid w:val="00F81A38"/>
    <w:rsid w:val="00F81E30"/>
    <w:rsid w:val="00F8235D"/>
    <w:rsid w:val="00F823D4"/>
    <w:rsid w:val="00F827EB"/>
    <w:rsid w:val="00F82D8A"/>
    <w:rsid w:val="00F82F6C"/>
    <w:rsid w:val="00F8408E"/>
    <w:rsid w:val="00F84D32"/>
    <w:rsid w:val="00F84ED0"/>
    <w:rsid w:val="00F850E6"/>
    <w:rsid w:val="00F853CC"/>
    <w:rsid w:val="00F859F8"/>
    <w:rsid w:val="00F86F96"/>
    <w:rsid w:val="00F8780B"/>
    <w:rsid w:val="00F87CF4"/>
    <w:rsid w:val="00F901F1"/>
    <w:rsid w:val="00F910A5"/>
    <w:rsid w:val="00F918AD"/>
    <w:rsid w:val="00F91D91"/>
    <w:rsid w:val="00F91DDD"/>
    <w:rsid w:val="00F92448"/>
    <w:rsid w:val="00F9261B"/>
    <w:rsid w:val="00F92904"/>
    <w:rsid w:val="00F92C27"/>
    <w:rsid w:val="00F92D87"/>
    <w:rsid w:val="00F93326"/>
    <w:rsid w:val="00F9335C"/>
    <w:rsid w:val="00F95058"/>
    <w:rsid w:val="00F95433"/>
    <w:rsid w:val="00F95498"/>
    <w:rsid w:val="00F95B49"/>
    <w:rsid w:val="00F95CF5"/>
    <w:rsid w:val="00F96C81"/>
    <w:rsid w:val="00F97038"/>
    <w:rsid w:val="00F9729B"/>
    <w:rsid w:val="00F9799D"/>
    <w:rsid w:val="00F97A80"/>
    <w:rsid w:val="00F97C84"/>
    <w:rsid w:val="00F97F22"/>
    <w:rsid w:val="00FA030E"/>
    <w:rsid w:val="00FA0393"/>
    <w:rsid w:val="00FA0448"/>
    <w:rsid w:val="00FA0702"/>
    <w:rsid w:val="00FA0870"/>
    <w:rsid w:val="00FA0F69"/>
    <w:rsid w:val="00FA14B9"/>
    <w:rsid w:val="00FA14EB"/>
    <w:rsid w:val="00FA1EF6"/>
    <w:rsid w:val="00FA1FD6"/>
    <w:rsid w:val="00FA29AC"/>
    <w:rsid w:val="00FA3046"/>
    <w:rsid w:val="00FA37A8"/>
    <w:rsid w:val="00FA4132"/>
    <w:rsid w:val="00FA4731"/>
    <w:rsid w:val="00FA51BF"/>
    <w:rsid w:val="00FA56F8"/>
    <w:rsid w:val="00FA6788"/>
    <w:rsid w:val="00FA6BD1"/>
    <w:rsid w:val="00FA715A"/>
    <w:rsid w:val="00FA7BE5"/>
    <w:rsid w:val="00FB062E"/>
    <w:rsid w:val="00FB1624"/>
    <w:rsid w:val="00FB19D7"/>
    <w:rsid w:val="00FB2183"/>
    <w:rsid w:val="00FB26A9"/>
    <w:rsid w:val="00FB2A83"/>
    <w:rsid w:val="00FB2AE9"/>
    <w:rsid w:val="00FB2C37"/>
    <w:rsid w:val="00FB2F6A"/>
    <w:rsid w:val="00FB2F8B"/>
    <w:rsid w:val="00FB2FCB"/>
    <w:rsid w:val="00FB2FDF"/>
    <w:rsid w:val="00FB3372"/>
    <w:rsid w:val="00FB33CA"/>
    <w:rsid w:val="00FB353E"/>
    <w:rsid w:val="00FB3602"/>
    <w:rsid w:val="00FB3A59"/>
    <w:rsid w:val="00FB3ADA"/>
    <w:rsid w:val="00FB4482"/>
    <w:rsid w:val="00FB4D55"/>
    <w:rsid w:val="00FB5378"/>
    <w:rsid w:val="00FB5683"/>
    <w:rsid w:val="00FB595B"/>
    <w:rsid w:val="00FB5A36"/>
    <w:rsid w:val="00FB61C9"/>
    <w:rsid w:val="00FB6378"/>
    <w:rsid w:val="00FB6AA1"/>
    <w:rsid w:val="00FB6AD5"/>
    <w:rsid w:val="00FB6F67"/>
    <w:rsid w:val="00FB79A4"/>
    <w:rsid w:val="00FB7B70"/>
    <w:rsid w:val="00FB7BE0"/>
    <w:rsid w:val="00FC088C"/>
    <w:rsid w:val="00FC0B29"/>
    <w:rsid w:val="00FC105C"/>
    <w:rsid w:val="00FC17C9"/>
    <w:rsid w:val="00FC2273"/>
    <w:rsid w:val="00FC25F3"/>
    <w:rsid w:val="00FC2D69"/>
    <w:rsid w:val="00FC3BA1"/>
    <w:rsid w:val="00FC41B8"/>
    <w:rsid w:val="00FC4BCA"/>
    <w:rsid w:val="00FC4CD2"/>
    <w:rsid w:val="00FC5E09"/>
    <w:rsid w:val="00FC621C"/>
    <w:rsid w:val="00FC67D8"/>
    <w:rsid w:val="00FC691B"/>
    <w:rsid w:val="00FC6EFF"/>
    <w:rsid w:val="00FC7126"/>
    <w:rsid w:val="00FC7AF6"/>
    <w:rsid w:val="00FC7E85"/>
    <w:rsid w:val="00FD0707"/>
    <w:rsid w:val="00FD14DE"/>
    <w:rsid w:val="00FD192D"/>
    <w:rsid w:val="00FD1AC6"/>
    <w:rsid w:val="00FD2477"/>
    <w:rsid w:val="00FD2543"/>
    <w:rsid w:val="00FD2679"/>
    <w:rsid w:val="00FD28B2"/>
    <w:rsid w:val="00FD28EC"/>
    <w:rsid w:val="00FD2983"/>
    <w:rsid w:val="00FD2AA9"/>
    <w:rsid w:val="00FD300A"/>
    <w:rsid w:val="00FD355E"/>
    <w:rsid w:val="00FD3FB8"/>
    <w:rsid w:val="00FD40DE"/>
    <w:rsid w:val="00FD413D"/>
    <w:rsid w:val="00FD48C8"/>
    <w:rsid w:val="00FD504A"/>
    <w:rsid w:val="00FD51A0"/>
    <w:rsid w:val="00FD6081"/>
    <w:rsid w:val="00FD634D"/>
    <w:rsid w:val="00FD65B9"/>
    <w:rsid w:val="00FD7683"/>
    <w:rsid w:val="00FD7AF4"/>
    <w:rsid w:val="00FD7C0C"/>
    <w:rsid w:val="00FE0615"/>
    <w:rsid w:val="00FE2535"/>
    <w:rsid w:val="00FE2539"/>
    <w:rsid w:val="00FE2A6D"/>
    <w:rsid w:val="00FE31A0"/>
    <w:rsid w:val="00FE37D8"/>
    <w:rsid w:val="00FE44F4"/>
    <w:rsid w:val="00FE4A45"/>
    <w:rsid w:val="00FE5672"/>
    <w:rsid w:val="00FE60B0"/>
    <w:rsid w:val="00FE6329"/>
    <w:rsid w:val="00FE634B"/>
    <w:rsid w:val="00FE636D"/>
    <w:rsid w:val="00FE6419"/>
    <w:rsid w:val="00FE65C9"/>
    <w:rsid w:val="00FE6D61"/>
    <w:rsid w:val="00FE7382"/>
    <w:rsid w:val="00FE7436"/>
    <w:rsid w:val="00FE7746"/>
    <w:rsid w:val="00FF0026"/>
    <w:rsid w:val="00FF0442"/>
    <w:rsid w:val="00FF099E"/>
    <w:rsid w:val="00FF09BF"/>
    <w:rsid w:val="00FF0B53"/>
    <w:rsid w:val="00FF0C2F"/>
    <w:rsid w:val="00FF1628"/>
    <w:rsid w:val="00FF18C2"/>
    <w:rsid w:val="00FF1C27"/>
    <w:rsid w:val="00FF1C60"/>
    <w:rsid w:val="00FF1E95"/>
    <w:rsid w:val="00FF1F66"/>
    <w:rsid w:val="00FF20DF"/>
    <w:rsid w:val="00FF289E"/>
    <w:rsid w:val="00FF3D74"/>
    <w:rsid w:val="00FF42F9"/>
    <w:rsid w:val="00FF4AAA"/>
    <w:rsid w:val="00FF4BFF"/>
    <w:rsid w:val="00FF4DC6"/>
    <w:rsid w:val="00FF5C9F"/>
    <w:rsid w:val="00FF6267"/>
    <w:rsid w:val="00FF696F"/>
    <w:rsid w:val="00FF6B54"/>
    <w:rsid w:val="00FF772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72"/>
    <o:shapelayout v:ext="edit">
      <o:idmap v:ext="edit" data="1"/>
    </o:shapelayout>
  </w:shapeDefaults>
  <w:decimalSymbol w:val="."/>
  <w:listSeparator w:val=","/>
  <w14:docId w14:val="763C2194"/>
  <w15:chartTrackingRefBased/>
  <w15:docId w15:val="{1C5062C5-358A-465F-99C7-B106E43421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6B54"/>
    <w:pPr>
      <w:spacing w:after="0" w:line="240" w:lineRule="auto"/>
    </w:pPr>
  </w:style>
  <w:style w:type="paragraph" w:styleId="Heading1">
    <w:name w:val="heading 1"/>
    <w:next w:val="Normal"/>
    <w:link w:val="Heading1Char"/>
    <w:uiPriority w:val="9"/>
    <w:unhideWhenUsed/>
    <w:qFormat/>
    <w:rsid w:val="00AE77DD"/>
    <w:pPr>
      <w:keepNext/>
      <w:keepLines/>
      <w:spacing w:after="3"/>
      <w:ind w:left="34" w:hanging="10"/>
      <w:outlineLvl w:val="0"/>
    </w:pPr>
    <w:rPr>
      <w:rFonts w:ascii="Calibri" w:eastAsia="Calibri" w:hAnsi="Calibri" w:cs="Calibri"/>
      <w:b/>
      <w:color w:val="000000"/>
      <w:sz w:val="1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479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47909"/>
    <w:pPr>
      <w:spacing w:after="160" w:line="259" w:lineRule="auto"/>
      <w:ind w:left="720"/>
      <w:contextualSpacing/>
    </w:pPr>
  </w:style>
  <w:style w:type="paragraph" w:styleId="NoSpacing">
    <w:name w:val="No Spacing"/>
    <w:uiPriority w:val="1"/>
    <w:qFormat/>
    <w:rsid w:val="00747909"/>
    <w:pPr>
      <w:spacing w:after="0" w:line="240" w:lineRule="auto"/>
    </w:pPr>
  </w:style>
  <w:style w:type="paragraph" w:styleId="Header">
    <w:name w:val="header"/>
    <w:basedOn w:val="Normal"/>
    <w:link w:val="HeaderChar"/>
    <w:uiPriority w:val="99"/>
    <w:unhideWhenUsed/>
    <w:rsid w:val="00C16AD9"/>
    <w:pPr>
      <w:tabs>
        <w:tab w:val="center" w:pos="4513"/>
        <w:tab w:val="right" w:pos="9026"/>
      </w:tabs>
    </w:pPr>
  </w:style>
  <w:style w:type="character" w:customStyle="1" w:styleId="HeaderChar">
    <w:name w:val="Header Char"/>
    <w:basedOn w:val="DefaultParagraphFont"/>
    <w:link w:val="Header"/>
    <w:uiPriority w:val="99"/>
    <w:rsid w:val="00C16AD9"/>
  </w:style>
  <w:style w:type="paragraph" w:styleId="Footer">
    <w:name w:val="footer"/>
    <w:basedOn w:val="Normal"/>
    <w:link w:val="FooterChar"/>
    <w:uiPriority w:val="99"/>
    <w:unhideWhenUsed/>
    <w:rsid w:val="00C16AD9"/>
    <w:pPr>
      <w:tabs>
        <w:tab w:val="center" w:pos="4513"/>
        <w:tab w:val="right" w:pos="9026"/>
      </w:tabs>
    </w:pPr>
  </w:style>
  <w:style w:type="character" w:customStyle="1" w:styleId="FooterChar">
    <w:name w:val="Footer Char"/>
    <w:basedOn w:val="DefaultParagraphFont"/>
    <w:link w:val="Footer"/>
    <w:uiPriority w:val="99"/>
    <w:rsid w:val="00C16AD9"/>
  </w:style>
  <w:style w:type="paragraph" w:styleId="BalloonText">
    <w:name w:val="Balloon Text"/>
    <w:basedOn w:val="Normal"/>
    <w:link w:val="BalloonTextChar"/>
    <w:uiPriority w:val="99"/>
    <w:semiHidden/>
    <w:unhideWhenUsed/>
    <w:rsid w:val="00397DE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7DED"/>
    <w:rPr>
      <w:rFonts w:ascii="Segoe UI" w:hAnsi="Segoe UI" w:cs="Segoe UI"/>
      <w:sz w:val="18"/>
      <w:szCs w:val="18"/>
    </w:rPr>
  </w:style>
  <w:style w:type="character" w:styleId="CommentReference">
    <w:name w:val="annotation reference"/>
    <w:basedOn w:val="DefaultParagraphFont"/>
    <w:uiPriority w:val="99"/>
    <w:semiHidden/>
    <w:unhideWhenUsed/>
    <w:rsid w:val="00C41D2B"/>
    <w:rPr>
      <w:sz w:val="16"/>
      <w:szCs w:val="16"/>
    </w:rPr>
  </w:style>
  <w:style w:type="paragraph" w:styleId="CommentText">
    <w:name w:val="annotation text"/>
    <w:basedOn w:val="Normal"/>
    <w:link w:val="CommentTextChar"/>
    <w:uiPriority w:val="99"/>
    <w:semiHidden/>
    <w:unhideWhenUsed/>
    <w:rsid w:val="00C41D2B"/>
    <w:rPr>
      <w:sz w:val="20"/>
      <w:szCs w:val="20"/>
    </w:rPr>
  </w:style>
  <w:style w:type="character" w:customStyle="1" w:styleId="CommentTextChar">
    <w:name w:val="Comment Text Char"/>
    <w:basedOn w:val="DefaultParagraphFont"/>
    <w:link w:val="CommentText"/>
    <w:uiPriority w:val="99"/>
    <w:semiHidden/>
    <w:rsid w:val="00C41D2B"/>
    <w:rPr>
      <w:sz w:val="20"/>
      <w:szCs w:val="20"/>
    </w:rPr>
  </w:style>
  <w:style w:type="paragraph" w:styleId="CommentSubject">
    <w:name w:val="annotation subject"/>
    <w:basedOn w:val="CommentText"/>
    <w:next w:val="CommentText"/>
    <w:link w:val="CommentSubjectChar"/>
    <w:uiPriority w:val="99"/>
    <w:semiHidden/>
    <w:unhideWhenUsed/>
    <w:rsid w:val="00C41D2B"/>
    <w:rPr>
      <w:b/>
      <w:bCs/>
    </w:rPr>
  </w:style>
  <w:style w:type="character" w:customStyle="1" w:styleId="CommentSubjectChar">
    <w:name w:val="Comment Subject Char"/>
    <w:basedOn w:val="CommentTextChar"/>
    <w:link w:val="CommentSubject"/>
    <w:uiPriority w:val="99"/>
    <w:semiHidden/>
    <w:rsid w:val="00C41D2B"/>
    <w:rPr>
      <w:b/>
      <w:bCs/>
      <w:sz w:val="20"/>
      <w:szCs w:val="20"/>
    </w:rPr>
  </w:style>
  <w:style w:type="character" w:styleId="Hyperlink">
    <w:name w:val="Hyperlink"/>
    <w:basedOn w:val="DefaultParagraphFont"/>
    <w:uiPriority w:val="99"/>
    <w:unhideWhenUsed/>
    <w:rsid w:val="00092F0E"/>
    <w:rPr>
      <w:color w:val="0563C1" w:themeColor="hyperlink"/>
      <w:u w:val="single"/>
    </w:rPr>
  </w:style>
  <w:style w:type="paragraph" w:customStyle="1" w:styleId="Default">
    <w:name w:val="Default"/>
    <w:rsid w:val="00726D78"/>
    <w:pPr>
      <w:autoSpaceDE w:val="0"/>
      <w:autoSpaceDN w:val="0"/>
      <w:adjustRightInd w:val="0"/>
      <w:spacing w:after="0" w:line="240" w:lineRule="auto"/>
    </w:pPr>
    <w:rPr>
      <w:rFonts w:ascii="Calibri" w:hAnsi="Calibri" w:cs="Calibri"/>
      <w:color w:val="000000"/>
      <w:sz w:val="24"/>
      <w:szCs w:val="24"/>
    </w:rPr>
  </w:style>
  <w:style w:type="table" w:customStyle="1" w:styleId="TableGrid1">
    <w:name w:val="Table Grid1"/>
    <w:basedOn w:val="TableNormal"/>
    <w:next w:val="TableGrid"/>
    <w:uiPriority w:val="39"/>
    <w:rsid w:val="00E027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6398B"/>
    <w:pPr>
      <w:spacing w:after="0" w:line="240" w:lineRule="auto"/>
    </w:pPr>
  </w:style>
  <w:style w:type="character" w:customStyle="1" w:styleId="Heading1Char">
    <w:name w:val="Heading 1 Char"/>
    <w:basedOn w:val="DefaultParagraphFont"/>
    <w:link w:val="Heading1"/>
    <w:uiPriority w:val="9"/>
    <w:rsid w:val="00AE77DD"/>
    <w:rPr>
      <w:rFonts w:ascii="Calibri" w:eastAsia="Calibri" w:hAnsi="Calibri" w:cs="Calibri"/>
      <w:b/>
      <w:color w:val="000000"/>
      <w:sz w:val="18"/>
      <w:lang w:eastAsia="en-GB"/>
    </w:rPr>
  </w:style>
  <w:style w:type="table" w:customStyle="1" w:styleId="TableGrid0">
    <w:name w:val="TableGrid"/>
    <w:rsid w:val="00AE77DD"/>
    <w:pPr>
      <w:spacing w:after="0" w:line="240" w:lineRule="auto"/>
    </w:pPr>
    <w:rPr>
      <w:rFonts w:eastAsiaTheme="minorEastAsia"/>
      <w:lang w:eastAsia="en-GB"/>
    </w:rPr>
    <w:tblPr>
      <w:tblCellMar>
        <w:top w:w="0" w:type="dxa"/>
        <w:left w:w="0" w:type="dxa"/>
        <w:bottom w:w="0" w:type="dxa"/>
        <w:right w:w="0" w:type="dxa"/>
      </w:tblCellMar>
    </w:tblPr>
  </w:style>
  <w:style w:type="character" w:styleId="UnresolvedMention">
    <w:name w:val="Unresolved Mention"/>
    <w:basedOn w:val="DefaultParagraphFont"/>
    <w:uiPriority w:val="99"/>
    <w:semiHidden/>
    <w:unhideWhenUsed/>
    <w:rsid w:val="00C065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482263">
      <w:bodyDiv w:val="1"/>
      <w:marLeft w:val="0"/>
      <w:marRight w:val="0"/>
      <w:marTop w:val="0"/>
      <w:marBottom w:val="0"/>
      <w:divBdr>
        <w:top w:val="none" w:sz="0" w:space="0" w:color="auto"/>
        <w:left w:val="none" w:sz="0" w:space="0" w:color="auto"/>
        <w:bottom w:val="none" w:sz="0" w:space="0" w:color="auto"/>
        <w:right w:val="none" w:sz="0" w:space="0" w:color="auto"/>
      </w:divBdr>
    </w:div>
    <w:div w:id="73670528">
      <w:bodyDiv w:val="1"/>
      <w:marLeft w:val="0"/>
      <w:marRight w:val="0"/>
      <w:marTop w:val="0"/>
      <w:marBottom w:val="0"/>
      <w:divBdr>
        <w:top w:val="none" w:sz="0" w:space="0" w:color="auto"/>
        <w:left w:val="none" w:sz="0" w:space="0" w:color="auto"/>
        <w:bottom w:val="none" w:sz="0" w:space="0" w:color="auto"/>
        <w:right w:val="none" w:sz="0" w:space="0" w:color="auto"/>
      </w:divBdr>
    </w:div>
    <w:div w:id="86468099">
      <w:bodyDiv w:val="1"/>
      <w:marLeft w:val="0"/>
      <w:marRight w:val="0"/>
      <w:marTop w:val="0"/>
      <w:marBottom w:val="0"/>
      <w:divBdr>
        <w:top w:val="none" w:sz="0" w:space="0" w:color="auto"/>
        <w:left w:val="none" w:sz="0" w:space="0" w:color="auto"/>
        <w:bottom w:val="none" w:sz="0" w:space="0" w:color="auto"/>
        <w:right w:val="none" w:sz="0" w:space="0" w:color="auto"/>
      </w:divBdr>
    </w:div>
    <w:div w:id="191040050">
      <w:bodyDiv w:val="1"/>
      <w:marLeft w:val="0"/>
      <w:marRight w:val="0"/>
      <w:marTop w:val="0"/>
      <w:marBottom w:val="0"/>
      <w:divBdr>
        <w:top w:val="none" w:sz="0" w:space="0" w:color="auto"/>
        <w:left w:val="none" w:sz="0" w:space="0" w:color="auto"/>
        <w:bottom w:val="none" w:sz="0" w:space="0" w:color="auto"/>
        <w:right w:val="none" w:sz="0" w:space="0" w:color="auto"/>
      </w:divBdr>
    </w:div>
    <w:div w:id="199779386">
      <w:bodyDiv w:val="1"/>
      <w:marLeft w:val="0"/>
      <w:marRight w:val="0"/>
      <w:marTop w:val="0"/>
      <w:marBottom w:val="0"/>
      <w:divBdr>
        <w:top w:val="none" w:sz="0" w:space="0" w:color="auto"/>
        <w:left w:val="none" w:sz="0" w:space="0" w:color="auto"/>
        <w:bottom w:val="none" w:sz="0" w:space="0" w:color="auto"/>
        <w:right w:val="none" w:sz="0" w:space="0" w:color="auto"/>
      </w:divBdr>
    </w:div>
    <w:div w:id="234049282">
      <w:bodyDiv w:val="1"/>
      <w:marLeft w:val="0"/>
      <w:marRight w:val="0"/>
      <w:marTop w:val="0"/>
      <w:marBottom w:val="0"/>
      <w:divBdr>
        <w:top w:val="none" w:sz="0" w:space="0" w:color="auto"/>
        <w:left w:val="none" w:sz="0" w:space="0" w:color="auto"/>
        <w:bottom w:val="none" w:sz="0" w:space="0" w:color="auto"/>
        <w:right w:val="none" w:sz="0" w:space="0" w:color="auto"/>
      </w:divBdr>
    </w:div>
    <w:div w:id="415370645">
      <w:bodyDiv w:val="1"/>
      <w:marLeft w:val="0"/>
      <w:marRight w:val="0"/>
      <w:marTop w:val="0"/>
      <w:marBottom w:val="0"/>
      <w:divBdr>
        <w:top w:val="none" w:sz="0" w:space="0" w:color="auto"/>
        <w:left w:val="none" w:sz="0" w:space="0" w:color="auto"/>
        <w:bottom w:val="none" w:sz="0" w:space="0" w:color="auto"/>
        <w:right w:val="none" w:sz="0" w:space="0" w:color="auto"/>
      </w:divBdr>
    </w:div>
    <w:div w:id="544174133">
      <w:bodyDiv w:val="1"/>
      <w:marLeft w:val="0"/>
      <w:marRight w:val="0"/>
      <w:marTop w:val="0"/>
      <w:marBottom w:val="0"/>
      <w:divBdr>
        <w:top w:val="none" w:sz="0" w:space="0" w:color="auto"/>
        <w:left w:val="none" w:sz="0" w:space="0" w:color="auto"/>
        <w:bottom w:val="none" w:sz="0" w:space="0" w:color="auto"/>
        <w:right w:val="none" w:sz="0" w:space="0" w:color="auto"/>
      </w:divBdr>
    </w:div>
    <w:div w:id="640159860">
      <w:bodyDiv w:val="1"/>
      <w:marLeft w:val="0"/>
      <w:marRight w:val="0"/>
      <w:marTop w:val="0"/>
      <w:marBottom w:val="0"/>
      <w:divBdr>
        <w:top w:val="none" w:sz="0" w:space="0" w:color="auto"/>
        <w:left w:val="none" w:sz="0" w:space="0" w:color="auto"/>
        <w:bottom w:val="none" w:sz="0" w:space="0" w:color="auto"/>
        <w:right w:val="none" w:sz="0" w:space="0" w:color="auto"/>
      </w:divBdr>
    </w:div>
    <w:div w:id="676347918">
      <w:bodyDiv w:val="1"/>
      <w:marLeft w:val="0"/>
      <w:marRight w:val="0"/>
      <w:marTop w:val="0"/>
      <w:marBottom w:val="0"/>
      <w:divBdr>
        <w:top w:val="none" w:sz="0" w:space="0" w:color="auto"/>
        <w:left w:val="none" w:sz="0" w:space="0" w:color="auto"/>
        <w:bottom w:val="none" w:sz="0" w:space="0" w:color="auto"/>
        <w:right w:val="none" w:sz="0" w:space="0" w:color="auto"/>
      </w:divBdr>
    </w:div>
    <w:div w:id="676348076">
      <w:bodyDiv w:val="1"/>
      <w:marLeft w:val="0"/>
      <w:marRight w:val="0"/>
      <w:marTop w:val="0"/>
      <w:marBottom w:val="0"/>
      <w:divBdr>
        <w:top w:val="none" w:sz="0" w:space="0" w:color="auto"/>
        <w:left w:val="none" w:sz="0" w:space="0" w:color="auto"/>
        <w:bottom w:val="none" w:sz="0" w:space="0" w:color="auto"/>
        <w:right w:val="none" w:sz="0" w:space="0" w:color="auto"/>
      </w:divBdr>
    </w:div>
    <w:div w:id="739137080">
      <w:bodyDiv w:val="1"/>
      <w:marLeft w:val="0"/>
      <w:marRight w:val="0"/>
      <w:marTop w:val="0"/>
      <w:marBottom w:val="0"/>
      <w:divBdr>
        <w:top w:val="none" w:sz="0" w:space="0" w:color="auto"/>
        <w:left w:val="none" w:sz="0" w:space="0" w:color="auto"/>
        <w:bottom w:val="none" w:sz="0" w:space="0" w:color="auto"/>
        <w:right w:val="none" w:sz="0" w:space="0" w:color="auto"/>
      </w:divBdr>
    </w:div>
    <w:div w:id="746072732">
      <w:bodyDiv w:val="1"/>
      <w:marLeft w:val="0"/>
      <w:marRight w:val="0"/>
      <w:marTop w:val="0"/>
      <w:marBottom w:val="0"/>
      <w:divBdr>
        <w:top w:val="none" w:sz="0" w:space="0" w:color="auto"/>
        <w:left w:val="none" w:sz="0" w:space="0" w:color="auto"/>
        <w:bottom w:val="none" w:sz="0" w:space="0" w:color="auto"/>
        <w:right w:val="none" w:sz="0" w:space="0" w:color="auto"/>
      </w:divBdr>
    </w:div>
    <w:div w:id="755713665">
      <w:bodyDiv w:val="1"/>
      <w:marLeft w:val="0"/>
      <w:marRight w:val="0"/>
      <w:marTop w:val="0"/>
      <w:marBottom w:val="0"/>
      <w:divBdr>
        <w:top w:val="none" w:sz="0" w:space="0" w:color="auto"/>
        <w:left w:val="none" w:sz="0" w:space="0" w:color="auto"/>
        <w:bottom w:val="none" w:sz="0" w:space="0" w:color="auto"/>
        <w:right w:val="none" w:sz="0" w:space="0" w:color="auto"/>
      </w:divBdr>
    </w:div>
    <w:div w:id="772282996">
      <w:bodyDiv w:val="1"/>
      <w:marLeft w:val="0"/>
      <w:marRight w:val="0"/>
      <w:marTop w:val="0"/>
      <w:marBottom w:val="0"/>
      <w:divBdr>
        <w:top w:val="none" w:sz="0" w:space="0" w:color="auto"/>
        <w:left w:val="none" w:sz="0" w:space="0" w:color="auto"/>
        <w:bottom w:val="none" w:sz="0" w:space="0" w:color="auto"/>
        <w:right w:val="none" w:sz="0" w:space="0" w:color="auto"/>
      </w:divBdr>
    </w:div>
    <w:div w:id="779687739">
      <w:bodyDiv w:val="1"/>
      <w:marLeft w:val="0"/>
      <w:marRight w:val="0"/>
      <w:marTop w:val="0"/>
      <w:marBottom w:val="0"/>
      <w:divBdr>
        <w:top w:val="none" w:sz="0" w:space="0" w:color="auto"/>
        <w:left w:val="none" w:sz="0" w:space="0" w:color="auto"/>
        <w:bottom w:val="none" w:sz="0" w:space="0" w:color="auto"/>
        <w:right w:val="none" w:sz="0" w:space="0" w:color="auto"/>
      </w:divBdr>
    </w:div>
    <w:div w:id="791943517">
      <w:bodyDiv w:val="1"/>
      <w:marLeft w:val="0"/>
      <w:marRight w:val="0"/>
      <w:marTop w:val="0"/>
      <w:marBottom w:val="0"/>
      <w:divBdr>
        <w:top w:val="none" w:sz="0" w:space="0" w:color="auto"/>
        <w:left w:val="none" w:sz="0" w:space="0" w:color="auto"/>
        <w:bottom w:val="none" w:sz="0" w:space="0" w:color="auto"/>
        <w:right w:val="none" w:sz="0" w:space="0" w:color="auto"/>
      </w:divBdr>
    </w:div>
    <w:div w:id="796531338">
      <w:bodyDiv w:val="1"/>
      <w:marLeft w:val="0"/>
      <w:marRight w:val="0"/>
      <w:marTop w:val="0"/>
      <w:marBottom w:val="0"/>
      <w:divBdr>
        <w:top w:val="none" w:sz="0" w:space="0" w:color="auto"/>
        <w:left w:val="none" w:sz="0" w:space="0" w:color="auto"/>
        <w:bottom w:val="none" w:sz="0" w:space="0" w:color="auto"/>
        <w:right w:val="none" w:sz="0" w:space="0" w:color="auto"/>
      </w:divBdr>
    </w:div>
    <w:div w:id="837580007">
      <w:bodyDiv w:val="1"/>
      <w:marLeft w:val="0"/>
      <w:marRight w:val="0"/>
      <w:marTop w:val="0"/>
      <w:marBottom w:val="0"/>
      <w:divBdr>
        <w:top w:val="none" w:sz="0" w:space="0" w:color="auto"/>
        <w:left w:val="none" w:sz="0" w:space="0" w:color="auto"/>
        <w:bottom w:val="none" w:sz="0" w:space="0" w:color="auto"/>
        <w:right w:val="none" w:sz="0" w:space="0" w:color="auto"/>
      </w:divBdr>
    </w:div>
    <w:div w:id="865951306">
      <w:bodyDiv w:val="1"/>
      <w:marLeft w:val="0"/>
      <w:marRight w:val="0"/>
      <w:marTop w:val="0"/>
      <w:marBottom w:val="0"/>
      <w:divBdr>
        <w:top w:val="none" w:sz="0" w:space="0" w:color="auto"/>
        <w:left w:val="none" w:sz="0" w:space="0" w:color="auto"/>
        <w:bottom w:val="none" w:sz="0" w:space="0" w:color="auto"/>
        <w:right w:val="none" w:sz="0" w:space="0" w:color="auto"/>
      </w:divBdr>
    </w:div>
    <w:div w:id="891234381">
      <w:bodyDiv w:val="1"/>
      <w:marLeft w:val="0"/>
      <w:marRight w:val="0"/>
      <w:marTop w:val="0"/>
      <w:marBottom w:val="0"/>
      <w:divBdr>
        <w:top w:val="none" w:sz="0" w:space="0" w:color="auto"/>
        <w:left w:val="none" w:sz="0" w:space="0" w:color="auto"/>
        <w:bottom w:val="none" w:sz="0" w:space="0" w:color="auto"/>
        <w:right w:val="none" w:sz="0" w:space="0" w:color="auto"/>
      </w:divBdr>
    </w:div>
    <w:div w:id="895506676">
      <w:bodyDiv w:val="1"/>
      <w:marLeft w:val="0"/>
      <w:marRight w:val="0"/>
      <w:marTop w:val="0"/>
      <w:marBottom w:val="0"/>
      <w:divBdr>
        <w:top w:val="none" w:sz="0" w:space="0" w:color="auto"/>
        <w:left w:val="none" w:sz="0" w:space="0" w:color="auto"/>
        <w:bottom w:val="none" w:sz="0" w:space="0" w:color="auto"/>
        <w:right w:val="none" w:sz="0" w:space="0" w:color="auto"/>
      </w:divBdr>
    </w:div>
    <w:div w:id="964627323">
      <w:bodyDiv w:val="1"/>
      <w:marLeft w:val="0"/>
      <w:marRight w:val="0"/>
      <w:marTop w:val="0"/>
      <w:marBottom w:val="0"/>
      <w:divBdr>
        <w:top w:val="none" w:sz="0" w:space="0" w:color="auto"/>
        <w:left w:val="none" w:sz="0" w:space="0" w:color="auto"/>
        <w:bottom w:val="none" w:sz="0" w:space="0" w:color="auto"/>
        <w:right w:val="none" w:sz="0" w:space="0" w:color="auto"/>
      </w:divBdr>
    </w:div>
    <w:div w:id="1033648197">
      <w:bodyDiv w:val="1"/>
      <w:marLeft w:val="0"/>
      <w:marRight w:val="0"/>
      <w:marTop w:val="0"/>
      <w:marBottom w:val="0"/>
      <w:divBdr>
        <w:top w:val="none" w:sz="0" w:space="0" w:color="auto"/>
        <w:left w:val="none" w:sz="0" w:space="0" w:color="auto"/>
        <w:bottom w:val="none" w:sz="0" w:space="0" w:color="auto"/>
        <w:right w:val="none" w:sz="0" w:space="0" w:color="auto"/>
      </w:divBdr>
    </w:div>
    <w:div w:id="1045179708">
      <w:bodyDiv w:val="1"/>
      <w:marLeft w:val="0"/>
      <w:marRight w:val="0"/>
      <w:marTop w:val="0"/>
      <w:marBottom w:val="0"/>
      <w:divBdr>
        <w:top w:val="none" w:sz="0" w:space="0" w:color="auto"/>
        <w:left w:val="none" w:sz="0" w:space="0" w:color="auto"/>
        <w:bottom w:val="none" w:sz="0" w:space="0" w:color="auto"/>
        <w:right w:val="none" w:sz="0" w:space="0" w:color="auto"/>
      </w:divBdr>
    </w:div>
    <w:div w:id="1127241817">
      <w:bodyDiv w:val="1"/>
      <w:marLeft w:val="0"/>
      <w:marRight w:val="0"/>
      <w:marTop w:val="0"/>
      <w:marBottom w:val="0"/>
      <w:divBdr>
        <w:top w:val="none" w:sz="0" w:space="0" w:color="auto"/>
        <w:left w:val="none" w:sz="0" w:space="0" w:color="auto"/>
        <w:bottom w:val="none" w:sz="0" w:space="0" w:color="auto"/>
        <w:right w:val="none" w:sz="0" w:space="0" w:color="auto"/>
      </w:divBdr>
    </w:div>
    <w:div w:id="1137793270">
      <w:bodyDiv w:val="1"/>
      <w:marLeft w:val="0"/>
      <w:marRight w:val="0"/>
      <w:marTop w:val="0"/>
      <w:marBottom w:val="0"/>
      <w:divBdr>
        <w:top w:val="none" w:sz="0" w:space="0" w:color="auto"/>
        <w:left w:val="none" w:sz="0" w:space="0" w:color="auto"/>
        <w:bottom w:val="none" w:sz="0" w:space="0" w:color="auto"/>
        <w:right w:val="none" w:sz="0" w:space="0" w:color="auto"/>
      </w:divBdr>
    </w:div>
    <w:div w:id="1140226629">
      <w:bodyDiv w:val="1"/>
      <w:marLeft w:val="0"/>
      <w:marRight w:val="0"/>
      <w:marTop w:val="0"/>
      <w:marBottom w:val="0"/>
      <w:divBdr>
        <w:top w:val="none" w:sz="0" w:space="0" w:color="auto"/>
        <w:left w:val="none" w:sz="0" w:space="0" w:color="auto"/>
        <w:bottom w:val="none" w:sz="0" w:space="0" w:color="auto"/>
        <w:right w:val="none" w:sz="0" w:space="0" w:color="auto"/>
      </w:divBdr>
    </w:div>
    <w:div w:id="1154949252">
      <w:bodyDiv w:val="1"/>
      <w:marLeft w:val="0"/>
      <w:marRight w:val="0"/>
      <w:marTop w:val="0"/>
      <w:marBottom w:val="0"/>
      <w:divBdr>
        <w:top w:val="none" w:sz="0" w:space="0" w:color="auto"/>
        <w:left w:val="none" w:sz="0" w:space="0" w:color="auto"/>
        <w:bottom w:val="none" w:sz="0" w:space="0" w:color="auto"/>
        <w:right w:val="none" w:sz="0" w:space="0" w:color="auto"/>
      </w:divBdr>
    </w:div>
    <w:div w:id="1172918006">
      <w:bodyDiv w:val="1"/>
      <w:marLeft w:val="0"/>
      <w:marRight w:val="0"/>
      <w:marTop w:val="0"/>
      <w:marBottom w:val="0"/>
      <w:divBdr>
        <w:top w:val="none" w:sz="0" w:space="0" w:color="auto"/>
        <w:left w:val="none" w:sz="0" w:space="0" w:color="auto"/>
        <w:bottom w:val="none" w:sz="0" w:space="0" w:color="auto"/>
        <w:right w:val="none" w:sz="0" w:space="0" w:color="auto"/>
      </w:divBdr>
    </w:div>
    <w:div w:id="1176534779">
      <w:bodyDiv w:val="1"/>
      <w:marLeft w:val="0"/>
      <w:marRight w:val="0"/>
      <w:marTop w:val="0"/>
      <w:marBottom w:val="0"/>
      <w:divBdr>
        <w:top w:val="none" w:sz="0" w:space="0" w:color="auto"/>
        <w:left w:val="none" w:sz="0" w:space="0" w:color="auto"/>
        <w:bottom w:val="none" w:sz="0" w:space="0" w:color="auto"/>
        <w:right w:val="none" w:sz="0" w:space="0" w:color="auto"/>
      </w:divBdr>
    </w:div>
    <w:div w:id="1360351711">
      <w:bodyDiv w:val="1"/>
      <w:marLeft w:val="0"/>
      <w:marRight w:val="0"/>
      <w:marTop w:val="0"/>
      <w:marBottom w:val="0"/>
      <w:divBdr>
        <w:top w:val="none" w:sz="0" w:space="0" w:color="auto"/>
        <w:left w:val="none" w:sz="0" w:space="0" w:color="auto"/>
        <w:bottom w:val="none" w:sz="0" w:space="0" w:color="auto"/>
        <w:right w:val="none" w:sz="0" w:space="0" w:color="auto"/>
      </w:divBdr>
    </w:div>
    <w:div w:id="1448038737">
      <w:bodyDiv w:val="1"/>
      <w:marLeft w:val="0"/>
      <w:marRight w:val="0"/>
      <w:marTop w:val="0"/>
      <w:marBottom w:val="0"/>
      <w:divBdr>
        <w:top w:val="none" w:sz="0" w:space="0" w:color="auto"/>
        <w:left w:val="none" w:sz="0" w:space="0" w:color="auto"/>
        <w:bottom w:val="none" w:sz="0" w:space="0" w:color="auto"/>
        <w:right w:val="none" w:sz="0" w:space="0" w:color="auto"/>
      </w:divBdr>
    </w:div>
    <w:div w:id="1455951460">
      <w:bodyDiv w:val="1"/>
      <w:marLeft w:val="0"/>
      <w:marRight w:val="0"/>
      <w:marTop w:val="0"/>
      <w:marBottom w:val="0"/>
      <w:divBdr>
        <w:top w:val="none" w:sz="0" w:space="0" w:color="auto"/>
        <w:left w:val="none" w:sz="0" w:space="0" w:color="auto"/>
        <w:bottom w:val="none" w:sz="0" w:space="0" w:color="auto"/>
        <w:right w:val="none" w:sz="0" w:space="0" w:color="auto"/>
      </w:divBdr>
    </w:div>
    <w:div w:id="1467046844">
      <w:bodyDiv w:val="1"/>
      <w:marLeft w:val="0"/>
      <w:marRight w:val="0"/>
      <w:marTop w:val="0"/>
      <w:marBottom w:val="0"/>
      <w:divBdr>
        <w:top w:val="none" w:sz="0" w:space="0" w:color="auto"/>
        <w:left w:val="none" w:sz="0" w:space="0" w:color="auto"/>
        <w:bottom w:val="none" w:sz="0" w:space="0" w:color="auto"/>
        <w:right w:val="none" w:sz="0" w:space="0" w:color="auto"/>
      </w:divBdr>
    </w:div>
    <w:div w:id="1531338403">
      <w:bodyDiv w:val="1"/>
      <w:marLeft w:val="0"/>
      <w:marRight w:val="0"/>
      <w:marTop w:val="0"/>
      <w:marBottom w:val="0"/>
      <w:divBdr>
        <w:top w:val="none" w:sz="0" w:space="0" w:color="auto"/>
        <w:left w:val="none" w:sz="0" w:space="0" w:color="auto"/>
        <w:bottom w:val="none" w:sz="0" w:space="0" w:color="auto"/>
        <w:right w:val="none" w:sz="0" w:space="0" w:color="auto"/>
      </w:divBdr>
    </w:div>
    <w:div w:id="1555114967">
      <w:bodyDiv w:val="1"/>
      <w:marLeft w:val="0"/>
      <w:marRight w:val="0"/>
      <w:marTop w:val="0"/>
      <w:marBottom w:val="0"/>
      <w:divBdr>
        <w:top w:val="none" w:sz="0" w:space="0" w:color="auto"/>
        <w:left w:val="none" w:sz="0" w:space="0" w:color="auto"/>
        <w:bottom w:val="none" w:sz="0" w:space="0" w:color="auto"/>
        <w:right w:val="none" w:sz="0" w:space="0" w:color="auto"/>
      </w:divBdr>
    </w:div>
    <w:div w:id="1584338006">
      <w:bodyDiv w:val="1"/>
      <w:marLeft w:val="0"/>
      <w:marRight w:val="0"/>
      <w:marTop w:val="0"/>
      <w:marBottom w:val="0"/>
      <w:divBdr>
        <w:top w:val="none" w:sz="0" w:space="0" w:color="auto"/>
        <w:left w:val="none" w:sz="0" w:space="0" w:color="auto"/>
        <w:bottom w:val="none" w:sz="0" w:space="0" w:color="auto"/>
        <w:right w:val="none" w:sz="0" w:space="0" w:color="auto"/>
      </w:divBdr>
    </w:div>
    <w:div w:id="1597708538">
      <w:bodyDiv w:val="1"/>
      <w:marLeft w:val="0"/>
      <w:marRight w:val="0"/>
      <w:marTop w:val="0"/>
      <w:marBottom w:val="0"/>
      <w:divBdr>
        <w:top w:val="none" w:sz="0" w:space="0" w:color="auto"/>
        <w:left w:val="none" w:sz="0" w:space="0" w:color="auto"/>
        <w:bottom w:val="none" w:sz="0" w:space="0" w:color="auto"/>
        <w:right w:val="none" w:sz="0" w:space="0" w:color="auto"/>
      </w:divBdr>
    </w:div>
    <w:div w:id="1619722337">
      <w:bodyDiv w:val="1"/>
      <w:marLeft w:val="0"/>
      <w:marRight w:val="0"/>
      <w:marTop w:val="0"/>
      <w:marBottom w:val="0"/>
      <w:divBdr>
        <w:top w:val="none" w:sz="0" w:space="0" w:color="auto"/>
        <w:left w:val="none" w:sz="0" w:space="0" w:color="auto"/>
        <w:bottom w:val="none" w:sz="0" w:space="0" w:color="auto"/>
        <w:right w:val="none" w:sz="0" w:space="0" w:color="auto"/>
      </w:divBdr>
    </w:div>
    <w:div w:id="1651865209">
      <w:bodyDiv w:val="1"/>
      <w:marLeft w:val="0"/>
      <w:marRight w:val="0"/>
      <w:marTop w:val="0"/>
      <w:marBottom w:val="0"/>
      <w:divBdr>
        <w:top w:val="none" w:sz="0" w:space="0" w:color="auto"/>
        <w:left w:val="none" w:sz="0" w:space="0" w:color="auto"/>
        <w:bottom w:val="none" w:sz="0" w:space="0" w:color="auto"/>
        <w:right w:val="none" w:sz="0" w:space="0" w:color="auto"/>
      </w:divBdr>
    </w:div>
    <w:div w:id="1703166871">
      <w:bodyDiv w:val="1"/>
      <w:marLeft w:val="0"/>
      <w:marRight w:val="0"/>
      <w:marTop w:val="0"/>
      <w:marBottom w:val="0"/>
      <w:divBdr>
        <w:top w:val="none" w:sz="0" w:space="0" w:color="auto"/>
        <w:left w:val="none" w:sz="0" w:space="0" w:color="auto"/>
        <w:bottom w:val="none" w:sz="0" w:space="0" w:color="auto"/>
        <w:right w:val="none" w:sz="0" w:space="0" w:color="auto"/>
      </w:divBdr>
    </w:div>
    <w:div w:id="1775512570">
      <w:bodyDiv w:val="1"/>
      <w:marLeft w:val="0"/>
      <w:marRight w:val="0"/>
      <w:marTop w:val="0"/>
      <w:marBottom w:val="0"/>
      <w:divBdr>
        <w:top w:val="none" w:sz="0" w:space="0" w:color="auto"/>
        <w:left w:val="none" w:sz="0" w:space="0" w:color="auto"/>
        <w:bottom w:val="none" w:sz="0" w:space="0" w:color="auto"/>
        <w:right w:val="none" w:sz="0" w:space="0" w:color="auto"/>
      </w:divBdr>
    </w:div>
    <w:div w:id="1816793741">
      <w:bodyDiv w:val="1"/>
      <w:marLeft w:val="0"/>
      <w:marRight w:val="0"/>
      <w:marTop w:val="0"/>
      <w:marBottom w:val="0"/>
      <w:divBdr>
        <w:top w:val="none" w:sz="0" w:space="0" w:color="auto"/>
        <w:left w:val="none" w:sz="0" w:space="0" w:color="auto"/>
        <w:bottom w:val="none" w:sz="0" w:space="0" w:color="auto"/>
        <w:right w:val="none" w:sz="0" w:space="0" w:color="auto"/>
      </w:divBdr>
    </w:div>
    <w:div w:id="1917863448">
      <w:bodyDiv w:val="1"/>
      <w:marLeft w:val="0"/>
      <w:marRight w:val="0"/>
      <w:marTop w:val="0"/>
      <w:marBottom w:val="0"/>
      <w:divBdr>
        <w:top w:val="none" w:sz="0" w:space="0" w:color="auto"/>
        <w:left w:val="none" w:sz="0" w:space="0" w:color="auto"/>
        <w:bottom w:val="none" w:sz="0" w:space="0" w:color="auto"/>
        <w:right w:val="none" w:sz="0" w:space="0" w:color="auto"/>
      </w:divBdr>
    </w:div>
    <w:div w:id="1942369660">
      <w:bodyDiv w:val="1"/>
      <w:marLeft w:val="0"/>
      <w:marRight w:val="0"/>
      <w:marTop w:val="0"/>
      <w:marBottom w:val="0"/>
      <w:divBdr>
        <w:top w:val="none" w:sz="0" w:space="0" w:color="auto"/>
        <w:left w:val="none" w:sz="0" w:space="0" w:color="auto"/>
        <w:bottom w:val="none" w:sz="0" w:space="0" w:color="auto"/>
        <w:right w:val="none" w:sz="0" w:space="0" w:color="auto"/>
      </w:divBdr>
    </w:div>
    <w:div w:id="2035619644">
      <w:bodyDiv w:val="1"/>
      <w:marLeft w:val="0"/>
      <w:marRight w:val="0"/>
      <w:marTop w:val="0"/>
      <w:marBottom w:val="0"/>
      <w:divBdr>
        <w:top w:val="none" w:sz="0" w:space="0" w:color="auto"/>
        <w:left w:val="none" w:sz="0" w:space="0" w:color="auto"/>
        <w:bottom w:val="none" w:sz="0" w:space="0" w:color="auto"/>
        <w:right w:val="none" w:sz="0" w:space="0" w:color="auto"/>
      </w:divBdr>
    </w:div>
    <w:div w:id="2121877702">
      <w:bodyDiv w:val="1"/>
      <w:marLeft w:val="0"/>
      <w:marRight w:val="0"/>
      <w:marTop w:val="0"/>
      <w:marBottom w:val="0"/>
      <w:divBdr>
        <w:top w:val="none" w:sz="0" w:space="0" w:color="auto"/>
        <w:left w:val="none" w:sz="0" w:space="0" w:color="auto"/>
        <w:bottom w:val="none" w:sz="0" w:space="0" w:color="auto"/>
        <w:right w:val="none" w:sz="0" w:space="0" w:color="auto"/>
      </w:divBdr>
    </w:div>
    <w:div w:id="2142571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D16CA1BD0E5954B99099E990B0DADEA" ma:contentTypeVersion="12" ma:contentTypeDescription="Create a new document." ma:contentTypeScope="" ma:versionID="b5ce093b1f62c49c72d097b0ea20828b">
  <xsd:schema xmlns:xsd="http://www.w3.org/2001/XMLSchema" xmlns:xs="http://www.w3.org/2001/XMLSchema" xmlns:p="http://schemas.microsoft.com/office/2006/metadata/properties" xmlns:ns2="fbbef6d4-0ecc-4ea6-afa0-ee5f4954fe4a" xmlns:ns3="b1a61bf8-41c7-42cf-b3bc-be26419cf032" targetNamespace="http://schemas.microsoft.com/office/2006/metadata/properties" ma:root="true" ma:fieldsID="d634aa12db1905a200f52266ea0a8d42" ns2:_="" ns3:_="">
    <xsd:import namespace="fbbef6d4-0ecc-4ea6-afa0-ee5f4954fe4a"/>
    <xsd:import namespace="b1a61bf8-41c7-42cf-b3bc-be26419cf03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bef6d4-0ecc-4ea6-afa0-ee5f4954fe4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1a61bf8-41c7-42cf-b3bc-be26419cf032"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3DB4960-AC3A-4CFC-B718-D7557995A1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bef6d4-0ecc-4ea6-afa0-ee5f4954fe4a"/>
    <ds:schemaRef ds:uri="b1a61bf8-41c7-42cf-b3bc-be26419cf0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A004AA-354F-4E10-B49B-C145D0CB668E}">
  <ds:schemaRefs>
    <ds:schemaRef ds:uri="http://schemas.openxmlformats.org/officeDocument/2006/bibliography"/>
  </ds:schemaRefs>
</ds:datastoreItem>
</file>

<file path=customXml/itemProps3.xml><?xml version="1.0" encoding="utf-8"?>
<ds:datastoreItem xmlns:ds="http://schemas.openxmlformats.org/officeDocument/2006/customXml" ds:itemID="{39D653E9-BB72-48A1-A63C-A4B347A5437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8AB0296-5C80-46E9-93E4-188E3A3E931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2033</Words>
  <Characters>11594</Characters>
  <Application>Microsoft Office Word</Application>
  <DocSecurity>4</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ingham Linton PC Collingham Linton PC</dc:creator>
  <cp:keywords/>
  <dc:description/>
  <cp:lastModifiedBy>Collingham Linton PC Collingham Linton PC</cp:lastModifiedBy>
  <cp:revision>2</cp:revision>
  <cp:lastPrinted>2021-01-05T18:30:00Z</cp:lastPrinted>
  <dcterms:created xsi:type="dcterms:W3CDTF">2021-01-11T11:28:00Z</dcterms:created>
  <dcterms:modified xsi:type="dcterms:W3CDTF">2021-01-11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16CA1BD0E5954B99099E990B0DADEA</vt:lpwstr>
  </property>
</Properties>
</file>